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25E018C1" w:rsidR="00F56577" w:rsidRDefault="004E38DF" w:rsidP="00A150F9">
      <w:pPr>
        <w:pStyle w:val="NameofWorkshop"/>
      </w:pPr>
      <w:bookmarkStart w:id="0" w:name="_Toc492638964"/>
      <w:bookmarkStart w:id="1" w:name="_Toc492640496"/>
      <w:bookmarkStart w:id="2" w:name="_Toc492640573"/>
      <w:r>
        <w:t>Intelligent a</w:t>
      </w:r>
      <w:r w:rsidR="001C2E6F">
        <w:t>nalytics</w:t>
      </w:r>
    </w:p>
    <w:p w14:paraId="60BD843E" w14:textId="77777777" w:rsidR="00474519" w:rsidRDefault="00517E77" w:rsidP="00D151E4">
      <w:pPr>
        <w:pStyle w:val="NameofWorkshop"/>
        <w:rPr>
          <w:sz w:val="36"/>
        </w:rPr>
      </w:pPr>
      <w:r>
        <w:rPr>
          <w:sz w:val="36"/>
        </w:rPr>
        <w:t>Hands-on</w:t>
      </w:r>
      <w:r w:rsidR="0096729D">
        <w:rPr>
          <w:sz w:val="36"/>
        </w:rPr>
        <w:t xml:space="preserve"> l</w:t>
      </w:r>
      <w:r w:rsidR="00D83352">
        <w:rPr>
          <w:sz w:val="36"/>
        </w:rPr>
        <w:t>ab</w:t>
      </w:r>
      <w:r w:rsidR="00F56577" w:rsidRPr="00F56577">
        <w:rPr>
          <w:sz w:val="36"/>
        </w:rPr>
        <w:t xml:space="preserve"> </w:t>
      </w:r>
      <w:r w:rsidR="0096729D">
        <w:rPr>
          <w:sz w:val="36"/>
        </w:rPr>
        <w:t>step-by-s</w:t>
      </w:r>
      <w:r w:rsidR="007B1576">
        <w:rPr>
          <w:sz w:val="36"/>
        </w:rPr>
        <w:t>tep</w:t>
      </w:r>
    </w:p>
    <w:p w14:paraId="207CBFDF" w14:textId="2FE0DE51" w:rsidR="00D759E3" w:rsidRPr="007E3D91" w:rsidRDefault="00D759E3" w:rsidP="00D151E4">
      <w:pPr>
        <w:pStyle w:val="NameofWorkshop"/>
      </w:pPr>
      <w:r w:rsidRPr="00F56577">
        <w:rPr>
          <w:sz w:val="36"/>
        </w:rPr>
        <w:t xml:space="preserve"> </w:t>
      </w:r>
      <w:bookmarkEnd w:id="0"/>
      <w:bookmarkEnd w:id="1"/>
      <w:bookmarkEnd w:id="2"/>
    </w:p>
    <w:p w14:paraId="227483C7" w14:textId="77777777" w:rsidR="00D759E3" w:rsidRPr="007E3D91" w:rsidRDefault="00D759E3" w:rsidP="007E3D91"/>
    <w:p w14:paraId="01E2E730" w14:textId="2A5DD4B1" w:rsidR="00556404" w:rsidRPr="001C2E6F" w:rsidRDefault="00FD055D" w:rsidP="007E3D91">
      <w:pPr>
        <w:jc w:val="right"/>
        <w:rPr>
          <w:rFonts w:asciiTheme="majorHAnsi" w:hAnsiTheme="majorHAnsi" w:cstheme="majorHAnsi"/>
        </w:rPr>
      </w:pPr>
      <w:r>
        <w:rPr>
          <w:rFonts w:asciiTheme="majorHAnsi" w:hAnsiTheme="majorHAnsi" w:cstheme="majorHAnsi"/>
        </w:rPr>
        <w:t>March</w:t>
      </w:r>
      <w:r w:rsidR="00995470">
        <w:rPr>
          <w:rFonts w:asciiTheme="majorHAnsi" w:hAnsiTheme="majorHAnsi" w:cstheme="majorHAnsi"/>
        </w:rPr>
        <w:t xml:space="preserve"> 201</w:t>
      </w:r>
      <w:r w:rsidR="00474519">
        <w:rPr>
          <w:rFonts w:asciiTheme="majorHAnsi" w:hAnsiTheme="majorHAnsi" w:cstheme="majorHAnsi"/>
        </w:rPr>
        <w:t>8</w:t>
      </w:r>
    </w:p>
    <w:p w14:paraId="112946F0" w14:textId="77777777" w:rsidR="00E512F9" w:rsidRDefault="00E512F9">
      <w:r>
        <w:br w:type="page"/>
      </w:r>
    </w:p>
    <w:p w14:paraId="404A35FA" w14:textId="77777777"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361B1616" w:rsidR="00D67112" w:rsidRPr="00962C09" w:rsidRDefault="00D67112" w:rsidP="00D67112">
      <w:pPr>
        <w:spacing w:after="120" w:line="260" w:lineRule="exact"/>
      </w:pPr>
      <w:r w:rsidRPr="00962C09">
        <w:t xml:space="preserve">© </w:t>
      </w:r>
      <w:r w:rsidRPr="00386661">
        <w:t>201</w:t>
      </w:r>
      <w:r w:rsidR="00995470">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1"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bookmarkStart w:id="3" w:name="_GoBack"/>
        <w:bookmarkEnd w:id="3"/>
        <w:p w14:paraId="27FCB5C6" w14:textId="44C42566" w:rsidR="007E5971" w:rsidRDefault="00B9781E">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anchor="_Toc510779484" w:history="1">
            <w:r w:rsidR="007E5971" w:rsidRPr="00CA2D9C">
              <w:rPr>
                <w:rStyle w:val="Hyperlink"/>
                <w:noProof/>
              </w:rPr>
              <w:t>Intelligent analytics hands-on lab step-by-step</w:t>
            </w:r>
            <w:r w:rsidR="007E5971">
              <w:rPr>
                <w:noProof/>
                <w:webHidden/>
              </w:rPr>
              <w:tab/>
            </w:r>
            <w:r w:rsidR="007E5971">
              <w:rPr>
                <w:noProof/>
                <w:webHidden/>
              </w:rPr>
              <w:fldChar w:fldCharType="begin"/>
            </w:r>
            <w:r w:rsidR="007E5971">
              <w:rPr>
                <w:noProof/>
                <w:webHidden/>
              </w:rPr>
              <w:instrText xml:space="preserve"> PAGEREF _Toc510779484 \h </w:instrText>
            </w:r>
            <w:r w:rsidR="007E5971">
              <w:rPr>
                <w:noProof/>
                <w:webHidden/>
              </w:rPr>
            </w:r>
            <w:r w:rsidR="007E5971">
              <w:rPr>
                <w:noProof/>
                <w:webHidden/>
              </w:rPr>
              <w:fldChar w:fldCharType="separate"/>
            </w:r>
            <w:r w:rsidR="007E5971">
              <w:rPr>
                <w:noProof/>
                <w:webHidden/>
              </w:rPr>
              <w:t>1</w:t>
            </w:r>
            <w:r w:rsidR="007E5971">
              <w:rPr>
                <w:noProof/>
                <w:webHidden/>
              </w:rPr>
              <w:fldChar w:fldCharType="end"/>
            </w:r>
          </w:hyperlink>
        </w:p>
        <w:p w14:paraId="24D646D8" w14:textId="430A12FE" w:rsidR="007E5971" w:rsidRDefault="007E5971">
          <w:pPr>
            <w:pStyle w:val="TOC2"/>
            <w:tabs>
              <w:tab w:val="right" w:leader="dot" w:pos="10790"/>
            </w:tabs>
            <w:rPr>
              <w:rFonts w:eastAsiaTheme="minorEastAsia" w:cstheme="minorBidi"/>
              <w:iCs w:val="0"/>
              <w:noProof/>
              <w:szCs w:val="22"/>
            </w:rPr>
          </w:pPr>
          <w:hyperlink w:anchor="_Toc510779485" w:history="1">
            <w:r w:rsidRPr="00CA2D9C">
              <w:rPr>
                <w:rStyle w:val="Hyperlink"/>
                <w:noProof/>
              </w:rPr>
              <w:t>Abstract and learning objectives</w:t>
            </w:r>
            <w:r>
              <w:rPr>
                <w:noProof/>
                <w:webHidden/>
              </w:rPr>
              <w:tab/>
            </w:r>
            <w:r>
              <w:rPr>
                <w:noProof/>
                <w:webHidden/>
              </w:rPr>
              <w:fldChar w:fldCharType="begin"/>
            </w:r>
            <w:r>
              <w:rPr>
                <w:noProof/>
                <w:webHidden/>
              </w:rPr>
              <w:instrText xml:space="preserve"> PAGEREF _Toc510779485 \h </w:instrText>
            </w:r>
            <w:r>
              <w:rPr>
                <w:noProof/>
                <w:webHidden/>
              </w:rPr>
            </w:r>
            <w:r>
              <w:rPr>
                <w:noProof/>
                <w:webHidden/>
              </w:rPr>
              <w:fldChar w:fldCharType="separate"/>
            </w:r>
            <w:r>
              <w:rPr>
                <w:noProof/>
                <w:webHidden/>
              </w:rPr>
              <w:t>1</w:t>
            </w:r>
            <w:r>
              <w:rPr>
                <w:noProof/>
                <w:webHidden/>
              </w:rPr>
              <w:fldChar w:fldCharType="end"/>
            </w:r>
          </w:hyperlink>
        </w:p>
        <w:p w14:paraId="4B68A51C" w14:textId="39EE32C3" w:rsidR="007E5971" w:rsidRDefault="007E5971">
          <w:pPr>
            <w:pStyle w:val="TOC2"/>
            <w:tabs>
              <w:tab w:val="right" w:leader="dot" w:pos="10790"/>
            </w:tabs>
            <w:rPr>
              <w:rFonts w:eastAsiaTheme="minorEastAsia" w:cstheme="minorBidi"/>
              <w:iCs w:val="0"/>
              <w:noProof/>
              <w:szCs w:val="22"/>
            </w:rPr>
          </w:pPr>
          <w:hyperlink w:anchor="_Toc510779486" w:history="1">
            <w:r w:rsidRPr="00CA2D9C">
              <w:rPr>
                <w:rStyle w:val="Hyperlink"/>
                <w:noProof/>
              </w:rPr>
              <w:t>Overview</w:t>
            </w:r>
            <w:r>
              <w:rPr>
                <w:noProof/>
                <w:webHidden/>
              </w:rPr>
              <w:tab/>
            </w:r>
            <w:r>
              <w:rPr>
                <w:noProof/>
                <w:webHidden/>
              </w:rPr>
              <w:fldChar w:fldCharType="begin"/>
            </w:r>
            <w:r>
              <w:rPr>
                <w:noProof/>
                <w:webHidden/>
              </w:rPr>
              <w:instrText xml:space="preserve"> PAGEREF _Toc510779486 \h </w:instrText>
            </w:r>
            <w:r>
              <w:rPr>
                <w:noProof/>
                <w:webHidden/>
              </w:rPr>
            </w:r>
            <w:r>
              <w:rPr>
                <w:noProof/>
                <w:webHidden/>
              </w:rPr>
              <w:fldChar w:fldCharType="separate"/>
            </w:r>
            <w:r>
              <w:rPr>
                <w:noProof/>
                <w:webHidden/>
              </w:rPr>
              <w:t>1</w:t>
            </w:r>
            <w:r>
              <w:rPr>
                <w:noProof/>
                <w:webHidden/>
              </w:rPr>
              <w:fldChar w:fldCharType="end"/>
            </w:r>
          </w:hyperlink>
        </w:p>
        <w:p w14:paraId="0892F872" w14:textId="08359320" w:rsidR="007E5971" w:rsidRDefault="007E5971">
          <w:pPr>
            <w:pStyle w:val="TOC2"/>
            <w:tabs>
              <w:tab w:val="right" w:leader="dot" w:pos="10790"/>
            </w:tabs>
            <w:rPr>
              <w:rFonts w:eastAsiaTheme="minorEastAsia" w:cstheme="minorBidi"/>
              <w:iCs w:val="0"/>
              <w:noProof/>
              <w:szCs w:val="22"/>
            </w:rPr>
          </w:pPr>
          <w:hyperlink w:anchor="_Toc510779487" w:history="1">
            <w:r w:rsidRPr="00CA2D9C">
              <w:rPr>
                <w:rStyle w:val="Hyperlink"/>
                <w:noProof/>
              </w:rPr>
              <w:t>Solution architecture</w:t>
            </w:r>
            <w:r>
              <w:rPr>
                <w:noProof/>
                <w:webHidden/>
              </w:rPr>
              <w:tab/>
            </w:r>
            <w:r>
              <w:rPr>
                <w:noProof/>
                <w:webHidden/>
              </w:rPr>
              <w:fldChar w:fldCharType="begin"/>
            </w:r>
            <w:r>
              <w:rPr>
                <w:noProof/>
                <w:webHidden/>
              </w:rPr>
              <w:instrText xml:space="preserve"> PAGEREF _Toc510779487 \h </w:instrText>
            </w:r>
            <w:r>
              <w:rPr>
                <w:noProof/>
                <w:webHidden/>
              </w:rPr>
            </w:r>
            <w:r>
              <w:rPr>
                <w:noProof/>
                <w:webHidden/>
              </w:rPr>
              <w:fldChar w:fldCharType="separate"/>
            </w:r>
            <w:r>
              <w:rPr>
                <w:noProof/>
                <w:webHidden/>
              </w:rPr>
              <w:t>2</w:t>
            </w:r>
            <w:r>
              <w:rPr>
                <w:noProof/>
                <w:webHidden/>
              </w:rPr>
              <w:fldChar w:fldCharType="end"/>
            </w:r>
          </w:hyperlink>
        </w:p>
        <w:p w14:paraId="0951D5A7" w14:textId="5EDA367B" w:rsidR="007E5971" w:rsidRDefault="007E5971">
          <w:pPr>
            <w:pStyle w:val="TOC2"/>
            <w:tabs>
              <w:tab w:val="right" w:leader="dot" w:pos="10790"/>
            </w:tabs>
            <w:rPr>
              <w:rFonts w:eastAsiaTheme="minorEastAsia" w:cstheme="minorBidi"/>
              <w:iCs w:val="0"/>
              <w:noProof/>
              <w:szCs w:val="22"/>
            </w:rPr>
          </w:pPr>
          <w:hyperlink w:anchor="_Toc510779488" w:history="1">
            <w:r w:rsidRPr="00CA2D9C">
              <w:rPr>
                <w:rStyle w:val="Hyperlink"/>
                <w:noProof/>
              </w:rPr>
              <w:t>Requirements</w:t>
            </w:r>
            <w:r>
              <w:rPr>
                <w:noProof/>
                <w:webHidden/>
              </w:rPr>
              <w:tab/>
            </w:r>
            <w:r>
              <w:rPr>
                <w:noProof/>
                <w:webHidden/>
              </w:rPr>
              <w:fldChar w:fldCharType="begin"/>
            </w:r>
            <w:r>
              <w:rPr>
                <w:noProof/>
                <w:webHidden/>
              </w:rPr>
              <w:instrText xml:space="preserve"> PAGEREF _Toc510779488 \h </w:instrText>
            </w:r>
            <w:r>
              <w:rPr>
                <w:noProof/>
                <w:webHidden/>
              </w:rPr>
            </w:r>
            <w:r>
              <w:rPr>
                <w:noProof/>
                <w:webHidden/>
              </w:rPr>
              <w:fldChar w:fldCharType="separate"/>
            </w:r>
            <w:r>
              <w:rPr>
                <w:noProof/>
                <w:webHidden/>
              </w:rPr>
              <w:t>2</w:t>
            </w:r>
            <w:r>
              <w:rPr>
                <w:noProof/>
                <w:webHidden/>
              </w:rPr>
              <w:fldChar w:fldCharType="end"/>
            </w:r>
          </w:hyperlink>
        </w:p>
        <w:p w14:paraId="237E2FE7" w14:textId="26522839" w:rsidR="007E5971" w:rsidRDefault="007E5971">
          <w:pPr>
            <w:pStyle w:val="TOC2"/>
            <w:tabs>
              <w:tab w:val="right" w:leader="dot" w:pos="10790"/>
            </w:tabs>
            <w:rPr>
              <w:rFonts w:eastAsiaTheme="minorEastAsia" w:cstheme="minorBidi"/>
              <w:iCs w:val="0"/>
              <w:noProof/>
              <w:szCs w:val="22"/>
            </w:rPr>
          </w:pPr>
          <w:hyperlink w:anchor="_Toc510779489" w:history="1">
            <w:r w:rsidRPr="00CA2D9C">
              <w:rPr>
                <w:rStyle w:val="Hyperlink"/>
                <w:noProof/>
              </w:rPr>
              <w:t>Before the hands-on lab</w:t>
            </w:r>
            <w:r>
              <w:rPr>
                <w:noProof/>
                <w:webHidden/>
              </w:rPr>
              <w:tab/>
            </w:r>
            <w:r>
              <w:rPr>
                <w:noProof/>
                <w:webHidden/>
              </w:rPr>
              <w:fldChar w:fldCharType="begin"/>
            </w:r>
            <w:r>
              <w:rPr>
                <w:noProof/>
                <w:webHidden/>
              </w:rPr>
              <w:instrText xml:space="preserve"> PAGEREF _Toc510779489 \h </w:instrText>
            </w:r>
            <w:r>
              <w:rPr>
                <w:noProof/>
                <w:webHidden/>
              </w:rPr>
            </w:r>
            <w:r>
              <w:rPr>
                <w:noProof/>
                <w:webHidden/>
              </w:rPr>
              <w:fldChar w:fldCharType="separate"/>
            </w:r>
            <w:r>
              <w:rPr>
                <w:noProof/>
                <w:webHidden/>
              </w:rPr>
              <w:t>3</w:t>
            </w:r>
            <w:r>
              <w:rPr>
                <w:noProof/>
                <w:webHidden/>
              </w:rPr>
              <w:fldChar w:fldCharType="end"/>
            </w:r>
          </w:hyperlink>
        </w:p>
        <w:p w14:paraId="3B00684A" w14:textId="627C86AE" w:rsidR="007E5971" w:rsidRDefault="007E5971">
          <w:pPr>
            <w:pStyle w:val="TOC4"/>
            <w:tabs>
              <w:tab w:val="right" w:leader="dot" w:pos="10790"/>
            </w:tabs>
            <w:rPr>
              <w:rFonts w:eastAsiaTheme="minorEastAsia" w:cstheme="minorBidi"/>
              <w:noProof/>
              <w:sz w:val="22"/>
              <w:szCs w:val="22"/>
            </w:rPr>
          </w:pPr>
          <w:hyperlink w:anchor="_Toc510779490" w:history="1">
            <w:r w:rsidRPr="00CA2D9C">
              <w:rPr>
                <w:rStyle w:val="Hyperlink"/>
                <w:noProof/>
              </w:rPr>
              <w:t>Task 1: Provision Power BI</w:t>
            </w:r>
            <w:r>
              <w:rPr>
                <w:noProof/>
                <w:webHidden/>
              </w:rPr>
              <w:tab/>
            </w:r>
            <w:r>
              <w:rPr>
                <w:noProof/>
                <w:webHidden/>
              </w:rPr>
              <w:fldChar w:fldCharType="begin"/>
            </w:r>
            <w:r>
              <w:rPr>
                <w:noProof/>
                <w:webHidden/>
              </w:rPr>
              <w:instrText xml:space="preserve"> PAGEREF _Toc510779490 \h </w:instrText>
            </w:r>
            <w:r>
              <w:rPr>
                <w:noProof/>
                <w:webHidden/>
              </w:rPr>
            </w:r>
            <w:r>
              <w:rPr>
                <w:noProof/>
                <w:webHidden/>
              </w:rPr>
              <w:fldChar w:fldCharType="separate"/>
            </w:r>
            <w:r>
              <w:rPr>
                <w:noProof/>
                <w:webHidden/>
              </w:rPr>
              <w:t>3</w:t>
            </w:r>
            <w:r>
              <w:rPr>
                <w:noProof/>
                <w:webHidden/>
              </w:rPr>
              <w:fldChar w:fldCharType="end"/>
            </w:r>
          </w:hyperlink>
        </w:p>
        <w:p w14:paraId="19ADC1A4" w14:textId="796B380F" w:rsidR="007E5971" w:rsidRDefault="007E5971">
          <w:pPr>
            <w:pStyle w:val="TOC4"/>
            <w:tabs>
              <w:tab w:val="right" w:leader="dot" w:pos="10790"/>
            </w:tabs>
            <w:rPr>
              <w:rFonts w:eastAsiaTheme="minorEastAsia" w:cstheme="minorBidi"/>
              <w:noProof/>
              <w:sz w:val="22"/>
              <w:szCs w:val="22"/>
            </w:rPr>
          </w:pPr>
          <w:hyperlink w:anchor="_Toc510779491" w:history="1">
            <w:r w:rsidRPr="00CA2D9C">
              <w:rPr>
                <w:rStyle w:val="Hyperlink"/>
                <w:noProof/>
              </w:rPr>
              <w:t>Task 2: Setup a lab virtual machine (VM)</w:t>
            </w:r>
            <w:r>
              <w:rPr>
                <w:noProof/>
                <w:webHidden/>
              </w:rPr>
              <w:tab/>
            </w:r>
            <w:r>
              <w:rPr>
                <w:noProof/>
                <w:webHidden/>
              </w:rPr>
              <w:fldChar w:fldCharType="begin"/>
            </w:r>
            <w:r>
              <w:rPr>
                <w:noProof/>
                <w:webHidden/>
              </w:rPr>
              <w:instrText xml:space="preserve"> PAGEREF _Toc510779491 \h </w:instrText>
            </w:r>
            <w:r>
              <w:rPr>
                <w:noProof/>
                <w:webHidden/>
              </w:rPr>
            </w:r>
            <w:r>
              <w:rPr>
                <w:noProof/>
                <w:webHidden/>
              </w:rPr>
              <w:fldChar w:fldCharType="separate"/>
            </w:r>
            <w:r>
              <w:rPr>
                <w:noProof/>
                <w:webHidden/>
              </w:rPr>
              <w:t>4</w:t>
            </w:r>
            <w:r>
              <w:rPr>
                <w:noProof/>
                <w:webHidden/>
              </w:rPr>
              <w:fldChar w:fldCharType="end"/>
            </w:r>
          </w:hyperlink>
        </w:p>
        <w:p w14:paraId="39EA737D" w14:textId="6731D3E6" w:rsidR="007E5971" w:rsidRDefault="007E5971">
          <w:pPr>
            <w:pStyle w:val="TOC2"/>
            <w:tabs>
              <w:tab w:val="right" w:leader="dot" w:pos="10790"/>
            </w:tabs>
            <w:rPr>
              <w:rFonts w:eastAsiaTheme="minorEastAsia" w:cstheme="minorBidi"/>
              <w:iCs w:val="0"/>
              <w:noProof/>
              <w:szCs w:val="22"/>
            </w:rPr>
          </w:pPr>
          <w:hyperlink w:anchor="_Toc510779492" w:history="1">
            <w:r w:rsidRPr="00CA2D9C">
              <w:rPr>
                <w:rStyle w:val="Hyperlink"/>
                <w:noProof/>
              </w:rPr>
              <w:t>Exercise 1: Environment setup</w:t>
            </w:r>
            <w:r>
              <w:rPr>
                <w:noProof/>
                <w:webHidden/>
              </w:rPr>
              <w:tab/>
            </w:r>
            <w:r>
              <w:rPr>
                <w:noProof/>
                <w:webHidden/>
              </w:rPr>
              <w:fldChar w:fldCharType="begin"/>
            </w:r>
            <w:r>
              <w:rPr>
                <w:noProof/>
                <w:webHidden/>
              </w:rPr>
              <w:instrText xml:space="preserve"> PAGEREF _Toc510779492 \h </w:instrText>
            </w:r>
            <w:r>
              <w:rPr>
                <w:noProof/>
                <w:webHidden/>
              </w:rPr>
            </w:r>
            <w:r>
              <w:rPr>
                <w:noProof/>
                <w:webHidden/>
              </w:rPr>
              <w:fldChar w:fldCharType="separate"/>
            </w:r>
            <w:r>
              <w:rPr>
                <w:noProof/>
                <w:webHidden/>
              </w:rPr>
              <w:t>8</w:t>
            </w:r>
            <w:r>
              <w:rPr>
                <w:noProof/>
                <w:webHidden/>
              </w:rPr>
              <w:fldChar w:fldCharType="end"/>
            </w:r>
          </w:hyperlink>
        </w:p>
        <w:p w14:paraId="725D641D" w14:textId="6DD06F47" w:rsidR="007E5971" w:rsidRDefault="007E5971">
          <w:pPr>
            <w:pStyle w:val="TOC4"/>
            <w:tabs>
              <w:tab w:val="right" w:leader="dot" w:pos="10790"/>
            </w:tabs>
            <w:rPr>
              <w:rFonts w:eastAsiaTheme="minorEastAsia" w:cstheme="minorBidi"/>
              <w:noProof/>
              <w:sz w:val="22"/>
              <w:szCs w:val="22"/>
            </w:rPr>
          </w:pPr>
          <w:hyperlink w:anchor="_Toc510779493" w:history="1">
            <w:r w:rsidRPr="00CA2D9C">
              <w:rPr>
                <w:rStyle w:val="Hyperlink"/>
                <w:noProof/>
              </w:rPr>
              <w:t>Task 1: Connect to the lab VM</w:t>
            </w:r>
            <w:r>
              <w:rPr>
                <w:noProof/>
                <w:webHidden/>
              </w:rPr>
              <w:tab/>
            </w:r>
            <w:r>
              <w:rPr>
                <w:noProof/>
                <w:webHidden/>
              </w:rPr>
              <w:fldChar w:fldCharType="begin"/>
            </w:r>
            <w:r>
              <w:rPr>
                <w:noProof/>
                <w:webHidden/>
              </w:rPr>
              <w:instrText xml:space="preserve"> PAGEREF _Toc510779493 \h </w:instrText>
            </w:r>
            <w:r>
              <w:rPr>
                <w:noProof/>
                <w:webHidden/>
              </w:rPr>
            </w:r>
            <w:r>
              <w:rPr>
                <w:noProof/>
                <w:webHidden/>
              </w:rPr>
              <w:fldChar w:fldCharType="separate"/>
            </w:r>
            <w:r>
              <w:rPr>
                <w:noProof/>
                <w:webHidden/>
              </w:rPr>
              <w:t>8</w:t>
            </w:r>
            <w:r>
              <w:rPr>
                <w:noProof/>
                <w:webHidden/>
              </w:rPr>
              <w:fldChar w:fldCharType="end"/>
            </w:r>
          </w:hyperlink>
        </w:p>
        <w:p w14:paraId="03D6A759" w14:textId="75DB6B22" w:rsidR="007E5971" w:rsidRDefault="007E5971">
          <w:pPr>
            <w:pStyle w:val="TOC4"/>
            <w:tabs>
              <w:tab w:val="right" w:leader="dot" w:pos="10790"/>
            </w:tabs>
            <w:rPr>
              <w:rFonts w:eastAsiaTheme="minorEastAsia" w:cstheme="minorBidi"/>
              <w:noProof/>
              <w:sz w:val="22"/>
              <w:szCs w:val="22"/>
            </w:rPr>
          </w:pPr>
          <w:hyperlink w:anchor="_Toc510779494" w:history="1">
            <w:r w:rsidRPr="00CA2D9C">
              <w:rPr>
                <w:rStyle w:val="Hyperlink"/>
                <w:noProof/>
              </w:rPr>
              <w:t>Task 2: Download and open the ConciergePlus starter solution</w:t>
            </w:r>
            <w:r>
              <w:rPr>
                <w:noProof/>
                <w:webHidden/>
              </w:rPr>
              <w:tab/>
            </w:r>
            <w:r>
              <w:rPr>
                <w:noProof/>
                <w:webHidden/>
              </w:rPr>
              <w:fldChar w:fldCharType="begin"/>
            </w:r>
            <w:r>
              <w:rPr>
                <w:noProof/>
                <w:webHidden/>
              </w:rPr>
              <w:instrText xml:space="preserve"> PAGEREF _Toc510779494 \h </w:instrText>
            </w:r>
            <w:r>
              <w:rPr>
                <w:noProof/>
                <w:webHidden/>
              </w:rPr>
            </w:r>
            <w:r>
              <w:rPr>
                <w:noProof/>
                <w:webHidden/>
              </w:rPr>
              <w:fldChar w:fldCharType="separate"/>
            </w:r>
            <w:r>
              <w:rPr>
                <w:noProof/>
                <w:webHidden/>
              </w:rPr>
              <w:t>11</w:t>
            </w:r>
            <w:r>
              <w:rPr>
                <w:noProof/>
                <w:webHidden/>
              </w:rPr>
              <w:fldChar w:fldCharType="end"/>
            </w:r>
          </w:hyperlink>
        </w:p>
        <w:p w14:paraId="5CDEA9B8" w14:textId="74B6A898" w:rsidR="007E5971" w:rsidRDefault="007E5971">
          <w:pPr>
            <w:pStyle w:val="TOC4"/>
            <w:tabs>
              <w:tab w:val="right" w:leader="dot" w:pos="10790"/>
            </w:tabs>
            <w:rPr>
              <w:rFonts w:eastAsiaTheme="minorEastAsia" w:cstheme="minorBidi"/>
              <w:noProof/>
              <w:sz w:val="22"/>
              <w:szCs w:val="22"/>
            </w:rPr>
          </w:pPr>
          <w:hyperlink w:anchor="_Toc510779495" w:history="1">
            <w:r w:rsidRPr="00CA2D9C">
              <w:rPr>
                <w:rStyle w:val="Hyperlink"/>
                <w:noProof/>
              </w:rPr>
              <w:t>Task 3: Create App Services</w:t>
            </w:r>
            <w:r>
              <w:rPr>
                <w:noProof/>
                <w:webHidden/>
              </w:rPr>
              <w:tab/>
            </w:r>
            <w:r>
              <w:rPr>
                <w:noProof/>
                <w:webHidden/>
              </w:rPr>
              <w:fldChar w:fldCharType="begin"/>
            </w:r>
            <w:r>
              <w:rPr>
                <w:noProof/>
                <w:webHidden/>
              </w:rPr>
              <w:instrText xml:space="preserve"> PAGEREF _Toc510779495 \h </w:instrText>
            </w:r>
            <w:r>
              <w:rPr>
                <w:noProof/>
                <w:webHidden/>
              </w:rPr>
            </w:r>
            <w:r>
              <w:rPr>
                <w:noProof/>
                <w:webHidden/>
              </w:rPr>
              <w:fldChar w:fldCharType="separate"/>
            </w:r>
            <w:r>
              <w:rPr>
                <w:noProof/>
                <w:webHidden/>
              </w:rPr>
              <w:t>13</w:t>
            </w:r>
            <w:r>
              <w:rPr>
                <w:noProof/>
                <w:webHidden/>
              </w:rPr>
              <w:fldChar w:fldCharType="end"/>
            </w:r>
          </w:hyperlink>
        </w:p>
        <w:p w14:paraId="6521CE02" w14:textId="6FEA7CF5" w:rsidR="007E5971" w:rsidRDefault="007E5971">
          <w:pPr>
            <w:pStyle w:val="TOC4"/>
            <w:tabs>
              <w:tab w:val="right" w:leader="dot" w:pos="10790"/>
            </w:tabs>
            <w:rPr>
              <w:rFonts w:eastAsiaTheme="minorEastAsia" w:cstheme="minorBidi"/>
              <w:noProof/>
              <w:sz w:val="22"/>
              <w:szCs w:val="22"/>
            </w:rPr>
          </w:pPr>
          <w:hyperlink w:anchor="_Toc510779496" w:history="1">
            <w:r w:rsidRPr="00CA2D9C">
              <w:rPr>
                <w:rStyle w:val="Hyperlink"/>
                <w:noProof/>
              </w:rPr>
              <w:t>Task 4: Provision Service Bus</w:t>
            </w:r>
            <w:r>
              <w:rPr>
                <w:noProof/>
                <w:webHidden/>
              </w:rPr>
              <w:tab/>
            </w:r>
            <w:r>
              <w:rPr>
                <w:noProof/>
                <w:webHidden/>
              </w:rPr>
              <w:fldChar w:fldCharType="begin"/>
            </w:r>
            <w:r>
              <w:rPr>
                <w:noProof/>
                <w:webHidden/>
              </w:rPr>
              <w:instrText xml:space="preserve"> PAGEREF _Toc510779496 \h </w:instrText>
            </w:r>
            <w:r>
              <w:rPr>
                <w:noProof/>
                <w:webHidden/>
              </w:rPr>
            </w:r>
            <w:r>
              <w:rPr>
                <w:noProof/>
                <w:webHidden/>
              </w:rPr>
              <w:fldChar w:fldCharType="separate"/>
            </w:r>
            <w:r>
              <w:rPr>
                <w:noProof/>
                <w:webHidden/>
              </w:rPr>
              <w:t>16</w:t>
            </w:r>
            <w:r>
              <w:rPr>
                <w:noProof/>
                <w:webHidden/>
              </w:rPr>
              <w:fldChar w:fldCharType="end"/>
            </w:r>
          </w:hyperlink>
        </w:p>
        <w:p w14:paraId="5CE91E95" w14:textId="09329000" w:rsidR="007E5971" w:rsidRDefault="007E5971">
          <w:pPr>
            <w:pStyle w:val="TOC4"/>
            <w:tabs>
              <w:tab w:val="right" w:leader="dot" w:pos="10790"/>
            </w:tabs>
            <w:rPr>
              <w:rFonts w:eastAsiaTheme="minorEastAsia" w:cstheme="minorBidi"/>
              <w:noProof/>
              <w:sz w:val="22"/>
              <w:szCs w:val="22"/>
            </w:rPr>
          </w:pPr>
          <w:hyperlink w:anchor="_Toc510779497" w:history="1">
            <w:r w:rsidRPr="00CA2D9C">
              <w:rPr>
                <w:rStyle w:val="Hyperlink"/>
                <w:noProof/>
              </w:rPr>
              <w:t>Task 5: Provision Event Hubs</w:t>
            </w:r>
            <w:r>
              <w:rPr>
                <w:noProof/>
                <w:webHidden/>
              </w:rPr>
              <w:tab/>
            </w:r>
            <w:r>
              <w:rPr>
                <w:noProof/>
                <w:webHidden/>
              </w:rPr>
              <w:fldChar w:fldCharType="begin"/>
            </w:r>
            <w:r>
              <w:rPr>
                <w:noProof/>
                <w:webHidden/>
              </w:rPr>
              <w:instrText xml:space="preserve"> PAGEREF _Toc510779497 \h </w:instrText>
            </w:r>
            <w:r>
              <w:rPr>
                <w:noProof/>
                <w:webHidden/>
              </w:rPr>
            </w:r>
            <w:r>
              <w:rPr>
                <w:noProof/>
                <w:webHidden/>
              </w:rPr>
              <w:fldChar w:fldCharType="separate"/>
            </w:r>
            <w:r>
              <w:rPr>
                <w:noProof/>
                <w:webHidden/>
              </w:rPr>
              <w:t>19</w:t>
            </w:r>
            <w:r>
              <w:rPr>
                <w:noProof/>
                <w:webHidden/>
              </w:rPr>
              <w:fldChar w:fldCharType="end"/>
            </w:r>
          </w:hyperlink>
        </w:p>
        <w:p w14:paraId="76471DA1" w14:textId="08FB069D" w:rsidR="007E5971" w:rsidRDefault="007E5971">
          <w:pPr>
            <w:pStyle w:val="TOC4"/>
            <w:tabs>
              <w:tab w:val="right" w:leader="dot" w:pos="10790"/>
            </w:tabs>
            <w:rPr>
              <w:rFonts w:eastAsiaTheme="minorEastAsia" w:cstheme="minorBidi"/>
              <w:noProof/>
              <w:sz w:val="22"/>
              <w:szCs w:val="22"/>
            </w:rPr>
          </w:pPr>
          <w:hyperlink w:anchor="_Toc510779498" w:history="1">
            <w:r w:rsidRPr="00CA2D9C">
              <w:rPr>
                <w:rStyle w:val="Hyperlink"/>
                <w:noProof/>
              </w:rPr>
              <w:t>Task 6: Provision Azure Cosmos DB</w:t>
            </w:r>
            <w:r>
              <w:rPr>
                <w:noProof/>
                <w:webHidden/>
              </w:rPr>
              <w:tab/>
            </w:r>
            <w:r>
              <w:rPr>
                <w:noProof/>
                <w:webHidden/>
              </w:rPr>
              <w:fldChar w:fldCharType="begin"/>
            </w:r>
            <w:r>
              <w:rPr>
                <w:noProof/>
                <w:webHidden/>
              </w:rPr>
              <w:instrText xml:space="preserve"> PAGEREF _Toc510779498 \h </w:instrText>
            </w:r>
            <w:r>
              <w:rPr>
                <w:noProof/>
                <w:webHidden/>
              </w:rPr>
            </w:r>
            <w:r>
              <w:rPr>
                <w:noProof/>
                <w:webHidden/>
              </w:rPr>
              <w:fldChar w:fldCharType="separate"/>
            </w:r>
            <w:r>
              <w:rPr>
                <w:noProof/>
                <w:webHidden/>
              </w:rPr>
              <w:t>21</w:t>
            </w:r>
            <w:r>
              <w:rPr>
                <w:noProof/>
                <w:webHidden/>
              </w:rPr>
              <w:fldChar w:fldCharType="end"/>
            </w:r>
          </w:hyperlink>
        </w:p>
        <w:p w14:paraId="2148B216" w14:textId="709E8741" w:rsidR="007E5971" w:rsidRDefault="007E5971">
          <w:pPr>
            <w:pStyle w:val="TOC4"/>
            <w:tabs>
              <w:tab w:val="right" w:leader="dot" w:pos="10790"/>
            </w:tabs>
            <w:rPr>
              <w:rFonts w:eastAsiaTheme="minorEastAsia" w:cstheme="minorBidi"/>
              <w:noProof/>
              <w:sz w:val="22"/>
              <w:szCs w:val="22"/>
            </w:rPr>
          </w:pPr>
          <w:hyperlink w:anchor="_Toc510779499" w:history="1">
            <w:r w:rsidRPr="00CA2D9C">
              <w:rPr>
                <w:rStyle w:val="Hyperlink"/>
                <w:noProof/>
              </w:rPr>
              <w:t>Task 7: Provision Azure Search</w:t>
            </w:r>
            <w:r>
              <w:rPr>
                <w:noProof/>
                <w:webHidden/>
              </w:rPr>
              <w:tab/>
            </w:r>
            <w:r>
              <w:rPr>
                <w:noProof/>
                <w:webHidden/>
              </w:rPr>
              <w:fldChar w:fldCharType="begin"/>
            </w:r>
            <w:r>
              <w:rPr>
                <w:noProof/>
                <w:webHidden/>
              </w:rPr>
              <w:instrText xml:space="preserve"> PAGEREF _Toc510779499 \h </w:instrText>
            </w:r>
            <w:r>
              <w:rPr>
                <w:noProof/>
                <w:webHidden/>
              </w:rPr>
            </w:r>
            <w:r>
              <w:rPr>
                <w:noProof/>
                <w:webHidden/>
              </w:rPr>
              <w:fldChar w:fldCharType="separate"/>
            </w:r>
            <w:r>
              <w:rPr>
                <w:noProof/>
                <w:webHidden/>
              </w:rPr>
              <w:t>23</w:t>
            </w:r>
            <w:r>
              <w:rPr>
                <w:noProof/>
                <w:webHidden/>
              </w:rPr>
              <w:fldChar w:fldCharType="end"/>
            </w:r>
          </w:hyperlink>
        </w:p>
        <w:p w14:paraId="7CE4AE8F" w14:textId="14EB0E0C" w:rsidR="007E5971" w:rsidRDefault="007E5971">
          <w:pPr>
            <w:pStyle w:val="TOC4"/>
            <w:tabs>
              <w:tab w:val="right" w:leader="dot" w:pos="10790"/>
            </w:tabs>
            <w:rPr>
              <w:rFonts w:eastAsiaTheme="minorEastAsia" w:cstheme="minorBidi"/>
              <w:noProof/>
              <w:sz w:val="22"/>
              <w:szCs w:val="22"/>
            </w:rPr>
          </w:pPr>
          <w:hyperlink w:anchor="_Toc510779500" w:history="1">
            <w:r w:rsidRPr="00CA2D9C">
              <w:rPr>
                <w:rStyle w:val="Hyperlink"/>
                <w:noProof/>
              </w:rPr>
              <w:t>Task 8: Create Stream Analytics job</w:t>
            </w:r>
            <w:r>
              <w:rPr>
                <w:noProof/>
                <w:webHidden/>
              </w:rPr>
              <w:tab/>
            </w:r>
            <w:r>
              <w:rPr>
                <w:noProof/>
                <w:webHidden/>
              </w:rPr>
              <w:fldChar w:fldCharType="begin"/>
            </w:r>
            <w:r>
              <w:rPr>
                <w:noProof/>
                <w:webHidden/>
              </w:rPr>
              <w:instrText xml:space="preserve"> PAGEREF _Toc510779500 \h </w:instrText>
            </w:r>
            <w:r>
              <w:rPr>
                <w:noProof/>
                <w:webHidden/>
              </w:rPr>
            </w:r>
            <w:r>
              <w:rPr>
                <w:noProof/>
                <w:webHidden/>
              </w:rPr>
              <w:fldChar w:fldCharType="separate"/>
            </w:r>
            <w:r>
              <w:rPr>
                <w:noProof/>
                <w:webHidden/>
              </w:rPr>
              <w:t>24</w:t>
            </w:r>
            <w:r>
              <w:rPr>
                <w:noProof/>
                <w:webHidden/>
              </w:rPr>
              <w:fldChar w:fldCharType="end"/>
            </w:r>
          </w:hyperlink>
        </w:p>
        <w:p w14:paraId="6C09A978" w14:textId="26566BEB" w:rsidR="007E5971" w:rsidRDefault="007E5971">
          <w:pPr>
            <w:pStyle w:val="TOC4"/>
            <w:tabs>
              <w:tab w:val="right" w:leader="dot" w:pos="10790"/>
            </w:tabs>
            <w:rPr>
              <w:rFonts w:eastAsiaTheme="minorEastAsia" w:cstheme="minorBidi"/>
              <w:noProof/>
              <w:sz w:val="22"/>
              <w:szCs w:val="22"/>
            </w:rPr>
          </w:pPr>
          <w:hyperlink w:anchor="_Toc510779501" w:history="1">
            <w:r w:rsidRPr="00CA2D9C">
              <w:rPr>
                <w:rStyle w:val="Hyperlink"/>
                <w:noProof/>
              </w:rPr>
              <w:t>Task 9: Start the Stream Analytics Job</w:t>
            </w:r>
            <w:r>
              <w:rPr>
                <w:noProof/>
                <w:webHidden/>
              </w:rPr>
              <w:tab/>
            </w:r>
            <w:r>
              <w:rPr>
                <w:noProof/>
                <w:webHidden/>
              </w:rPr>
              <w:fldChar w:fldCharType="begin"/>
            </w:r>
            <w:r>
              <w:rPr>
                <w:noProof/>
                <w:webHidden/>
              </w:rPr>
              <w:instrText xml:space="preserve"> PAGEREF _Toc510779501 \h </w:instrText>
            </w:r>
            <w:r>
              <w:rPr>
                <w:noProof/>
                <w:webHidden/>
              </w:rPr>
            </w:r>
            <w:r>
              <w:rPr>
                <w:noProof/>
                <w:webHidden/>
              </w:rPr>
              <w:fldChar w:fldCharType="separate"/>
            </w:r>
            <w:r>
              <w:rPr>
                <w:noProof/>
                <w:webHidden/>
              </w:rPr>
              <w:t>32</w:t>
            </w:r>
            <w:r>
              <w:rPr>
                <w:noProof/>
                <w:webHidden/>
              </w:rPr>
              <w:fldChar w:fldCharType="end"/>
            </w:r>
          </w:hyperlink>
        </w:p>
        <w:p w14:paraId="49B754CF" w14:textId="4C26C6D0" w:rsidR="007E5971" w:rsidRDefault="007E5971">
          <w:pPr>
            <w:pStyle w:val="TOC4"/>
            <w:tabs>
              <w:tab w:val="right" w:leader="dot" w:pos="10790"/>
            </w:tabs>
            <w:rPr>
              <w:rFonts w:eastAsiaTheme="minorEastAsia" w:cstheme="minorBidi"/>
              <w:noProof/>
              <w:sz w:val="22"/>
              <w:szCs w:val="22"/>
            </w:rPr>
          </w:pPr>
          <w:hyperlink w:anchor="_Toc510779502" w:history="1">
            <w:r w:rsidRPr="00CA2D9C">
              <w:rPr>
                <w:rStyle w:val="Hyperlink"/>
                <w:noProof/>
              </w:rPr>
              <w:t>Task 10: Provision an Azure Storage Account</w:t>
            </w:r>
            <w:r>
              <w:rPr>
                <w:noProof/>
                <w:webHidden/>
              </w:rPr>
              <w:tab/>
            </w:r>
            <w:r>
              <w:rPr>
                <w:noProof/>
                <w:webHidden/>
              </w:rPr>
              <w:fldChar w:fldCharType="begin"/>
            </w:r>
            <w:r>
              <w:rPr>
                <w:noProof/>
                <w:webHidden/>
              </w:rPr>
              <w:instrText xml:space="preserve"> PAGEREF _Toc510779502 \h </w:instrText>
            </w:r>
            <w:r>
              <w:rPr>
                <w:noProof/>
                <w:webHidden/>
              </w:rPr>
            </w:r>
            <w:r>
              <w:rPr>
                <w:noProof/>
                <w:webHidden/>
              </w:rPr>
              <w:fldChar w:fldCharType="separate"/>
            </w:r>
            <w:r>
              <w:rPr>
                <w:noProof/>
                <w:webHidden/>
              </w:rPr>
              <w:t>33</w:t>
            </w:r>
            <w:r>
              <w:rPr>
                <w:noProof/>
                <w:webHidden/>
              </w:rPr>
              <w:fldChar w:fldCharType="end"/>
            </w:r>
          </w:hyperlink>
        </w:p>
        <w:p w14:paraId="193D588D" w14:textId="3E05D93D" w:rsidR="007E5971" w:rsidRDefault="007E5971">
          <w:pPr>
            <w:pStyle w:val="TOC4"/>
            <w:tabs>
              <w:tab w:val="right" w:leader="dot" w:pos="10790"/>
            </w:tabs>
            <w:rPr>
              <w:rFonts w:eastAsiaTheme="minorEastAsia" w:cstheme="minorBidi"/>
              <w:noProof/>
              <w:sz w:val="22"/>
              <w:szCs w:val="22"/>
            </w:rPr>
          </w:pPr>
          <w:hyperlink w:anchor="_Toc510779503" w:history="1">
            <w:r w:rsidRPr="00CA2D9C">
              <w:rPr>
                <w:rStyle w:val="Hyperlink"/>
                <w:noProof/>
              </w:rPr>
              <w:t>Task 11: Provision Cognitive Services</w:t>
            </w:r>
            <w:r>
              <w:rPr>
                <w:noProof/>
                <w:webHidden/>
              </w:rPr>
              <w:tab/>
            </w:r>
            <w:r>
              <w:rPr>
                <w:noProof/>
                <w:webHidden/>
              </w:rPr>
              <w:fldChar w:fldCharType="begin"/>
            </w:r>
            <w:r>
              <w:rPr>
                <w:noProof/>
                <w:webHidden/>
              </w:rPr>
              <w:instrText xml:space="preserve"> PAGEREF _Toc510779503 \h </w:instrText>
            </w:r>
            <w:r>
              <w:rPr>
                <w:noProof/>
                <w:webHidden/>
              </w:rPr>
            </w:r>
            <w:r>
              <w:rPr>
                <w:noProof/>
                <w:webHidden/>
              </w:rPr>
              <w:fldChar w:fldCharType="separate"/>
            </w:r>
            <w:r>
              <w:rPr>
                <w:noProof/>
                <w:webHidden/>
              </w:rPr>
              <w:t>34</w:t>
            </w:r>
            <w:r>
              <w:rPr>
                <w:noProof/>
                <w:webHidden/>
              </w:rPr>
              <w:fldChar w:fldCharType="end"/>
            </w:r>
          </w:hyperlink>
        </w:p>
        <w:p w14:paraId="617ADA69" w14:textId="1B8DDEC1" w:rsidR="007E5971" w:rsidRDefault="007E5971">
          <w:pPr>
            <w:pStyle w:val="TOC2"/>
            <w:tabs>
              <w:tab w:val="right" w:leader="dot" w:pos="10790"/>
            </w:tabs>
            <w:rPr>
              <w:rFonts w:eastAsiaTheme="minorEastAsia" w:cstheme="minorBidi"/>
              <w:iCs w:val="0"/>
              <w:noProof/>
              <w:szCs w:val="22"/>
            </w:rPr>
          </w:pPr>
          <w:hyperlink w:anchor="_Toc510779504" w:history="1">
            <w:r w:rsidRPr="00CA2D9C">
              <w:rPr>
                <w:rStyle w:val="Hyperlink"/>
                <w:noProof/>
              </w:rPr>
              <w:t>Exercise 2: Implement message forwarding</w:t>
            </w:r>
            <w:r>
              <w:rPr>
                <w:noProof/>
                <w:webHidden/>
              </w:rPr>
              <w:tab/>
            </w:r>
            <w:r>
              <w:rPr>
                <w:noProof/>
                <w:webHidden/>
              </w:rPr>
              <w:fldChar w:fldCharType="begin"/>
            </w:r>
            <w:r>
              <w:rPr>
                <w:noProof/>
                <w:webHidden/>
              </w:rPr>
              <w:instrText xml:space="preserve"> PAGEREF _Toc510779504 \h </w:instrText>
            </w:r>
            <w:r>
              <w:rPr>
                <w:noProof/>
                <w:webHidden/>
              </w:rPr>
            </w:r>
            <w:r>
              <w:rPr>
                <w:noProof/>
                <w:webHidden/>
              </w:rPr>
              <w:fldChar w:fldCharType="separate"/>
            </w:r>
            <w:r>
              <w:rPr>
                <w:noProof/>
                <w:webHidden/>
              </w:rPr>
              <w:t>38</w:t>
            </w:r>
            <w:r>
              <w:rPr>
                <w:noProof/>
                <w:webHidden/>
              </w:rPr>
              <w:fldChar w:fldCharType="end"/>
            </w:r>
          </w:hyperlink>
        </w:p>
        <w:p w14:paraId="4119C908" w14:textId="05E7059C" w:rsidR="007E5971" w:rsidRDefault="007E5971">
          <w:pPr>
            <w:pStyle w:val="TOC4"/>
            <w:tabs>
              <w:tab w:val="right" w:leader="dot" w:pos="10790"/>
            </w:tabs>
            <w:rPr>
              <w:rFonts w:eastAsiaTheme="minorEastAsia" w:cstheme="minorBidi"/>
              <w:noProof/>
              <w:sz w:val="22"/>
              <w:szCs w:val="22"/>
            </w:rPr>
          </w:pPr>
          <w:hyperlink w:anchor="_Toc510779505" w:history="1">
            <w:r w:rsidRPr="00CA2D9C">
              <w:rPr>
                <w:rStyle w:val="Hyperlink"/>
                <w:noProof/>
              </w:rPr>
              <w:t>Task 1: Implement the event processor</w:t>
            </w:r>
            <w:r>
              <w:rPr>
                <w:noProof/>
                <w:webHidden/>
              </w:rPr>
              <w:tab/>
            </w:r>
            <w:r>
              <w:rPr>
                <w:noProof/>
                <w:webHidden/>
              </w:rPr>
              <w:fldChar w:fldCharType="begin"/>
            </w:r>
            <w:r>
              <w:rPr>
                <w:noProof/>
                <w:webHidden/>
              </w:rPr>
              <w:instrText xml:space="preserve"> PAGEREF _Toc510779505 \h </w:instrText>
            </w:r>
            <w:r>
              <w:rPr>
                <w:noProof/>
                <w:webHidden/>
              </w:rPr>
            </w:r>
            <w:r>
              <w:rPr>
                <w:noProof/>
                <w:webHidden/>
              </w:rPr>
              <w:fldChar w:fldCharType="separate"/>
            </w:r>
            <w:r>
              <w:rPr>
                <w:noProof/>
                <w:webHidden/>
              </w:rPr>
              <w:t>38</w:t>
            </w:r>
            <w:r>
              <w:rPr>
                <w:noProof/>
                <w:webHidden/>
              </w:rPr>
              <w:fldChar w:fldCharType="end"/>
            </w:r>
          </w:hyperlink>
        </w:p>
        <w:p w14:paraId="15421E69" w14:textId="6CAB9FC4" w:rsidR="007E5971" w:rsidRDefault="007E5971">
          <w:pPr>
            <w:pStyle w:val="TOC4"/>
            <w:tabs>
              <w:tab w:val="right" w:leader="dot" w:pos="10790"/>
            </w:tabs>
            <w:rPr>
              <w:rFonts w:eastAsiaTheme="minorEastAsia" w:cstheme="minorBidi"/>
              <w:noProof/>
              <w:sz w:val="22"/>
              <w:szCs w:val="22"/>
            </w:rPr>
          </w:pPr>
          <w:hyperlink w:anchor="_Toc510779506" w:history="1">
            <w:r w:rsidRPr="00CA2D9C">
              <w:rPr>
                <w:rStyle w:val="Hyperlink"/>
                <w:noProof/>
              </w:rPr>
              <w:t>Task 2: Configure the Chat Message Processor Web Job</w:t>
            </w:r>
            <w:r>
              <w:rPr>
                <w:noProof/>
                <w:webHidden/>
              </w:rPr>
              <w:tab/>
            </w:r>
            <w:r>
              <w:rPr>
                <w:noProof/>
                <w:webHidden/>
              </w:rPr>
              <w:fldChar w:fldCharType="begin"/>
            </w:r>
            <w:r>
              <w:rPr>
                <w:noProof/>
                <w:webHidden/>
              </w:rPr>
              <w:instrText xml:space="preserve"> PAGEREF _Toc510779506 \h </w:instrText>
            </w:r>
            <w:r>
              <w:rPr>
                <w:noProof/>
                <w:webHidden/>
              </w:rPr>
            </w:r>
            <w:r>
              <w:rPr>
                <w:noProof/>
                <w:webHidden/>
              </w:rPr>
              <w:fldChar w:fldCharType="separate"/>
            </w:r>
            <w:r>
              <w:rPr>
                <w:noProof/>
                <w:webHidden/>
              </w:rPr>
              <w:t>40</w:t>
            </w:r>
            <w:r>
              <w:rPr>
                <w:noProof/>
                <w:webHidden/>
              </w:rPr>
              <w:fldChar w:fldCharType="end"/>
            </w:r>
          </w:hyperlink>
        </w:p>
        <w:p w14:paraId="24956834" w14:textId="2B3457BB" w:rsidR="007E5971" w:rsidRDefault="007E5971">
          <w:pPr>
            <w:pStyle w:val="TOC2"/>
            <w:tabs>
              <w:tab w:val="right" w:leader="dot" w:pos="10790"/>
            </w:tabs>
            <w:rPr>
              <w:rFonts w:eastAsiaTheme="minorEastAsia" w:cstheme="minorBidi"/>
              <w:iCs w:val="0"/>
              <w:noProof/>
              <w:szCs w:val="22"/>
            </w:rPr>
          </w:pPr>
          <w:hyperlink w:anchor="_Toc510779507" w:history="1">
            <w:r w:rsidRPr="00CA2D9C">
              <w:rPr>
                <w:rStyle w:val="Hyperlink"/>
                <w:noProof/>
              </w:rPr>
              <w:t>Exercise 3: Configure the Chat Web App settings</w:t>
            </w:r>
            <w:r>
              <w:rPr>
                <w:noProof/>
                <w:webHidden/>
              </w:rPr>
              <w:tab/>
            </w:r>
            <w:r>
              <w:rPr>
                <w:noProof/>
                <w:webHidden/>
              </w:rPr>
              <w:fldChar w:fldCharType="begin"/>
            </w:r>
            <w:r>
              <w:rPr>
                <w:noProof/>
                <w:webHidden/>
              </w:rPr>
              <w:instrText xml:space="preserve"> PAGEREF _Toc510779507 \h </w:instrText>
            </w:r>
            <w:r>
              <w:rPr>
                <w:noProof/>
                <w:webHidden/>
              </w:rPr>
            </w:r>
            <w:r>
              <w:rPr>
                <w:noProof/>
                <w:webHidden/>
              </w:rPr>
              <w:fldChar w:fldCharType="separate"/>
            </w:r>
            <w:r>
              <w:rPr>
                <w:noProof/>
                <w:webHidden/>
              </w:rPr>
              <w:t>47</w:t>
            </w:r>
            <w:r>
              <w:rPr>
                <w:noProof/>
                <w:webHidden/>
              </w:rPr>
              <w:fldChar w:fldCharType="end"/>
            </w:r>
          </w:hyperlink>
        </w:p>
        <w:p w14:paraId="12CB665D" w14:textId="11DB3D7F" w:rsidR="007E5971" w:rsidRDefault="007E5971">
          <w:pPr>
            <w:pStyle w:val="TOC4"/>
            <w:tabs>
              <w:tab w:val="right" w:leader="dot" w:pos="10790"/>
            </w:tabs>
            <w:rPr>
              <w:rFonts w:eastAsiaTheme="minorEastAsia" w:cstheme="minorBidi"/>
              <w:noProof/>
              <w:sz w:val="22"/>
              <w:szCs w:val="22"/>
            </w:rPr>
          </w:pPr>
          <w:hyperlink w:anchor="_Toc510779508" w:history="1">
            <w:r w:rsidRPr="00CA2D9C">
              <w:rPr>
                <w:rStyle w:val="Hyperlink"/>
                <w:noProof/>
              </w:rPr>
              <w:t>Task 1: Event Hub connection String</w:t>
            </w:r>
            <w:r>
              <w:rPr>
                <w:noProof/>
                <w:webHidden/>
              </w:rPr>
              <w:tab/>
            </w:r>
            <w:r>
              <w:rPr>
                <w:noProof/>
                <w:webHidden/>
              </w:rPr>
              <w:fldChar w:fldCharType="begin"/>
            </w:r>
            <w:r>
              <w:rPr>
                <w:noProof/>
                <w:webHidden/>
              </w:rPr>
              <w:instrText xml:space="preserve"> PAGEREF _Toc510779508 \h </w:instrText>
            </w:r>
            <w:r>
              <w:rPr>
                <w:noProof/>
                <w:webHidden/>
              </w:rPr>
            </w:r>
            <w:r>
              <w:rPr>
                <w:noProof/>
                <w:webHidden/>
              </w:rPr>
              <w:fldChar w:fldCharType="separate"/>
            </w:r>
            <w:r>
              <w:rPr>
                <w:noProof/>
                <w:webHidden/>
              </w:rPr>
              <w:t>47</w:t>
            </w:r>
            <w:r>
              <w:rPr>
                <w:noProof/>
                <w:webHidden/>
              </w:rPr>
              <w:fldChar w:fldCharType="end"/>
            </w:r>
          </w:hyperlink>
        </w:p>
        <w:p w14:paraId="2022BE9A" w14:textId="131C3DCA" w:rsidR="007E5971" w:rsidRDefault="007E5971">
          <w:pPr>
            <w:pStyle w:val="TOC4"/>
            <w:tabs>
              <w:tab w:val="right" w:leader="dot" w:pos="10790"/>
            </w:tabs>
            <w:rPr>
              <w:rFonts w:eastAsiaTheme="minorEastAsia" w:cstheme="minorBidi"/>
              <w:noProof/>
              <w:sz w:val="22"/>
              <w:szCs w:val="22"/>
            </w:rPr>
          </w:pPr>
          <w:hyperlink w:anchor="_Toc510779509" w:history="1">
            <w:r w:rsidRPr="00CA2D9C">
              <w:rPr>
                <w:rStyle w:val="Hyperlink"/>
                <w:noProof/>
              </w:rPr>
              <w:t>Task 2: Event Hub name</w:t>
            </w:r>
            <w:r>
              <w:rPr>
                <w:noProof/>
                <w:webHidden/>
              </w:rPr>
              <w:tab/>
            </w:r>
            <w:r>
              <w:rPr>
                <w:noProof/>
                <w:webHidden/>
              </w:rPr>
              <w:fldChar w:fldCharType="begin"/>
            </w:r>
            <w:r>
              <w:rPr>
                <w:noProof/>
                <w:webHidden/>
              </w:rPr>
              <w:instrText xml:space="preserve"> PAGEREF _Toc510779509 \h </w:instrText>
            </w:r>
            <w:r>
              <w:rPr>
                <w:noProof/>
                <w:webHidden/>
              </w:rPr>
            </w:r>
            <w:r>
              <w:rPr>
                <w:noProof/>
                <w:webHidden/>
              </w:rPr>
              <w:fldChar w:fldCharType="separate"/>
            </w:r>
            <w:r>
              <w:rPr>
                <w:noProof/>
                <w:webHidden/>
              </w:rPr>
              <w:t>47</w:t>
            </w:r>
            <w:r>
              <w:rPr>
                <w:noProof/>
                <w:webHidden/>
              </w:rPr>
              <w:fldChar w:fldCharType="end"/>
            </w:r>
          </w:hyperlink>
        </w:p>
        <w:p w14:paraId="6FF6D1FD" w14:textId="59D2C513" w:rsidR="007E5971" w:rsidRDefault="007E5971">
          <w:pPr>
            <w:pStyle w:val="TOC4"/>
            <w:tabs>
              <w:tab w:val="right" w:leader="dot" w:pos="10790"/>
            </w:tabs>
            <w:rPr>
              <w:rFonts w:eastAsiaTheme="minorEastAsia" w:cstheme="minorBidi"/>
              <w:noProof/>
              <w:sz w:val="22"/>
              <w:szCs w:val="22"/>
            </w:rPr>
          </w:pPr>
          <w:hyperlink w:anchor="_Toc510779510" w:history="1">
            <w:r w:rsidRPr="00CA2D9C">
              <w:rPr>
                <w:rStyle w:val="Hyperlink"/>
                <w:noProof/>
              </w:rPr>
              <w:t>Task 3: Service Bus connection String</w:t>
            </w:r>
            <w:r>
              <w:rPr>
                <w:noProof/>
                <w:webHidden/>
              </w:rPr>
              <w:tab/>
            </w:r>
            <w:r>
              <w:rPr>
                <w:noProof/>
                <w:webHidden/>
              </w:rPr>
              <w:fldChar w:fldCharType="begin"/>
            </w:r>
            <w:r>
              <w:rPr>
                <w:noProof/>
                <w:webHidden/>
              </w:rPr>
              <w:instrText xml:space="preserve"> PAGEREF _Toc510779510 \h </w:instrText>
            </w:r>
            <w:r>
              <w:rPr>
                <w:noProof/>
                <w:webHidden/>
              </w:rPr>
            </w:r>
            <w:r>
              <w:rPr>
                <w:noProof/>
                <w:webHidden/>
              </w:rPr>
              <w:fldChar w:fldCharType="separate"/>
            </w:r>
            <w:r>
              <w:rPr>
                <w:noProof/>
                <w:webHidden/>
              </w:rPr>
              <w:t>47</w:t>
            </w:r>
            <w:r>
              <w:rPr>
                <w:noProof/>
                <w:webHidden/>
              </w:rPr>
              <w:fldChar w:fldCharType="end"/>
            </w:r>
          </w:hyperlink>
        </w:p>
        <w:p w14:paraId="6AE2D204" w14:textId="2C93B53C" w:rsidR="007E5971" w:rsidRDefault="007E5971">
          <w:pPr>
            <w:pStyle w:val="TOC4"/>
            <w:tabs>
              <w:tab w:val="right" w:leader="dot" w:pos="10790"/>
            </w:tabs>
            <w:rPr>
              <w:rFonts w:eastAsiaTheme="minorEastAsia" w:cstheme="minorBidi"/>
              <w:noProof/>
              <w:sz w:val="22"/>
              <w:szCs w:val="22"/>
            </w:rPr>
          </w:pPr>
          <w:hyperlink w:anchor="_Toc510779511" w:history="1">
            <w:r w:rsidRPr="00CA2D9C">
              <w:rPr>
                <w:rStyle w:val="Hyperlink"/>
                <w:noProof/>
              </w:rPr>
              <w:t>Task 4: Chat topic path and chat request topic path</w:t>
            </w:r>
            <w:r>
              <w:rPr>
                <w:noProof/>
                <w:webHidden/>
              </w:rPr>
              <w:tab/>
            </w:r>
            <w:r>
              <w:rPr>
                <w:noProof/>
                <w:webHidden/>
              </w:rPr>
              <w:fldChar w:fldCharType="begin"/>
            </w:r>
            <w:r>
              <w:rPr>
                <w:noProof/>
                <w:webHidden/>
              </w:rPr>
              <w:instrText xml:space="preserve"> PAGEREF _Toc510779511 \h </w:instrText>
            </w:r>
            <w:r>
              <w:rPr>
                <w:noProof/>
                <w:webHidden/>
              </w:rPr>
            </w:r>
            <w:r>
              <w:rPr>
                <w:noProof/>
                <w:webHidden/>
              </w:rPr>
              <w:fldChar w:fldCharType="separate"/>
            </w:r>
            <w:r>
              <w:rPr>
                <w:noProof/>
                <w:webHidden/>
              </w:rPr>
              <w:t>47</w:t>
            </w:r>
            <w:r>
              <w:rPr>
                <w:noProof/>
                <w:webHidden/>
              </w:rPr>
              <w:fldChar w:fldCharType="end"/>
            </w:r>
          </w:hyperlink>
        </w:p>
        <w:p w14:paraId="1A9FCE14" w14:textId="1B7F3BA1" w:rsidR="007E5971" w:rsidRDefault="007E5971">
          <w:pPr>
            <w:pStyle w:val="TOC2"/>
            <w:tabs>
              <w:tab w:val="right" w:leader="dot" w:pos="10790"/>
            </w:tabs>
            <w:rPr>
              <w:rFonts w:eastAsiaTheme="minorEastAsia" w:cstheme="minorBidi"/>
              <w:iCs w:val="0"/>
              <w:noProof/>
              <w:szCs w:val="22"/>
            </w:rPr>
          </w:pPr>
          <w:hyperlink w:anchor="_Toc510779512" w:history="1">
            <w:r w:rsidRPr="00CA2D9C">
              <w:rPr>
                <w:rStyle w:val="Hyperlink"/>
                <w:noProof/>
              </w:rPr>
              <w:t>Exercise 4: Deploying the App Services</w:t>
            </w:r>
            <w:r>
              <w:rPr>
                <w:noProof/>
                <w:webHidden/>
              </w:rPr>
              <w:tab/>
            </w:r>
            <w:r>
              <w:rPr>
                <w:noProof/>
                <w:webHidden/>
              </w:rPr>
              <w:fldChar w:fldCharType="begin"/>
            </w:r>
            <w:r>
              <w:rPr>
                <w:noProof/>
                <w:webHidden/>
              </w:rPr>
              <w:instrText xml:space="preserve"> PAGEREF _Toc510779512 \h </w:instrText>
            </w:r>
            <w:r>
              <w:rPr>
                <w:noProof/>
                <w:webHidden/>
              </w:rPr>
            </w:r>
            <w:r>
              <w:rPr>
                <w:noProof/>
                <w:webHidden/>
              </w:rPr>
              <w:fldChar w:fldCharType="separate"/>
            </w:r>
            <w:r>
              <w:rPr>
                <w:noProof/>
                <w:webHidden/>
              </w:rPr>
              <w:t>48</w:t>
            </w:r>
            <w:r>
              <w:rPr>
                <w:noProof/>
                <w:webHidden/>
              </w:rPr>
              <w:fldChar w:fldCharType="end"/>
            </w:r>
          </w:hyperlink>
        </w:p>
        <w:p w14:paraId="7FB19B05" w14:textId="6A8EA19D" w:rsidR="007E5971" w:rsidRDefault="007E5971">
          <w:pPr>
            <w:pStyle w:val="TOC4"/>
            <w:tabs>
              <w:tab w:val="right" w:leader="dot" w:pos="10790"/>
            </w:tabs>
            <w:rPr>
              <w:rFonts w:eastAsiaTheme="minorEastAsia" w:cstheme="minorBidi"/>
              <w:noProof/>
              <w:sz w:val="22"/>
              <w:szCs w:val="22"/>
            </w:rPr>
          </w:pPr>
          <w:hyperlink w:anchor="_Toc510779513" w:history="1">
            <w:r w:rsidRPr="00CA2D9C">
              <w:rPr>
                <w:rStyle w:val="Hyperlink"/>
                <w:noProof/>
              </w:rPr>
              <w:t>Task 1: Publish the ChatMessageSentimentProcessor Web Job</w:t>
            </w:r>
            <w:r>
              <w:rPr>
                <w:noProof/>
                <w:webHidden/>
              </w:rPr>
              <w:tab/>
            </w:r>
            <w:r>
              <w:rPr>
                <w:noProof/>
                <w:webHidden/>
              </w:rPr>
              <w:fldChar w:fldCharType="begin"/>
            </w:r>
            <w:r>
              <w:rPr>
                <w:noProof/>
                <w:webHidden/>
              </w:rPr>
              <w:instrText xml:space="preserve"> PAGEREF _Toc510779513 \h </w:instrText>
            </w:r>
            <w:r>
              <w:rPr>
                <w:noProof/>
                <w:webHidden/>
              </w:rPr>
            </w:r>
            <w:r>
              <w:rPr>
                <w:noProof/>
                <w:webHidden/>
              </w:rPr>
              <w:fldChar w:fldCharType="separate"/>
            </w:r>
            <w:r>
              <w:rPr>
                <w:noProof/>
                <w:webHidden/>
              </w:rPr>
              <w:t>48</w:t>
            </w:r>
            <w:r>
              <w:rPr>
                <w:noProof/>
                <w:webHidden/>
              </w:rPr>
              <w:fldChar w:fldCharType="end"/>
            </w:r>
          </w:hyperlink>
        </w:p>
        <w:p w14:paraId="5B951323" w14:textId="0AA7CD3E" w:rsidR="007E5971" w:rsidRDefault="007E5971">
          <w:pPr>
            <w:pStyle w:val="TOC4"/>
            <w:tabs>
              <w:tab w:val="right" w:leader="dot" w:pos="10790"/>
            </w:tabs>
            <w:rPr>
              <w:rFonts w:eastAsiaTheme="minorEastAsia" w:cstheme="minorBidi"/>
              <w:noProof/>
              <w:sz w:val="22"/>
              <w:szCs w:val="22"/>
            </w:rPr>
          </w:pPr>
          <w:hyperlink w:anchor="_Toc510779514" w:history="1">
            <w:r w:rsidRPr="00CA2D9C">
              <w:rPr>
                <w:rStyle w:val="Hyperlink"/>
                <w:noProof/>
              </w:rPr>
              <w:t>Task 2: Publish the ChatWebApp</w:t>
            </w:r>
            <w:r>
              <w:rPr>
                <w:noProof/>
                <w:webHidden/>
              </w:rPr>
              <w:tab/>
            </w:r>
            <w:r>
              <w:rPr>
                <w:noProof/>
                <w:webHidden/>
              </w:rPr>
              <w:fldChar w:fldCharType="begin"/>
            </w:r>
            <w:r>
              <w:rPr>
                <w:noProof/>
                <w:webHidden/>
              </w:rPr>
              <w:instrText xml:space="preserve"> PAGEREF _Toc510779514 \h </w:instrText>
            </w:r>
            <w:r>
              <w:rPr>
                <w:noProof/>
                <w:webHidden/>
              </w:rPr>
            </w:r>
            <w:r>
              <w:rPr>
                <w:noProof/>
                <w:webHidden/>
              </w:rPr>
              <w:fldChar w:fldCharType="separate"/>
            </w:r>
            <w:r>
              <w:rPr>
                <w:noProof/>
                <w:webHidden/>
              </w:rPr>
              <w:t>51</w:t>
            </w:r>
            <w:r>
              <w:rPr>
                <w:noProof/>
                <w:webHidden/>
              </w:rPr>
              <w:fldChar w:fldCharType="end"/>
            </w:r>
          </w:hyperlink>
        </w:p>
        <w:p w14:paraId="010C1D88" w14:textId="0BA97E2C" w:rsidR="007E5971" w:rsidRDefault="007E5971">
          <w:pPr>
            <w:pStyle w:val="TOC4"/>
            <w:tabs>
              <w:tab w:val="right" w:leader="dot" w:pos="10790"/>
            </w:tabs>
            <w:rPr>
              <w:rFonts w:eastAsiaTheme="minorEastAsia" w:cstheme="minorBidi"/>
              <w:noProof/>
              <w:sz w:val="22"/>
              <w:szCs w:val="22"/>
            </w:rPr>
          </w:pPr>
          <w:hyperlink w:anchor="_Toc510779515" w:history="1">
            <w:r w:rsidRPr="00CA2D9C">
              <w:rPr>
                <w:rStyle w:val="Hyperlink"/>
                <w:noProof/>
              </w:rPr>
              <w:t>Task 3: Testing hotel lobby chat</w:t>
            </w:r>
            <w:r>
              <w:rPr>
                <w:noProof/>
                <w:webHidden/>
              </w:rPr>
              <w:tab/>
            </w:r>
            <w:r>
              <w:rPr>
                <w:noProof/>
                <w:webHidden/>
              </w:rPr>
              <w:fldChar w:fldCharType="begin"/>
            </w:r>
            <w:r>
              <w:rPr>
                <w:noProof/>
                <w:webHidden/>
              </w:rPr>
              <w:instrText xml:space="preserve"> PAGEREF _Toc510779515 \h </w:instrText>
            </w:r>
            <w:r>
              <w:rPr>
                <w:noProof/>
                <w:webHidden/>
              </w:rPr>
            </w:r>
            <w:r>
              <w:rPr>
                <w:noProof/>
                <w:webHidden/>
              </w:rPr>
              <w:fldChar w:fldCharType="separate"/>
            </w:r>
            <w:r>
              <w:rPr>
                <w:noProof/>
                <w:webHidden/>
              </w:rPr>
              <w:t>53</w:t>
            </w:r>
            <w:r>
              <w:rPr>
                <w:noProof/>
                <w:webHidden/>
              </w:rPr>
              <w:fldChar w:fldCharType="end"/>
            </w:r>
          </w:hyperlink>
        </w:p>
        <w:p w14:paraId="48D58887" w14:textId="14CBA0AF" w:rsidR="007E5971" w:rsidRDefault="007E5971">
          <w:pPr>
            <w:pStyle w:val="TOC2"/>
            <w:tabs>
              <w:tab w:val="right" w:leader="dot" w:pos="10790"/>
            </w:tabs>
            <w:rPr>
              <w:rFonts w:eastAsiaTheme="minorEastAsia" w:cstheme="minorBidi"/>
              <w:iCs w:val="0"/>
              <w:noProof/>
              <w:szCs w:val="22"/>
            </w:rPr>
          </w:pPr>
          <w:hyperlink w:anchor="_Toc510779516" w:history="1">
            <w:r w:rsidRPr="00CA2D9C">
              <w:rPr>
                <w:rStyle w:val="Hyperlink"/>
                <w:noProof/>
              </w:rPr>
              <w:t>Exercise 5: Add intelligence</w:t>
            </w:r>
            <w:r>
              <w:rPr>
                <w:noProof/>
                <w:webHidden/>
              </w:rPr>
              <w:tab/>
            </w:r>
            <w:r>
              <w:rPr>
                <w:noProof/>
                <w:webHidden/>
              </w:rPr>
              <w:fldChar w:fldCharType="begin"/>
            </w:r>
            <w:r>
              <w:rPr>
                <w:noProof/>
                <w:webHidden/>
              </w:rPr>
              <w:instrText xml:space="preserve"> PAGEREF _Toc510779516 \h </w:instrText>
            </w:r>
            <w:r>
              <w:rPr>
                <w:noProof/>
                <w:webHidden/>
              </w:rPr>
            </w:r>
            <w:r>
              <w:rPr>
                <w:noProof/>
                <w:webHidden/>
              </w:rPr>
              <w:fldChar w:fldCharType="separate"/>
            </w:r>
            <w:r>
              <w:rPr>
                <w:noProof/>
                <w:webHidden/>
              </w:rPr>
              <w:t>55</w:t>
            </w:r>
            <w:r>
              <w:rPr>
                <w:noProof/>
                <w:webHidden/>
              </w:rPr>
              <w:fldChar w:fldCharType="end"/>
            </w:r>
          </w:hyperlink>
        </w:p>
        <w:p w14:paraId="42E37DA2" w14:textId="039697C2" w:rsidR="007E5971" w:rsidRDefault="007E5971">
          <w:pPr>
            <w:pStyle w:val="TOC4"/>
            <w:tabs>
              <w:tab w:val="right" w:leader="dot" w:pos="10790"/>
            </w:tabs>
            <w:rPr>
              <w:rFonts w:eastAsiaTheme="minorEastAsia" w:cstheme="minorBidi"/>
              <w:noProof/>
              <w:sz w:val="22"/>
              <w:szCs w:val="22"/>
            </w:rPr>
          </w:pPr>
          <w:hyperlink w:anchor="_Toc510779517" w:history="1">
            <w:r w:rsidRPr="00CA2D9C">
              <w:rPr>
                <w:rStyle w:val="Hyperlink"/>
                <w:noProof/>
              </w:rPr>
              <w:t>Task 1: Implement sentiment analysis</w:t>
            </w:r>
            <w:r>
              <w:rPr>
                <w:noProof/>
                <w:webHidden/>
              </w:rPr>
              <w:tab/>
            </w:r>
            <w:r>
              <w:rPr>
                <w:noProof/>
                <w:webHidden/>
              </w:rPr>
              <w:fldChar w:fldCharType="begin"/>
            </w:r>
            <w:r>
              <w:rPr>
                <w:noProof/>
                <w:webHidden/>
              </w:rPr>
              <w:instrText xml:space="preserve"> PAGEREF _Toc510779517 \h </w:instrText>
            </w:r>
            <w:r>
              <w:rPr>
                <w:noProof/>
                <w:webHidden/>
              </w:rPr>
            </w:r>
            <w:r>
              <w:rPr>
                <w:noProof/>
                <w:webHidden/>
              </w:rPr>
              <w:fldChar w:fldCharType="separate"/>
            </w:r>
            <w:r>
              <w:rPr>
                <w:noProof/>
                <w:webHidden/>
              </w:rPr>
              <w:t>55</w:t>
            </w:r>
            <w:r>
              <w:rPr>
                <w:noProof/>
                <w:webHidden/>
              </w:rPr>
              <w:fldChar w:fldCharType="end"/>
            </w:r>
          </w:hyperlink>
        </w:p>
        <w:p w14:paraId="2C5785F2" w14:textId="4B606308" w:rsidR="007E5971" w:rsidRDefault="007E5971">
          <w:pPr>
            <w:pStyle w:val="TOC4"/>
            <w:tabs>
              <w:tab w:val="right" w:leader="dot" w:pos="10790"/>
            </w:tabs>
            <w:rPr>
              <w:rFonts w:eastAsiaTheme="minorEastAsia" w:cstheme="minorBidi"/>
              <w:noProof/>
              <w:sz w:val="22"/>
              <w:szCs w:val="22"/>
            </w:rPr>
          </w:pPr>
          <w:hyperlink w:anchor="_Toc510779518" w:history="1">
            <w:r w:rsidRPr="00CA2D9C">
              <w:rPr>
                <w:rStyle w:val="Hyperlink"/>
                <w:noProof/>
              </w:rPr>
              <w:t>Task 2: Implement linguistic understanding</w:t>
            </w:r>
            <w:r>
              <w:rPr>
                <w:noProof/>
                <w:webHidden/>
              </w:rPr>
              <w:tab/>
            </w:r>
            <w:r>
              <w:rPr>
                <w:noProof/>
                <w:webHidden/>
              </w:rPr>
              <w:fldChar w:fldCharType="begin"/>
            </w:r>
            <w:r>
              <w:rPr>
                <w:noProof/>
                <w:webHidden/>
              </w:rPr>
              <w:instrText xml:space="preserve"> PAGEREF _Toc510779518 \h </w:instrText>
            </w:r>
            <w:r>
              <w:rPr>
                <w:noProof/>
                <w:webHidden/>
              </w:rPr>
            </w:r>
            <w:r>
              <w:rPr>
                <w:noProof/>
                <w:webHidden/>
              </w:rPr>
              <w:fldChar w:fldCharType="separate"/>
            </w:r>
            <w:r>
              <w:rPr>
                <w:noProof/>
                <w:webHidden/>
              </w:rPr>
              <w:t>56</w:t>
            </w:r>
            <w:r>
              <w:rPr>
                <w:noProof/>
                <w:webHidden/>
              </w:rPr>
              <w:fldChar w:fldCharType="end"/>
            </w:r>
          </w:hyperlink>
        </w:p>
        <w:p w14:paraId="34BA6371" w14:textId="66281678" w:rsidR="007E5971" w:rsidRDefault="007E5971">
          <w:pPr>
            <w:pStyle w:val="TOC4"/>
            <w:tabs>
              <w:tab w:val="right" w:leader="dot" w:pos="10790"/>
            </w:tabs>
            <w:rPr>
              <w:rFonts w:eastAsiaTheme="minorEastAsia" w:cstheme="minorBidi"/>
              <w:noProof/>
              <w:sz w:val="22"/>
              <w:szCs w:val="22"/>
            </w:rPr>
          </w:pPr>
          <w:hyperlink w:anchor="_Toc510779519" w:history="1">
            <w:r w:rsidRPr="00CA2D9C">
              <w:rPr>
                <w:rStyle w:val="Hyperlink"/>
                <w:noProof/>
              </w:rPr>
              <w:t>Task 3: Implement speech to text</w:t>
            </w:r>
            <w:r>
              <w:rPr>
                <w:noProof/>
                <w:webHidden/>
              </w:rPr>
              <w:tab/>
            </w:r>
            <w:r>
              <w:rPr>
                <w:noProof/>
                <w:webHidden/>
              </w:rPr>
              <w:fldChar w:fldCharType="begin"/>
            </w:r>
            <w:r>
              <w:rPr>
                <w:noProof/>
                <w:webHidden/>
              </w:rPr>
              <w:instrText xml:space="preserve"> PAGEREF _Toc510779519 \h </w:instrText>
            </w:r>
            <w:r>
              <w:rPr>
                <w:noProof/>
                <w:webHidden/>
              </w:rPr>
            </w:r>
            <w:r>
              <w:rPr>
                <w:noProof/>
                <w:webHidden/>
              </w:rPr>
              <w:fldChar w:fldCharType="separate"/>
            </w:r>
            <w:r>
              <w:rPr>
                <w:noProof/>
                <w:webHidden/>
              </w:rPr>
              <w:t>65</w:t>
            </w:r>
            <w:r>
              <w:rPr>
                <w:noProof/>
                <w:webHidden/>
              </w:rPr>
              <w:fldChar w:fldCharType="end"/>
            </w:r>
          </w:hyperlink>
        </w:p>
        <w:p w14:paraId="6D85A750" w14:textId="05ECA741" w:rsidR="007E5971" w:rsidRDefault="007E5971">
          <w:pPr>
            <w:pStyle w:val="TOC4"/>
            <w:tabs>
              <w:tab w:val="right" w:leader="dot" w:pos="10790"/>
            </w:tabs>
            <w:rPr>
              <w:rFonts w:eastAsiaTheme="minorEastAsia" w:cstheme="minorBidi"/>
              <w:noProof/>
              <w:sz w:val="22"/>
              <w:szCs w:val="22"/>
            </w:rPr>
          </w:pPr>
          <w:hyperlink w:anchor="_Toc510779520" w:history="1">
            <w:r w:rsidRPr="00CA2D9C">
              <w:rPr>
                <w:rStyle w:val="Hyperlink"/>
                <w:noProof/>
              </w:rPr>
              <w:t>Task 4: Re-deploy and test</w:t>
            </w:r>
            <w:r>
              <w:rPr>
                <w:noProof/>
                <w:webHidden/>
              </w:rPr>
              <w:tab/>
            </w:r>
            <w:r>
              <w:rPr>
                <w:noProof/>
                <w:webHidden/>
              </w:rPr>
              <w:fldChar w:fldCharType="begin"/>
            </w:r>
            <w:r>
              <w:rPr>
                <w:noProof/>
                <w:webHidden/>
              </w:rPr>
              <w:instrText xml:space="preserve"> PAGEREF _Toc510779520 \h </w:instrText>
            </w:r>
            <w:r>
              <w:rPr>
                <w:noProof/>
                <w:webHidden/>
              </w:rPr>
            </w:r>
            <w:r>
              <w:rPr>
                <w:noProof/>
                <w:webHidden/>
              </w:rPr>
              <w:fldChar w:fldCharType="separate"/>
            </w:r>
            <w:r>
              <w:rPr>
                <w:noProof/>
                <w:webHidden/>
              </w:rPr>
              <w:t>66</w:t>
            </w:r>
            <w:r>
              <w:rPr>
                <w:noProof/>
                <w:webHidden/>
              </w:rPr>
              <w:fldChar w:fldCharType="end"/>
            </w:r>
          </w:hyperlink>
        </w:p>
        <w:p w14:paraId="3B7089EB" w14:textId="27B8555A" w:rsidR="007E5971" w:rsidRDefault="007E5971">
          <w:pPr>
            <w:pStyle w:val="TOC2"/>
            <w:tabs>
              <w:tab w:val="right" w:leader="dot" w:pos="10790"/>
            </w:tabs>
            <w:rPr>
              <w:rFonts w:eastAsiaTheme="minorEastAsia" w:cstheme="minorBidi"/>
              <w:iCs w:val="0"/>
              <w:noProof/>
              <w:szCs w:val="22"/>
            </w:rPr>
          </w:pPr>
          <w:hyperlink w:anchor="_Toc510779521" w:history="1">
            <w:r w:rsidRPr="00CA2D9C">
              <w:rPr>
                <w:rStyle w:val="Hyperlink"/>
                <w:noProof/>
              </w:rPr>
              <w:t>Exercise 6: Building the Power BI dashboard</w:t>
            </w:r>
            <w:r>
              <w:rPr>
                <w:noProof/>
                <w:webHidden/>
              </w:rPr>
              <w:tab/>
            </w:r>
            <w:r>
              <w:rPr>
                <w:noProof/>
                <w:webHidden/>
              </w:rPr>
              <w:fldChar w:fldCharType="begin"/>
            </w:r>
            <w:r>
              <w:rPr>
                <w:noProof/>
                <w:webHidden/>
              </w:rPr>
              <w:instrText xml:space="preserve"> PAGEREF _Toc510779521 \h </w:instrText>
            </w:r>
            <w:r>
              <w:rPr>
                <w:noProof/>
                <w:webHidden/>
              </w:rPr>
            </w:r>
            <w:r>
              <w:rPr>
                <w:noProof/>
                <w:webHidden/>
              </w:rPr>
              <w:fldChar w:fldCharType="separate"/>
            </w:r>
            <w:r>
              <w:rPr>
                <w:noProof/>
                <w:webHidden/>
              </w:rPr>
              <w:t>68</w:t>
            </w:r>
            <w:r>
              <w:rPr>
                <w:noProof/>
                <w:webHidden/>
              </w:rPr>
              <w:fldChar w:fldCharType="end"/>
            </w:r>
          </w:hyperlink>
        </w:p>
        <w:p w14:paraId="6767DEE6" w14:textId="40D7BEA9" w:rsidR="007E5971" w:rsidRDefault="007E5971">
          <w:pPr>
            <w:pStyle w:val="TOC4"/>
            <w:tabs>
              <w:tab w:val="right" w:leader="dot" w:pos="10790"/>
            </w:tabs>
            <w:rPr>
              <w:rFonts w:eastAsiaTheme="minorEastAsia" w:cstheme="minorBidi"/>
              <w:noProof/>
              <w:sz w:val="22"/>
              <w:szCs w:val="22"/>
            </w:rPr>
          </w:pPr>
          <w:hyperlink w:anchor="_Toc510779522" w:history="1">
            <w:r w:rsidRPr="00CA2D9C">
              <w:rPr>
                <w:rStyle w:val="Hyperlink"/>
                <w:noProof/>
              </w:rPr>
              <w:t>Task 1: Create the static dashboard</w:t>
            </w:r>
            <w:r>
              <w:rPr>
                <w:noProof/>
                <w:webHidden/>
              </w:rPr>
              <w:tab/>
            </w:r>
            <w:r>
              <w:rPr>
                <w:noProof/>
                <w:webHidden/>
              </w:rPr>
              <w:fldChar w:fldCharType="begin"/>
            </w:r>
            <w:r>
              <w:rPr>
                <w:noProof/>
                <w:webHidden/>
              </w:rPr>
              <w:instrText xml:space="preserve"> PAGEREF _Toc510779522 \h </w:instrText>
            </w:r>
            <w:r>
              <w:rPr>
                <w:noProof/>
                <w:webHidden/>
              </w:rPr>
            </w:r>
            <w:r>
              <w:rPr>
                <w:noProof/>
                <w:webHidden/>
              </w:rPr>
              <w:fldChar w:fldCharType="separate"/>
            </w:r>
            <w:r>
              <w:rPr>
                <w:noProof/>
                <w:webHidden/>
              </w:rPr>
              <w:t>68</w:t>
            </w:r>
            <w:r>
              <w:rPr>
                <w:noProof/>
                <w:webHidden/>
              </w:rPr>
              <w:fldChar w:fldCharType="end"/>
            </w:r>
          </w:hyperlink>
        </w:p>
        <w:p w14:paraId="16DF184A" w14:textId="2693AFE1" w:rsidR="007E5971" w:rsidRDefault="007E5971">
          <w:pPr>
            <w:pStyle w:val="TOC4"/>
            <w:tabs>
              <w:tab w:val="right" w:leader="dot" w:pos="10790"/>
            </w:tabs>
            <w:rPr>
              <w:rFonts w:eastAsiaTheme="minorEastAsia" w:cstheme="minorBidi"/>
              <w:noProof/>
              <w:sz w:val="22"/>
              <w:szCs w:val="22"/>
            </w:rPr>
          </w:pPr>
          <w:hyperlink w:anchor="_Toc510779523" w:history="1">
            <w:r w:rsidRPr="00CA2D9C">
              <w:rPr>
                <w:rStyle w:val="Hyperlink"/>
                <w:noProof/>
              </w:rPr>
              <w:t>Task 2: Create the real-time dashboard</w:t>
            </w:r>
            <w:r>
              <w:rPr>
                <w:noProof/>
                <w:webHidden/>
              </w:rPr>
              <w:tab/>
            </w:r>
            <w:r>
              <w:rPr>
                <w:noProof/>
                <w:webHidden/>
              </w:rPr>
              <w:fldChar w:fldCharType="begin"/>
            </w:r>
            <w:r>
              <w:rPr>
                <w:noProof/>
                <w:webHidden/>
              </w:rPr>
              <w:instrText xml:space="preserve"> PAGEREF _Toc510779523 \h </w:instrText>
            </w:r>
            <w:r>
              <w:rPr>
                <w:noProof/>
                <w:webHidden/>
              </w:rPr>
            </w:r>
            <w:r>
              <w:rPr>
                <w:noProof/>
                <w:webHidden/>
              </w:rPr>
              <w:fldChar w:fldCharType="separate"/>
            </w:r>
            <w:r>
              <w:rPr>
                <w:noProof/>
                <w:webHidden/>
              </w:rPr>
              <w:t>71</w:t>
            </w:r>
            <w:r>
              <w:rPr>
                <w:noProof/>
                <w:webHidden/>
              </w:rPr>
              <w:fldChar w:fldCharType="end"/>
            </w:r>
          </w:hyperlink>
        </w:p>
        <w:p w14:paraId="07B39698" w14:textId="477051E6" w:rsidR="007E5971" w:rsidRDefault="007E5971">
          <w:pPr>
            <w:pStyle w:val="TOC2"/>
            <w:tabs>
              <w:tab w:val="right" w:leader="dot" w:pos="10790"/>
            </w:tabs>
            <w:rPr>
              <w:rFonts w:eastAsiaTheme="minorEastAsia" w:cstheme="minorBidi"/>
              <w:iCs w:val="0"/>
              <w:noProof/>
              <w:szCs w:val="22"/>
            </w:rPr>
          </w:pPr>
          <w:hyperlink w:anchor="_Toc510779524" w:history="1">
            <w:r w:rsidRPr="00CA2D9C">
              <w:rPr>
                <w:rStyle w:val="Hyperlink"/>
                <w:noProof/>
              </w:rPr>
              <w:t>Exercise 7: Enabling search indexing</w:t>
            </w:r>
            <w:r>
              <w:rPr>
                <w:noProof/>
                <w:webHidden/>
              </w:rPr>
              <w:tab/>
            </w:r>
            <w:r>
              <w:rPr>
                <w:noProof/>
                <w:webHidden/>
              </w:rPr>
              <w:fldChar w:fldCharType="begin"/>
            </w:r>
            <w:r>
              <w:rPr>
                <w:noProof/>
                <w:webHidden/>
              </w:rPr>
              <w:instrText xml:space="preserve"> PAGEREF _Toc510779524 \h </w:instrText>
            </w:r>
            <w:r>
              <w:rPr>
                <w:noProof/>
                <w:webHidden/>
              </w:rPr>
            </w:r>
            <w:r>
              <w:rPr>
                <w:noProof/>
                <w:webHidden/>
              </w:rPr>
              <w:fldChar w:fldCharType="separate"/>
            </w:r>
            <w:r>
              <w:rPr>
                <w:noProof/>
                <w:webHidden/>
              </w:rPr>
              <w:t>75</w:t>
            </w:r>
            <w:r>
              <w:rPr>
                <w:noProof/>
                <w:webHidden/>
              </w:rPr>
              <w:fldChar w:fldCharType="end"/>
            </w:r>
          </w:hyperlink>
        </w:p>
        <w:p w14:paraId="0FA4F22E" w14:textId="20D72A10" w:rsidR="007E5971" w:rsidRDefault="007E5971">
          <w:pPr>
            <w:pStyle w:val="TOC4"/>
            <w:tabs>
              <w:tab w:val="right" w:leader="dot" w:pos="10790"/>
            </w:tabs>
            <w:rPr>
              <w:rFonts w:eastAsiaTheme="minorEastAsia" w:cstheme="minorBidi"/>
              <w:noProof/>
              <w:sz w:val="22"/>
              <w:szCs w:val="22"/>
            </w:rPr>
          </w:pPr>
          <w:hyperlink w:anchor="_Toc510779525" w:history="1">
            <w:r w:rsidRPr="00CA2D9C">
              <w:rPr>
                <w:rStyle w:val="Hyperlink"/>
                <w:noProof/>
              </w:rPr>
              <w:t>Task 1: Verifying message archival</w:t>
            </w:r>
            <w:r>
              <w:rPr>
                <w:noProof/>
                <w:webHidden/>
              </w:rPr>
              <w:tab/>
            </w:r>
            <w:r>
              <w:rPr>
                <w:noProof/>
                <w:webHidden/>
              </w:rPr>
              <w:fldChar w:fldCharType="begin"/>
            </w:r>
            <w:r>
              <w:rPr>
                <w:noProof/>
                <w:webHidden/>
              </w:rPr>
              <w:instrText xml:space="preserve"> PAGEREF _Toc510779525 \h </w:instrText>
            </w:r>
            <w:r>
              <w:rPr>
                <w:noProof/>
                <w:webHidden/>
              </w:rPr>
            </w:r>
            <w:r>
              <w:rPr>
                <w:noProof/>
                <w:webHidden/>
              </w:rPr>
              <w:fldChar w:fldCharType="separate"/>
            </w:r>
            <w:r>
              <w:rPr>
                <w:noProof/>
                <w:webHidden/>
              </w:rPr>
              <w:t>75</w:t>
            </w:r>
            <w:r>
              <w:rPr>
                <w:noProof/>
                <w:webHidden/>
              </w:rPr>
              <w:fldChar w:fldCharType="end"/>
            </w:r>
          </w:hyperlink>
        </w:p>
        <w:p w14:paraId="45EB8196" w14:textId="05E368A7" w:rsidR="007E5971" w:rsidRDefault="007E5971">
          <w:pPr>
            <w:pStyle w:val="TOC4"/>
            <w:tabs>
              <w:tab w:val="right" w:leader="dot" w:pos="10790"/>
            </w:tabs>
            <w:rPr>
              <w:rFonts w:eastAsiaTheme="minorEastAsia" w:cstheme="minorBidi"/>
              <w:noProof/>
              <w:sz w:val="22"/>
              <w:szCs w:val="22"/>
            </w:rPr>
          </w:pPr>
          <w:hyperlink w:anchor="_Toc510779526" w:history="1">
            <w:r w:rsidRPr="00CA2D9C">
              <w:rPr>
                <w:rStyle w:val="Hyperlink"/>
                <w:noProof/>
              </w:rPr>
              <w:t>Task 2: Creating the index and indexer</w:t>
            </w:r>
            <w:r>
              <w:rPr>
                <w:noProof/>
                <w:webHidden/>
              </w:rPr>
              <w:tab/>
            </w:r>
            <w:r>
              <w:rPr>
                <w:noProof/>
                <w:webHidden/>
              </w:rPr>
              <w:fldChar w:fldCharType="begin"/>
            </w:r>
            <w:r>
              <w:rPr>
                <w:noProof/>
                <w:webHidden/>
              </w:rPr>
              <w:instrText xml:space="preserve"> PAGEREF _Toc510779526 \h </w:instrText>
            </w:r>
            <w:r>
              <w:rPr>
                <w:noProof/>
                <w:webHidden/>
              </w:rPr>
            </w:r>
            <w:r>
              <w:rPr>
                <w:noProof/>
                <w:webHidden/>
              </w:rPr>
              <w:fldChar w:fldCharType="separate"/>
            </w:r>
            <w:r>
              <w:rPr>
                <w:noProof/>
                <w:webHidden/>
              </w:rPr>
              <w:t>76</w:t>
            </w:r>
            <w:r>
              <w:rPr>
                <w:noProof/>
                <w:webHidden/>
              </w:rPr>
              <w:fldChar w:fldCharType="end"/>
            </w:r>
          </w:hyperlink>
        </w:p>
        <w:p w14:paraId="76D73E24" w14:textId="076BE03F" w:rsidR="007E5971" w:rsidRDefault="007E5971">
          <w:pPr>
            <w:pStyle w:val="TOC4"/>
            <w:tabs>
              <w:tab w:val="right" w:leader="dot" w:pos="10790"/>
            </w:tabs>
            <w:rPr>
              <w:rFonts w:eastAsiaTheme="minorEastAsia" w:cstheme="minorBidi"/>
              <w:noProof/>
              <w:sz w:val="22"/>
              <w:szCs w:val="22"/>
            </w:rPr>
          </w:pPr>
          <w:hyperlink w:anchor="_Toc510779527" w:history="1">
            <w:r w:rsidRPr="00CA2D9C">
              <w:rPr>
                <w:rStyle w:val="Hyperlink"/>
                <w:noProof/>
              </w:rPr>
              <w:t>Task 3: Update the Web App web.config</w:t>
            </w:r>
            <w:r>
              <w:rPr>
                <w:noProof/>
                <w:webHidden/>
              </w:rPr>
              <w:tab/>
            </w:r>
            <w:r>
              <w:rPr>
                <w:noProof/>
                <w:webHidden/>
              </w:rPr>
              <w:fldChar w:fldCharType="begin"/>
            </w:r>
            <w:r>
              <w:rPr>
                <w:noProof/>
                <w:webHidden/>
              </w:rPr>
              <w:instrText xml:space="preserve"> PAGEREF _Toc510779527 \h </w:instrText>
            </w:r>
            <w:r>
              <w:rPr>
                <w:noProof/>
                <w:webHidden/>
              </w:rPr>
            </w:r>
            <w:r>
              <w:rPr>
                <w:noProof/>
                <w:webHidden/>
              </w:rPr>
              <w:fldChar w:fldCharType="separate"/>
            </w:r>
            <w:r>
              <w:rPr>
                <w:noProof/>
                <w:webHidden/>
              </w:rPr>
              <w:t>79</w:t>
            </w:r>
            <w:r>
              <w:rPr>
                <w:noProof/>
                <w:webHidden/>
              </w:rPr>
              <w:fldChar w:fldCharType="end"/>
            </w:r>
          </w:hyperlink>
        </w:p>
        <w:p w14:paraId="3A77E570" w14:textId="044BE68A" w:rsidR="007E5971" w:rsidRDefault="007E5971">
          <w:pPr>
            <w:pStyle w:val="TOC4"/>
            <w:tabs>
              <w:tab w:val="right" w:leader="dot" w:pos="10790"/>
            </w:tabs>
            <w:rPr>
              <w:rFonts w:eastAsiaTheme="minorEastAsia" w:cstheme="minorBidi"/>
              <w:noProof/>
              <w:sz w:val="22"/>
              <w:szCs w:val="22"/>
            </w:rPr>
          </w:pPr>
          <w:hyperlink w:anchor="_Toc510779528" w:history="1">
            <w:r w:rsidRPr="00CA2D9C">
              <w:rPr>
                <w:rStyle w:val="Hyperlink"/>
                <w:noProof/>
              </w:rPr>
              <w:t>Task 4: Configure the Search API App</w:t>
            </w:r>
            <w:r>
              <w:rPr>
                <w:noProof/>
                <w:webHidden/>
              </w:rPr>
              <w:tab/>
            </w:r>
            <w:r>
              <w:rPr>
                <w:noProof/>
                <w:webHidden/>
              </w:rPr>
              <w:fldChar w:fldCharType="begin"/>
            </w:r>
            <w:r>
              <w:rPr>
                <w:noProof/>
                <w:webHidden/>
              </w:rPr>
              <w:instrText xml:space="preserve"> PAGEREF _Toc510779528 \h </w:instrText>
            </w:r>
            <w:r>
              <w:rPr>
                <w:noProof/>
                <w:webHidden/>
              </w:rPr>
            </w:r>
            <w:r>
              <w:rPr>
                <w:noProof/>
                <w:webHidden/>
              </w:rPr>
              <w:fldChar w:fldCharType="separate"/>
            </w:r>
            <w:r>
              <w:rPr>
                <w:noProof/>
                <w:webHidden/>
              </w:rPr>
              <w:t>80</w:t>
            </w:r>
            <w:r>
              <w:rPr>
                <w:noProof/>
                <w:webHidden/>
              </w:rPr>
              <w:fldChar w:fldCharType="end"/>
            </w:r>
          </w:hyperlink>
        </w:p>
        <w:p w14:paraId="24A9C4FE" w14:textId="1E209D0D" w:rsidR="007E5971" w:rsidRDefault="007E5971">
          <w:pPr>
            <w:pStyle w:val="TOC4"/>
            <w:tabs>
              <w:tab w:val="right" w:leader="dot" w:pos="10790"/>
            </w:tabs>
            <w:rPr>
              <w:rFonts w:eastAsiaTheme="minorEastAsia" w:cstheme="minorBidi"/>
              <w:noProof/>
              <w:sz w:val="22"/>
              <w:szCs w:val="22"/>
            </w:rPr>
          </w:pPr>
          <w:hyperlink w:anchor="_Toc510779529" w:history="1">
            <w:r w:rsidRPr="00CA2D9C">
              <w:rPr>
                <w:rStyle w:val="Hyperlink"/>
                <w:noProof/>
              </w:rPr>
              <w:t>Task 5: Re-publish apps</w:t>
            </w:r>
            <w:r>
              <w:rPr>
                <w:noProof/>
                <w:webHidden/>
              </w:rPr>
              <w:tab/>
            </w:r>
            <w:r>
              <w:rPr>
                <w:noProof/>
                <w:webHidden/>
              </w:rPr>
              <w:fldChar w:fldCharType="begin"/>
            </w:r>
            <w:r>
              <w:rPr>
                <w:noProof/>
                <w:webHidden/>
              </w:rPr>
              <w:instrText xml:space="preserve"> PAGEREF _Toc510779529 \h </w:instrText>
            </w:r>
            <w:r>
              <w:rPr>
                <w:noProof/>
                <w:webHidden/>
              </w:rPr>
            </w:r>
            <w:r>
              <w:rPr>
                <w:noProof/>
                <w:webHidden/>
              </w:rPr>
              <w:fldChar w:fldCharType="separate"/>
            </w:r>
            <w:r>
              <w:rPr>
                <w:noProof/>
                <w:webHidden/>
              </w:rPr>
              <w:t>82</w:t>
            </w:r>
            <w:r>
              <w:rPr>
                <w:noProof/>
                <w:webHidden/>
              </w:rPr>
              <w:fldChar w:fldCharType="end"/>
            </w:r>
          </w:hyperlink>
        </w:p>
        <w:p w14:paraId="1FF70CCE" w14:textId="358A1B2A" w:rsidR="007E5971" w:rsidRDefault="007E5971">
          <w:pPr>
            <w:pStyle w:val="TOC2"/>
            <w:tabs>
              <w:tab w:val="right" w:leader="dot" w:pos="10790"/>
            </w:tabs>
            <w:rPr>
              <w:rFonts w:eastAsiaTheme="minorEastAsia" w:cstheme="minorBidi"/>
              <w:iCs w:val="0"/>
              <w:noProof/>
              <w:szCs w:val="22"/>
            </w:rPr>
          </w:pPr>
          <w:hyperlink w:anchor="_Toc510779530" w:history="1">
            <w:r w:rsidRPr="00CA2D9C">
              <w:rPr>
                <w:rStyle w:val="Hyperlink"/>
                <w:noProof/>
              </w:rPr>
              <w:t>After the hands-on lab</w:t>
            </w:r>
            <w:r>
              <w:rPr>
                <w:noProof/>
                <w:webHidden/>
              </w:rPr>
              <w:tab/>
            </w:r>
            <w:r>
              <w:rPr>
                <w:noProof/>
                <w:webHidden/>
              </w:rPr>
              <w:fldChar w:fldCharType="begin"/>
            </w:r>
            <w:r>
              <w:rPr>
                <w:noProof/>
                <w:webHidden/>
              </w:rPr>
              <w:instrText xml:space="preserve"> PAGEREF _Toc510779530 \h </w:instrText>
            </w:r>
            <w:r>
              <w:rPr>
                <w:noProof/>
                <w:webHidden/>
              </w:rPr>
            </w:r>
            <w:r>
              <w:rPr>
                <w:noProof/>
                <w:webHidden/>
              </w:rPr>
              <w:fldChar w:fldCharType="separate"/>
            </w:r>
            <w:r>
              <w:rPr>
                <w:noProof/>
                <w:webHidden/>
              </w:rPr>
              <w:t>84</w:t>
            </w:r>
            <w:r>
              <w:rPr>
                <w:noProof/>
                <w:webHidden/>
              </w:rPr>
              <w:fldChar w:fldCharType="end"/>
            </w:r>
          </w:hyperlink>
        </w:p>
        <w:p w14:paraId="63B30E14" w14:textId="4F1DB514" w:rsidR="007E5971" w:rsidRDefault="007E5971">
          <w:pPr>
            <w:pStyle w:val="TOC4"/>
            <w:tabs>
              <w:tab w:val="right" w:leader="dot" w:pos="10790"/>
            </w:tabs>
            <w:rPr>
              <w:rFonts w:eastAsiaTheme="minorEastAsia" w:cstheme="minorBidi"/>
              <w:noProof/>
              <w:sz w:val="22"/>
              <w:szCs w:val="22"/>
            </w:rPr>
          </w:pPr>
          <w:hyperlink w:anchor="_Toc510779531" w:history="1">
            <w:r w:rsidRPr="00CA2D9C">
              <w:rPr>
                <w:rStyle w:val="Hyperlink"/>
                <w:noProof/>
              </w:rPr>
              <w:t>Task 1: Delete the resource group</w:t>
            </w:r>
            <w:r>
              <w:rPr>
                <w:noProof/>
                <w:webHidden/>
              </w:rPr>
              <w:tab/>
            </w:r>
            <w:r>
              <w:rPr>
                <w:noProof/>
                <w:webHidden/>
              </w:rPr>
              <w:fldChar w:fldCharType="begin"/>
            </w:r>
            <w:r>
              <w:rPr>
                <w:noProof/>
                <w:webHidden/>
              </w:rPr>
              <w:instrText xml:space="preserve"> PAGEREF _Toc510779531 \h </w:instrText>
            </w:r>
            <w:r>
              <w:rPr>
                <w:noProof/>
                <w:webHidden/>
              </w:rPr>
            </w:r>
            <w:r>
              <w:rPr>
                <w:noProof/>
                <w:webHidden/>
              </w:rPr>
              <w:fldChar w:fldCharType="separate"/>
            </w:r>
            <w:r>
              <w:rPr>
                <w:noProof/>
                <w:webHidden/>
              </w:rPr>
              <w:t>84</w:t>
            </w:r>
            <w:r>
              <w:rPr>
                <w:noProof/>
                <w:webHidden/>
              </w:rPr>
              <w:fldChar w:fldCharType="end"/>
            </w:r>
          </w:hyperlink>
        </w:p>
        <w:p w14:paraId="7B803FFF" w14:textId="587F556A" w:rsidR="00D64AFD" w:rsidRPr="007E3D91" w:rsidRDefault="00B9781E">
          <w:pPr>
            <w:sectPr w:rsidR="00D64AFD" w:rsidRPr="007E3D91" w:rsidSect="00D64AF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284916AF" w14:textId="77777777" w:rsidR="001C2E6F" w:rsidRDefault="001C2E6F" w:rsidP="001C2E6F">
      <w:pPr>
        <w:pStyle w:val="Heading1"/>
      </w:pPr>
      <w:bookmarkStart w:id="4" w:name="_Toc500858759"/>
      <w:bookmarkStart w:id="5" w:name="_Toc510779484"/>
      <w:r>
        <w:lastRenderedPageBreak/>
        <w:t>Intelligent analytics</w:t>
      </w:r>
      <w:r w:rsidRPr="00877619">
        <w:t xml:space="preserve"> </w:t>
      </w:r>
      <w:r>
        <w:t>hands-on lab step-by-step</w:t>
      </w:r>
      <w:bookmarkEnd w:id="4"/>
      <w:bookmarkEnd w:id="5"/>
    </w:p>
    <w:p w14:paraId="16F7FF22" w14:textId="77777777" w:rsidR="001C2E6F" w:rsidRDefault="001C2E6F" w:rsidP="001C2E6F">
      <w:pPr>
        <w:pStyle w:val="Heading2"/>
      </w:pPr>
      <w:bookmarkStart w:id="6" w:name="_Toc500858760"/>
      <w:bookmarkStart w:id="7" w:name="_Toc510779485"/>
      <w:r>
        <w:t>Abstract and learning objectives</w:t>
      </w:r>
      <w:bookmarkEnd w:id="6"/>
      <w:bookmarkEnd w:id="7"/>
    </w:p>
    <w:p w14:paraId="430380BC" w14:textId="77777777" w:rsidR="001C2E6F" w:rsidRDefault="001C2E6F" w:rsidP="001C2E6F">
      <w:bookmarkStart w:id="8" w:name="_Toc500858761"/>
      <w:r>
        <w:t>This package is designed to facilitate l</w:t>
      </w:r>
      <w:r w:rsidRPr="00B90F3E">
        <w:t>earn</w:t>
      </w:r>
      <w:r>
        <w:t>ing</w:t>
      </w:r>
      <w:r w:rsidRPr="00B90F3E">
        <w:t xml:space="preserve"> real-time analytics without IoT. </w:t>
      </w:r>
      <w:r>
        <w:t>Participants will e</w:t>
      </w:r>
      <w:r w:rsidRPr="00B90F3E">
        <w:t>nable intelligent conversation in a machine learning-enabled, real-time chat pipeline</w:t>
      </w:r>
      <w:r>
        <w:t xml:space="preserve"> to allow hotel </w:t>
      </w:r>
      <w:r w:rsidRPr="00B90F3E">
        <w:t xml:space="preserve">guests to chat with one another, and to communicate directly with </w:t>
      </w:r>
      <w:r>
        <w:t>the</w:t>
      </w:r>
      <w:r w:rsidRPr="00B90F3E">
        <w:t xml:space="preserve"> concierge</w:t>
      </w:r>
      <w:r>
        <w:t xml:space="preserve">. They will also </w:t>
      </w:r>
      <w:r w:rsidRPr="00B90F3E">
        <w:t>apply analytics to visualize customer sentiment in real-time.</w:t>
      </w:r>
      <w:r>
        <w:t xml:space="preserve"> After completion, students will be better able to implement a lambda architecture, and enable web-based real-time messaging thru Web Sockets, Event Hubs, and Services Bus. In addition, participants will better understand how to:</w:t>
      </w:r>
    </w:p>
    <w:p w14:paraId="786E8DC7" w14:textId="77777777" w:rsidR="001C2E6F" w:rsidRPr="001C2E6F" w:rsidRDefault="001C2E6F" w:rsidP="00143C5A">
      <w:pPr>
        <w:pStyle w:val="ListParagraph"/>
        <w:numPr>
          <w:ilvl w:val="0"/>
          <w:numId w:val="1"/>
        </w:numPr>
      </w:pPr>
      <w:r>
        <w:t>Leverage Cognitive Services (LUIS &amp; Text Analytics API)</w:t>
      </w:r>
    </w:p>
    <w:p w14:paraId="4441F132" w14:textId="77777777" w:rsidR="001C2E6F" w:rsidRPr="001C2E6F" w:rsidRDefault="001C2E6F" w:rsidP="00143C5A">
      <w:pPr>
        <w:pStyle w:val="ListParagraph"/>
        <w:numPr>
          <w:ilvl w:val="0"/>
          <w:numId w:val="1"/>
        </w:numPr>
      </w:pPr>
      <w:r>
        <w:t>Process Events with Web Jobs</w:t>
      </w:r>
    </w:p>
    <w:p w14:paraId="30CEE634" w14:textId="77777777" w:rsidR="001C2E6F" w:rsidRPr="001C2E6F" w:rsidRDefault="001C2E6F" w:rsidP="00143C5A">
      <w:pPr>
        <w:pStyle w:val="ListParagraph"/>
        <w:numPr>
          <w:ilvl w:val="0"/>
          <w:numId w:val="1"/>
        </w:numPr>
      </w:pPr>
      <w:r>
        <w:t>Index with Search</w:t>
      </w:r>
    </w:p>
    <w:p w14:paraId="0C6226F8" w14:textId="77777777" w:rsidR="001C2E6F" w:rsidRPr="001C2E6F" w:rsidRDefault="001C2E6F" w:rsidP="00143C5A">
      <w:pPr>
        <w:pStyle w:val="ListParagraph"/>
        <w:numPr>
          <w:ilvl w:val="0"/>
          <w:numId w:val="1"/>
        </w:numPr>
      </w:pPr>
      <w:r>
        <w:t>Archive with Cosmos DB</w:t>
      </w:r>
    </w:p>
    <w:p w14:paraId="2C7DB5E9" w14:textId="77777777" w:rsidR="001C2E6F" w:rsidRPr="001C2E6F" w:rsidRDefault="001C2E6F" w:rsidP="00143C5A">
      <w:pPr>
        <w:pStyle w:val="ListParagraph"/>
        <w:numPr>
          <w:ilvl w:val="0"/>
          <w:numId w:val="1"/>
        </w:numPr>
      </w:pPr>
      <w:r>
        <w:t>Visualize with Power BI Q&amp;A</w:t>
      </w:r>
    </w:p>
    <w:p w14:paraId="6DB87FDD" w14:textId="77777777" w:rsidR="001C2E6F" w:rsidRPr="00E54743" w:rsidRDefault="001C2E6F" w:rsidP="001C2E6F">
      <w:pPr>
        <w:pStyle w:val="Heading2"/>
      </w:pPr>
      <w:bookmarkStart w:id="9" w:name="_Toc510779486"/>
      <w:r w:rsidRPr="00E54743">
        <w:t>Overview</w:t>
      </w:r>
      <w:bookmarkEnd w:id="8"/>
      <w:bookmarkEnd w:id="9"/>
    </w:p>
    <w:p w14:paraId="5A0E216B" w14:textId="631E9906" w:rsidR="001C2E6F" w:rsidRDefault="001C2E6F" w:rsidP="001C2E6F">
      <w:r w:rsidRPr="00BC3340">
        <w:t>Adventure Works</w:t>
      </w:r>
      <w:r>
        <w:t xml:space="preserve"> Travel specializes in building software solutions for the hospitality industry. Their latest product is</w:t>
      </w:r>
      <w:r w:rsidRPr="00BC3340">
        <w:t xml:space="preserve"> an enterprise mobile/socia</w:t>
      </w:r>
      <w:r>
        <w:t>l chat product called Concierge+ (aka ConciergePlus). The mobile web app enables guests to easily stay in touch with the concierge and other guests, enabling greater personalization and improving their experience during their stay. Sentiment analysis is performed on top of chat messages as they occur, enabling hotel operators to keep tabs on</w:t>
      </w:r>
      <w:r w:rsidR="00320F3F">
        <w:t xml:space="preserve"> guest sentiments in real-time.</w:t>
      </w:r>
    </w:p>
    <w:p w14:paraId="5B7AC45F" w14:textId="77777777" w:rsidR="00BB07E5" w:rsidRDefault="00BB07E5">
      <w:pPr>
        <w:rPr>
          <w:rFonts w:asciiTheme="minorHAnsi" w:eastAsiaTheme="majorEastAsia" w:hAnsiTheme="minorHAnsi" w:cstheme="minorHAnsi"/>
          <w:color w:val="0078D7" w:themeColor="accent1"/>
          <w:sz w:val="36"/>
          <w:szCs w:val="40"/>
        </w:rPr>
      </w:pPr>
      <w:r>
        <w:br w:type="page"/>
      </w:r>
    </w:p>
    <w:p w14:paraId="7FEABEB1" w14:textId="0DB10789" w:rsidR="00320F3F" w:rsidRDefault="00320F3F" w:rsidP="00320F3F">
      <w:pPr>
        <w:pStyle w:val="Heading2"/>
      </w:pPr>
      <w:bookmarkStart w:id="10" w:name="_Toc510779487"/>
      <w:r>
        <w:lastRenderedPageBreak/>
        <w:t>Solution architecture</w:t>
      </w:r>
      <w:bookmarkEnd w:id="10"/>
    </w:p>
    <w:p w14:paraId="6BA28442" w14:textId="77777777" w:rsidR="00320F3F" w:rsidRDefault="00320F3F" w:rsidP="00320F3F">
      <w:r>
        <w:t>Below are diagrams of the solution architecture you will build in this lab. Please study this carefully, so you understand the whole of the solution as you are working on the various components.</w:t>
      </w:r>
    </w:p>
    <w:p w14:paraId="54B8D0D6" w14:textId="77777777" w:rsidR="00320F3F" w:rsidRDefault="00320F3F" w:rsidP="00320F3F">
      <w:r w:rsidRPr="002F2E6A">
        <w:rPr>
          <w:noProof/>
        </w:rPr>
        <w:drawing>
          <wp:inline distT="0" distB="0" distL="0" distR="0" wp14:anchorId="51307B22" wp14:editId="426EF908">
            <wp:extent cx="6858000" cy="3692525"/>
            <wp:effectExtent l="0" t="0" r="0" b="3175"/>
            <wp:docPr id="13" name="Picture 4" descr="The preferred solution is shown to meet the customer requirements.  From  right to left there is an archtecture diagram which shows the connections from a mobile device to a Web Application.  The Web Application is shown setting data to an Event Hub which is connected to a Web Job.  From there Event Hub and Service Bus work together with Stream Analytics, Power BI and Cosomos DB to provide the full solution." title="Solution architecture">
              <a:extLst xmlns:a="http://schemas.openxmlformats.org/drawingml/2006/main">
                <a:ext uri="{FF2B5EF4-FFF2-40B4-BE49-F238E27FC236}">
                  <a16:creationId xmlns:a16="http://schemas.microsoft.com/office/drawing/2014/main" id="{556BF520-1E86-41A1-91BB-E020D1E86478}"/>
                </a:ext>
              </a:extLst>
            </wp:docPr>
            <wp:cNvGraphicFramePr/>
            <a:graphic xmlns:a="http://schemas.openxmlformats.org/drawingml/2006/main">
              <a:graphicData uri="http://schemas.openxmlformats.org/drawingml/2006/picture">
                <pic:pic xmlns:pic="http://schemas.openxmlformats.org/drawingml/2006/picture">
                  <pic:nvPicPr>
                    <pic:cNvPr id="5" name="Picture 4" descr="The preferred solution is shown to meet the customer requirements.  From  right to left there is an archtecture diagram which shows the connections from a mobile device to a Web Application.  The Web Application is shown setting data to an Event Hub which is connected to a Web Job.  From there Event Hub and Service Bus work together with Stream Analytics, Power BI and Cosomos DB to provide the full solution.">
                      <a:extLst>
                        <a:ext uri="{FF2B5EF4-FFF2-40B4-BE49-F238E27FC236}">
                          <a16:creationId xmlns:a16="http://schemas.microsoft.com/office/drawing/2014/main" id="{556BF520-1E86-41A1-91BB-E020D1E86478}"/>
                        </a:ext>
                      </a:extLst>
                    </pic:cNvPr>
                    <pic:cNvPicPr/>
                  </pic:nvPicPr>
                  <pic:blipFill>
                    <a:blip r:embed="rId18"/>
                    <a:stretch>
                      <a:fillRect/>
                    </a:stretch>
                  </pic:blipFill>
                  <pic:spPr>
                    <a:xfrm>
                      <a:off x="0" y="0"/>
                      <a:ext cx="6858000" cy="3692525"/>
                    </a:xfrm>
                    <a:prstGeom prst="rect">
                      <a:avLst/>
                    </a:prstGeom>
                  </pic:spPr>
                </pic:pic>
              </a:graphicData>
            </a:graphic>
          </wp:inline>
        </w:drawing>
      </w:r>
    </w:p>
    <w:p w14:paraId="27E15445" w14:textId="77777777" w:rsidR="00320F3F" w:rsidRDefault="00320F3F" w:rsidP="001C2E6F"/>
    <w:p w14:paraId="6B24E182" w14:textId="3E219072" w:rsidR="001C2E6F" w:rsidRDefault="001C2E6F" w:rsidP="001C2E6F">
      <w:pPr>
        <w:pStyle w:val="Heading2"/>
      </w:pPr>
      <w:bookmarkStart w:id="11" w:name="_Toc500858762"/>
      <w:bookmarkStart w:id="12" w:name="_Toc510779488"/>
      <w:r w:rsidRPr="00E54743">
        <w:t>Requirements</w:t>
      </w:r>
      <w:bookmarkEnd w:id="11"/>
      <w:bookmarkEnd w:id="12"/>
    </w:p>
    <w:p w14:paraId="00EC17B0" w14:textId="77777777" w:rsidR="001C2E6F" w:rsidRPr="001C2E6F" w:rsidRDefault="001C2E6F" w:rsidP="00143C5A">
      <w:pPr>
        <w:pStyle w:val="ListParagraph"/>
        <w:numPr>
          <w:ilvl w:val="0"/>
          <w:numId w:val="2"/>
        </w:numPr>
      </w:pPr>
      <w:r w:rsidRPr="00E54743">
        <w:t xml:space="preserve">Microsoft Azure </w:t>
      </w:r>
      <w:r w:rsidRPr="001C2E6F">
        <w:t xml:space="preserve">subscription must be pay-as-you-go or MSDN. </w:t>
      </w:r>
    </w:p>
    <w:p w14:paraId="7C557E4B" w14:textId="77777777" w:rsidR="001C2E6F" w:rsidRPr="001C2E6F" w:rsidRDefault="001C2E6F" w:rsidP="00143C5A">
      <w:pPr>
        <w:pStyle w:val="ListParagraph"/>
        <w:numPr>
          <w:ilvl w:val="1"/>
          <w:numId w:val="2"/>
        </w:numPr>
      </w:pPr>
      <w:r w:rsidRPr="00E54743">
        <w:t xml:space="preserve">Trial subscriptions will </w:t>
      </w:r>
      <w:r w:rsidRPr="001C2E6F">
        <w:t>not work.</w:t>
      </w:r>
    </w:p>
    <w:p w14:paraId="76DB0EC3" w14:textId="77777777" w:rsidR="001C2E6F" w:rsidRPr="001C2E6F" w:rsidRDefault="001C2E6F" w:rsidP="00143C5A">
      <w:pPr>
        <w:pStyle w:val="ListParagraph"/>
        <w:numPr>
          <w:ilvl w:val="0"/>
          <w:numId w:val="2"/>
        </w:numPr>
      </w:pPr>
      <w:r>
        <w:t>A</w:t>
      </w:r>
      <w:r w:rsidRPr="001C2E6F">
        <w:t xml:space="preserve"> virtual machine configured with:</w:t>
      </w:r>
    </w:p>
    <w:p w14:paraId="4CD23C76" w14:textId="77777777" w:rsidR="001C2E6F" w:rsidRPr="001C2E6F" w:rsidRDefault="001C2E6F" w:rsidP="00143C5A">
      <w:pPr>
        <w:pStyle w:val="ListParagraph"/>
        <w:numPr>
          <w:ilvl w:val="1"/>
          <w:numId w:val="2"/>
        </w:numPr>
      </w:pPr>
      <w:r w:rsidRPr="00E54743">
        <w:t xml:space="preserve">Visual Studio </w:t>
      </w:r>
      <w:r w:rsidRPr="001C2E6F">
        <w:t>Community 2017 or later</w:t>
      </w:r>
    </w:p>
    <w:p w14:paraId="38664AD1" w14:textId="77777777" w:rsidR="001C2E6F" w:rsidRPr="001C2E6F" w:rsidRDefault="001C2E6F" w:rsidP="00143C5A">
      <w:pPr>
        <w:pStyle w:val="ListParagraph"/>
        <w:numPr>
          <w:ilvl w:val="1"/>
          <w:numId w:val="2"/>
        </w:numPr>
      </w:pPr>
      <w:r w:rsidRPr="00E54743">
        <w:t>Azure SDK 2.</w:t>
      </w:r>
      <w:r w:rsidRPr="001C2E6F">
        <w:t>9 or later (Included with Visual Studio 2017)</w:t>
      </w:r>
    </w:p>
    <w:p w14:paraId="4751067F" w14:textId="77777777" w:rsidR="001C2E6F" w:rsidRPr="001C2E6F" w:rsidRDefault="001C2E6F" w:rsidP="001C2E6F"/>
    <w:p w14:paraId="05D3638A" w14:textId="77777777" w:rsidR="00143C5A" w:rsidRDefault="00143C5A">
      <w:pPr>
        <w:rPr>
          <w:rFonts w:asciiTheme="minorHAnsi" w:eastAsiaTheme="majorEastAsia" w:hAnsiTheme="minorHAnsi" w:cstheme="minorHAnsi"/>
          <w:color w:val="0078D7" w:themeColor="accent1"/>
          <w:sz w:val="36"/>
          <w:szCs w:val="40"/>
        </w:rPr>
      </w:pPr>
      <w:bookmarkStart w:id="13" w:name="_Before_the_Hands-on"/>
      <w:bookmarkStart w:id="14" w:name="_Toc500858763"/>
      <w:bookmarkEnd w:id="13"/>
      <w:r>
        <w:br w:type="page"/>
      </w:r>
    </w:p>
    <w:p w14:paraId="0A73166C" w14:textId="5CCB7EFC" w:rsidR="001C2E6F" w:rsidRDefault="001C2E6F" w:rsidP="001C2E6F">
      <w:pPr>
        <w:pStyle w:val="Heading2"/>
      </w:pPr>
      <w:bookmarkStart w:id="15" w:name="_Toc510779489"/>
      <w:r>
        <w:lastRenderedPageBreak/>
        <w:t>Before the hands-on lab</w:t>
      </w:r>
      <w:bookmarkEnd w:id="14"/>
      <w:bookmarkEnd w:id="15"/>
    </w:p>
    <w:p w14:paraId="7C2FF05E" w14:textId="77777777" w:rsidR="001C2E6F" w:rsidRPr="00877619" w:rsidRDefault="001C2E6F" w:rsidP="001C2E6F">
      <w:r w:rsidRPr="00877619">
        <w:t xml:space="preserve">Duration: </w:t>
      </w:r>
      <w:r>
        <w:t>20</w:t>
      </w:r>
      <w:r w:rsidRPr="00877619">
        <w:t xml:space="preserve"> min</w:t>
      </w:r>
      <w:r>
        <w:t>ute</w:t>
      </w:r>
      <w:r w:rsidRPr="00877619">
        <w:t>s</w:t>
      </w:r>
    </w:p>
    <w:p w14:paraId="56253CC2" w14:textId="77777777" w:rsidR="001C2E6F" w:rsidRPr="00877619" w:rsidRDefault="001C2E6F" w:rsidP="001C2E6F">
      <w:r w:rsidRPr="00877619">
        <w:t xml:space="preserve">Synopsis: </w:t>
      </w:r>
      <w:r>
        <w:t xml:space="preserve">In this exercise, you will set up your environment for use in the rest of the hands-on lab. </w:t>
      </w:r>
      <w:r w:rsidRPr="00877619">
        <w:t xml:space="preserve">You should follow all the steps provided in </w:t>
      </w:r>
      <w:r>
        <w:t>the Before the Hands-on Lab section</w:t>
      </w:r>
      <w:r w:rsidRPr="00877619">
        <w:t xml:space="preserve"> to prepare your environment </w:t>
      </w:r>
      <w:r w:rsidRPr="001C2E6F">
        <w:t>before</w:t>
      </w:r>
      <w:r w:rsidRPr="00877619">
        <w:t xml:space="preserve"> attending the </w:t>
      </w:r>
      <w:r>
        <w:t>hands-on lab</w:t>
      </w:r>
      <w:r w:rsidRPr="00877619">
        <w:t>.</w:t>
      </w:r>
    </w:p>
    <w:p w14:paraId="6D98CCFE" w14:textId="77777777" w:rsidR="001C2E6F" w:rsidRPr="003C5B33" w:rsidRDefault="001C2E6F" w:rsidP="00143C5A">
      <w:pPr>
        <w:pStyle w:val="Heading4"/>
      </w:pPr>
      <w:bookmarkStart w:id="16" w:name="_Task_1:_Provision"/>
      <w:bookmarkStart w:id="17" w:name="_Toc497939577"/>
      <w:bookmarkStart w:id="18" w:name="_Toc500858764"/>
      <w:bookmarkStart w:id="19" w:name="_Toc510779490"/>
      <w:bookmarkEnd w:id="16"/>
      <w:r>
        <w:t xml:space="preserve">Task 1: Provision </w:t>
      </w:r>
      <w:bookmarkEnd w:id="17"/>
      <w:r>
        <w:t>Power BI</w:t>
      </w:r>
      <w:bookmarkEnd w:id="18"/>
      <w:bookmarkEnd w:id="19"/>
    </w:p>
    <w:p w14:paraId="19FD2968" w14:textId="77777777" w:rsidR="001C2E6F" w:rsidRDefault="001C2E6F" w:rsidP="001C2E6F">
      <w:r>
        <w:t>If you do not already have a Power BI account:</w:t>
      </w:r>
    </w:p>
    <w:p w14:paraId="202A3B72" w14:textId="607FD3A4" w:rsidR="001C2E6F" w:rsidRDefault="001C2E6F" w:rsidP="00143C5A">
      <w:pPr>
        <w:pStyle w:val="ListParagraph"/>
        <w:numPr>
          <w:ilvl w:val="0"/>
          <w:numId w:val="3"/>
        </w:numPr>
      </w:pPr>
      <w:r>
        <w:t xml:space="preserve">Go to </w:t>
      </w:r>
      <w:hyperlink r:id="rId19" w:history="1">
        <w:r w:rsidRPr="001C2E6F">
          <w:rPr>
            <w:rStyle w:val="Hyperlink"/>
          </w:rPr>
          <w:t>https://powerbi.microsoft.com/features/</w:t>
        </w:r>
      </w:hyperlink>
      <w:r w:rsidR="00B45D2B">
        <w:t>.</w:t>
      </w:r>
    </w:p>
    <w:p w14:paraId="22E73636" w14:textId="77777777" w:rsidR="00B45D2B" w:rsidRPr="001C2E6F" w:rsidRDefault="00B45D2B" w:rsidP="00B45D2B">
      <w:pPr>
        <w:pStyle w:val="ListParagraph"/>
      </w:pPr>
    </w:p>
    <w:p w14:paraId="0F3754E4" w14:textId="77777777" w:rsidR="001C2E6F" w:rsidRPr="001C2E6F" w:rsidRDefault="001C2E6F" w:rsidP="00143C5A">
      <w:pPr>
        <w:pStyle w:val="ListParagraph"/>
        <w:numPr>
          <w:ilvl w:val="0"/>
          <w:numId w:val="3"/>
        </w:numPr>
      </w:pPr>
      <w:r>
        <w:t xml:space="preserve">Scroll down until you see the </w:t>
      </w:r>
      <w:r w:rsidRPr="001C2E6F">
        <w:t xml:space="preserve">Try Power BI for free! section of the page, and click the Try Free&gt; button. </w:t>
      </w:r>
      <w:r w:rsidRPr="001C2E6F">
        <w:rPr>
          <w:noProof/>
        </w:rPr>
        <w:drawing>
          <wp:inline distT="0" distB="0" distL="0" distR="0" wp14:anchorId="0DCA36C7" wp14:editId="2AF7664A">
            <wp:extent cx="5943600" cy="898525"/>
            <wp:effectExtent l="0" t="0" r="0" b="0"/>
            <wp:docPr id="6" name="Picture 6" descr="Screenshot of the Power BI Try for free section." title="Power BI Try for fre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98525"/>
                    </a:xfrm>
                    <a:prstGeom prst="rect">
                      <a:avLst/>
                    </a:prstGeom>
                  </pic:spPr>
                </pic:pic>
              </a:graphicData>
            </a:graphic>
          </wp:inline>
        </w:drawing>
      </w:r>
    </w:p>
    <w:p w14:paraId="3993436E" w14:textId="77777777" w:rsidR="00B45D2B" w:rsidRDefault="00B45D2B" w:rsidP="00B45D2B">
      <w:pPr>
        <w:pStyle w:val="ListParagraph"/>
      </w:pPr>
    </w:p>
    <w:p w14:paraId="58C06573" w14:textId="69609725" w:rsidR="001C2E6F" w:rsidRPr="001C2E6F" w:rsidRDefault="001C2E6F" w:rsidP="00143C5A">
      <w:pPr>
        <w:pStyle w:val="ListParagraph"/>
        <w:numPr>
          <w:ilvl w:val="0"/>
          <w:numId w:val="3"/>
        </w:numPr>
      </w:pPr>
      <w:r>
        <w:t xml:space="preserve">On the page, enter your work email address (which should be the same account as the one you use for your Azure subscription), and select </w:t>
      </w:r>
      <w:r w:rsidRPr="001C2E6F">
        <w:t xml:space="preserve">Sign up. </w:t>
      </w:r>
      <w:r w:rsidRPr="001C2E6F">
        <w:rPr>
          <w:noProof/>
        </w:rPr>
        <w:drawing>
          <wp:inline distT="0" distB="0" distL="0" distR="0" wp14:anchorId="304DB621" wp14:editId="379C2830">
            <wp:extent cx="5943600" cy="2247900"/>
            <wp:effectExtent l="0" t="0" r="0" b="0"/>
            <wp:docPr id="2" name="Picture 2" descr="The Get started page has a field for entering your work email address." title="Get starte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47900"/>
                    </a:xfrm>
                    <a:prstGeom prst="rect">
                      <a:avLst/>
                    </a:prstGeom>
                  </pic:spPr>
                </pic:pic>
              </a:graphicData>
            </a:graphic>
          </wp:inline>
        </w:drawing>
      </w:r>
    </w:p>
    <w:p w14:paraId="65F09F76" w14:textId="77777777" w:rsidR="00B45D2B" w:rsidRDefault="00B45D2B" w:rsidP="00B45D2B">
      <w:pPr>
        <w:pStyle w:val="ListParagraph"/>
      </w:pPr>
    </w:p>
    <w:p w14:paraId="6800D693" w14:textId="7FC28EE3" w:rsidR="001C2E6F" w:rsidRPr="001C2E6F" w:rsidRDefault="001C2E6F" w:rsidP="00143C5A">
      <w:pPr>
        <w:pStyle w:val="ListParagraph"/>
        <w:numPr>
          <w:ilvl w:val="0"/>
          <w:numId w:val="3"/>
        </w:numPr>
      </w:pPr>
      <w:r>
        <w:t xml:space="preserve">Follow the on-screen prompts, and your Power BI environment should be ready within minutes. You can always return to it via </w:t>
      </w:r>
      <w:hyperlink r:id="rId22" w:history="1">
        <w:r w:rsidRPr="001C2E6F">
          <w:rPr>
            <w:rStyle w:val="Hyperlink"/>
          </w:rPr>
          <w:t>https://app.powerbi.com/</w:t>
        </w:r>
      </w:hyperlink>
      <w:r w:rsidRPr="001C2E6F">
        <w:t xml:space="preserve">. </w:t>
      </w:r>
    </w:p>
    <w:p w14:paraId="0334B187" w14:textId="77777777" w:rsidR="001C2E6F" w:rsidRPr="000B1171" w:rsidRDefault="001C2E6F" w:rsidP="001C2E6F"/>
    <w:p w14:paraId="178B3FA4" w14:textId="77777777" w:rsidR="001C2E6F" w:rsidRDefault="001C2E6F" w:rsidP="00143C5A">
      <w:pPr>
        <w:pStyle w:val="Heading4"/>
      </w:pPr>
      <w:bookmarkStart w:id="20" w:name="_Toc496094422"/>
      <w:bookmarkStart w:id="21" w:name="_Toc500858765"/>
      <w:bookmarkStart w:id="22" w:name="_Toc497939578"/>
      <w:bookmarkStart w:id="23" w:name="_Toc510779491"/>
      <w:r>
        <w:lastRenderedPageBreak/>
        <w:t>Task 2: Setup a lab virtual machine (VM)</w:t>
      </w:r>
      <w:bookmarkEnd w:id="20"/>
      <w:bookmarkEnd w:id="21"/>
      <w:bookmarkEnd w:id="23"/>
    </w:p>
    <w:p w14:paraId="541547E0" w14:textId="45C52964" w:rsidR="001C2E6F" w:rsidRDefault="001C2E6F" w:rsidP="00143C5A">
      <w:pPr>
        <w:pStyle w:val="ListParagraph"/>
        <w:numPr>
          <w:ilvl w:val="0"/>
          <w:numId w:val="4"/>
        </w:numPr>
      </w:pPr>
      <w:r>
        <w:t xml:space="preserve">In the </w:t>
      </w:r>
      <w:hyperlink r:id="rId23" w:history="1">
        <w:r w:rsidRPr="001C2E6F">
          <w:rPr>
            <w:rStyle w:val="Hyperlink"/>
          </w:rPr>
          <w:t>Azure Portal</w:t>
        </w:r>
      </w:hyperlink>
      <w:r w:rsidRPr="001C2E6F">
        <w:t xml:space="preserve">, select </w:t>
      </w:r>
      <w:r w:rsidR="002222CE">
        <w:t>+Create a resource</w:t>
      </w:r>
      <w:r w:rsidRPr="001C2E6F">
        <w:t xml:space="preserve">, then type “Visual Studio” into the search bar. Select Visual Studio Community 2017 on Windows Server 2016 (x64) from the results. </w:t>
      </w:r>
      <w:r w:rsidRPr="001C2E6F">
        <w:rPr>
          <w:noProof/>
        </w:rPr>
        <w:drawing>
          <wp:inline distT="0" distB="0" distL="0" distR="0" wp14:anchorId="2883BA15" wp14:editId="5734B1C2">
            <wp:extent cx="5943600" cy="2011680"/>
            <wp:effectExtent l="0" t="0" r="0" b="7620"/>
            <wp:docPr id="50" name="Picture 50" descr="In the Azure Portal Everything section, under Results, under Name, Visual Studio Community 2017 on Windows Server 2016 is circled." title="Azure Portal Everyth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11680"/>
                    </a:xfrm>
                    <a:prstGeom prst="rect">
                      <a:avLst/>
                    </a:prstGeom>
                  </pic:spPr>
                </pic:pic>
              </a:graphicData>
            </a:graphic>
          </wp:inline>
        </w:drawing>
      </w:r>
    </w:p>
    <w:p w14:paraId="374BD5BC" w14:textId="77777777" w:rsidR="00777323" w:rsidRPr="001C2E6F" w:rsidRDefault="00777323" w:rsidP="00777323">
      <w:pPr>
        <w:pStyle w:val="ListParagraph"/>
      </w:pPr>
    </w:p>
    <w:p w14:paraId="4F73504A" w14:textId="77777777" w:rsidR="001C2E6F" w:rsidRPr="001C2E6F" w:rsidRDefault="001C2E6F" w:rsidP="00143C5A">
      <w:pPr>
        <w:pStyle w:val="ListParagraph"/>
        <w:numPr>
          <w:ilvl w:val="0"/>
          <w:numId w:val="4"/>
        </w:numPr>
      </w:pPr>
      <w:r>
        <w:t>O</w:t>
      </w:r>
      <w:r w:rsidRPr="001C2E6F">
        <w:t>n the blade that comes up, at the bottom, ensure the deployment model is set to Resource Manager, and select Create.</w:t>
      </w:r>
    </w:p>
    <w:p w14:paraId="15DC00A6" w14:textId="4388843A" w:rsidR="001C2E6F" w:rsidRDefault="001C2E6F" w:rsidP="00143C5A">
      <w:pPr>
        <w:pStyle w:val="ListParagraph"/>
      </w:pPr>
      <w:r w:rsidRPr="001C2E6F">
        <w:rPr>
          <w:noProof/>
        </w:rPr>
        <w:drawing>
          <wp:inline distT="0" distB="0" distL="0" distR="0" wp14:anchorId="211DCD18" wp14:editId="592FADC5">
            <wp:extent cx="2082907" cy="793791"/>
            <wp:effectExtent l="19050" t="19050" r="0" b="6350"/>
            <wp:docPr id="763" name="Picture 763" descr="At the Bottom of the blade, Resource Manager is selected as the deployment model." title="Bottom of th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2907" cy="793791"/>
                    </a:xfrm>
                    <a:prstGeom prst="rect">
                      <a:avLst/>
                    </a:prstGeom>
                    <a:ln>
                      <a:solidFill>
                        <a:schemeClr val="tx1"/>
                      </a:solidFill>
                    </a:ln>
                  </pic:spPr>
                </pic:pic>
              </a:graphicData>
            </a:graphic>
          </wp:inline>
        </w:drawing>
      </w:r>
    </w:p>
    <w:p w14:paraId="67458068" w14:textId="77777777" w:rsidR="00777323" w:rsidRPr="00666361" w:rsidRDefault="00777323" w:rsidP="00143C5A">
      <w:pPr>
        <w:pStyle w:val="ListParagraph"/>
      </w:pPr>
    </w:p>
    <w:p w14:paraId="3411AB02" w14:textId="77777777" w:rsidR="001C2E6F" w:rsidRPr="001C2E6F" w:rsidRDefault="001C2E6F" w:rsidP="00143C5A">
      <w:pPr>
        <w:pStyle w:val="ListParagraph"/>
        <w:numPr>
          <w:ilvl w:val="0"/>
          <w:numId w:val="4"/>
        </w:numPr>
      </w:pPr>
      <w:r w:rsidRPr="00666361">
        <w:t>Set the following configuration on the Basics tab.</w:t>
      </w:r>
    </w:p>
    <w:p w14:paraId="24DA493D" w14:textId="37E40A34" w:rsidR="001C2E6F" w:rsidRPr="001C2E6F" w:rsidRDefault="001C2E6F" w:rsidP="00143C5A">
      <w:pPr>
        <w:pStyle w:val="ListParagraph"/>
        <w:numPr>
          <w:ilvl w:val="1"/>
          <w:numId w:val="4"/>
        </w:numPr>
      </w:pPr>
      <w:r>
        <w:t xml:space="preserve">Name: </w:t>
      </w:r>
      <w:r w:rsidR="00777323">
        <w:t xml:space="preserve">Enter </w:t>
      </w:r>
      <w:r w:rsidR="00777323" w:rsidRPr="00777323">
        <w:rPr>
          <w:b/>
        </w:rPr>
        <w:t>LabVM</w:t>
      </w:r>
    </w:p>
    <w:p w14:paraId="65387702" w14:textId="7CE42DE9" w:rsidR="001C2E6F" w:rsidRPr="001C2E6F" w:rsidRDefault="001C2E6F" w:rsidP="00143C5A">
      <w:pPr>
        <w:pStyle w:val="ListParagraph"/>
        <w:numPr>
          <w:ilvl w:val="1"/>
          <w:numId w:val="4"/>
        </w:numPr>
      </w:pPr>
      <w:r>
        <w:t xml:space="preserve">VM disk type: </w:t>
      </w:r>
      <w:r w:rsidRPr="001C2E6F">
        <w:t xml:space="preserve">Select </w:t>
      </w:r>
      <w:r w:rsidRPr="00777323">
        <w:rPr>
          <w:b/>
        </w:rPr>
        <w:t>SSD</w:t>
      </w:r>
    </w:p>
    <w:p w14:paraId="423A7D5D" w14:textId="77777777" w:rsidR="001C2E6F" w:rsidRPr="001C2E6F" w:rsidRDefault="001C2E6F" w:rsidP="00143C5A">
      <w:pPr>
        <w:pStyle w:val="ListParagraph"/>
        <w:numPr>
          <w:ilvl w:val="1"/>
          <w:numId w:val="4"/>
        </w:numPr>
      </w:pPr>
      <w:r w:rsidRPr="00666361">
        <w:t>User name:</w:t>
      </w:r>
      <w:r w:rsidRPr="001C2E6F">
        <w:t xml:space="preserve"> Enter </w:t>
      </w:r>
      <w:r w:rsidRPr="00777323">
        <w:rPr>
          <w:b/>
        </w:rPr>
        <w:t>demouser</w:t>
      </w:r>
      <w:r w:rsidRPr="001C2E6F">
        <w:t xml:space="preserve"> </w:t>
      </w:r>
    </w:p>
    <w:p w14:paraId="58E8395E" w14:textId="77777777" w:rsidR="001C2E6F" w:rsidRPr="001C2E6F" w:rsidRDefault="001C2E6F" w:rsidP="00143C5A">
      <w:pPr>
        <w:pStyle w:val="ListParagraph"/>
        <w:numPr>
          <w:ilvl w:val="1"/>
          <w:numId w:val="4"/>
        </w:numPr>
      </w:pPr>
      <w:r w:rsidRPr="00666361">
        <w:t>Password:</w:t>
      </w:r>
      <w:r w:rsidRPr="001C2E6F">
        <w:t xml:space="preserve"> Enter </w:t>
      </w:r>
      <w:r w:rsidRPr="00777323">
        <w:rPr>
          <w:b/>
        </w:rPr>
        <w:t>Password.1!!</w:t>
      </w:r>
    </w:p>
    <w:p w14:paraId="5FEDAA28" w14:textId="77777777" w:rsidR="001C2E6F" w:rsidRPr="001C2E6F" w:rsidRDefault="001C2E6F" w:rsidP="00143C5A">
      <w:pPr>
        <w:pStyle w:val="ListParagraph"/>
        <w:numPr>
          <w:ilvl w:val="1"/>
          <w:numId w:val="4"/>
        </w:numPr>
      </w:pPr>
      <w:r w:rsidRPr="00666361">
        <w:t xml:space="preserve">Subscription: </w:t>
      </w:r>
      <w:r w:rsidRPr="001C2E6F">
        <w:t>Select the subscription you are using for this hands-on lab.</w:t>
      </w:r>
    </w:p>
    <w:p w14:paraId="3BA5A6A9" w14:textId="44CB4CBE" w:rsidR="00463BC5" w:rsidRDefault="001C2E6F" w:rsidP="00143C5A">
      <w:pPr>
        <w:pStyle w:val="ListParagraph"/>
        <w:numPr>
          <w:ilvl w:val="1"/>
          <w:numId w:val="4"/>
        </w:numPr>
      </w:pPr>
      <w:r w:rsidRPr="00666361">
        <w:t xml:space="preserve">Resource Group: </w:t>
      </w:r>
      <w:r w:rsidRPr="001C2E6F">
        <w:t xml:space="preserve">Select Create new, and enter </w:t>
      </w:r>
      <w:r w:rsidRPr="00777323">
        <w:rPr>
          <w:b/>
        </w:rPr>
        <w:t>intelligent-analytics</w:t>
      </w:r>
      <w:r w:rsidRPr="001C2E6F">
        <w:t xml:space="preserve"> as the name of the new resource group.</w:t>
      </w:r>
    </w:p>
    <w:p w14:paraId="3AA5FA77" w14:textId="77777777" w:rsidR="00463BC5" w:rsidRPr="00463BC5" w:rsidRDefault="00463BC5" w:rsidP="00463BC5"/>
    <w:p w14:paraId="1CFBB945" w14:textId="77777777" w:rsidR="00463BC5" w:rsidRPr="00463BC5" w:rsidRDefault="00463BC5" w:rsidP="00463BC5"/>
    <w:p w14:paraId="7E078B3C" w14:textId="77777777" w:rsidR="00463BC5" w:rsidRPr="00463BC5" w:rsidRDefault="00463BC5" w:rsidP="00463BC5"/>
    <w:p w14:paraId="6E9FCDE2" w14:textId="77777777" w:rsidR="00463BC5" w:rsidRPr="00463BC5" w:rsidRDefault="00463BC5" w:rsidP="00463BC5"/>
    <w:p w14:paraId="3948CF8F" w14:textId="77777777" w:rsidR="00463BC5" w:rsidRPr="00463BC5" w:rsidRDefault="00463BC5" w:rsidP="00463BC5"/>
    <w:p w14:paraId="3A263D8C" w14:textId="77777777" w:rsidR="00463BC5" w:rsidRPr="00463BC5" w:rsidRDefault="00463BC5" w:rsidP="00463BC5"/>
    <w:p w14:paraId="5EAE5397" w14:textId="77777777" w:rsidR="00463BC5" w:rsidRPr="00463BC5" w:rsidRDefault="00463BC5" w:rsidP="00463BC5"/>
    <w:p w14:paraId="34F63CB0" w14:textId="77777777" w:rsidR="00463BC5" w:rsidRPr="00463BC5" w:rsidRDefault="00463BC5" w:rsidP="00463BC5"/>
    <w:p w14:paraId="6BCCB421" w14:textId="77777777" w:rsidR="00463BC5" w:rsidRPr="00463BC5" w:rsidRDefault="00463BC5" w:rsidP="00463BC5"/>
    <w:p w14:paraId="464BDF0D" w14:textId="6582F3B8" w:rsidR="001C2E6F" w:rsidRPr="00463BC5" w:rsidRDefault="001C2E6F" w:rsidP="00463BC5"/>
    <w:p w14:paraId="5CF76AF9" w14:textId="75B3641A" w:rsidR="001C2E6F" w:rsidRDefault="001C2E6F" w:rsidP="00143C5A">
      <w:pPr>
        <w:pStyle w:val="ListParagraph"/>
        <w:numPr>
          <w:ilvl w:val="1"/>
          <w:numId w:val="4"/>
        </w:numPr>
      </w:pPr>
      <w:r w:rsidRPr="00666361">
        <w:lastRenderedPageBreak/>
        <w:t xml:space="preserve">Location: </w:t>
      </w:r>
      <w:r w:rsidRPr="001C2E6F">
        <w:t xml:space="preserve">Select a region close to you. </w:t>
      </w:r>
      <w:r w:rsidRPr="001C2E6F">
        <w:rPr>
          <w:noProof/>
        </w:rPr>
        <w:drawing>
          <wp:inline distT="0" distB="0" distL="0" distR="0" wp14:anchorId="5034B342" wp14:editId="19654918">
            <wp:extent cx="4442346" cy="4237315"/>
            <wp:effectExtent l="0" t="0" r="0" b="0"/>
            <wp:docPr id="4" name="Picture 4" descr="The Basics blade fields fields display the previously mentioned settings." title="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70703" cy="4264363"/>
                    </a:xfrm>
                    <a:prstGeom prst="rect">
                      <a:avLst/>
                    </a:prstGeom>
                  </pic:spPr>
                </pic:pic>
              </a:graphicData>
            </a:graphic>
          </wp:inline>
        </w:drawing>
      </w:r>
      <w:r w:rsidRPr="001C2E6F">
        <w:t xml:space="preserve"> </w:t>
      </w:r>
    </w:p>
    <w:p w14:paraId="7E142603" w14:textId="77777777" w:rsidR="00777323" w:rsidRPr="001C2E6F" w:rsidRDefault="00777323" w:rsidP="00777323">
      <w:pPr>
        <w:pStyle w:val="ListParagraph"/>
        <w:ind w:left="1440"/>
      </w:pPr>
    </w:p>
    <w:p w14:paraId="1ACFBA89" w14:textId="77777777" w:rsidR="001C2E6F" w:rsidRPr="001C2E6F" w:rsidRDefault="001C2E6F" w:rsidP="00143C5A">
      <w:pPr>
        <w:pStyle w:val="ListParagraph"/>
        <w:numPr>
          <w:ilvl w:val="0"/>
          <w:numId w:val="4"/>
        </w:numPr>
      </w:pPr>
      <w:r>
        <w:t>Select</w:t>
      </w:r>
      <w:r w:rsidRPr="001C2E6F">
        <w:t xml:space="preserve"> </w:t>
      </w:r>
      <w:r w:rsidRPr="00777323">
        <w:rPr>
          <w:b/>
        </w:rPr>
        <w:t>OK</w:t>
      </w:r>
      <w:r w:rsidRPr="001C2E6F">
        <w:t xml:space="preserve"> to move to the next step.</w:t>
      </w:r>
      <w:r w:rsidRPr="001C2E6F" w:rsidDel="00E531A8">
        <w:t xml:space="preserve"> </w:t>
      </w:r>
    </w:p>
    <w:p w14:paraId="2E33D8B6" w14:textId="77777777" w:rsidR="001C2E6F" w:rsidRPr="001C2E6F" w:rsidRDefault="001C2E6F" w:rsidP="00143C5A">
      <w:pPr>
        <w:pStyle w:val="ListParagraph"/>
        <w:numPr>
          <w:ilvl w:val="0"/>
          <w:numId w:val="4"/>
        </w:numPr>
      </w:pPr>
      <w:r>
        <w:lastRenderedPageBreak/>
        <w:t xml:space="preserve">On the Choose a size blade, ensure the Supported disk type is set to SSD, and select </w:t>
      </w:r>
      <w:r w:rsidRPr="001C2E6F">
        <w:t xml:space="preserve">View all. This machine won’t be doing much heavy lifting, so selecting DS2_V3 Standard is a good baseline option. </w:t>
      </w:r>
      <w:r w:rsidRPr="001C2E6F">
        <w:rPr>
          <w:noProof/>
        </w:rPr>
        <w:drawing>
          <wp:inline distT="0" distB="0" distL="0" distR="0" wp14:anchorId="3F580ADE" wp14:editId="4A9F8495">
            <wp:extent cx="4251278" cy="3633049"/>
            <wp:effectExtent l="0" t="0" r="0" b="5715"/>
            <wp:docPr id="54" name="Picture 54" descr="The Choose a size blade has the D2S_V3 Standard option circled. The circled fields are Supported disk type, which is set to SSD, and the View all button." title="Choose a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3207" cy="3634698"/>
                    </a:xfrm>
                    <a:prstGeom prst="rect">
                      <a:avLst/>
                    </a:prstGeom>
                  </pic:spPr>
                </pic:pic>
              </a:graphicData>
            </a:graphic>
          </wp:inline>
        </w:drawing>
      </w:r>
      <w:r w:rsidRPr="001C2E6F">
        <w:t xml:space="preserve"> </w:t>
      </w:r>
    </w:p>
    <w:p w14:paraId="77E8B65A" w14:textId="77777777" w:rsidR="00777323" w:rsidRDefault="00777323" w:rsidP="00777323">
      <w:pPr>
        <w:pStyle w:val="ListParagraph"/>
      </w:pPr>
    </w:p>
    <w:p w14:paraId="160D87C6" w14:textId="261E7521" w:rsidR="001C2E6F" w:rsidRPr="001C2E6F" w:rsidRDefault="00777323" w:rsidP="00143C5A">
      <w:pPr>
        <w:pStyle w:val="ListParagraph"/>
        <w:numPr>
          <w:ilvl w:val="0"/>
          <w:numId w:val="4"/>
        </w:numPr>
      </w:pPr>
      <w:r>
        <w:t xml:space="preserve">Click </w:t>
      </w:r>
      <w:r w:rsidR="001C2E6F" w:rsidRPr="00777323">
        <w:rPr>
          <w:b/>
        </w:rPr>
        <w:t>Select</w:t>
      </w:r>
      <w:r w:rsidR="001C2E6F" w:rsidRPr="001C2E6F">
        <w:t xml:space="preserve"> to move on to the Settings blade.</w:t>
      </w:r>
    </w:p>
    <w:p w14:paraId="00939BF2" w14:textId="77777777" w:rsidR="00777323" w:rsidRDefault="00777323" w:rsidP="00777323">
      <w:pPr>
        <w:pStyle w:val="ListParagraph"/>
      </w:pPr>
    </w:p>
    <w:p w14:paraId="201E7F9D" w14:textId="757ABC38" w:rsidR="001C2E6F" w:rsidRPr="001C2E6F" w:rsidRDefault="001C2E6F" w:rsidP="00143C5A">
      <w:pPr>
        <w:pStyle w:val="ListParagraph"/>
        <w:numPr>
          <w:ilvl w:val="0"/>
          <w:numId w:val="4"/>
        </w:numPr>
      </w:pPr>
      <w:r w:rsidRPr="00666361">
        <w:t xml:space="preserve">Accept </w:t>
      </w:r>
      <w:r w:rsidRPr="001C2E6F">
        <w:t xml:space="preserve">all the default values on the Settings blade, and Select </w:t>
      </w:r>
      <w:r w:rsidRPr="00777323">
        <w:rPr>
          <w:b/>
        </w:rPr>
        <w:t>OK</w:t>
      </w:r>
      <w:r w:rsidRPr="001C2E6F">
        <w:t xml:space="preserve">.  </w:t>
      </w:r>
    </w:p>
    <w:p w14:paraId="4D1264DA" w14:textId="1257968E" w:rsidR="001C2E6F" w:rsidRDefault="001C2E6F" w:rsidP="00143C5A">
      <w:pPr>
        <w:pStyle w:val="ListParagraph"/>
        <w:numPr>
          <w:ilvl w:val="0"/>
          <w:numId w:val="4"/>
        </w:numPr>
      </w:pPr>
      <w:r>
        <w:lastRenderedPageBreak/>
        <w:t>Select</w:t>
      </w:r>
      <w:r w:rsidRPr="001C2E6F">
        <w:t xml:space="preserve"> Create on the Create blade to provision the virtual machine. </w:t>
      </w:r>
      <w:r w:rsidRPr="001C2E6F">
        <w:rPr>
          <w:noProof/>
        </w:rPr>
        <w:drawing>
          <wp:inline distT="0" distB="0" distL="0" distR="0" wp14:anchorId="04CDAD79" wp14:editId="53EAF32A">
            <wp:extent cx="3268639" cy="4120601"/>
            <wp:effectExtent l="0" t="0" r="8255" b="0"/>
            <wp:docPr id="1054" name="Picture 1054" descr="The Create blade shows that validation passed, and provides the offer details." title="Creat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0741" cy="4123251"/>
                    </a:xfrm>
                    <a:prstGeom prst="rect">
                      <a:avLst/>
                    </a:prstGeom>
                  </pic:spPr>
                </pic:pic>
              </a:graphicData>
            </a:graphic>
          </wp:inline>
        </w:drawing>
      </w:r>
    </w:p>
    <w:p w14:paraId="45377218" w14:textId="77777777" w:rsidR="00777323" w:rsidRPr="001C2E6F" w:rsidRDefault="00777323" w:rsidP="00777323">
      <w:pPr>
        <w:pStyle w:val="ListParagraph"/>
      </w:pPr>
    </w:p>
    <w:p w14:paraId="55B3EF96" w14:textId="77777777" w:rsidR="001C2E6F" w:rsidRPr="001C2E6F" w:rsidRDefault="001C2E6F" w:rsidP="00143C5A">
      <w:pPr>
        <w:pStyle w:val="ListParagraph"/>
        <w:numPr>
          <w:ilvl w:val="0"/>
          <w:numId w:val="4"/>
        </w:numPr>
      </w:pPr>
      <w:r w:rsidRPr="00666361">
        <w:t>It may take 10+ minutes for the virtual machine to complete provisioning.</w:t>
      </w:r>
    </w:p>
    <w:p w14:paraId="72FB3903" w14:textId="77777777" w:rsidR="001C2E6F" w:rsidRDefault="001C2E6F" w:rsidP="001C2E6F">
      <w:bookmarkStart w:id="24" w:name="_Task_5:_Prepare"/>
      <w:bookmarkStart w:id="25" w:name="_Task_4:_Prepare"/>
      <w:bookmarkEnd w:id="22"/>
      <w:bookmarkEnd w:id="24"/>
      <w:bookmarkEnd w:id="25"/>
      <w:r>
        <w:br w:type="page"/>
      </w:r>
    </w:p>
    <w:p w14:paraId="2AC71B08" w14:textId="77777777" w:rsidR="001C2E6F" w:rsidRPr="008A39D1" w:rsidRDefault="001C2E6F" w:rsidP="001C2E6F">
      <w:pPr>
        <w:pStyle w:val="Heading2"/>
      </w:pPr>
      <w:bookmarkStart w:id="26" w:name="_Task_3:_Register"/>
      <w:bookmarkStart w:id="27" w:name="_Toc497939579"/>
      <w:bookmarkStart w:id="28" w:name="_Toc500858766"/>
      <w:bookmarkStart w:id="29" w:name="_Toc510779492"/>
      <w:bookmarkEnd w:id="26"/>
      <w:r w:rsidRPr="008A39D1">
        <w:lastRenderedPageBreak/>
        <w:t xml:space="preserve">Exercise 1: Environment </w:t>
      </w:r>
      <w:r>
        <w:t>s</w:t>
      </w:r>
      <w:r w:rsidRPr="008A39D1">
        <w:t>etup</w:t>
      </w:r>
      <w:bookmarkEnd w:id="27"/>
      <w:bookmarkEnd w:id="28"/>
      <w:bookmarkEnd w:id="29"/>
    </w:p>
    <w:p w14:paraId="3364CDF6" w14:textId="77777777" w:rsidR="001C2E6F" w:rsidRDefault="001C2E6F" w:rsidP="001C2E6F">
      <w:r w:rsidRPr="00FA456C">
        <w:t xml:space="preserve">Duration: </w:t>
      </w:r>
      <w:r>
        <w:t>60</w:t>
      </w:r>
      <w:r w:rsidRPr="00FA456C">
        <w:t xml:space="preserve"> minutes</w:t>
      </w:r>
    </w:p>
    <w:p w14:paraId="3D3E17DB" w14:textId="77777777" w:rsidR="001C2E6F" w:rsidRDefault="001C2E6F" w:rsidP="001C2E6F">
      <w:r>
        <w:t>Synopsis: The following section walks you through the manual steps to provision the services required using the Azure Portal. Adventure Works has provided a starter solution for you. They have asked you to use this as the starting point for creating the Concierge Plus intelligent chat solution in Azure.</w:t>
      </w:r>
    </w:p>
    <w:p w14:paraId="1225FCF6" w14:textId="77777777" w:rsidR="001C2E6F" w:rsidRDefault="001C2E6F" w:rsidP="00143C5A">
      <w:pPr>
        <w:pStyle w:val="Heading4"/>
      </w:pPr>
      <w:bookmarkStart w:id="30" w:name="_Toc500858767"/>
      <w:bookmarkStart w:id="31" w:name="_Toc497939580"/>
      <w:bookmarkStart w:id="32" w:name="_Toc510779493"/>
      <w:r>
        <w:t>Task 1: Connect to the lab VM</w:t>
      </w:r>
      <w:bookmarkEnd w:id="30"/>
      <w:bookmarkEnd w:id="32"/>
    </w:p>
    <w:p w14:paraId="56661905" w14:textId="77777777" w:rsidR="001C2E6F" w:rsidRDefault="001C2E6F" w:rsidP="001C2E6F">
      <w:r>
        <w:t>If you are already connected to your Lab VM, skip to Step 6.</w:t>
      </w:r>
    </w:p>
    <w:p w14:paraId="25DAC2BD" w14:textId="77777777" w:rsidR="001C2E6F" w:rsidRPr="001C2E6F" w:rsidRDefault="001C2E6F" w:rsidP="00143C5A">
      <w:pPr>
        <w:pStyle w:val="ListParagraph"/>
        <w:numPr>
          <w:ilvl w:val="0"/>
          <w:numId w:val="5"/>
        </w:numPr>
      </w:pPr>
      <w:r>
        <w:t xml:space="preserve">Navigate to the Azure portal, and select </w:t>
      </w:r>
      <w:r w:rsidRPr="001C2E6F">
        <w:t xml:space="preserve">Resource groups from the left-hand menu, then enter intelligent-analytics into the filter box, and select the resource group from the list. </w:t>
      </w:r>
      <w:r w:rsidRPr="001C2E6F">
        <w:rPr>
          <w:noProof/>
        </w:rPr>
        <w:drawing>
          <wp:inline distT="0" distB="0" distL="0" distR="0" wp14:anchorId="3BEDB56F" wp14:editId="126B986B">
            <wp:extent cx="5943600" cy="1929384"/>
            <wp:effectExtent l="0" t="0" r="0" b="0"/>
            <wp:docPr id="1053" name="Picture 1053" descr="In the Azure Portal Resource groups pane, intelligent-analytics is typed in the Subscriptions search field. Under Name, intelligent-analytics is circled." title="Azure Portal Resourc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29384"/>
                    </a:xfrm>
                    <a:prstGeom prst="rect">
                      <a:avLst/>
                    </a:prstGeom>
                  </pic:spPr>
                </pic:pic>
              </a:graphicData>
            </a:graphic>
          </wp:inline>
        </w:drawing>
      </w:r>
    </w:p>
    <w:p w14:paraId="7620247A" w14:textId="77777777" w:rsidR="00777323" w:rsidRDefault="00777323" w:rsidP="00777323">
      <w:pPr>
        <w:pStyle w:val="ListParagraph"/>
      </w:pPr>
    </w:p>
    <w:p w14:paraId="546D920B" w14:textId="72851268" w:rsidR="001C2E6F" w:rsidRPr="001C2E6F" w:rsidRDefault="001C2E6F" w:rsidP="00143C5A">
      <w:pPr>
        <w:pStyle w:val="ListParagraph"/>
        <w:numPr>
          <w:ilvl w:val="0"/>
          <w:numId w:val="5"/>
        </w:numPr>
      </w:pPr>
      <w:r>
        <w:t xml:space="preserve">Next, select </w:t>
      </w:r>
      <w:r w:rsidRPr="00777323">
        <w:rPr>
          <w:b/>
        </w:rPr>
        <w:t>LabVM</w:t>
      </w:r>
      <w:r w:rsidRPr="001C2E6F">
        <w:t xml:space="preserve"> from the list of available resources. </w:t>
      </w:r>
      <w:r w:rsidRPr="001C2E6F">
        <w:rPr>
          <w:noProof/>
        </w:rPr>
        <w:drawing>
          <wp:inline distT="0" distB="0" distL="0" distR="0" wp14:anchorId="6BEE2C01" wp14:editId="2C8E93A1">
            <wp:extent cx="5943600" cy="2075688"/>
            <wp:effectExtent l="0" t="0" r="0" b="1270"/>
            <wp:docPr id="8" name="Picture 8" descr="In the List of available resources, the virtual machine LabVM is circled." title="List of available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075688"/>
                    </a:xfrm>
                    <a:prstGeom prst="rect">
                      <a:avLst/>
                    </a:prstGeom>
                  </pic:spPr>
                </pic:pic>
              </a:graphicData>
            </a:graphic>
          </wp:inline>
        </w:drawing>
      </w:r>
    </w:p>
    <w:p w14:paraId="1D7E76DF" w14:textId="77777777" w:rsidR="00777323" w:rsidRDefault="00777323" w:rsidP="00777323">
      <w:pPr>
        <w:pStyle w:val="ListParagraph"/>
      </w:pPr>
    </w:p>
    <w:p w14:paraId="0A88917B" w14:textId="4F76D962" w:rsidR="001C2E6F" w:rsidRPr="001C2E6F" w:rsidRDefault="001C2E6F" w:rsidP="00143C5A">
      <w:pPr>
        <w:pStyle w:val="ListParagraph"/>
        <w:numPr>
          <w:ilvl w:val="0"/>
          <w:numId w:val="5"/>
        </w:numPr>
      </w:pPr>
      <w:r>
        <w:t xml:space="preserve">On the LabVM blade, select </w:t>
      </w:r>
      <w:r w:rsidRPr="00777323">
        <w:rPr>
          <w:b/>
        </w:rPr>
        <w:t>Connect</w:t>
      </w:r>
      <w:r w:rsidRPr="001C2E6F">
        <w:t xml:space="preserve"> from the top menu, which will download an RDP file. </w:t>
      </w:r>
      <w:r w:rsidRPr="001C2E6F">
        <w:rPr>
          <w:noProof/>
        </w:rPr>
        <w:drawing>
          <wp:inline distT="0" distB="0" distL="0" distR="0" wp14:anchorId="4B40840A" wp14:editId="3291A300">
            <wp:extent cx="5943600" cy="1344168"/>
            <wp:effectExtent l="0" t="0" r="0" b="8890"/>
            <wp:docPr id="9" name="Picture 9" descr="The Connect button is circled on the LabVM blade." title="LabVM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44168"/>
                    </a:xfrm>
                    <a:prstGeom prst="rect">
                      <a:avLst/>
                    </a:prstGeom>
                  </pic:spPr>
                </pic:pic>
              </a:graphicData>
            </a:graphic>
          </wp:inline>
        </w:drawing>
      </w:r>
    </w:p>
    <w:p w14:paraId="4CD8B1F0" w14:textId="77777777" w:rsidR="00777323" w:rsidRDefault="00777323" w:rsidP="00777323">
      <w:pPr>
        <w:pStyle w:val="ListParagraph"/>
      </w:pPr>
    </w:p>
    <w:p w14:paraId="3441DB39" w14:textId="699D2671" w:rsidR="001C2E6F" w:rsidRPr="001C2E6F" w:rsidRDefault="001C2E6F" w:rsidP="00143C5A">
      <w:pPr>
        <w:pStyle w:val="ListParagraph"/>
        <w:numPr>
          <w:ilvl w:val="0"/>
          <w:numId w:val="5"/>
        </w:numPr>
      </w:pPr>
      <w:r>
        <w:t>Open the downloaded RDP file.</w:t>
      </w:r>
    </w:p>
    <w:p w14:paraId="67572876" w14:textId="77777777" w:rsidR="00777323" w:rsidRDefault="00777323" w:rsidP="00777323">
      <w:pPr>
        <w:pStyle w:val="ListParagraph"/>
      </w:pPr>
    </w:p>
    <w:p w14:paraId="5D83F4BE" w14:textId="580C34EC" w:rsidR="001C2E6F" w:rsidRPr="001C2E6F" w:rsidRDefault="001C2E6F" w:rsidP="00143C5A">
      <w:pPr>
        <w:pStyle w:val="ListParagraph"/>
        <w:numPr>
          <w:ilvl w:val="0"/>
          <w:numId w:val="5"/>
        </w:numPr>
      </w:pPr>
      <w:r>
        <w:t>Select Connect on the Remote Desktop Connection dialog.</w:t>
      </w:r>
      <w:r w:rsidRPr="001C2E6F">
        <w:t xml:space="preserve"> </w:t>
      </w:r>
      <w:r w:rsidRPr="001C2E6F">
        <w:rPr>
          <w:noProof/>
        </w:rPr>
        <w:drawing>
          <wp:inline distT="0" distB="0" distL="0" distR="0" wp14:anchorId="456FF811" wp14:editId="2338DA43">
            <wp:extent cx="5200650" cy="2771775"/>
            <wp:effectExtent l="0" t="0" r="0" b="9525"/>
            <wp:docPr id="10" name="Picture 10" descr="The Remote Desktop Connection window states that the publisher of the remote connection can't be identified, and asks if you want to connect anyway. The Connect button is circled." title="Remote Desktop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00650" cy="2771775"/>
                    </a:xfrm>
                    <a:prstGeom prst="rect">
                      <a:avLst/>
                    </a:prstGeom>
                  </pic:spPr>
                </pic:pic>
              </a:graphicData>
            </a:graphic>
          </wp:inline>
        </w:drawing>
      </w:r>
    </w:p>
    <w:p w14:paraId="42A7E74E" w14:textId="77777777" w:rsidR="00777323" w:rsidRDefault="00777323" w:rsidP="00777323">
      <w:pPr>
        <w:pStyle w:val="ListParagraph"/>
      </w:pPr>
    </w:p>
    <w:p w14:paraId="2A511177" w14:textId="6A57BAD8" w:rsidR="001C2E6F" w:rsidRPr="001C2E6F" w:rsidRDefault="001C2E6F" w:rsidP="00143C5A">
      <w:pPr>
        <w:pStyle w:val="ListParagraph"/>
        <w:numPr>
          <w:ilvl w:val="0"/>
          <w:numId w:val="5"/>
        </w:numPr>
      </w:pPr>
      <w:r>
        <w:t xml:space="preserve">Enter the following credentials (or the </w:t>
      </w:r>
      <w:r w:rsidRPr="001C2E6F">
        <w:t>non-default credentials if you changed them):</w:t>
      </w:r>
    </w:p>
    <w:p w14:paraId="0317C00D" w14:textId="77777777" w:rsidR="001C2E6F" w:rsidRPr="001C2E6F" w:rsidRDefault="001C2E6F" w:rsidP="00143C5A">
      <w:pPr>
        <w:pStyle w:val="ListParagraph"/>
        <w:numPr>
          <w:ilvl w:val="1"/>
          <w:numId w:val="5"/>
        </w:numPr>
      </w:pPr>
      <w:r>
        <w:t xml:space="preserve">User name: </w:t>
      </w:r>
      <w:r w:rsidRPr="00777323">
        <w:rPr>
          <w:b/>
        </w:rPr>
        <w:t>demouser</w:t>
      </w:r>
    </w:p>
    <w:p w14:paraId="49E9B63B" w14:textId="77777777" w:rsidR="00143C5A" w:rsidRDefault="001C2E6F" w:rsidP="00143C5A">
      <w:pPr>
        <w:pStyle w:val="ListParagraph"/>
        <w:numPr>
          <w:ilvl w:val="1"/>
          <w:numId w:val="5"/>
        </w:numPr>
      </w:pPr>
      <w:r>
        <w:t xml:space="preserve">Password: </w:t>
      </w:r>
      <w:r w:rsidRPr="00777323">
        <w:rPr>
          <w:b/>
        </w:rPr>
        <w:t>Password.1!!</w:t>
      </w:r>
      <w:r w:rsidRPr="001C2E6F">
        <w:t xml:space="preserve"> </w:t>
      </w:r>
    </w:p>
    <w:p w14:paraId="5198EDE6" w14:textId="7FFDE290" w:rsidR="001C2E6F" w:rsidRPr="001C2E6F" w:rsidRDefault="001C2E6F" w:rsidP="00143C5A">
      <w:pPr>
        <w:pStyle w:val="ListParagraph"/>
        <w:ind w:left="1440"/>
      </w:pPr>
      <w:r w:rsidRPr="001C2E6F">
        <w:rPr>
          <w:noProof/>
        </w:rPr>
        <w:drawing>
          <wp:inline distT="0" distB="0" distL="0" distR="0" wp14:anchorId="6F441733" wp14:editId="6A3459F2">
            <wp:extent cx="4381500" cy="3276600"/>
            <wp:effectExtent l="0" t="0" r="0" b="0"/>
            <wp:docPr id="11" name="Picture 11" descr="The Windows Security window asks you to enter the credentials for demouser." title="Windows Security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81500" cy="3276600"/>
                    </a:xfrm>
                    <a:prstGeom prst="rect">
                      <a:avLst/>
                    </a:prstGeom>
                  </pic:spPr>
                </pic:pic>
              </a:graphicData>
            </a:graphic>
          </wp:inline>
        </w:drawing>
      </w:r>
    </w:p>
    <w:p w14:paraId="2DCA914A" w14:textId="77777777" w:rsidR="00777323" w:rsidRDefault="00777323" w:rsidP="00777323">
      <w:pPr>
        <w:pStyle w:val="ListParagraph"/>
      </w:pPr>
    </w:p>
    <w:p w14:paraId="72EB831E" w14:textId="4BA5AC29" w:rsidR="001C2E6F" w:rsidRPr="001C2E6F" w:rsidRDefault="001C2E6F" w:rsidP="00143C5A">
      <w:pPr>
        <w:pStyle w:val="ListParagraph"/>
        <w:numPr>
          <w:ilvl w:val="0"/>
          <w:numId w:val="5"/>
        </w:numPr>
      </w:pPr>
      <w:r>
        <w:lastRenderedPageBreak/>
        <w:t xml:space="preserve">Select </w:t>
      </w:r>
      <w:r w:rsidRPr="001C2E6F">
        <w:t xml:space="preserve">Yes to connect, if prompted that the identity of the remote computer cannot be verified. </w:t>
      </w:r>
      <w:r w:rsidRPr="001C2E6F">
        <w:rPr>
          <w:noProof/>
        </w:rPr>
        <w:drawing>
          <wp:inline distT="0" distB="0" distL="0" distR="0" wp14:anchorId="4CAAF818" wp14:editId="41A775F7">
            <wp:extent cx="3771900" cy="3857625"/>
            <wp:effectExtent l="0" t="0" r="0" b="9525"/>
            <wp:docPr id="12" name="Picture 12" descr="The Remote Desktop Connection window states that the identity of the remote computer can't be identified, and asks if you want to connect anyway. The Yes button is circled." title="Remote Desktop Connection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71900" cy="3857625"/>
                    </a:xfrm>
                    <a:prstGeom prst="rect">
                      <a:avLst/>
                    </a:prstGeom>
                  </pic:spPr>
                </pic:pic>
              </a:graphicData>
            </a:graphic>
          </wp:inline>
        </w:drawing>
      </w:r>
    </w:p>
    <w:p w14:paraId="6C1184CB" w14:textId="77777777" w:rsidR="00777323" w:rsidRDefault="00777323" w:rsidP="00777323">
      <w:pPr>
        <w:pStyle w:val="ListParagraph"/>
      </w:pPr>
    </w:p>
    <w:p w14:paraId="50120BAF" w14:textId="2DDC00A5" w:rsidR="001C2E6F" w:rsidRPr="001C2E6F" w:rsidRDefault="001C2E6F" w:rsidP="00143C5A">
      <w:pPr>
        <w:pStyle w:val="ListParagraph"/>
        <w:numPr>
          <w:ilvl w:val="0"/>
          <w:numId w:val="5"/>
        </w:numPr>
      </w:pPr>
      <w:r>
        <w:t xml:space="preserve">Once logged in, launch the </w:t>
      </w:r>
      <w:r w:rsidRPr="00777323">
        <w:rPr>
          <w:b/>
        </w:rPr>
        <w:t>Server Manager</w:t>
      </w:r>
      <w:r>
        <w:t xml:space="preserve">. This should start </w:t>
      </w:r>
      <w:r w:rsidRPr="001C2E6F">
        <w:t>automatically, but you can access it via the Start menu if it does not.</w:t>
      </w:r>
    </w:p>
    <w:p w14:paraId="22AFE16F" w14:textId="77777777" w:rsidR="00777323" w:rsidRDefault="00777323" w:rsidP="00777323">
      <w:pPr>
        <w:pStyle w:val="ListParagraph"/>
      </w:pPr>
    </w:p>
    <w:p w14:paraId="5F572718" w14:textId="7D32D8B0" w:rsidR="001C2E6F" w:rsidRPr="001C2E6F" w:rsidRDefault="001C2E6F" w:rsidP="00143C5A">
      <w:pPr>
        <w:pStyle w:val="ListParagraph"/>
        <w:numPr>
          <w:ilvl w:val="0"/>
          <w:numId w:val="5"/>
        </w:numPr>
      </w:pPr>
      <w:r>
        <w:t xml:space="preserve">Select Local Server, then select </w:t>
      </w:r>
      <w:r w:rsidRPr="00777323">
        <w:rPr>
          <w:b/>
        </w:rPr>
        <w:t>On</w:t>
      </w:r>
      <w:r w:rsidRPr="001C2E6F">
        <w:t xml:space="preserve"> next to </w:t>
      </w:r>
      <w:r w:rsidRPr="00777323">
        <w:rPr>
          <w:b/>
        </w:rPr>
        <w:t>IE Enhanced Security Configuration</w:t>
      </w:r>
      <w:r w:rsidRPr="001C2E6F">
        <w:t xml:space="preserve">. </w:t>
      </w:r>
      <w:r w:rsidRPr="001C2E6F">
        <w:rPr>
          <w:noProof/>
        </w:rPr>
        <w:drawing>
          <wp:inline distT="0" distB="0" distL="0" distR="0" wp14:anchorId="547C0033" wp14:editId="714C8577">
            <wp:extent cx="5943600" cy="1289304"/>
            <wp:effectExtent l="0" t="0" r="0" b="6350"/>
            <wp:docPr id="939" name="Picture 939" descr="On the Server Manager Start menu in the left pane, Local Server is selected. In the right, Properties pane, IE Enhanced Security Configuration is set to On, and is circled." title="Server Manager Star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289304"/>
                    </a:xfrm>
                    <a:prstGeom prst="rect">
                      <a:avLst/>
                    </a:prstGeom>
                  </pic:spPr>
                </pic:pic>
              </a:graphicData>
            </a:graphic>
          </wp:inline>
        </w:drawing>
      </w:r>
    </w:p>
    <w:p w14:paraId="2D839A7D" w14:textId="165D97AE" w:rsidR="001C2E6F" w:rsidRDefault="001C2E6F" w:rsidP="00143C5A">
      <w:pPr>
        <w:pStyle w:val="ListParagraph"/>
        <w:numPr>
          <w:ilvl w:val="0"/>
          <w:numId w:val="5"/>
        </w:numPr>
      </w:pPr>
      <w:r>
        <w:lastRenderedPageBreak/>
        <w:t xml:space="preserve">In the Internet Explorer Enhanced Security Configuration dialog, select </w:t>
      </w:r>
      <w:r w:rsidRPr="00777323">
        <w:rPr>
          <w:b/>
        </w:rPr>
        <w:t>Off under Administrators</w:t>
      </w:r>
      <w:r w:rsidRPr="001C2E6F">
        <w:t xml:space="preserve">, then select </w:t>
      </w:r>
      <w:r w:rsidRPr="00777323">
        <w:rPr>
          <w:b/>
        </w:rPr>
        <w:t>OK</w:t>
      </w:r>
      <w:r w:rsidRPr="001C2E6F">
        <w:t xml:space="preserve">. </w:t>
      </w:r>
      <w:r w:rsidRPr="001C2E6F">
        <w:rPr>
          <w:noProof/>
        </w:rPr>
        <w:drawing>
          <wp:inline distT="0" distB="0" distL="0" distR="0" wp14:anchorId="5C801A9F" wp14:editId="174F554D">
            <wp:extent cx="3207068" cy="3467100"/>
            <wp:effectExtent l="0" t="0" r="0" b="0"/>
            <wp:docPr id="1007" name="Picture 1007" descr="In the Internet Explorer Enhanced Security Configuration dialog box, the Administrators Off radio button is selected." title="Internet Explorer Enhanced Security Configura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10130" cy="3470411"/>
                    </a:xfrm>
                    <a:prstGeom prst="rect">
                      <a:avLst/>
                    </a:prstGeom>
                  </pic:spPr>
                </pic:pic>
              </a:graphicData>
            </a:graphic>
          </wp:inline>
        </w:drawing>
      </w:r>
    </w:p>
    <w:p w14:paraId="1F909B8B" w14:textId="77777777" w:rsidR="00777323" w:rsidRPr="001C2E6F" w:rsidRDefault="00777323" w:rsidP="00777323">
      <w:pPr>
        <w:pStyle w:val="ListParagraph"/>
      </w:pPr>
    </w:p>
    <w:p w14:paraId="2CCA6DED" w14:textId="77777777" w:rsidR="001C2E6F" w:rsidRPr="001C2E6F" w:rsidRDefault="001C2E6F" w:rsidP="00143C5A">
      <w:pPr>
        <w:pStyle w:val="ListParagraph"/>
        <w:numPr>
          <w:ilvl w:val="0"/>
          <w:numId w:val="5"/>
        </w:numPr>
      </w:pPr>
      <w:r>
        <w:t>Close the Server Manager.</w:t>
      </w:r>
    </w:p>
    <w:p w14:paraId="6CE7DFA2" w14:textId="77777777" w:rsidR="001C2E6F" w:rsidRDefault="001C2E6F" w:rsidP="00143C5A">
      <w:pPr>
        <w:pStyle w:val="Heading4"/>
      </w:pPr>
      <w:bookmarkStart w:id="33" w:name="_Toc500858768"/>
      <w:bookmarkStart w:id="34" w:name="_Toc510779494"/>
      <w:r>
        <w:t>Task 2: Download and open the ConciergePlus starter solution</w:t>
      </w:r>
      <w:bookmarkEnd w:id="31"/>
      <w:bookmarkEnd w:id="33"/>
      <w:bookmarkEnd w:id="34"/>
    </w:p>
    <w:p w14:paraId="167B2F15" w14:textId="2EC2E776" w:rsidR="001C2E6F" w:rsidRDefault="001C2E6F" w:rsidP="00143C5A">
      <w:pPr>
        <w:pStyle w:val="ListParagraph"/>
        <w:numPr>
          <w:ilvl w:val="0"/>
          <w:numId w:val="6"/>
        </w:numPr>
      </w:pPr>
      <w:r>
        <w:t xml:space="preserve">From your Lab VM, </w:t>
      </w:r>
      <w:r w:rsidRPr="001C2E6F">
        <w:t xml:space="preserve">download the starter project by copying and pasting the URL, </w:t>
      </w:r>
      <w:hyperlink r:id="rId37" w:history="1">
        <w:r w:rsidRPr="001C2E6F">
          <w:rPr>
            <w:rStyle w:val="Hyperlink"/>
          </w:rPr>
          <w:t>http://bit.ly/2wMsqW4</w:t>
        </w:r>
      </w:hyperlink>
      <w:r w:rsidRPr="001C2E6F">
        <w:t>, into a web browser.</w:t>
      </w:r>
    </w:p>
    <w:p w14:paraId="063673A3" w14:textId="77777777" w:rsidR="00777323" w:rsidRPr="001C2E6F" w:rsidRDefault="00777323" w:rsidP="00777323">
      <w:pPr>
        <w:pStyle w:val="ListParagraph"/>
      </w:pPr>
    </w:p>
    <w:p w14:paraId="0EC9FB65" w14:textId="303634A5" w:rsidR="001C2E6F" w:rsidRDefault="001C2E6F" w:rsidP="00143C5A">
      <w:pPr>
        <w:pStyle w:val="ListParagraph"/>
        <w:numPr>
          <w:ilvl w:val="0"/>
          <w:numId w:val="6"/>
        </w:numPr>
      </w:pPr>
      <w:r>
        <w:t>Unzip the contents</w:t>
      </w:r>
      <w:r w:rsidRPr="001C2E6F">
        <w:t xml:space="preserve"> of the downloaded ZIP file to the folder </w:t>
      </w:r>
      <w:r w:rsidRPr="00777323">
        <w:rPr>
          <w:b/>
        </w:rPr>
        <w:t>C:\ConciergePlus</w:t>
      </w:r>
      <w:r w:rsidRPr="001C2E6F">
        <w:t>\.</w:t>
      </w:r>
      <w:r w:rsidRPr="001C2E6F">
        <w:rPr>
          <w:noProof/>
        </w:rPr>
        <w:drawing>
          <wp:inline distT="0" distB="0" distL="0" distR="0" wp14:anchorId="06801F5E" wp14:editId="62696E05">
            <wp:extent cx="4592472" cy="3398429"/>
            <wp:effectExtent l="0" t="0" r="0" b="0"/>
            <wp:docPr id="940" name="Picture 940" descr="In the Extract Compressed (Zipped) Folders window, files will be extracted to C:\ConciergePlus\." title="Extract Compressed (Zipped) Folder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95226" cy="3400467"/>
                    </a:xfrm>
                    <a:prstGeom prst="rect">
                      <a:avLst/>
                    </a:prstGeom>
                  </pic:spPr>
                </pic:pic>
              </a:graphicData>
            </a:graphic>
          </wp:inline>
        </w:drawing>
      </w:r>
    </w:p>
    <w:p w14:paraId="2A8E7BE7" w14:textId="77777777" w:rsidR="00777323" w:rsidRPr="001C2E6F" w:rsidRDefault="00777323" w:rsidP="00777323">
      <w:pPr>
        <w:pStyle w:val="ListParagraph"/>
      </w:pPr>
    </w:p>
    <w:p w14:paraId="75BDFF18" w14:textId="77777777" w:rsidR="001C2E6F" w:rsidRPr="001C2E6F" w:rsidRDefault="001C2E6F" w:rsidP="00143C5A">
      <w:pPr>
        <w:pStyle w:val="ListParagraph"/>
        <w:numPr>
          <w:ilvl w:val="0"/>
          <w:numId w:val="6"/>
        </w:numPr>
      </w:pPr>
      <w:r>
        <w:t xml:space="preserve">Open </w:t>
      </w:r>
      <w:r w:rsidRPr="00777323">
        <w:rPr>
          <w:b/>
        </w:rPr>
        <w:t>ConciergePlusSentiment.sln</w:t>
      </w:r>
      <w:r w:rsidRPr="001C2E6F">
        <w:t xml:space="preserve"> with Visual Studio 2017.</w:t>
      </w:r>
    </w:p>
    <w:p w14:paraId="0DC5272A" w14:textId="77777777" w:rsidR="00777323" w:rsidRDefault="00777323" w:rsidP="00777323">
      <w:pPr>
        <w:pStyle w:val="ListParagraph"/>
      </w:pPr>
    </w:p>
    <w:p w14:paraId="14F03EC5" w14:textId="6345F497" w:rsidR="001C2E6F" w:rsidRPr="001C2E6F" w:rsidRDefault="001C2E6F" w:rsidP="00143C5A">
      <w:pPr>
        <w:pStyle w:val="ListParagraph"/>
        <w:numPr>
          <w:ilvl w:val="0"/>
          <w:numId w:val="6"/>
        </w:numPr>
      </w:pPr>
      <w:r>
        <w:t xml:space="preserve">Sign in to Visual Studio or </w:t>
      </w:r>
      <w:r w:rsidRPr="001C2E6F">
        <w:t>select create account, if prompted.</w:t>
      </w:r>
    </w:p>
    <w:p w14:paraId="473251D4" w14:textId="77777777" w:rsidR="00777323" w:rsidRDefault="00777323" w:rsidP="00777323">
      <w:pPr>
        <w:pStyle w:val="ListParagraph"/>
      </w:pPr>
    </w:p>
    <w:p w14:paraId="58620DE1" w14:textId="77777777" w:rsidR="00777323" w:rsidRDefault="001C2E6F" w:rsidP="00143C5A">
      <w:pPr>
        <w:pStyle w:val="ListParagraph"/>
        <w:numPr>
          <w:ilvl w:val="0"/>
          <w:numId w:val="6"/>
        </w:numPr>
      </w:pPr>
      <w:r>
        <w:t xml:space="preserve">If presented with the Start with a familiar environment dialog, select </w:t>
      </w:r>
      <w:r w:rsidRPr="001C2E6F">
        <w:t>Visual C# from the Development Settings drop down list, and select Start Visual Studio.</w:t>
      </w:r>
    </w:p>
    <w:p w14:paraId="5FA4D991" w14:textId="34346060" w:rsidR="001C2E6F" w:rsidRPr="001C2E6F" w:rsidRDefault="001C2E6F" w:rsidP="00777323">
      <w:pPr>
        <w:pStyle w:val="ListParagraph"/>
      </w:pPr>
      <w:r w:rsidRPr="001C2E6F">
        <w:t xml:space="preserve"> </w:t>
      </w:r>
      <w:r w:rsidRPr="001C2E6F">
        <w:rPr>
          <w:noProof/>
        </w:rPr>
        <w:drawing>
          <wp:inline distT="0" distB="0" distL="0" distR="0" wp14:anchorId="3E961A4A" wp14:editId="667E4C70">
            <wp:extent cx="3207224" cy="3937636"/>
            <wp:effectExtent l="0" t="0" r="0" b="5715"/>
            <wp:docPr id="941" name="Picture 941" descr="Development Settings are set to Visual C# and are circled in the Visual Studio Start with a familiar environment dialog box." title="Visual Studio Start with a familiar environmen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8531" cy="3939240"/>
                    </a:xfrm>
                    <a:prstGeom prst="rect">
                      <a:avLst/>
                    </a:prstGeom>
                  </pic:spPr>
                </pic:pic>
              </a:graphicData>
            </a:graphic>
          </wp:inline>
        </w:drawing>
      </w:r>
    </w:p>
    <w:p w14:paraId="296A1435" w14:textId="77777777" w:rsidR="00777323" w:rsidRDefault="00777323" w:rsidP="00777323">
      <w:pPr>
        <w:pStyle w:val="ListParagraph"/>
      </w:pPr>
    </w:p>
    <w:p w14:paraId="523B6CE3" w14:textId="2463F2E5" w:rsidR="001C2E6F" w:rsidRPr="001C2E6F" w:rsidRDefault="001C2E6F" w:rsidP="00143C5A">
      <w:pPr>
        <w:pStyle w:val="ListParagraph"/>
        <w:numPr>
          <w:ilvl w:val="0"/>
          <w:numId w:val="6"/>
        </w:numPr>
      </w:pPr>
      <w:r>
        <w:t xml:space="preserve">If the Security Warning window appears, uncheck </w:t>
      </w:r>
      <w:r w:rsidRPr="001C2E6F">
        <w:t xml:space="preserve">Ask me for every project in this solution, and select OK. </w:t>
      </w:r>
      <w:r w:rsidRPr="001C2E6F">
        <w:rPr>
          <w:noProof/>
        </w:rPr>
        <w:drawing>
          <wp:inline distT="0" distB="0" distL="0" distR="0" wp14:anchorId="5D8C8D99" wp14:editId="6FEB047F">
            <wp:extent cx="5943600" cy="2359152"/>
            <wp:effectExtent l="0" t="0" r="0" b="3175"/>
            <wp:docPr id="103" name="Picture 103" descr="In the Security Warning window, under the Would you like to open this project? prompt, the Ask me for every project in this solution checkbox is circled." title="Security Warn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9152"/>
                    </a:xfrm>
                    <a:prstGeom prst="rect">
                      <a:avLst/>
                    </a:prstGeom>
                  </pic:spPr>
                </pic:pic>
              </a:graphicData>
            </a:graphic>
          </wp:inline>
        </w:drawing>
      </w:r>
    </w:p>
    <w:p w14:paraId="4CCD18CE" w14:textId="14FDA4BA" w:rsidR="001C2E6F" w:rsidRPr="001C2E6F" w:rsidRDefault="001C2E6F" w:rsidP="005500C1">
      <w:pPr>
        <w:ind w:left="360"/>
      </w:pPr>
      <w:r w:rsidRPr="002F6412">
        <w:rPr>
          <w:b/>
        </w:rPr>
        <w:t>Note</w:t>
      </w:r>
      <w:r w:rsidRPr="001C2E6F">
        <w:t>: If you attempt to build the solution at this point, you will see many build errors. This is intentional. You will correct these in the exercises that follow.</w:t>
      </w:r>
    </w:p>
    <w:p w14:paraId="733D7697" w14:textId="77777777" w:rsidR="001C2E6F" w:rsidRDefault="001C2E6F" w:rsidP="00143C5A">
      <w:pPr>
        <w:pStyle w:val="Heading4"/>
      </w:pPr>
      <w:bookmarkStart w:id="35" w:name="_Toc497939581"/>
      <w:bookmarkStart w:id="36" w:name="_Toc500858769"/>
      <w:bookmarkStart w:id="37" w:name="_Toc510779495"/>
      <w:r>
        <w:lastRenderedPageBreak/>
        <w:t>Task 3: Create App Services</w:t>
      </w:r>
      <w:bookmarkEnd w:id="35"/>
      <w:bookmarkEnd w:id="36"/>
      <w:bookmarkEnd w:id="37"/>
    </w:p>
    <w:p w14:paraId="17FB844E" w14:textId="77777777" w:rsidR="001C2E6F" w:rsidRDefault="001C2E6F" w:rsidP="001C2E6F">
      <w:r>
        <w:t>In these steps, you will provision two Web Apps and an API App within a single App Service Plan.</w:t>
      </w:r>
    </w:p>
    <w:p w14:paraId="270F6B25" w14:textId="252BE1D9" w:rsidR="001C2E6F" w:rsidRDefault="001C2E6F" w:rsidP="00143C5A">
      <w:pPr>
        <w:pStyle w:val="ListParagraph"/>
        <w:numPr>
          <w:ilvl w:val="0"/>
          <w:numId w:val="7"/>
        </w:numPr>
      </w:pPr>
      <w:r>
        <w:t>Sign in to the Azure Portal (</w:t>
      </w:r>
      <w:hyperlink r:id="rId41" w:history="1">
        <w:r w:rsidRPr="001C2E6F">
          <w:rPr>
            <w:rStyle w:val="Hyperlink"/>
          </w:rPr>
          <w:t>https://portal.azure.com</w:t>
        </w:r>
      </w:hyperlink>
      <w:r w:rsidRPr="001C2E6F">
        <w:t>).</w:t>
      </w:r>
    </w:p>
    <w:p w14:paraId="1F8402A6" w14:textId="77777777" w:rsidR="00651F54" w:rsidRPr="001C2E6F" w:rsidRDefault="00651F54" w:rsidP="00651F54">
      <w:pPr>
        <w:pStyle w:val="ListParagraph"/>
      </w:pPr>
    </w:p>
    <w:p w14:paraId="158E36DF" w14:textId="3B46CA8E" w:rsidR="001C2E6F" w:rsidRDefault="001C2E6F" w:rsidP="00143C5A">
      <w:pPr>
        <w:pStyle w:val="ListParagraph"/>
        <w:numPr>
          <w:ilvl w:val="0"/>
          <w:numId w:val="7"/>
        </w:numPr>
      </w:pPr>
      <w:r>
        <w:t xml:space="preserve">Select </w:t>
      </w:r>
      <w:r w:rsidR="002222CE">
        <w:t>+Create a resource</w:t>
      </w:r>
      <w:r w:rsidRPr="001C2E6F">
        <w:t xml:space="preserve">, then select Web + Mobile, and finally select Web App. </w:t>
      </w:r>
    </w:p>
    <w:p w14:paraId="36149D2A" w14:textId="77777777" w:rsidR="00764BD3" w:rsidRDefault="00764BD3" w:rsidP="00764BD3">
      <w:pPr>
        <w:pStyle w:val="ListParagraph"/>
      </w:pPr>
    </w:p>
    <w:p w14:paraId="7FBFFE42" w14:textId="33953141" w:rsidR="00764BD3" w:rsidRPr="001C2E6F" w:rsidRDefault="00764BD3" w:rsidP="00764BD3">
      <w:pPr>
        <w:pStyle w:val="ListParagraph"/>
      </w:pPr>
      <w:r>
        <w:rPr>
          <w:noProof/>
        </w:rPr>
        <w:drawing>
          <wp:inline distT="0" distB="0" distL="0" distR="0" wp14:anchorId="7D8F6593" wp14:editId="4C492754">
            <wp:extent cx="4525311" cy="2210938"/>
            <wp:effectExtent l="0" t="0" r="0" b="0"/>
            <wp:docPr id="5" name="Picture 5" descr="Under the Azure Marketplace in the Azure Portal, New pane, Web + Mobile is selected. Under Featured, Web App (Quickstart tutorial) is circled." title="Azure Markeplace create a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36737" cy="2216520"/>
                    </a:xfrm>
                    <a:prstGeom prst="rect">
                      <a:avLst/>
                    </a:prstGeom>
                  </pic:spPr>
                </pic:pic>
              </a:graphicData>
            </a:graphic>
          </wp:inline>
        </w:drawing>
      </w:r>
    </w:p>
    <w:p w14:paraId="1CA7075B" w14:textId="77777777" w:rsidR="00AD0B02" w:rsidRDefault="00AD0B02" w:rsidP="00AD0B02">
      <w:pPr>
        <w:pStyle w:val="ListParagraph"/>
      </w:pPr>
    </w:p>
    <w:p w14:paraId="0BDBC6FB" w14:textId="585A5621" w:rsidR="001C2E6F" w:rsidRPr="001C2E6F" w:rsidRDefault="001C2E6F" w:rsidP="00143C5A">
      <w:pPr>
        <w:pStyle w:val="ListParagraph"/>
        <w:numPr>
          <w:ilvl w:val="0"/>
          <w:numId w:val="7"/>
        </w:numPr>
      </w:pPr>
      <w:r>
        <w:t>On the Create Web App blade, enter the following:</w:t>
      </w:r>
    </w:p>
    <w:p w14:paraId="096D46FB" w14:textId="77777777" w:rsidR="001C2E6F" w:rsidRPr="001C2E6F" w:rsidRDefault="001C2E6F" w:rsidP="00143C5A">
      <w:pPr>
        <w:pStyle w:val="ListParagraph"/>
        <w:numPr>
          <w:ilvl w:val="1"/>
          <w:numId w:val="7"/>
        </w:numPr>
      </w:pPr>
      <w:r>
        <w:t xml:space="preserve">App Name: </w:t>
      </w:r>
      <w:r w:rsidRPr="001C2E6F">
        <w:t xml:space="preserve">Provide </w:t>
      </w:r>
      <w:r w:rsidRPr="00A75C3B">
        <w:rPr>
          <w:b/>
        </w:rPr>
        <w:t>a unique name</w:t>
      </w:r>
      <w:r w:rsidRPr="001C2E6F">
        <w:t xml:space="preserve"> that is indicative of this resource being used to host the Concierge+ chat website. (e.g., conciergepluschatapp)</w:t>
      </w:r>
    </w:p>
    <w:p w14:paraId="4048BCB6" w14:textId="77777777" w:rsidR="001C2E6F" w:rsidRPr="001C2E6F" w:rsidRDefault="001C2E6F" w:rsidP="00143C5A">
      <w:pPr>
        <w:pStyle w:val="ListParagraph"/>
        <w:numPr>
          <w:ilvl w:val="1"/>
          <w:numId w:val="7"/>
        </w:numPr>
      </w:pPr>
      <w:r>
        <w:t xml:space="preserve">Subscription: </w:t>
      </w:r>
      <w:r w:rsidRPr="00A75C3B">
        <w:rPr>
          <w:b/>
        </w:rPr>
        <w:t>Select your subscription</w:t>
      </w:r>
      <w:r>
        <w:t>.</w:t>
      </w:r>
    </w:p>
    <w:p w14:paraId="417C6E6E" w14:textId="2DA9F51F" w:rsidR="001C2E6F" w:rsidRDefault="001C2E6F" w:rsidP="00143C5A">
      <w:pPr>
        <w:pStyle w:val="ListParagraph"/>
        <w:numPr>
          <w:ilvl w:val="1"/>
          <w:numId w:val="7"/>
        </w:numPr>
      </w:pPr>
      <w:r>
        <w:t xml:space="preserve">Resource Group: Select </w:t>
      </w:r>
      <w:r w:rsidRPr="001C2E6F">
        <w:t xml:space="preserve">Use existing, and select the </w:t>
      </w:r>
      <w:r w:rsidRPr="00A75C3B">
        <w:rPr>
          <w:b/>
        </w:rPr>
        <w:t>intelligent-analytics</w:t>
      </w:r>
      <w:r w:rsidRPr="001C2E6F">
        <w:t xml:space="preserve"> resource group created previously.</w:t>
      </w:r>
    </w:p>
    <w:p w14:paraId="6C2D6FFD" w14:textId="52F4213D" w:rsidR="00A75C3B" w:rsidRPr="001C2E6F" w:rsidRDefault="00A75C3B" w:rsidP="00143C5A">
      <w:pPr>
        <w:pStyle w:val="ListParagraph"/>
        <w:numPr>
          <w:ilvl w:val="1"/>
          <w:numId w:val="7"/>
        </w:numPr>
      </w:pPr>
      <w:r>
        <w:t xml:space="preserve">OS: </w:t>
      </w:r>
      <w:r w:rsidRPr="00A75C3B">
        <w:rPr>
          <w:b/>
        </w:rPr>
        <w:t>Windows</w:t>
      </w:r>
    </w:p>
    <w:p w14:paraId="5DA54368" w14:textId="77777777" w:rsidR="001C2E6F" w:rsidRPr="001C2E6F" w:rsidRDefault="001C2E6F" w:rsidP="00143C5A">
      <w:pPr>
        <w:pStyle w:val="ListParagraph"/>
        <w:numPr>
          <w:ilvl w:val="1"/>
          <w:numId w:val="7"/>
        </w:numPr>
      </w:pPr>
      <w:r>
        <w:t xml:space="preserve">App Service plan/Location: </w:t>
      </w:r>
      <w:r w:rsidRPr="001C2E6F">
        <w:t xml:space="preserve">Select </w:t>
      </w:r>
      <w:r w:rsidRPr="00A75C3B">
        <w:rPr>
          <w:b/>
        </w:rPr>
        <w:t>Create new</w:t>
      </w:r>
      <w:r w:rsidRPr="001C2E6F">
        <w:t xml:space="preserve">, and enter </w:t>
      </w:r>
      <w:r w:rsidRPr="00A75C3B">
        <w:rPr>
          <w:b/>
        </w:rPr>
        <w:t>awchatplus</w:t>
      </w:r>
      <w:r w:rsidRPr="001C2E6F">
        <w:t xml:space="preserve"> for the App Service plan name, select the location you used for the resource group created previously, and choose a Pricing tier of </w:t>
      </w:r>
      <w:r w:rsidRPr="00A75C3B">
        <w:rPr>
          <w:b/>
        </w:rPr>
        <w:t>S1 Standard</w:t>
      </w:r>
      <w:r w:rsidRPr="001C2E6F">
        <w:t>.</w:t>
      </w:r>
    </w:p>
    <w:p w14:paraId="2817D7A1" w14:textId="77777777" w:rsidR="001C2E6F" w:rsidRPr="001C2E6F" w:rsidRDefault="001C2E6F" w:rsidP="00143C5A">
      <w:pPr>
        <w:pStyle w:val="ListParagraph"/>
        <w:numPr>
          <w:ilvl w:val="1"/>
          <w:numId w:val="7"/>
        </w:numPr>
      </w:pPr>
      <w:r>
        <w:t xml:space="preserve">Select </w:t>
      </w:r>
      <w:r w:rsidRPr="00A75C3B">
        <w:rPr>
          <w:b/>
        </w:rPr>
        <w:t>OK</w:t>
      </w:r>
      <w:r w:rsidRPr="001C2E6F">
        <w:t xml:space="preserve"> on the New App Service Plan blade.</w:t>
      </w:r>
    </w:p>
    <w:p w14:paraId="35B81614" w14:textId="77777777" w:rsidR="001C2E6F" w:rsidRPr="001C2E6F" w:rsidRDefault="001C2E6F" w:rsidP="00143C5A">
      <w:pPr>
        <w:pStyle w:val="ListParagraph"/>
        <w:numPr>
          <w:ilvl w:val="1"/>
          <w:numId w:val="7"/>
        </w:numPr>
      </w:pPr>
      <w:r>
        <w:t xml:space="preserve">Select </w:t>
      </w:r>
      <w:r w:rsidRPr="00A75C3B">
        <w:rPr>
          <w:b/>
        </w:rPr>
        <w:t>Create</w:t>
      </w:r>
      <w:r w:rsidRPr="001C2E6F">
        <w:t xml:space="preserve"> to provision both Web App and the App Service Plan.</w:t>
      </w:r>
      <w:r w:rsidRPr="001C2E6F">
        <w:rPr>
          <w:noProof/>
        </w:rPr>
        <w:drawing>
          <wp:inline distT="0" distB="0" distL="0" distR="0" wp14:anchorId="19BB4170" wp14:editId="5BC03E58">
            <wp:extent cx="5443268" cy="2353167"/>
            <wp:effectExtent l="0" t="0" r="5080" b="9525"/>
            <wp:docPr id="996" name="Picture 996" descr="The Create web app blade fields display the previously mentioned settings. The App Service plan blade and the New App Service plan blade also display." title="Create web app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59216" cy="2360061"/>
                    </a:xfrm>
                    <a:prstGeom prst="rect">
                      <a:avLst/>
                    </a:prstGeom>
                  </pic:spPr>
                </pic:pic>
              </a:graphicData>
            </a:graphic>
          </wp:inline>
        </w:drawing>
      </w:r>
    </w:p>
    <w:p w14:paraId="3045A2A6" w14:textId="77777777" w:rsidR="00AD0B02" w:rsidRDefault="00AD0B02" w:rsidP="00AD0B02">
      <w:pPr>
        <w:pStyle w:val="ListParagraph"/>
      </w:pPr>
    </w:p>
    <w:p w14:paraId="7233C7E4" w14:textId="37396788" w:rsidR="001C2E6F" w:rsidRPr="001C2E6F" w:rsidRDefault="001C2E6F" w:rsidP="00143C5A">
      <w:pPr>
        <w:pStyle w:val="ListParagraph"/>
        <w:numPr>
          <w:ilvl w:val="0"/>
          <w:numId w:val="7"/>
        </w:numPr>
      </w:pPr>
      <w:r>
        <w:lastRenderedPageBreak/>
        <w:t xml:space="preserve">When provisioning completes, navigate to your new Web App in the portal by clicking on </w:t>
      </w:r>
      <w:r w:rsidRPr="00A75C3B">
        <w:rPr>
          <w:b/>
        </w:rPr>
        <w:t>App Services</w:t>
      </w:r>
      <w:r w:rsidRPr="001C2E6F">
        <w:t xml:space="preserve">, and then selecting your web app. </w:t>
      </w:r>
      <w:r w:rsidRPr="001C2E6F">
        <w:rPr>
          <w:noProof/>
        </w:rPr>
        <w:drawing>
          <wp:inline distT="0" distB="0" distL="0" distR="0" wp14:anchorId="470BF3BD" wp14:editId="7FC60308">
            <wp:extent cx="5943600" cy="2084832"/>
            <wp:effectExtent l="0" t="0" r="0" b="0"/>
            <wp:docPr id="1008" name="Picture 1008" descr="In the Azure Portal, in the App Services pane, under Name, conciergepluschatapp has a status of running, and is circled." title="Azure Portal, App Service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084832"/>
                    </a:xfrm>
                    <a:prstGeom prst="rect">
                      <a:avLst/>
                    </a:prstGeom>
                  </pic:spPr>
                </pic:pic>
              </a:graphicData>
            </a:graphic>
          </wp:inline>
        </w:drawing>
      </w:r>
      <w:r w:rsidRPr="001C2E6F">
        <w:t xml:space="preserve">  </w:t>
      </w:r>
    </w:p>
    <w:p w14:paraId="29B89F42" w14:textId="77777777" w:rsidR="00AD0B02" w:rsidRDefault="00AD0B02" w:rsidP="00AD0B02">
      <w:pPr>
        <w:pStyle w:val="ListParagraph"/>
      </w:pPr>
    </w:p>
    <w:p w14:paraId="478872BC" w14:textId="5FDC83C9" w:rsidR="001C2E6F" w:rsidRPr="001C2E6F" w:rsidRDefault="001C2E6F" w:rsidP="00143C5A">
      <w:pPr>
        <w:pStyle w:val="ListParagraph"/>
        <w:numPr>
          <w:ilvl w:val="0"/>
          <w:numId w:val="7"/>
        </w:numPr>
      </w:pPr>
      <w:r>
        <w:t xml:space="preserve">On the App Service blade, select </w:t>
      </w:r>
      <w:r w:rsidRPr="00A75C3B">
        <w:rPr>
          <w:b/>
        </w:rPr>
        <w:t>Application settings</w:t>
      </w:r>
      <w:r w:rsidRPr="001C2E6F">
        <w:t>.</w:t>
      </w:r>
    </w:p>
    <w:p w14:paraId="58A66858" w14:textId="77777777" w:rsidR="001C2E6F" w:rsidRPr="001C2E6F" w:rsidRDefault="001C2E6F" w:rsidP="00143C5A">
      <w:pPr>
        <w:pStyle w:val="ListParagraph"/>
      </w:pPr>
      <w:r w:rsidRPr="001C2E6F">
        <w:rPr>
          <w:noProof/>
        </w:rPr>
        <w:drawing>
          <wp:inline distT="0" distB="0" distL="0" distR="0" wp14:anchorId="003A2696" wp14:editId="36AD5F37">
            <wp:extent cx="2066925" cy="1657350"/>
            <wp:effectExtent l="0" t="0" r="9525" b="0"/>
            <wp:docPr id="1012" name="Picture 1012" descr="Under Settings, Application settings is circled." title="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66925" cy="1657350"/>
                    </a:xfrm>
                    <a:prstGeom prst="rect">
                      <a:avLst/>
                    </a:prstGeom>
                  </pic:spPr>
                </pic:pic>
              </a:graphicData>
            </a:graphic>
          </wp:inline>
        </w:drawing>
      </w:r>
    </w:p>
    <w:p w14:paraId="23AA4928" w14:textId="77777777" w:rsidR="00AD0B02" w:rsidRDefault="00AD0B02" w:rsidP="00AD0B02">
      <w:pPr>
        <w:pStyle w:val="ListParagraph"/>
      </w:pPr>
    </w:p>
    <w:p w14:paraId="02FDCDD7" w14:textId="674A2CEC" w:rsidR="001C2E6F" w:rsidRPr="001C2E6F" w:rsidRDefault="001C2E6F" w:rsidP="00143C5A">
      <w:pPr>
        <w:pStyle w:val="ListParagraph"/>
        <w:numPr>
          <w:ilvl w:val="0"/>
          <w:numId w:val="7"/>
        </w:numPr>
      </w:pPr>
      <w:r>
        <w:t xml:space="preserve">Select the toggle for </w:t>
      </w:r>
      <w:r w:rsidRPr="00A75C3B">
        <w:rPr>
          <w:b/>
        </w:rPr>
        <w:t>Web Sockets</w:t>
      </w:r>
      <w:r>
        <w:t xml:space="preserve"> to </w:t>
      </w:r>
      <w:r w:rsidRPr="00A75C3B">
        <w:rPr>
          <w:b/>
        </w:rPr>
        <w:t>On</w:t>
      </w:r>
      <w:r w:rsidRPr="001C2E6F">
        <w:t xml:space="preserve">. </w:t>
      </w:r>
    </w:p>
    <w:p w14:paraId="5DCE6AB9" w14:textId="77777777" w:rsidR="001C2E6F" w:rsidRPr="001C2E6F" w:rsidRDefault="001C2E6F" w:rsidP="00143C5A">
      <w:pPr>
        <w:pStyle w:val="ListParagraph"/>
      </w:pPr>
      <w:r w:rsidRPr="001C2E6F">
        <w:rPr>
          <w:noProof/>
        </w:rPr>
        <w:drawing>
          <wp:inline distT="0" distB="0" distL="0" distR="0" wp14:anchorId="24E47033" wp14:editId="5F323E50">
            <wp:extent cx="2990850" cy="1228725"/>
            <wp:effectExtent l="0" t="0" r="0" b="9525"/>
            <wp:docPr id="1016" name="Picture 1016" descr="The Web sockets toggle has the On button selected." title="Web sockets to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90850" cy="1228725"/>
                    </a:xfrm>
                    <a:prstGeom prst="rect">
                      <a:avLst/>
                    </a:prstGeom>
                  </pic:spPr>
                </pic:pic>
              </a:graphicData>
            </a:graphic>
          </wp:inline>
        </w:drawing>
      </w:r>
    </w:p>
    <w:p w14:paraId="480CEC41" w14:textId="77777777" w:rsidR="00AD0B02" w:rsidRDefault="00AD0B02" w:rsidP="00AD0B02">
      <w:pPr>
        <w:pStyle w:val="ListParagraph"/>
      </w:pPr>
    </w:p>
    <w:p w14:paraId="52E12F33" w14:textId="0277C6A9" w:rsidR="001C2E6F" w:rsidRPr="001C2E6F" w:rsidRDefault="001C2E6F" w:rsidP="00143C5A">
      <w:pPr>
        <w:pStyle w:val="ListParagraph"/>
        <w:numPr>
          <w:ilvl w:val="0"/>
          <w:numId w:val="7"/>
        </w:numPr>
      </w:pPr>
      <w:r>
        <w:t xml:space="preserve">Select </w:t>
      </w:r>
      <w:r w:rsidRPr="00A75C3B">
        <w:rPr>
          <w:b/>
        </w:rPr>
        <w:t>Save</w:t>
      </w:r>
      <w:r w:rsidRPr="001C2E6F">
        <w:t>.</w:t>
      </w:r>
      <w:r w:rsidRPr="001C2E6F">
        <w:br/>
      </w:r>
      <w:r w:rsidRPr="001C2E6F">
        <w:rPr>
          <w:noProof/>
        </w:rPr>
        <w:drawing>
          <wp:inline distT="0" distB="0" distL="0" distR="0" wp14:anchorId="2994A619" wp14:editId="264CEA77">
            <wp:extent cx="1524000" cy="371475"/>
            <wp:effectExtent l="0" t="0" r="0" b="9525"/>
            <wp:docPr id="1019" name="Picture 1019" descr="Save is selected" title="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24000" cy="371475"/>
                    </a:xfrm>
                    <a:prstGeom prst="rect">
                      <a:avLst/>
                    </a:prstGeom>
                  </pic:spPr>
                </pic:pic>
              </a:graphicData>
            </a:graphic>
          </wp:inline>
        </w:drawing>
      </w:r>
    </w:p>
    <w:p w14:paraId="28821590" w14:textId="77777777" w:rsidR="00AD0B02" w:rsidRDefault="00AD0B02" w:rsidP="00AD0B02">
      <w:pPr>
        <w:pStyle w:val="ListParagraph"/>
      </w:pPr>
    </w:p>
    <w:p w14:paraId="23DC88E7" w14:textId="6E2BFC7C" w:rsidR="001C2E6F" w:rsidRPr="001C2E6F" w:rsidRDefault="001C2E6F" w:rsidP="00143C5A">
      <w:pPr>
        <w:pStyle w:val="ListParagraph"/>
        <w:numPr>
          <w:ilvl w:val="0"/>
          <w:numId w:val="7"/>
        </w:numPr>
      </w:pPr>
      <w:r>
        <w:t>You are now ready to provision the other Web App using this same service plan.</w:t>
      </w:r>
    </w:p>
    <w:p w14:paraId="598C2EFE" w14:textId="77777777" w:rsidR="00AD0B02" w:rsidRDefault="00AD0B02" w:rsidP="00AD0B02">
      <w:pPr>
        <w:pStyle w:val="ListParagraph"/>
      </w:pPr>
    </w:p>
    <w:p w14:paraId="5E7CC36F" w14:textId="128ECE7E" w:rsidR="001C2E6F" w:rsidRPr="001C2E6F" w:rsidRDefault="001C2E6F" w:rsidP="00143C5A">
      <w:pPr>
        <w:pStyle w:val="ListParagraph"/>
        <w:numPr>
          <w:ilvl w:val="0"/>
          <w:numId w:val="7"/>
        </w:numPr>
      </w:pPr>
      <w:r>
        <w:t xml:space="preserve">Select </w:t>
      </w:r>
      <w:r w:rsidR="00A75C3B" w:rsidRPr="00A75C3B">
        <w:rPr>
          <w:b/>
        </w:rPr>
        <w:t>+Create a resource</w:t>
      </w:r>
      <w:r w:rsidRPr="00A75C3B">
        <w:rPr>
          <w:b/>
        </w:rPr>
        <w:t>, Web + Mobile</w:t>
      </w:r>
      <w:r w:rsidRPr="001C2E6F">
        <w:t xml:space="preserve">, then </w:t>
      </w:r>
      <w:r w:rsidRPr="00A75C3B">
        <w:rPr>
          <w:b/>
        </w:rPr>
        <w:t>Web App</w:t>
      </w:r>
      <w:r w:rsidRPr="001C2E6F">
        <w:t>, like you did in Step 2 above.</w:t>
      </w:r>
    </w:p>
    <w:p w14:paraId="21E3220E" w14:textId="77777777" w:rsidR="00AD0B02" w:rsidRDefault="00AD0B02" w:rsidP="00AD0B02">
      <w:pPr>
        <w:pStyle w:val="ListParagraph"/>
      </w:pPr>
    </w:p>
    <w:p w14:paraId="73625808" w14:textId="4B5BF56D" w:rsidR="001C2E6F" w:rsidRPr="001C2E6F" w:rsidRDefault="001C2E6F" w:rsidP="00143C5A">
      <w:pPr>
        <w:pStyle w:val="ListParagraph"/>
        <w:numPr>
          <w:ilvl w:val="0"/>
          <w:numId w:val="7"/>
        </w:numPr>
      </w:pPr>
      <w:r>
        <w:t>On the Create Web App blade enter the following:</w:t>
      </w:r>
    </w:p>
    <w:p w14:paraId="1ED81B87" w14:textId="77777777" w:rsidR="001C2E6F" w:rsidRPr="001C2E6F" w:rsidRDefault="001C2E6F" w:rsidP="00143C5A">
      <w:pPr>
        <w:pStyle w:val="ListParagraph"/>
        <w:numPr>
          <w:ilvl w:val="1"/>
          <w:numId w:val="7"/>
        </w:numPr>
      </w:pPr>
      <w:r>
        <w:t xml:space="preserve">App Name: Provide a </w:t>
      </w:r>
      <w:r w:rsidRPr="00A75C3B">
        <w:rPr>
          <w:b/>
        </w:rPr>
        <w:t>unique name</w:t>
      </w:r>
      <w:r>
        <w:t xml:space="preserve"> that is indicative of this resource being used to host the Event Processor WebJob (e.g., </w:t>
      </w:r>
      <w:r w:rsidRPr="001C2E6F">
        <w:t>chatprocessorwebjob).</w:t>
      </w:r>
    </w:p>
    <w:p w14:paraId="63A4BDD1" w14:textId="77777777" w:rsidR="001C2E6F" w:rsidRPr="001C2E6F" w:rsidRDefault="001C2E6F" w:rsidP="00143C5A">
      <w:pPr>
        <w:pStyle w:val="ListParagraph"/>
        <w:numPr>
          <w:ilvl w:val="1"/>
          <w:numId w:val="7"/>
        </w:numPr>
      </w:pPr>
      <w:r>
        <w:t>Subscription: Select the same subscription used previously.</w:t>
      </w:r>
    </w:p>
    <w:p w14:paraId="4212E879" w14:textId="77777777" w:rsidR="001C2E6F" w:rsidRPr="001C2E6F" w:rsidRDefault="001C2E6F" w:rsidP="00143C5A">
      <w:pPr>
        <w:pStyle w:val="ListParagraph"/>
        <w:numPr>
          <w:ilvl w:val="1"/>
          <w:numId w:val="7"/>
        </w:numPr>
      </w:pPr>
      <w:r>
        <w:lastRenderedPageBreak/>
        <w:t>Resource Group: Select Use existing, and select</w:t>
      </w:r>
      <w:r w:rsidRPr="001C2E6F">
        <w:t xml:space="preserve"> </w:t>
      </w:r>
      <w:r w:rsidRPr="00A75C3B">
        <w:rPr>
          <w:b/>
        </w:rPr>
        <w:t>the intelligent-analytics</w:t>
      </w:r>
      <w:r w:rsidRPr="001C2E6F">
        <w:t xml:space="preserve"> resource group.</w:t>
      </w:r>
    </w:p>
    <w:p w14:paraId="6A6D32DC" w14:textId="77777777" w:rsidR="001C2E6F" w:rsidRPr="001C2E6F" w:rsidRDefault="001C2E6F" w:rsidP="00143C5A">
      <w:pPr>
        <w:pStyle w:val="ListParagraph"/>
        <w:numPr>
          <w:ilvl w:val="1"/>
          <w:numId w:val="7"/>
        </w:numPr>
      </w:pPr>
      <w:r>
        <w:t xml:space="preserve">OS: Select </w:t>
      </w:r>
      <w:r w:rsidRPr="00A75C3B">
        <w:rPr>
          <w:b/>
        </w:rPr>
        <w:t>Windows</w:t>
      </w:r>
      <w:r w:rsidRPr="001C2E6F">
        <w:t>.</w:t>
      </w:r>
    </w:p>
    <w:p w14:paraId="7A451801" w14:textId="77777777" w:rsidR="001C2E6F" w:rsidRPr="001C2E6F" w:rsidRDefault="001C2E6F" w:rsidP="00143C5A">
      <w:pPr>
        <w:pStyle w:val="ListParagraph"/>
        <w:numPr>
          <w:ilvl w:val="1"/>
          <w:numId w:val="7"/>
        </w:numPr>
      </w:pPr>
      <w:r>
        <w:t>App Service plan/Location: Select</w:t>
      </w:r>
      <w:r w:rsidRPr="001C2E6F">
        <w:t xml:space="preserve"> the </w:t>
      </w:r>
      <w:r w:rsidRPr="00A75C3B">
        <w:rPr>
          <w:b/>
        </w:rPr>
        <w:t>awchatplus</w:t>
      </w:r>
      <w:r w:rsidRPr="001C2E6F">
        <w:t xml:space="preserve"> App Service Plan, created above.</w:t>
      </w:r>
    </w:p>
    <w:p w14:paraId="47B6E8C1" w14:textId="77777777" w:rsidR="001C2E6F" w:rsidRPr="001C2E6F" w:rsidRDefault="001C2E6F" w:rsidP="00143C5A">
      <w:pPr>
        <w:pStyle w:val="ListParagraph"/>
        <w:numPr>
          <w:ilvl w:val="1"/>
          <w:numId w:val="7"/>
        </w:numPr>
      </w:pPr>
      <w:r>
        <w:t xml:space="preserve">Select </w:t>
      </w:r>
      <w:r w:rsidRPr="00A75C3B">
        <w:rPr>
          <w:b/>
        </w:rPr>
        <w:t xml:space="preserve">Create </w:t>
      </w:r>
      <w:r w:rsidRPr="001C2E6F">
        <w:t xml:space="preserve">to provision the Web App. </w:t>
      </w:r>
      <w:r w:rsidRPr="001C2E6F">
        <w:rPr>
          <w:noProof/>
        </w:rPr>
        <w:drawing>
          <wp:inline distT="0" distB="0" distL="0" distR="0" wp14:anchorId="24428676" wp14:editId="4A477C67">
            <wp:extent cx="5486400" cy="3209544"/>
            <wp:effectExtent l="0" t="0" r="0" b="0"/>
            <wp:docPr id="1052" name="Picture 1052" descr="The Create web app blade fields display the previously mentioned settings. The App Service plan blade also display." title="Create web app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209544"/>
                    </a:xfrm>
                    <a:prstGeom prst="rect">
                      <a:avLst/>
                    </a:prstGeom>
                  </pic:spPr>
                </pic:pic>
              </a:graphicData>
            </a:graphic>
          </wp:inline>
        </w:drawing>
      </w:r>
    </w:p>
    <w:p w14:paraId="081E3BC3" w14:textId="77777777" w:rsidR="00AD0B02" w:rsidRDefault="00AD0B02" w:rsidP="00AD0B02">
      <w:pPr>
        <w:pStyle w:val="ListParagraph"/>
      </w:pPr>
    </w:p>
    <w:p w14:paraId="4F0C20D5" w14:textId="4555D020" w:rsidR="001C2E6F" w:rsidRPr="001C2E6F" w:rsidRDefault="001C2E6F" w:rsidP="00143C5A">
      <w:pPr>
        <w:pStyle w:val="ListParagraph"/>
        <w:numPr>
          <w:ilvl w:val="0"/>
          <w:numId w:val="7"/>
        </w:numPr>
      </w:pPr>
      <w:r>
        <w:t xml:space="preserve">When the </w:t>
      </w:r>
      <w:r w:rsidRPr="001C2E6F">
        <w:t>provisioning completes, navigate to your new Web App in the portal.</w:t>
      </w:r>
    </w:p>
    <w:p w14:paraId="70DBE0B5" w14:textId="77777777" w:rsidR="00AD0B02" w:rsidRDefault="00AD0B02" w:rsidP="00AD0B02">
      <w:pPr>
        <w:pStyle w:val="ListParagraph"/>
      </w:pPr>
    </w:p>
    <w:p w14:paraId="1F547ABA" w14:textId="0506CC65" w:rsidR="001C2E6F" w:rsidRPr="001C2E6F" w:rsidRDefault="001C2E6F" w:rsidP="00143C5A">
      <w:pPr>
        <w:pStyle w:val="ListParagraph"/>
        <w:numPr>
          <w:ilvl w:val="0"/>
          <w:numId w:val="7"/>
        </w:numPr>
      </w:pPr>
      <w:r>
        <w:t>On the App Service blade, select Application settings.</w:t>
      </w:r>
      <w:r w:rsidRPr="001C2E6F">
        <w:t xml:space="preserve"> </w:t>
      </w:r>
    </w:p>
    <w:p w14:paraId="06F4E1E7" w14:textId="77777777" w:rsidR="001C2E6F" w:rsidRPr="001C2E6F" w:rsidRDefault="001C2E6F" w:rsidP="00143C5A">
      <w:pPr>
        <w:pStyle w:val="ListParagraph"/>
      </w:pPr>
      <w:r w:rsidRPr="001C2E6F">
        <w:rPr>
          <w:noProof/>
        </w:rPr>
        <w:drawing>
          <wp:inline distT="0" distB="0" distL="0" distR="0" wp14:anchorId="09C43005" wp14:editId="25DBCD86">
            <wp:extent cx="2066925" cy="1657350"/>
            <wp:effectExtent l="0" t="0" r="9525" b="0"/>
            <wp:docPr id="1021" name="Picture 1021" descr="Under Settings, Application settings is circled." title="App Service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66925" cy="1657350"/>
                    </a:xfrm>
                    <a:prstGeom prst="rect">
                      <a:avLst/>
                    </a:prstGeom>
                  </pic:spPr>
                </pic:pic>
              </a:graphicData>
            </a:graphic>
          </wp:inline>
        </w:drawing>
      </w:r>
    </w:p>
    <w:p w14:paraId="2B7B1498" w14:textId="77777777" w:rsidR="00AD0B02" w:rsidRDefault="00AD0B02" w:rsidP="00AD0B02">
      <w:pPr>
        <w:pStyle w:val="ListParagraph"/>
      </w:pPr>
    </w:p>
    <w:p w14:paraId="7B8B1476" w14:textId="023E4F76" w:rsidR="001C2E6F" w:rsidRPr="001C2E6F" w:rsidRDefault="001C2E6F" w:rsidP="00143C5A">
      <w:pPr>
        <w:pStyle w:val="ListParagraph"/>
        <w:numPr>
          <w:ilvl w:val="0"/>
          <w:numId w:val="7"/>
        </w:numPr>
      </w:pPr>
      <w:r>
        <w:t xml:space="preserve">Set the </w:t>
      </w:r>
      <w:r w:rsidRPr="00A75C3B">
        <w:rPr>
          <w:b/>
        </w:rPr>
        <w:t>Always On</w:t>
      </w:r>
      <w:r>
        <w:t xml:space="preserve"> toggle to the </w:t>
      </w:r>
      <w:r w:rsidRPr="00A75C3B">
        <w:rPr>
          <w:b/>
        </w:rPr>
        <w:t>On</w:t>
      </w:r>
      <w:r w:rsidRPr="001C2E6F">
        <w:t xml:space="preserve"> position. You want to make sure Always On is enabled for this so that the Web App hosting the Web Job never goes to sleep, and is always processing chat messages. </w:t>
      </w:r>
      <w:r w:rsidRPr="001C2E6F">
        <w:rPr>
          <w:noProof/>
        </w:rPr>
        <w:drawing>
          <wp:inline distT="0" distB="0" distL="0" distR="0" wp14:anchorId="40DCC20A" wp14:editId="51FEA96B">
            <wp:extent cx="2990850" cy="1181100"/>
            <wp:effectExtent l="0" t="0" r="0" b="0"/>
            <wp:docPr id="1023" name="Picture 1023" descr="The Always on toggle has the On button selected." title="Always on to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90850" cy="1181100"/>
                    </a:xfrm>
                    <a:prstGeom prst="rect">
                      <a:avLst/>
                    </a:prstGeom>
                  </pic:spPr>
                </pic:pic>
              </a:graphicData>
            </a:graphic>
          </wp:inline>
        </w:drawing>
      </w:r>
    </w:p>
    <w:p w14:paraId="641BFFA4" w14:textId="77777777" w:rsidR="00AD0B02" w:rsidRDefault="00AD0B02" w:rsidP="00AD0B02">
      <w:pPr>
        <w:pStyle w:val="ListParagraph"/>
      </w:pPr>
    </w:p>
    <w:p w14:paraId="219CDFE4" w14:textId="24E79A6D" w:rsidR="001C2E6F" w:rsidRPr="001C2E6F" w:rsidRDefault="001C2E6F" w:rsidP="00143C5A">
      <w:pPr>
        <w:pStyle w:val="ListParagraph"/>
        <w:numPr>
          <w:ilvl w:val="0"/>
          <w:numId w:val="7"/>
        </w:numPr>
      </w:pPr>
      <w:r>
        <w:lastRenderedPageBreak/>
        <w:t xml:space="preserve">Select </w:t>
      </w:r>
      <w:r w:rsidRPr="00A75C3B">
        <w:rPr>
          <w:b/>
        </w:rPr>
        <w:t>Save</w:t>
      </w:r>
      <w:r w:rsidRPr="001C2E6F">
        <w:t>.</w:t>
      </w:r>
      <w:r w:rsidRPr="001C2E6F">
        <w:br/>
      </w:r>
      <w:r w:rsidRPr="001C2E6F">
        <w:rPr>
          <w:noProof/>
        </w:rPr>
        <w:drawing>
          <wp:inline distT="0" distB="0" distL="0" distR="0" wp14:anchorId="35C0AA26" wp14:editId="6C9EF082">
            <wp:extent cx="1524000" cy="371475"/>
            <wp:effectExtent l="0" t="0" r="0" b="9525"/>
            <wp:docPr id="1022" name="Picture 1022" descr="Save is Selected" title="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24000" cy="371475"/>
                    </a:xfrm>
                    <a:prstGeom prst="rect">
                      <a:avLst/>
                    </a:prstGeom>
                  </pic:spPr>
                </pic:pic>
              </a:graphicData>
            </a:graphic>
          </wp:inline>
        </w:drawing>
      </w:r>
    </w:p>
    <w:p w14:paraId="4E8C4D85" w14:textId="77777777" w:rsidR="00AD0B02" w:rsidRDefault="00AD0B02" w:rsidP="00AD0B02">
      <w:pPr>
        <w:pStyle w:val="ListParagraph"/>
      </w:pPr>
    </w:p>
    <w:p w14:paraId="1A45EC65" w14:textId="47EF9DFA" w:rsidR="001C2E6F" w:rsidRPr="001C2E6F" w:rsidRDefault="001C2E6F" w:rsidP="00143C5A">
      <w:pPr>
        <w:pStyle w:val="ListParagraph"/>
        <w:numPr>
          <w:ilvl w:val="0"/>
          <w:numId w:val="7"/>
        </w:numPr>
      </w:pPr>
      <w:r>
        <w:t>Now, it’s time to create an API App.</w:t>
      </w:r>
    </w:p>
    <w:p w14:paraId="0663787E" w14:textId="77777777" w:rsidR="00AD0B02" w:rsidRDefault="00AD0B02" w:rsidP="00AD0B02">
      <w:pPr>
        <w:pStyle w:val="ListParagraph"/>
      </w:pPr>
    </w:p>
    <w:p w14:paraId="078AABDF" w14:textId="6E436556" w:rsidR="001C2E6F" w:rsidRPr="001C2E6F" w:rsidRDefault="001C2E6F" w:rsidP="00143C5A">
      <w:pPr>
        <w:pStyle w:val="ListParagraph"/>
        <w:numPr>
          <w:ilvl w:val="0"/>
          <w:numId w:val="7"/>
        </w:numPr>
      </w:pPr>
      <w:r>
        <w:t xml:space="preserve">Select </w:t>
      </w:r>
      <w:r w:rsidR="00A75C3B" w:rsidRPr="00A75C3B">
        <w:rPr>
          <w:b/>
        </w:rPr>
        <w:t>+Create a resource</w:t>
      </w:r>
      <w:r w:rsidR="00A75C3B">
        <w:rPr>
          <w:b/>
        </w:rPr>
        <w:t xml:space="preserve">, Web + Mobile, </w:t>
      </w:r>
      <w:r w:rsidRPr="00A75C3B">
        <w:rPr>
          <w:b/>
        </w:rPr>
        <w:t>API App</w:t>
      </w:r>
      <w:r w:rsidRPr="001C2E6F">
        <w:t xml:space="preserve">. (Sometimes API App does not appear on the list. If that happens, simply click + New and search for API App.) </w:t>
      </w:r>
      <w:r w:rsidRPr="001C2E6F">
        <w:rPr>
          <w:noProof/>
        </w:rPr>
        <w:drawing>
          <wp:inline distT="0" distB="0" distL="0" distR="0" wp14:anchorId="789F0C5F" wp14:editId="190BBEE3">
            <wp:extent cx="4943475" cy="447675"/>
            <wp:effectExtent l="0" t="0" r="9525" b="9525"/>
            <wp:docPr id="1024" name="Picture 1024" descr="The Api App selection is shown"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43475" cy="447675"/>
                    </a:xfrm>
                    <a:prstGeom prst="rect">
                      <a:avLst/>
                    </a:prstGeom>
                  </pic:spPr>
                </pic:pic>
              </a:graphicData>
            </a:graphic>
          </wp:inline>
        </w:drawing>
      </w:r>
    </w:p>
    <w:p w14:paraId="670DF1E9" w14:textId="77777777" w:rsidR="00AD0B02" w:rsidRDefault="00AD0B02" w:rsidP="00AD0B02">
      <w:pPr>
        <w:pStyle w:val="ListParagraph"/>
      </w:pPr>
    </w:p>
    <w:p w14:paraId="6DF040EF" w14:textId="7B0417B2" w:rsidR="001C2E6F" w:rsidRPr="001C2E6F" w:rsidRDefault="001C2E6F" w:rsidP="00143C5A">
      <w:pPr>
        <w:pStyle w:val="ListParagraph"/>
        <w:numPr>
          <w:ilvl w:val="0"/>
          <w:numId w:val="7"/>
        </w:numPr>
      </w:pPr>
      <w:r>
        <w:t>On the Create API App blade enter the following:</w:t>
      </w:r>
    </w:p>
    <w:p w14:paraId="34F7F022" w14:textId="23957524" w:rsidR="001C2E6F" w:rsidRPr="001C2E6F" w:rsidRDefault="00A75C3B" w:rsidP="00143C5A">
      <w:pPr>
        <w:pStyle w:val="ListParagraph"/>
        <w:numPr>
          <w:ilvl w:val="1"/>
          <w:numId w:val="7"/>
        </w:numPr>
      </w:pPr>
      <w:r>
        <w:t xml:space="preserve">App name: Provide a </w:t>
      </w:r>
      <w:r w:rsidRPr="00A75C3B">
        <w:rPr>
          <w:b/>
        </w:rPr>
        <w:t>unique</w:t>
      </w:r>
      <w:r w:rsidR="001C2E6F" w:rsidRPr="00A75C3B">
        <w:rPr>
          <w:b/>
        </w:rPr>
        <w:t xml:space="preserve"> name</w:t>
      </w:r>
      <w:r w:rsidR="001C2E6F">
        <w:t xml:space="preserve"> for this API app that reflects it will host the Chat Search API (e.g., ChatSearchApi).</w:t>
      </w:r>
    </w:p>
    <w:p w14:paraId="26C423FE" w14:textId="77777777" w:rsidR="001C2E6F" w:rsidRPr="001C2E6F" w:rsidRDefault="001C2E6F" w:rsidP="00143C5A">
      <w:pPr>
        <w:pStyle w:val="ListParagraph"/>
        <w:numPr>
          <w:ilvl w:val="1"/>
          <w:numId w:val="7"/>
        </w:numPr>
      </w:pPr>
      <w:r>
        <w:t>Subscription: Select the same subscription as used previously.</w:t>
      </w:r>
    </w:p>
    <w:p w14:paraId="4DA5805E" w14:textId="77777777" w:rsidR="001C2E6F" w:rsidRPr="001C2E6F" w:rsidRDefault="001C2E6F" w:rsidP="00143C5A">
      <w:pPr>
        <w:pStyle w:val="ListParagraph"/>
        <w:numPr>
          <w:ilvl w:val="1"/>
          <w:numId w:val="7"/>
        </w:numPr>
      </w:pPr>
      <w:r>
        <w:t xml:space="preserve">Resource Group: Select the </w:t>
      </w:r>
      <w:r w:rsidRPr="00A75C3B">
        <w:rPr>
          <w:b/>
        </w:rPr>
        <w:t>intelligent-analytics</w:t>
      </w:r>
      <w:r w:rsidRPr="001C2E6F">
        <w:t xml:space="preserve"> Resource Group.</w:t>
      </w:r>
    </w:p>
    <w:p w14:paraId="613A7FB8" w14:textId="77777777" w:rsidR="001C2E6F" w:rsidRPr="001C2E6F" w:rsidRDefault="001C2E6F" w:rsidP="00143C5A">
      <w:pPr>
        <w:pStyle w:val="ListParagraph"/>
        <w:numPr>
          <w:ilvl w:val="1"/>
          <w:numId w:val="7"/>
        </w:numPr>
      </w:pPr>
      <w:r>
        <w:t xml:space="preserve">App Service plan/Location: Select the </w:t>
      </w:r>
      <w:r w:rsidRPr="00A75C3B">
        <w:rPr>
          <w:b/>
        </w:rPr>
        <w:t>awchatplus</w:t>
      </w:r>
      <w:r w:rsidRPr="001C2E6F">
        <w:t xml:space="preserve"> App Service plan. </w:t>
      </w:r>
    </w:p>
    <w:p w14:paraId="1C42B36D" w14:textId="77777777" w:rsidR="001C2E6F" w:rsidRPr="001C2E6F" w:rsidRDefault="001C2E6F" w:rsidP="00143C5A">
      <w:pPr>
        <w:pStyle w:val="ListParagraph"/>
        <w:numPr>
          <w:ilvl w:val="1"/>
          <w:numId w:val="7"/>
        </w:numPr>
      </w:pPr>
      <w:r>
        <w:t xml:space="preserve">Select </w:t>
      </w:r>
      <w:r w:rsidRPr="00A75C3B">
        <w:rPr>
          <w:b/>
        </w:rPr>
        <w:t>Create</w:t>
      </w:r>
      <w:r w:rsidRPr="001C2E6F">
        <w:t xml:space="preserve">. </w:t>
      </w:r>
      <w:r w:rsidRPr="001C2E6F">
        <w:rPr>
          <w:noProof/>
        </w:rPr>
        <w:drawing>
          <wp:inline distT="0" distB="0" distL="0" distR="0" wp14:anchorId="106FDBBC" wp14:editId="42E4AA83">
            <wp:extent cx="5486400" cy="2916936"/>
            <wp:effectExtent l="0" t="0" r="0" b="0"/>
            <wp:docPr id="1029" name="Picture 1029" descr="The Create API app blade fields display the previously mentioned settings. The App Service plan blade and the New App Service plan blade also display." title="Create API app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916936"/>
                    </a:xfrm>
                    <a:prstGeom prst="rect">
                      <a:avLst/>
                    </a:prstGeom>
                  </pic:spPr>
                </pic:pic>
              </a:graphicData>
            </a:graphic>
          </wp:inline>
        </w:drawing>
      </w:r>
      <w:r w:rsidRPr="001C2E6F">
        <w:br/>
      </w:r>
    </w:p>
    <w:p w14:paraId="45EA208F" w14:textId="77777777" w:rsidR="001C2E6F" w:rsidRDefault="001C2E6F" w:rsidP="00143C5A">
      <w:pPr>
        <w:pStyle w:val="Heading4"/>
      </w:pPr>
      <w:bookmarkStart w:id="38" w:name="_Toc486099278"/>
      <w:bookmarkStart w:id="39" w:name="_Toc500858770"/>
      <w:bookmarkStart w:id="40" w:name="_Toc510779496"/>
      <w:r>
        <w:t>Task 4: Provision Service Bus</w:t>
      </w:r>
      <w:bookmarkEnd w:id="38"/>
      <w:bookmarkEnd w:id="39"/>
      <w:bookmarkEnd w:id="40"/>
      <w:r>
        <w:t xml:space="preserve"> </w:t>
      </w:r>
    </w:p>
    <w:p w14:paraId="41EFDE1F" w14:textId="77777777" w:rsidR="001C2E6F" w:rsidRDefault="001C2E6F" w:rsidP="001C2E6F">
      <w:r>
        <w:t xml:space="preserve">In this section, you will provision a Service Bus Namespace and Service Bus Topic. </w:t>
      </w:r>
    </w:p>
    <w:p w14:paraId="2A2932BD" w14:textId="455DFC4F" w:rsidR="001C2E6F" w:rsidRPr="001C2E6F" w:rsidRDefault="001C2E6F" w:rsidP="00143C5A">
      <w:pPr>
        <w:pStyle w:val="ListParagraph"/>
        <w:numPr>
          <w:ilvl w:val="0"/>
          <w:numId w:val="8"/>
        </w:numPr>
      </w:pPr>
      <w:r>
        <w:t xml:space="preserve">Continuing within the Azure Portal, select </w:t>
      </w:r>
      <w:r w:rsidR="00A75C3B">
        <w:t>+Create a resource</w:t>
      </w:r>
      <w:r w:rsidRPr="001C2E6F">
        <w:t>.</w:t>
      </w:r>
    </w:p>
    <w:p w14:paraId="25953493" w14:textId="77777777" w:rsidR="005500C1" w:rsidRDefault="005500C1">
      <w:r>
        <w:br w:type="page"/>
      </w:r>
    </w:p>
    <w:p w14:paraId="098C5095" w14:textId="55908D9A" w:rsidR="001C2E6F" w:rsidRDefault="001C2E6F" w:rsidP="00143C5A">
      <w:pPr>
        <w:pStyle w:val="ListParagraph"/>
        <w:numPr>
          <w:ilvl w:val="0"/>
          <w:numId w:val="8"/>
        </w:numPr>
      </w:pPr>
      <w:r>
        <w:lastRenderedPageBreak/>
        <w:t xml:space="preserve">Select </w:t>
      </w:r>
      <w:r w:rsidRPr="001C2E6F">
        <w:t xml:space="preserve">Enterprise Integration, then select Service Bus. </w:t>
      </w:r>
    </w:p>
    <w:p w14:paraId="2F558BED" w14:textId="42849EEE" w:rsidR="00A75C3B" w:rsidRPr="001C2E6F" w:rsidRDefault="00A75C3B" w:rsidP="00A75C3B">
      <w:pPr>
        <w:pStyle w:val="ListParagraph"/>
      </w:pPr>
      <w:r>
        <w:rPr>
          <w:noProof/>
        </w:rPr>
        <w:drawing>
          <wp:inline distT="0" distB="0" distL="0" distR="0" wp14:anchorId="74D1EC65" wp14:editId="116B2281">
            <wp:extent cx="4005618" cy="2969003"/>
            <wp:effectExtent l="0" t="0" r="0" b="3175"/>
            <wp:docPr id="7" name="Picture 7" descr="The Azure Portal New pane has Enterprise Integration, and Service Bu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25359" cy="2983635"/>
                    </a:xfrm>
                    <a:prstGeom prst="rect">
                      <a:avLst/>
                    </a:prstGeom>
                  </pic:spPr>
                </pic:pic>
              </a:graphicData>
            </a:graphic>
          </wp:inline>
        </w:drawing>
      </w:r>
    </w:p>
    <w:p w14:paraId="49F51188" w14:textId="77777777" w:rsidR="00AD0B02" w:rsidRDefault="00AD0B02" w:rsidP="00AD0B02">
      <w:pPr>
        <w:pStyle w:val="ListParagraph"/>
      </w:pPr>
    </w:p>
    <w:p w14:paraId="66FC2863" w14:textId="15ADDC9C" w:rsidR="001C2E6F" w:rsidRPr="001C2E6F" w:rsidRDefault="001C2E6F" w:rsidP="00143C5A">
      <w:pPr>
        <w:pStyle w:val="ListParagraph"/>
        <w:numPr>
          <w:ilvl w:val="0"/>
          <w:numId w:val="8"/>
        </w:numPr>
      </w:pPr>
      <w:r>
        <w:t>On the Create namespace blade enter the following:</w:t>
      </w:r>
    </w:p>
    <w:p w14:paraId="72A64A02" w14:textId="77777777" w:rsidR="001C2E6F" w:rsidRPr="001C2E6F" w:rsidRDefault="001C2E6F" w:rsidP="00143C5A">
      <w:pPr>
        <w:pStyle w:val="ListParagraph"/>
        <w:numPr>
          <w:ilvl w:val="1"/>
          <w:numId w:val="8"/>
        </w:numPr>
      </w:pPr>
      <w:r>
        <w:t xml:space="preserve">Name: Provide a </w:t>
      </w:r>
      <w:r w:rsidRPr="00A75C3B">
        <w:rPr>
          <w:b/>
        </w:rPr>
        <w:t>unique name</w:t>
      </w:r>
      <w:r>
        <w:t xml:space="preserve"> for the namespace (e.g., awhotel-namespace).</w:t>
      </w:r>
    </w:p>
    <w:p w14:paraId="70722C14" w14:textId="77777777" w:rsidR="001C2E6F" w:rsidRPr="001C2E6F" w:rsidRDefault="001C2E6F" w:rsidP="00143C5A">
      <w:pPr>
        <w:pStyle w:val="ListParagraph"/>
        <w:numPr>
          <w:ilvl w:val="1"/>
          <w:numId w:val="8"/>
        </w:numPr>
      </w:pPr>
      <w:r>
        <w:t xml:space="preserve">Pricing tier: Select </w:t>
      </w:r>
      <w:r w:rsidRPr="00A75C3B">
        <w:rPr>
          <w:b/>
        </w:rPr>
        <w:t>Standard</w:t>
      </w:r>
      <w:r w:rsidRPr="001C2E6F">
        <w:t>.</w:t>
      </w:r>
    </w:p>
    <w:p w14:paraId="6711F71F" w14:textId="77777777" w:rsidR="001C2E6F" w:rsidRPr="001C2E6F" w:rsidRDefault="001C2E6F" w:rsidP="00143C5A">
      <w:pPr>
        <w:pStyle w:val="ListParagraph"/>
        <w:numPr>
          <w:ilvl w:val="1"/>
          <w:numId w:val="8"/>
        </w:numPr>
      </w:pPr>
      <w:r>
        <w:t>Subscription: Select the same subscription as used previously.</w:t>
      </w:r>
    </w:p>
    <w:p w14:paraId="374243D8" w14:textId="77777777" w:rsidR="001C2E6F" w:rsidRPr="001C2E6F" w:rsidRDefault="001C2E6F" w:rsidP="00143C5A">
      <w:pPr>
        <w:pStyle w:val="ListParagraph"/>
        <w:numPr>
          <w:ilvl w:val="1"/>
          <w:numId w:val="8"/>
        </w:numPr>
      </w:pPr>
      <w:r>
        <w:t xml:space="preserve">Resource Group: Select the </w:t>
      </w:r>
      <w:r w:rsidRPr="00A75C3B">
        <w:rPr>
          <w:b/>
        </w:rPr>
        <w:t>intelligent-analytics</w:t>
      </w:r>
      <w:r w:rsidRPr="001C2E6F">
        <w:t xml:space="preserve"> Resource Group.</w:t>
      </w:r>
    </w:p>
    <w:p w14:paraId="0431784F" w14:textId="4B2F69E2" w:rsidR="001C2E6F" w:rsidRDefault="001C2E6F" w:rsidP="00143C5A">
      <w:pPr>
        <w:pStyle w:val="ListParagraph"/>
        <w:numPr>
          <w:ilvl w:val="1"/>
          <w:numId w:val="8"/>
        </w:numPr>
      </w:pPr>
      <w:r>
        <w:t>Location: Select the same Location you have been using.</w:t>
      </w:r>
    </w:p>
    <w:p w14:paraId="74FDEEBC" w14:textId="75113A20" w:rsidR="00A75C3B" w:rsidRPr="001C2E6F" w:rsidRDefault="00A75C3B" w:rsidP="00A75C3B">
      <w:pPr>
        <w:pStyle w:val="ListParagraph"/>
        <w:ind w:left="1440"/>
      </w:pPr>
      <w:r w:rsidRPr="001C2E6F">
        <w:rPr>
          <w:noProof/>
        </w:rPr>
        <w:drawing>
          <wp:inline distT="0" distB="0" distL="0" distR="0" wp14:anchorId="30EFE09A" wp14:editId="7D883AE6">
            <wp:extent cx="2381534" cy="3538494"/>
            <wp:effectExtent l="0" t="0" r="0" b="5080"/>
            <wp:docPr id="1051" name="Picture 1051" descr="The  Create namespace blade fields display the previously mentioned settings. " title="Create namespa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2705" cy="3540234"/>
                    </a:xfrm>
                    <a:prstGeom prst="rect">
                      <a:avLst/>
                    </a:prstGeom>
                  </pic:spPr>
                </pic:pic>
              </a:graphicData>
            </a:graphic>
          </wp:inline>
        </w:drawing>
      </w:r>
    </w:p>
    <w:p w14:paraId="1DCAD2BB" w14:textId="77777777" w:rsidR="00AD0B02" w:rsidRDefault="00AD0B02" w:rsidP="00AD0B02">
      <w:pPr>
        <w:pStyle w:val="ListParagraph"/>
      </w:pPr>
    </w:p>
    <w:p w14:paraId="78E12312" w14:textId="1B4A74C8" w:rsidR="001C2E6F" w:rsidRPr="001C2E6F" w:rsidRDefault="001C2E6F" w:rsidP="00143C5A">
      <w:pPr>
        <w:pStyle w:val="ListParagraph"/>
        <w:numPr>
          <w:ilvl w:val="0"/>
          <w:numId w:val="8"/>
        </w:numPr>
      </w:pPr>
      <w:r>
        <w:t xml:space="preserve">Select </w:t>
      </w:r>
      <w:r w:rsidR="007E410C" w:rsidRPr="007E410C">
        <w:rPr>
          <w:b/>
        </w:rPr>
        <w:t>Create</w:t>
      </w:r>
      <w:r w:rsidR="007E410C">
        <w:t>.</w:t>
      </w:r>
    </w:p>
    <w:p w14:paraId="6A809778" w14:textId="77777777" w:rsidR="00AD0B02" w:rsidRDefault="00AD0B02" w:rsidP="00AD0B02">
      <w:pPr>
        <w:pStyle w:val="ListParagraph"/>
      </w:pPr>
    </w:p>
    <w:p w14:paraId="700B6877" w14:textId="67094A9F" w:rsidR="001C2E6F" w:rsidRPr="001C2E6F" w:rsidRDefault="001C2E6F" w:rsidP="00143C5A">
      <w:pPr>
        <w:pStyle w:val="ListParagraph"/>
        <w:numPr>
          <w:ilvl w:val="0"/>
          <w:numId w:val="8"/>
        </w:numPr>
      </w:pPr>
      <w:r>
        <w:lastRenderedPageBreak/>
        <w:t>Once</w:t>
      </w:r>
      <w:r w:rsidRPr="001C2E6F">
        <w:t xml:space="preserve"> provisioning completes, navigate to your new Service Bus in the portal by clicking on Resource Groups in the left menu, the selecting intelligent-analytics, and selecting your Service Bus. </w:t>
      </w:r>
      <w:r w:rsidRPr="001C2E6F">
        <w:rPr>
          <w:noProof/>
        </w:rPr>
        <w:drawing>
          <wp:inline distT="0" distB="0" distL="0" distR="0" wp14:anchorId="2F71BD9A" wp14:editId="2A918DC8">
            <wp:extent cx="5486400" cy="1408176"/>
            <wp:effectExtent l="0" t="0" r="0" b="1905"/>
            <wp:docPr id="1038" name="Picture 1038" descr="In the Azure Portal Resource Groups pane, under Name, the awhotel-namespace-1 Service bus is circled." title="Azure Portal Resourc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408176"/>
                    </a:xfrm>
                    <a:prstGeom prst="rect">
                      <a:avLst/>
                    </a:prstGeom>
                  </pic:spPr>
                </pic:pic>
              </a:graphicData>
            </a:graphic>
          </wp:inline>
        </w:drawing>
      </w:r>
    </w:p>
    <w:p w14:paraId="503498E5" w14:textId="77777777" w:rsidR="00AD0B02" w:rsidRDefault="00AD0B02" w:rsidP="00AD0B02">
      <w:pPr>
        <w:pStyle w:val="ListParagraph"/>
      </w:pPr>
    </w:p>
    <w:p w14:paraId="00B3920C" w14:textId="1A6C84F0" w:rsidR="001C2E6F" w:rsidRPr="001C2E6F" w:rsidRDefault="001C2E6F" w:rsidP="00143C5A">
      <w:pPr>
        <w:pStyle w:val="ListParagraph"/>
        <w:numPr>
          <w:ilvl w:val="0"/>
          <w:numId w:val="8"/>
        </w:numPr>
      </w:pPr>
      <w:r>
        <w:t>O</w:t>
      </w:r>
      <w:r w:rsidRPr="001C2E6F">
        <w:t>n the Overview blade, click on Topic under Entities on the left-hand side of the blade.</w:t>
      </w:r>
      <w:r w:rsidRPr="001C2E6F">
        <w:rPr>
          <w:noProof/>
        </w:rPr>
        <w:drawing>
          <wp:inline distT="0" distB="0" distL="0" distR="0" wp14:anchorId="04683ACC" wp14:editId="37DDE71B">
            <wp:extent cx="2371725" cy="1209675"/>
            <wp:effectExtent l="0" t="0" r="9525" b="9525"/>
            <wp:docPr id="721" name="Picture 721" descr="In the Overview blade Entities section, under Entities, Topics is selected." title="Overview blade Entitie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71725" cy="1209675"/>
                    </a:xfrm>
                    <a:prstGeom prst="rect">
                      <a:avLst/>
                    </a:prstGeom>
                  </pic:spPr>
                </pic:pic>
              </a:graphicData>
            </a:graphic>
          </wp:inline>
        </w:drawing>
      </w:r>
    </w:p>
    <w:p w14:paraId="37032E9A" w14:textId="77777777" w:rsidR="00AD0B02" w:rsidRDefault="00AD0B02" w:rsidP="00AD0B02">
      <w:pPr>
        <w:pStyle w:val="ListParagraph"/>
      </w:pPr>
    </w:p>
    <w:p w14:paraId="03F690BC" w14:textId="6FAF66AF" w:rsidR="001C2E6F" w:rsidRPr="001C2E6F" w:rsidRDefault="001C2E6F" w:rsidP="00143C5A">
      <w:pPr>
        <w:pStyle w:val="ListParagraph"/>
        <w:numPr>
          <w:ilvl w:val="0"/>
          <w:numId w:val="8"/>
        </w:numPr>
      </w:pPr>
      <w:r w:rsidRPr="001C2E6F">
        <w:t>Add a new Topic by selecting +Topic.</w:t>
      </w:r>
      <w:r w:rsidRPr="001C2E6F">
        <w:br/>
      </w:r>
      <w:r w:rsidRPr="001C2E6F">
        <w:rPr>
          <w:noProof/>
        </w:rPr>
        <w:drawing>
          <wp:inline distT="0" distB="0" distL="0" distR="0" wp14:anchorId="12906063" wp14:editId="537EB7A1">
            <wp:extent cx="1466850" cy="371475"/>
            <wp:effectExtent l="0" t="0" r="0" b="9525"/>
            <wp:docPr id="1039" name="Picture 1039" descr="The Add Topic dialog is shown." title="Topic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66850" cy="371475"/>
                    </a:xfrm>
                    <a:prstGeom prst="rect">
                      <a:avLst/>
                    </a:prstGeom>
                  </pic:spPr>
                </pic:pic>
              </a:graphicData>
            </a:graphic>
          </wp:inline>
        </w:drawing>
      </w:r>
    </w:p>
    <w:p w14:paraId="12D32EEA" w14:textId="77777777" w:rsidR="00AD0B02" w:rsidRDefault="00AD0B02" w:rsidP="00AD0B02">
      <w:pPr>
        <w:pStyle w:val="ListParagraph"/>
      </w:pPr>
    </w:p>
    <w:p w14:paraId="251B1C85" w14:textId="49D88781" w:rsidR="001C2E6F" w:rsidRPr="001C2E6F" w:rsidRDefault="001C2E6F" w:rsidP="00143C5A">
      <w:pPr>
        <w:pStyle w:val="ListParagraph"/>
        <w:numPr>
          <w:ilvl w:val="0"/>
          <w:numId w:val="8"/>
        </w:numPr>
      </w:pPr>
      <w:r>
        <w:t>O</w:t>
      </w:r>
      <w:r w:rsidRPr="001C2E6F">
        <w:t>n the Create topic blade, enter the following:</w:t>
      </w:r>
    </w:p>
    <w:p w14:paraId="1C21DD56" w14:textId="77777777" w:rsidR="001C2E6F" w:rsidRPr="001C2E6F" w:rsidRDefault="001C2E6F" w:rsidP="00143C5A">
      <w:pPr>
        <w:pStyle w:val="ListParagraph"/>
        <w:numPr>
          <w:ilvl w:val="1"/>
          <w:numId w:val="8"/>
        </w:numPr>
      </w:pPr>
      <w:r>
        <w:t>N</w:t>
      </w:r>
      <w:r w:rsidRPr="001C2E6F">
        <w:t xml:space="preserve">ame: Enter </w:t>
      </w:r>
      <w:r w:rsidRPr="00CE7775">
        <w:rPr>
          <w:b/>
        </w:rPr>
        <w:t>awhotel</w:t>
      </w:r>
      <w:r w:rsidRPr="001C2E6F">
        <w:t xml:space="preserve">. This represents that this topic will handle the messages for a particular hotel. </w:t>
      </w:r>
    </w:p>
    <w:p w14:paraId="5A34FD93" w14:textId="77777777" w:rsidR="001C2E6F" w:rsidRPr="001C2E6F" w:rsidRDefault="001C2E6F" w:rsidP="00143C5A">
      <w:pPr>
        <w:pStyle w:val="ListParagraph"/>
        <w:numPr>
          <w:ilvl w:val="1"/>
          <w:numId w:val="8"/>
        </w:numPr>
      </w:pPr>
      <w:r>
        <w:t>Max</w:t>
      </w:r>
      <w:r w:rsidRPr="001C2E6F">
        <w:t xml:space="preserve"> topic size: Leave set to </w:t>
      </w:r>
      <w:r w:rsidRPr="00CE7775">
        <w:rPr>
          <w:b/>
        </w:rPr>
        <w:t>1 GB</w:t>
      </w:r>
      <w:r w:rsidRPr="001C2E6F">
        <w:t>.</w:t>
      </w:r>
    </w:p>
    <w:p w14:paraId="3DF0E3FB" w14:textId="77777777" w:rsidR="001C2E6F" w:rsidRPr="001C2E6F" w:rsidRDefault="001C2E6F" w:rsidP="00143C5A">
      <w:pPr>
        <w:pStyle w:val="ListParagraph"/>
        <w:numPr>
          <w:ilvl w:val="1"/>
          <w:numId w:val="8"/>
        </w:numPr>
      </w:pPr>
      <w:r>
        <w:t xml:space="preserve">Message </w:t>
      </w:r>
      <w:r w:rsidRPr="001C2E6F">
        <w:t xml:space="preserve">time to live: Set to </w:t>
      </w:r>
      <w:r w:rsidRPr="00CE7775">
        <w:rPr>
          <w:b/>
        </w:rPr>
        <w:t>1 day</w:t>
      </w:r>
      <w:r w:rsidRPr="001C2E6F">
        <w:t>.</w:t>
      </w:r>
    </w:p>
    <w:p w14:paraId="5D66E1CF" w14:textId="77777777" w:rsidR="001C2E6F" w:rsidRPr="001C2E6F" w:rsidRDefault="001C2E6F" w:rsidP="00143C5A">
      <w:pPr>
        <w:pStyle w:val="ListParagraph"/>
        <w:numPr>
          <w:ilvl w:val="1"/>
          <w:numId w:val="8"/>
        </w:numPr>
      </w:pPr>
      <w:r>
        <w:t xml:space="preserve">Enable partitioning: </w:t>
      </w:r>
      <w:r w:rsidRPr="00C30C29">
        <w:rPr>
          <w:b/>
        </w:rPr>
        <w:t>Uncheck this checkbox</w:t>
      </w:r>
      <w:r w:rsidRPr="001C2E6F">
        <w:t>. Chat will not function properly if this is left checked.</w:t>
      </w:r>
    </w:p>
    <w:p w14:paraId="24341DB7" w14:textId="77777777" w:rsidR="004275BB" w:rsidRDefault="001C2E6F" w:rsidP="004275BB">
      <w:pPr>
        <w:pStyle w:val="ListParagraph"/>
        <w:numPr>
          <w:ilvl w:val="1"/>
          <w:numId w:val="8"/>
        </w:numPr>
      </w:pPr>
      <w:r>
        <w:t xml:space="preserve">Select </w:t>
      </w:r>
      <w:r w:rsidRPr="00C30C29">
        <w:rPr>
          <w:b/>
        </w:rPr>
        <w:t>Create</w:t>
      </w:r>
      <w:r w:rsidRPr="001C2E6F">
        <w:t xml:space="preserve">. </w:t>
      </w:r>
    </w:p>
    <w:p w14:paraId="27047169" w14:textId="7F817360" w:rsidR="001C2E6F" w:rsidRPr="001C2E6F" w:rsidRDefault="001C2E6F" w:rsidP="004275BB">
      <w:pPr>
        <w:pStyle w:val="ListParagraph"/>
        <w:ind w:left="1440"/>
      </w:pPr>
      <w:r w:rsidRPr="001C2E6F">
        <w:rPr>
          <w:noProof/>
        </w:rPr>
        <w:drawing>
          <wp:inline distT="0" distB="0" distL="0" distR="0" wp14:anchorId="545109FD" wp14:editId="65C4E5C7">
            <wp:extent cx="2968388" cy="2687317"/>
            <wp:effectExtent l="0" t="0" r="3810" b="0"/>
            <wp:docPr id="1040" name="Picture 1040" descr="The  Create topic blade fields display the previously mentioned settings.  In addition, the following fields are circled: Name, which is set to awhotel, Message time to live in Days, which is set to 1, and the Enable partitioning check box." title="Create topic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69544" cy="2688364"/>
                    </a:xfrm>
                    <a:prstGeom prst="rect">
                      <a:avLst/>
                    </a:prstGeom>
                  </pic:spPr>
                </pic:pic>
              </a:graphicData>
            </a:graphic>
          </wp:inline>
        </w:drawing>
      </w:r>
    </w:p>
    <w:p w14:paraId="707F80AA" w14:textId="77777777" w:rsidR="001C2E6F" w:rsidRDefault="001C2E6F" w:rsidP="004275BB">
      <w:pPr>
        <w:pStyle w:val="Heading4"/>
      </w:pPr>
      <w:bookmarkStart w:id="41" w:name="_Toc486099279"/>
      <w:bookmarkStart w:id="42" w:name="_Toc500858771"/>
      <w:bookmarkStart w:id="43" w:name="_Toc510779497"/>
      <w:r>
        <w:lastRenderedPageBreak/>
        <w:t>Task 5: Provision Event Hubs</w:t>
      </w:r>
      <w:bookmarkEnd w:id="41"/>
      <w:bookmarkEnd w:id="42"/>
      <w:bookmarkEnd w:id="43"/>
    </w:p>
    <w:p w14:paraId="6677EA73" w14:textId="77777777" w:rsidR="001C2E6F" w:rsidRDefault="001C2E6F" w:rsidP="001C2E6F">
      <w:r>
        <w:t>In this task, you will create a new Event Hubs namespace and instance.</w:t>
      </w:r>
    </w:p>
    <w:p w14:paraId="216A1ED0" w14:textId="42BEC1D6" w:rsidR="001C2E6F" w:rsidRDefault="001C2E6F" w:rsidP="004275BB">
      <w:pPr>
        <w:pStyle w:val="ListParagraph"/>
        <w:numPr>
          <w:ilvl w:val="0"/>
          <w:numId w:val="9"/>
        </w:numPr>
      </w:pPr>
      <w:r>
        <w:t>In</w:t>
      </w:r>
      <w:r w:rsidRPr="001C2E6F">
        <w:t xml:space="preserve"> the Azure Portal, select </w:t>
      </w:r>
      <w:r w:rsidR="002222CE" w:rsidRPr="002222CE">
        <w:rPr>
          <w:b/>
        </w:rPr>
        <w:t>+Create a resource</w:t>
      </w:r>
      <w:r w:rsidRPr="001C2E6F">
        <w:t xml:space="preserve">, then select </w:t>
      </w:r>
      <w:r w:rsidRPr="002222CE">
        <w:rPr>
          <w:b/>
        </w:rPr>
        <w:t>Internet of Things</w:t>
      </w:r>
      <w:r w:rsidRPr="001C2E6F">
        <w:t xml:space="preserve">, and select </w:t>
      </w:r>
      <w:r w:rsidRPr="002222CE">
        <w:rPr>
          <w:b/>
        </w:rPr>
        <w:t>Event Hubs</w:t>
      </w:r>
      <w:r w:rsidRPr="001C2E6F">
        <w:t xml:space="preserve">. </w:t>
      </w:r>
    </w:p>
    <w:p w14:paraId="33350A2B" w14:textId="2A0A7C15" w:rsidR="0071211A" w:rsidRPr="001C2E6F" w:rsidRDefault="0071211A" w:rsidP="0071211A">
      <w:pPr>
        <w:pStyle w:val="ListParagraph"/>
      </w:pPr>
      <w:r>
        <w:rPr>
          <w:noProof/>
        </w:rPr>
        <w:drawing>
          <wp:inline distT="0" distB="0" distL="0" distR="0" wp14:anchorId="6F46F36A" wp14:editId="67FFC45E">
            <wp:extent cx="4421875" cy="1926222"/>
            <wp:effectExtent l="0" t="0" r="0" b="0"/>
            <wp:docPr id="14" name="Picture 14" descr="In the Azure Portal, New pane, Internet of Things and Event Hubs (learn more) are both circled." title="New event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38486" cy="1933458"/>
                    </a:xfrm>
                    <a:prstGeom prst="rect">
                      <a:avLst/>
                    </a:prstGeom>
                  </pic:spPr>
                </pic:pic>
              </a:graphicData>
            </a:graphic>
          </wp:inline>
        </w:drawing>
      </w:r>
    </w:p>
    <w:p w14:paraId="1C8CDA5E" w14:textId="77777777" w:rsidR="00AD0B02" w:rsidRDefault="00AD0B02" w:rsidP="00AD0B02">
      <w:pPr>
        <w:pStyle w:val="ListParagraph"/>
      </w:pPr>
    </w:p>
    <w:p w14:paraId="7F2CCDA7" w14:textId="53346829" w:rsidR="001C2E6F" w:rsidRPr="001C2E6F" w:rsidRDefault="001C2E6F" w:rsidP="004275BB">
      <w:pPr>
        <w:pStyle w:val="ListParagraph"/>
        <w:numPr>
          <w:ilvl w:val="0"/>
          <w:numId w:val="9"/>
        </w:numPr>
      </w:pPr>
      <w:r>
        <w:t xml:space="preserve">On the Create namespace blade enter the </w:t>
      </w:r>
      <w:r w:rsidRPr="001C2E6F">
        <w:t>following:</w:t>
      </w:r>
    </w:p>
    <w:p w14:paraId="74DA736E" w14:textId="77777777" w:rsidR="001C2E6F" w:rsidRPr="001C2E6F" w:rsidRDefault="001C2E6F" w:rsidP="004275BB">
      <w:pPr>
        <w:pStyle w:val="ListParagraph"/>
        <w:numPr>
          <w:ilvl w:val="1"/>
          <w:numId w:val="9"/>
        </w:numPr>
      </w:pPr>
      <w:r>
        <w:t xml:space="preserve">Name: Provide a </w:t>
      </w:r>
      <w:r w:rsidRPr="003940DD">
        <w:rPr>
          <w:b/>
        </w:rPr>
        <w:t>unique name</w:t>
      </w:r>
      <w:r>
        <w:t xml:space="preserve"> for the namespace (e.g., </w:t>
      </w:r>
      <w:r w:rsidRPr="001C2E6F">
        <w:t>awhotel-events-namespace).</w:t>
      </w:r>
    </w:p>
    <w:p w14:paraId="7B8B3539" w14:textId="77777777" w:rsidR="001C2E6F" w:rsidRPr="001C2E6F" w:rsidRDefault="001C2E6F" w:rsidP="004275BB">
      <w:pPr>
        <w:pStyle w:val="ListParagraph"/>
        <w:numPr>
          <w:ilvl w:val="1"/>
          <w:numId w:val="9"/>
        </w:numPr>
      </w:pPr>
      <w:r>
        <w:t xml:space="preserve">Pricing tier: Select </w:t>
      </w:r>
      <w:r w:rsidRPr="003940DD">
        <w:rPr>
          <w:b/>
        </w:rPr>
        <w:t>Standard</w:t>
      </w:r>
      <w:r w:rsidRPr="001C2E6F">
        <w:t>.</w:t>
      </w:r>
    </w:p>
    <w:p w14:paraId="2685CC10" w14:textId="77777777" w:rsidR="001C2E6F" w:rsidRPr="001C2E6F" w:rsidRDefault="001C2E6F" w:rsidP="004275BB">
      <w:pPr>
        <w:pStyle w:val="ListParagraph"/>
        <w:numPr>
          <w:ilvl w:val="1"/>
          <w:numId w:val="9"/>
        </w:numPr>
      </w:pPr>
      <w:r>
        <w:t>Subscription: Select the same subscription as used previously.</w:t>
      </w:r>
    </w:p>
    <w:p w14:paraId="75F23B21" w14:textId="77777777" w:rsidR="001C2E6F" w:rsidRPr="001C2E6F" w:rsidRDefault="001C2E6F" w:rsidP="004275BB">
      <w:pPr>
        <w:pStyle w:val="ListParagraph"/>
        <w:numPr>
          <w:ilvl w:val="1"/>
          <w:numId w:val="9"/>
        </w:numPr>
      </w:pPr>
      <w:r>
        <w:t xml:space="preserve">Resource Group: Select </w:t>
      </w:r>
      <w:r w:rsidRPr="003940DD">
        <w:rPr>
          <w:b/>
        </w:rPr>
        <w:t>the intelligent-analytics</w:t>
      </w:r>
      <w:r w:rsidRPr="001C2E6F">
        <w:t xml:space="preserve"> resource group.</w:t>
      </w:r>
    </w:p>
    <w:p w14:paraId="68D35F77" w14:textId="29099F4A" w:rsidR="001C2E6F" w:rsidRPr="001C2E6F" w:rsidRDefault="001C2E6F" w:rsidP="004275BB">
      <w:pPr>
        <w:pStyle w:val="ListParagraph"/>
        <w:numPr>
          <w:ilvl w:val="1"/>
          <w:numId w:val="9"/>
        </w:numPr>
      </w:pPr>
      <w:r>
        <w:t xml:space="preserve">Location: Select the </w:t>
      </w:r>
      <w:r w:rsidRPr="003940DD">
        <w:rPr>
          <w:b/>
        </w:rPr>
        <w:t>same location</w:t>
      </w:r>
      <w:r w:rsidRPr="001C2E6F">
        <w:t xml:space="preserve"> you have been using.</w:t>
      </w:r>
    </w:p>
    <w:p w14:paraId="10024973" w14:textId="10D487FB" w:rsidR="001C2E6F" w:rsidRPr="00196D1D" w:rsidRDefault="001C2E6F" w:rsidP="004275BB">
      <w:pPr>
        <w:pStyle w:val="ListParagraph"/>
        <w:numPr>
          <w:ilvl w:val="1"/>
          <w:numId w:val="9"/>
        </w:numPr>
      </w:pPr>
      <w:r>
        <w:t xml:space="preserve">Throughput Units: Leave at </w:t>
      </w:r>
      <w:r w:rsidR="00196D1D">
        <w:rPr>
          <w:b/>
        </w:rPr>
        <w:t>1</w:t>
      </w:r>
    </w:p>
    <w:p w14:paraId="44715271" w14:textId="5C5E0F44" w:rsidR="00196D1D" w:rsidRPr="001C2E6F" w:rsidRDefault="00196D1D" w:rsidP="004275BB">
      <w:pPr>
        <w:pStyle w:val="ListParagraph"/>
        <w:numPr>
          <w:ilvl w:val="1"/>
          <w:numId w:val="9"/>
        </w:numPr>
      </w:pPr>
      <w:r w:rsidRPr="00196D1D">
        <w:t>Enable auto-inflate:</w:t>
      </w:r>
      <w:r>
        <w:rPr>
          <w:b/>
        </w:rPr>
        <w:t xml:space="preserve"> uncheck</w:t>
      </w:r>
    </w:p>
    <w:p w14:paraId="42C885DD" w14:textId="77777777" w:rsidR="001C2E6F" w:rsidRPr="001C2E6F" w:rsidRDefault="001C2E6F" w:rsidP="004275BB">
      <w:pPr>
        <w:pStyle w:val="ListParagraph"/>
        <w:numPr>
          <w:ilvl w:val="1"/>
          <w:numId w:val="9"/>
        </w:numPr>
      </w:pPr>
      <w:r>
        <w:t xml:space="preserve">Select </w:t>
      </w:r>
      <w:r w:rsidRPr="00196D1D">
        <w:rPr>
          <w:b/>
        </w:rPr>
        <w:t>Create</w:t>
      </w:r>
      <w:r>
        <w:t xml:space="preserve"> to provision the Event Hubs namespace.</w:t>
      </w:r>
      <w:r w:rsidRPr="001C2E6F">
        <w:t xml:space="preserve"> </w:t>
      </w:r>
      <w:r w:rsidRPr="001C2E6F">
        <w:rPr>
          <w:noProof/>
        </w:rPr>
        <w:drawing>
          <wp:inline distT="0" distB="0" distL="0" distR="0" wp14:anchorId="7381EEB4" wp14:editId="42AAA737">
            <wp:extent cx="3234519" cy="3493281"/>
            <wp:effectExtent l="0" t="0" r="4445" b="0"/>
            <wp:docPr id="1050" name="Picture 1050" descr="The  Create namespace blade fields display the previously mentioned settings." title="Create namespa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42399" cy="3501791"/>
                    </a:xfrm>
                    <a:prstGeom prst="rect">
                      <a:avLst/>
                    </a:prstGeom>
                  </pic:spPr>
                </pic:pic>
              </a:graphicData>
            </a:graphic>
          </wp:inline>
        </w:drawing>
      </w:r>
    </w:p>
    <w:p w14:paraId="0ADF958A" w14:textId="77777777" w:rsidR="00AD0B02" w:rsidRDefault="00AD0B02" w:rsidP="00AD0B02">
      <w:pPr>
        <w:pStyle w:val="ListParagraph"/>
      </w:pPr>
    </w:p>
    <w:p w14:paraId="21C434E5" w14:textId="5900B2FE" w:rsidR="001C2E6F" w:rsidRPr="001C2E6F" w:rsidRDefault="001C2E6F" w:rsidP="004275BB">
      <w:pPr>
        <w:pStyle w:val="ListParagraph"/>
        <w:numPr>
          <w:ilvl w:val="0"/>
          <w:numId w:val="9"/>
        </w:numPr>
      </w:pPr>
      <w:r>
        <w:lastRenderedPageBreak/>
        <w:t xml:space="preserve">When provisioning completes, navigate to your new Event Hub namespace in the portal by clicking on Resource Groups in the left menu, and selecting </w:t>
      </w:r>
      <w:r w:rsidRPr="001C2E6F">
        <w:t xml:space="preserve">intelligent-analytics, then selecting your Event Hub. </w:t>
      </w:r>
      <w:r w:rsidRPr="001C2E6F">
        <w:rPr>
          <w:noProof/>
        </w:rPr>
        <w:drawing>
          <wp:inline distT="0" distB="0" distL="0" distR="0" wp14:anchorId="14E64829" wp14:editId="3AA21592">
            <wp:extent cx="5943600" cy="1517904"/>
            <wp:effectExtent l="0" t="0" r="0" b="6350"/>
            <wp:docPr id="1043" name="Picture 1043" descr="Under Name, in the Resource pane, the awhotel-events-namespace Event Hub is circled." title="Azure Portal Resource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517904"/>
                    </a:xfrm>
                    <a:prstGeom prst="rect">
                      <a:avLst/>
                    </a:prstGeom>
                  </pic:spPr>
                </pic:pic>
              </a:graphicData>
            </a:graphic>
          </wp:inline>
        </w:drawing>
      </w:r>
    </w:p>
    <w:p w14:paraId="271BA51F" w14:textId="77777777" w:rsidR="00AD0B02" w:rsidRDefault="00AD0B02" w:rsidP="00AD0B02">
      <w:pPr>
        <w:pStyle w:val="ListParagraph"/>
      </w:pPr>
    </w:p>
    <w:p w14:paraId="7F2E0536" w14:textId="6B9AA793" w:rsidR="001C2E6F" w:rsidRPr="001C2E6F" w:rsidRDefault="001C2E6F" w:rsidP="004275BB">
      <w:pPr>
        <w:pStyle w:val="ListParagraph"/>
        <w:numPr>
          <w:ilvl w:val="0"/>
          <w:numId w:val="9"/>
        </w:numPr>
      </w:pPr>
      <w:r>
        <w:t>O</w:t>
      </w:r>
      <w:r w:rsidRPr="001C2E6F">
        <w:t>n the Overview blade, click +Event Hub to add a new Event Hub.</w:t>
      </w:r>
      <w:r w:rsidRPr="001C2E6F">
        <w:br/>
      </w:r>
      <w:r w:rsidRPr="001C2E6F">
        <w:rPr>
          <w:noProof/>
        </w:rPr>
        <w:drawing>
          <wp:inline distT="0" distB="0" distL="0" distR="0" wp14:anchorId="645B4741" wp14:editId="79F6A0CB">
            <wp:extent cx="1590675" cy="361950"/>
            <wp:effectExtent l="0" t="0" r="9525" b="0"/>
            <wp:docPr id="1044" name="Picture 1044" descr="The add Event Hub is shown" title="Add event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90675" cy="361950"/>
                    </a:xfrm>
                    <a:prstGeom prst="rect">
                      <a:avLst/>
                    </a:prstGeom>
                  </pic:spPr>
                </pic:pic>
              </a:graphicData>
            </a:graphic>
          </wp:inline>
        </w:drawing>
      </w:r>
    </w:p>
    <w:p w14:paraId="2FA64633" w14:textId="77777777" w:rsidR="00AD0B02" w:rsidRDefault="00AD0B02" w:rsidP="00AD0B02">
      <w:pPr>
        <w:pStyle w:val="ListParagraph"/>
      </w:pPr>
    </w:p>
    <w:p w14:paraId="238AE886" w14:textId="1F62E2DF" w:rsidR="001C2E6F" w:rsidRPr="001C2E6F" w:rsidRDefault="001C2E6F" w:rsidP="004275BB">
      <w:pPr>
        <w:pStyle w:val="ListParagraph"/>
        <w:numPr>
          <w:ilvl w:val="0"/>
          <w:numId w:val="9"/>
        </w:numPr>
      </w:pPr>
      <w:r>
        <w:t>On the Create Event Hub blade, enter the following:</w:t>
      </w:r>
    </w:p>
    <w:p w14:paraId="2307128E" w14:textId="77777777" w:rsidR="001C2E6F" w:rsidRPr="001C2E6F" w:rsidRDefault="001C2E6F" w:rsidP="004275BB">
      <w:pPr>
        <w:pStyle w:val="ListParagraph"/>
        <w:numPr>
          <w:ilvl w:val="1"/>
          <w:numId w:val="9"/>
        </w:numPr>
      </w:pPr>
      <w:r>
        <w:t>Name:</w:t>
      </w:r>
      <w:r w:rsidRPr="001C2E6F">
        <w:t xml:space="preserve"> Enter </w:t>
      </w:r>
      <w:r w:rsidRPr="00196D1D">
        <w:rPr>
          <w:b/>
        </w:rPr>
        <w:t>awchathub</w:t>
      </w:r>
      <w:r w:rsidRPr="001C2E6F">
        <w:t>.</w:t>
      </w:r>
    </w:p>
    <w:p w14:paraId="615F9C10" w14:textId="77777777" w:rsidR="001C2E6F" w:rsidRPr="001C2E6F" w:rsidRDefault="001C2E6F" w:rsidP="004275BB">
      <w:pPr>
        <w:pStyle w:val="ListParagraph"/>
        <w:numPr>
          <w:ilvl w:val="1"/>
          <w:numId w:val="9"/>
        </w:numPr>
      </w:pPr>
      <w:r>
        <w:t>P</w:t>
      </w:r>
      <w:r w:rsidRPr="001C2E6F">
        <w:t xml:space="preserve">artition Count: Set to the </w:t>
      </w:r>
      <w:r w:rsidRPr="00196D1D">
        <w:rPr>
          <w:b/>
        </w:rPr>
        <w:t>max value of 32</w:t>
      </w:r>
      <w:r w:rsidRPr="001C2E6F">
        <w:t>. This will enable you to significantly scale up the number of downstream processors on the Event Hub, where each partition consumer (as handled by the EventProcessorHost) can reach up to 1 Throughput Unit per partition should the need arise. You cannot change this value later.</w:t>
      </w:r>
    </w:p>
    <w:p w14:paraId="2BF300C8" w14:textId="77777777" w:rsidR="001C2E6F" w:rsidRPr="001C2E6F" w:rsidRDefault="001C2E6F" w:rsidP="004275BB">
      <w:pPr>
        <w:pStyle w:val="ListParagraph"/>
        <w:numPr>
          <w:ilvl w:val="1"/>
          <w:numId w:val="9"/>
        </w:numPr>
      </w:pPr>
      <w:r>
        <w:t>Message Retention</w:t>
      </w:r>
      <w:r w:rsidRPr="001C2E6F">
        <w:t xml:space="preserve">: </w:t>
      </w:r>
      <w:r w:rsidRPr="00196D1D">
        <w:rPr>
          <w:b/>
        </w:rPr>
        <w:t>Leave set to 1</w:t>
      </w:r>
      <w:r w:rsidRPr="001C2E6F">
        <w:t>.</w:t>
      </w:r>
    </w:p>
    <w:p w14:paraId="2471D2DF" w14:textId="77777777" w:rsidR="001C2E6F" w:rsidRPr="001C2E6F" w:rsidRDefault="001C2E6F" w:rsidP="004275BB">
      <w:pPr>
        <w:pStyle w:val="ListParagraph"/>
        <w:numPr>
          <w:ilvl w:val="1"/>
          <w:numId w:val="9"/>
        </w:numPr>
      </w:pPr>
      <w:r>
        <w:t>Capture: Leave</w:t>
      </w:r>
      <w:r w:rsidRPr="001C2E6F">
        <w:t xml:space="preserve"> set to </w:t>
      </w:r>
      <w:r w:rsidRPr="00196D1D">
        <w:rPr>
          <w:b/>
        </w:rPr>
        <w:t>Off</w:t>
      </w:r>
      <w:r w:rsidRPr="001C2E6F">
        <w:t>.</w:t>
      </w:r>
    </w:p>
    <w:p w14:paraId="3DB3832A" w14:textId="77777777" w:rsidR="001C2E6F" w:rsidRPr="001C2E6F" w:rsidRDefault="001C2E6F" w:rsidP="004275BB">
      <w:pPr>
        <w:pStyle w:val="ListParagraph"/>
        <w:numPr>
          <w:ilvl w:val="1"/>
          <w:numId w:val="9"/>
        </w:numPr>
      </w:pPr>
      <w:r>
        <w:t>Leave the remaining values as their defaults.</w:t>
      </w:r>
    </w:p>
    <w:p w14:paraId="2ABBA70B" w14:textId="77777777" w:rsidR="001C2E6F" w:rsidRPr="001C2E6F" w:rsidRDefault="001C2E6F" w:rsidP="004275BB">
      <w:pPr>
        <w:pStyle w:val="ListParagraph"/>
        <w:numPr>
          <w:ilvl w:val="1"/>
          <w:numId w:val="9"/>
        </w:numPr>
      </w:pPr>
      <w:r>
        <w:t xml:space="preserve">Select </w:t>
      </w:r>
      <w:r w:rsidRPr="00196D1D">
        <w:rPr>
          <w:b/>
        </w:rPr>
        <w:t>Create</w:t>
      </w:r>
      <w:r w:rsidRPr="001C2E6F">
        <w:t xml:space="preserve">. </w:t>
      </w:r>
      <w:r w:rsidRPr="001C2E6F">
        <w:rPr>
          <w:noProof/>
        </w:rPr>
        <w:drawing>
          <wp:inline distT="0" distB="0" distL="0" distR="0" wp14:anchorId="7895C27C" wp14:editId="5DBFEEDC">
            <wp:extent cx="5486400" cy="3858768"/>
            <wp:effectExtent l="0" t="0" r="0" b="8890"/>
            <wp:docPr id="1047" name="Picture 1047" descr="The  Create Event Hub blade fields display the previously mentioned settings." title="Create Event Hub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858768"/>
                    </a:xfrm>
                    <a:prstGeom prst="rect">
                      <a:avLst/>
                    </a:prstGeom>
                  </pic:spPr>
                </pic:pic>
              </a:graphicData>
            </a:graphic>
          </wp:inline>
        </w:drawing>
      </w:r>
    </w:p>
    <w:p w14:paraId="4FE71CF5" w14:textId="77777777" w:rsidR="00AD0B02" w:rsidRDefault="00AD0B02" w:rsidP="00AD0B02">
      <w:pPr>
        <w:pStyle w:val="ListParagraph"/>
      </w:pPr>
    </w:p>
    <w:p w14:paraId="4576763A" w14:textId="2B2BF1C7" w:rsidR="001C2E6F" w:rsidRDefault="001C2E6F" w:rsidP="004275BB">
      <w:pPr>
        <w:pStyle w:val="ListParagraph"/>
        <w:numPr>
          <w:ilvl w:val="0"/>
          <w:numId w:val="9"/>
        </w:numPr>
      </w:pPr>
      <w:r>
        <w:t>Repeat step</w:t>
      </w:r>
      <w:r w:rsidRPr="001C2E6F">
        <w:t>s 5a through 5f to create another Event Hub. This one will store messages for archival and be processed by Stream Analytics. Name it awchathub2.</w:t>
      </w:r>
    </w:p>
    <w:p w14:paraId="6CA2671C" w14:textId="77777777" w:rsidR="001C2E6F" w:rsidRDefault="001C2E6F" w:rsidP="004275BB">
      <w:pPr>
        <w:pStyle w:val="Heading4"/>
      </w:pPr>
      <w:bookmarkStart w:id="44" w:name="_Toc486099280"/>
      <w:bookmarkStart w:id="45" w:name="_Toc500858772"/>
      <w:bookmarkStart w:id="46" w:name="_Toc510779498"/>
      <w:r>
        <w:t>Task 6: Provision Azure Cosmos DB</w:t>
      </w:r>
      <w:bookmarkEnd w:id="44"/>
      <w:bookmarkEnd w:id="45"/>
      <w:bookmarkEnd w:id="46"/>
    </w:p>
    <w:p w14:paraId="2D5A876C" w14:textId="77777777" w:rsidR="001C2E6F" w:rsidRDefault="001C2E6F" w:rsidP="001C2E6F">
      <w:r>
        <w:t>In this section, you will provision an Azure Cosmos DB account, a DocumentDB Database, and a DocumentDB collection that will be used to collect all the chat messages.</w:t>
      </w:r>
    </w:p>
    <w:p w14:paraId="484DAE7A" w14:textId="02B99079" w:rsidR="00196D1D" w:rsidRDefault="001C2E6F" w:rsidP="004275BB">
      <w:pPr>
        <w:pStyle w:val="ListParagraph"/>
        <w:numPr>
          <w:ilvl w:val="0"/>
          <w:numId w:val="10"/>
        </w:numPr>
      </w:pPr>
      <w:r>
        <w:t>In</w:t>
      </w:r>
      <w:r w:rsidRPr="001C2E6F">
        <w:t xml:space="preserve"> the Azure Portal, select </w:t>
      </w:r>
      <w:r w:rsidR="002222CE">
        <w:t>+Create a resource</w:t>
      </w:r>
      <w:r w:rsidRPr="001C2E6F">
        <w:t xml:space="preserve">, Databases, then select Azure Cosmos DB. </w:t>
      </w:r>
    </w:p>
    <w:p w14:paraId="050A0398" w14:textId="6743CB7A" w:rsidR="001C2E6F" w:rsidRPr="001C2E6F" w:rsidRDefault="00196D1D" w:rsidP="00196D1D">
      <w:pPr>
        <w:pStyle w:val="ListParagraph"/>
      </w:pPr>
      <w:r>
        <w:rPr>
          <w:noProof/>
        </w:rPr>
        <w:drawing>
          <wp:inline distT="0" distB="0" distL="0" distR="0" wp14:anchorId="2EE1E774" wp14:editId="44EB1FA1">
            <wp:extent cx="4258101" cy="2636639"/>
            <wp:effectExtent l="0" t="0" r="9525" b="0"/>
            <wp:docPr id="15" name="Picture 15" descr="In the Azure Portal, New pane, both Databases and Azure Cosmos DB (Quickstart tutorial) are circled." title="Azure portal new data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5758" cy="2641380"/>
                    </a:xfrm>
                    <a:prstGeom prst="rect">
                      <a:avLst/>
                    </a:prstGeom>
                  </pic:spPr>
                </pic:pic>
              </a:graphicData>
            </a:graphic>
          </wp:inline>
        </w:drawing>
      </w:r>
      <w:r w:rsidR="001C2E6F" w:rsidRPr="001C2E6F">
        <w:t xml:space="preserve"> </w:t>
      </w:r>
    </w:p>
    <w:p w14:paraId="2142FC78" w14:textId="77777777" w:rsidR="00AD0B02" w:rsidRDefault="00AD0B02" w:rsidP="00AD0B02">
      <w:pPr>
        <w:pStyle w:val="ListParagraph"/>
      </w:pPr>
    </w:p>
    <w:p w14:paraId="6C388B06" w14:textId="4C242241" w:rsidR="001C2E6F" w:rsidRPr="001C2E6F" w:rsidRDefault="001C2E6F" w:rsidP="004275BB">
      <w:pPr>
        <w:pStyle w:val="ListParagraph"/>
        <w:numPr>
          <w:ilvl w:val="0"/>
          <w:numId w:val="10"/>
        </w:numPr>
      </w:pPr>
      <w:r>
        <w:t>On the Azure Cosmos DB blade, enter the following:</w:t>
      </w:r>
    </w:p>
    <w:p w14:paraId="503A56D8" w14:textId="77777777" w:rsidR="001C2E6F" w:rsidRPr="001C2E6F" w:rsidRDefault="001C2E6F" w:rsidP="004275BB">
      <w:pPr>
        <w:pStyle w:val="ListParagraph"/>
        <w:numPr>
          <w:ilvl w:val="1"/>
          <w:numId w:val="10"/>
        </w:numPr>
      </w:pPr>
      <w:r>
        <w:t xml:space="preserve">ID: Provide a </w:t>
      </w:r>
      <w:r w:rsidRPr="00B34598">
        <w:rPr>
          <w:b/>
        </w:rPr>
        <w:t>unique name</w:t>
      </w:r>
      <w:r>
        <w:t xml:space="preserve"> for the Azure Cosmos DB account (e.g., awhotelcosmosdb).</w:t>
      </w:r>
    </w:p>
    <w:p w14:paraId="69228B6F" w14:textId="77777777" w:rsidR="001C2E6F" w:rsidRPr="001C2E6F" w:rsidRDefault="001C2E6F" w:rsidP="004275BB">
      <w:pPr>
        <w:pStyle w:val="ListParagraph"/>
        <w:numPr>
          <w:ilvl w:val="1"/>
          <w:numId w:val="10"/>
        </w:numPr>
      </w:pPr>
      <w:r>
        <w:t xml:space="preserve">API: Select </w:t>
      </w:r>
      <w:r w:rsidRPr="00B34598">
        <w:rPr>
          <w:b/>
        </w:rPr>
        <w:t>SQL</w:t>
      </w:r>
      <w:r w:rsidRPr="001C2E6F">
        <w:t>.</w:t>
      </w:r>
    </w:p>
    <w:p w14:paraId="6D4C21E6" w14:textId="77777777" w:rsidR="001C2E6F" w:rsidRPr="001C2E6F" w:rsidRDefault="001C2E6F" w:rsidP="004275BB">
      <w:pPr>
        <w:pStyle w:val="ListParagraph"/>
        <w:numPr>
          <w:ilvl w:val="1"/>
          <w:numId w:val="10"/>
        </w:numPr>
      </w:pPr>
      <w:r>
        <w:t>Subscription: Choose the same subscription you used previously.</w:t>
      </w:r>
    </w:p>
    <w:p w14:paraId="1CBD6912" w14:textId="77777777" w:rsidR="001C2E6F" w:rsidRPr="001C2E6F" w:rsidRDefault="001C2E6F" w:rsidP="004275BB">
      <w:pPr>
        <w:pStyle w:val="ListParagraph"/>
        <w:numPr>
          <w:ilvl w:val="1"/>
          <w:numId w:val="10"/>
        </w:numPr>
      </w:pPr>
      <w:r>
        <w:t xml:space="preserve">Resource Group: Choose the </w:t>
      </w:r>
      <w:r w:rsidRPr="00B34598">
        <w:rPr>
          <w:b/>
        </w:rPr>
        <w:t>intelligent-analytics</w:t>
      </w:r>
      <w:r w:rsidRPr="001C2E6F">
        <w:t xml:space="preserve"> resource group.</w:t>
      </w:r>
    </w:p>
    <w:p w14:paraId="29749C66" w14:textId="77777777" w:rsidR="001C2E6F" w:rsidRPr="001C2E6F" w:rsidRDefault="001C2E6F" w:rsidP="004275BB">
      <w:pPr>
        <w:pStyle w:val="ListParagraph"/>
        <w:numPr>
          <w:ilvl w:val="1"/>
          <w:numId w:val="10"/>
        </w:numPr>
      </w:pPr>
      <w:r>
        <w:t xml:space="preserve">Location: Choose the </w:t>
      </w:r>
      <w:r w:rsidRPr="00B34598">
        <w:rPr>
          <w:b/>
        </w:rPr>
        <w:t>same location</w:t>
      </w:r>
      <w:r w:rsidRPr="001C2E6F">
        <w:t xml:space="preserve"> you used previously. If the region you’ve been using isn’t available, select a different location for this resource.</w:t>
      </w:r>
    </w:p>
    <w:p w14:paraId="79A0CC1E" w14:textId="77777777" w:rsidR="001C2E6F" w:rsidRPr="001C2E6F" w:rsidRDefault="001C2E6F" w:rsidP="004275BB">
      <w:pPr>
        <w:pStyle w:val="ListParagraph"/>
        <w:numPr>
          <w:ilvl w:val="1"/>
          <w:numId w:val="10"/>
        </w:numPr>
      </w:pPr>
      <w:r>
        <w:t xml:space="preserve">Enable geo-redundancy: </w:t>
      </w:r>
      <w:r w:rsidRPr="001C2E6F">
        <w:t xml:space="preserve">Ensure this </w:t>
      </w:r>
      <w:r w:rsidRPr="00B34598">
        <w:rPr>
          <w:b/>
        </w:rPr>
        <w:t>box is Checked</w:t>
      </w:r>
      <w:r w:rsidRPr="001C2E6F">
        <w:t>.</w:t>
      </w:r>
    </w:p>
    <w:p w14:paraId="28C39DA6" w14:textId="62077D9B" w:rsidR="001C2E6F" w:rsidRPr="001C2E6F" w:rsidRDefault="001C2E6F" w:rsidP="004275BB">
      <w:pPr>
        <w:pStyle w:val="ListParagraph"/>
        <w:numPr>
          <w:ilvl w:val="1"/>
          <w:numId w:val="10"/>
        </w:numPr>
      </w:pPr>
      <w:r>
        <w:lastRenderedPageBreak/>
        <w:t xml:space="preserve">Select </w:t>
      </w:r>
      <w:r w:rsidR="00B34598">
        <w:t>awhotelcosmosdb</w:t>
      </w:r>
      <w:r w:rsidRPr="001C2E6F">
        <w:t xml:space="preserve"> to provision the Azure Cosmos DB instance. </w:t>
      </w:r>
      <w:r w:rsidRPr="001C2E6F">
        <w:rPr>
          <w:noProof/>
        </w:rPr>
        <w:drawing>
          <wp:inline distT="0" distB="0" distL="0" distR="0" wp14:anchorId="04C2D80F" wp14:editId="143FFB11">
            <wp:extent cx="3038475" cy="4724400"/>
            <wp:effectExtent l="0" t="0" r="9525" b="0"/>
            <wp:docPr id="1049" name="Picture 1049" descr="The Azure Cosmos DB blade fields display the previously mentioned settings. " title="Azure Cosmos DB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38475" cy="4724400"/>
                    </a:xfrm>
                    <a:prstGeom prst="rect">
                      <a:avLst/>
                    </a:prstGeom>
                  </pic:spPr>
                </pic:pic>
              </a:graphicData>
            </a:graphic>
          </wp:inline>
        </w:drawing>
      </w:r>
      <w:r w:rsidRPr="001C2E6F">
        <w:t xml:space="preserve">  </w:t>
      </w:r>
    </w:p>
    <w:p w14:paraId="04EA9BF6" w14:textId="77777777" w:rsidR="00AD0B02" w:rsidRDefault="00AD0B02" w:rsidP="00AD0B02">
      <w:pPr>
        <w:pStyle w:val="ListParagraph"/>
      </w:pPr>
    </w:p>
    <w:p w14:paraId="7383C1CB" w14:textId="2D3C7F41" w:rsidR="001C2E6F" w:rsidRPr="001C2E6F" w:rsidRDefault="001C2E6F" w:rsidP="004275BB">
      <w:pPr>
        <w:pStyle w:val="ListParagraph"/>
        <w:numPr>
          <w:ilvl w:val="0"/>
          <w:numId w:val="10"/>
        </w:numPr>
      </w:pPr>
      <w:r>
        <w:t xml:space="preserve">When the provisioning completes, navigate to </w:t>
      </w:r>
      <w:r w:rsidRPr="001C2E6F">
        <w:t>your new Azure Cosmos DB account in the portal.</w:t>
      </w:r>
    </w:p>
    <w:p w14:paraId="607D14A2" w14:textId="77777777" w:rsidR="00AD0B02" w:rsidRDefault="00AD0B02" w:rsidP="00AD0B02">
      <w:pPr>
        <w:pStyle w:val="ListParagraph"/>
      </w:pPr>
    </w:p>
    <w:p w14:paraId="20AE7671" w14:textId="695E44AA" w:rsidR="001C2E6F" w:rsidRPr="001C2E6F" w:rsidRDefault="001C2E6F" w:rsidP="004275BB">
      <w:pPr>
        <w:pStyle w:val="ListParagraph"/>
        <w:numPr>
          <w:ilvl w:val="0"/>
          <w:numId w:val="10"/>
        </w:numPr>
      </w:pPr>
      <w:r>
        <w:t>Select the Overview blade,</w:t>
      </w:r>
      <w:r w:rsidRPr="001C2E6F">
        <w:t xml:space="preserve"> then select </w:t>
      </w:r>
      <w:r w:rsidRPr="00B34598">
        <w:rPr>
          <w:b/>
        </w:rPr>
        <w:t>+Add Collection</w:t>
      </w:r>
      <w:r w:rsidRPr="001C2E6F">
        <w:t xml:space="preserve">. </w:t>
      </w:r>
      <w:r w:rsidRPr="001C2E6F">
        <w:rPr>
          <w:noProof/>
        </w:rPr>
        <w:drawing>
          <wp:inline distT="0" distB="0" distL="0" distR="0" wp14:anchorId="635A5629" wp14:editId="032BD11E">
            <wp:extent cx="5276850" cy="1847850"/>
            <wp:effectExtent l="0" t="0" r="0" b="0"/>
            <wp:docPr id="1055" name="Picture 1055" descr="In the Azure Portal, Azure Cosmos DB account blade, the Add Collection button is circled." title="Azure Portal, Azure Cosmos DB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6850" cy="1847850"/>
                    </a:xfrm>
                    <a:prstGeom prst="rect">
                      <a:avLst/>
                    </a:prstGeom>
                  </pic:spPr>
                </pic:pic>
              </a:graphicData>
            </a:graphic>
          </wp:inline>
        </w:drawing>
      </w:r>
    </w:p>
    <w:p w14:paraId="308EC2AD" w14:textId="77777777" w:rsidR="00AD0B02" w:rsidRDefault="00AD0B02" w:rsidP="00AD0B02">
      <w:pPr>
        <w:pStyle w:val="ListParagraph"/>
      </w:pPr>
    </w:p>
    <w:p w14:paraId="6002A3E4" w14:textId="56C0767F" w:rsidR="001C2E6F" w:rsidRPr="001C2E6F" w:rsidRDefault="001C2E6F" w:rsidP="004275BB">
      <w:pPr>
        <w:pStyle w:val="ListParagraph"/>
        <w:numPr>
          <w:ilvl w:val="0"/>
          <w:numId w:val="10"/>
        </w:numPr>
      </w:pPr>
      <w:r>
        <w:t>On the Add Collection blade</w:t>
      </w:r>
      <w:r w:rsidRPr="001C2E6F">
        <w:t>, enter the following:</w:t>
      </w:r>
    </w:p>
    <w:p w14:paraId="60564FAC" w14:textId="77777777" w:rsidR="001C2E6F" w:rsidRPr="001C2E6F" w:rsidRDefault="001C2E6F" w:rsidP="004275BB">
      <w:pPr>
        <w:pStyle w:val="ListParagraph"/>
        <w:numPr>
          <w:ilvl w:val="1"/>
          <w:numId w:val="10"/>
        </w:numPr>
      </w:pPr>
      <w:r>
        <w:t xml:space="preserve">Database id: Enter </w:t>
      </w:r>
      <w:r w:rsidRPr="00E00180">
        <w:rPr>
          <w:b/>
        </w:rPr>
        <w:t>awhotels</w:t>
      </w:r>
      <w:r w:rsidRPr="001C2E6F">
        <w:t>.</w:t>
      </w:r>
    </w:p>
    <w:p w14:paraId="6A3B5E43" w14:textId="77777777" w:rsidR="001C2E6F" w:rsidRPr="001C2E6F" w:rsidRDefault="001C2E6F" w:rsidP="004275BB">
      <w:pPr>
        <w:pStyle w:val="ListParagraph"/>
        <w:numPr>
          <w:ilvl w:val="1"/>
          <w:numId w:val="10"/>
        </w:numPr>
      </w:pPr>
      <w:r>
        <w:t xml:space="preserve">Collection Id: Enter </w:t>
      </w:r>
      <w:r w:rsidRPr="00E00180">
        <w:rPr>
          <w:b/>
        </w:rPr>
        <w:t>messagestore</w:t>
      </w:r>
      <w:r w:rsidRPr="001C2E6F">
        <w:t>.</w:t>
      </w:r>
    </w:p>
    <w:p w14:paraId="029C15F2" w14:textId="77777777" w:rsidR="001C2E6F" w:rsidRPr="001C2E6F" w:rsidRDefault="001C2E6F" w:rsidP="004275BB">
      <w:pPr>
        <w:pStyle w:val="ListParagraph"/>
        <w:numPr>
          <w:ilvl w:val="1"/>
          <w:numId w:val="10"/>
        </w:numPr>
      </w:pPr>
      <w:r>
        <w:t xml:space="preserve">Storage Capacity: Select </w:t>
      </w:r>
      <w:r w:rsidRPr="00E00180">
        <w:rPr>
          <w:b/>
        </w:rPr>
        <w:t>Fixed (10 GB).</w:t>
      </w:r>
    </w:p>
    <w:p w14:paraId="3902A414" w14:textId="77777777" w:rsidR="001C2E6F" w:rsidRPr="001C2E6F" w:rsidRDefault="001C2E6F" w:rsidP="004275BB">
      <w:pPr>
        <w:pStyle w:val="ListParagraph"/>
        <w:numPr>
          <w:ilvl w:val="1"/>
          <w:numId w:val="10"/>
        </w:numPr>
      </w:pPr>
      <w:r>
        <w:t xml:space="preserve">Throughput: Set to </w:t>
      </w:r>
      <w:r w:rsidRPr="00E00180">
        <w:rPr>
          <w:b/>
        </w:rPr>
        <w:t>1000</w:t>
      </w:r>
      <w:r w:rsidRPr="001C2E6F">
        <w:t>.</w:t>
      </w:r>
    </w:p>
    <w:p w14:paraId="4AA7AD7B" w14:textId="595C8744" w:rsidR="001C2E6F" w:rsidRDefault="001C2E6F" w:rsidP="001C2E6F">
      <w:pPr>
        <w:pStyle w:val="ListParagraph"/>
        <w:numPr>
          <w:ilvl w:val="1"/>
          <w:numId w:val="10"/>
        </w:numPr>
      </w:pPr>
      <w:r>
        <w:lastRenderedPageBreak/>
        <w:t xml:space="preserve">Select </w:t>
      </w:r>
      <w:r w:rsidR="00AD0B02">
        <w:t>OK to add the collection.</w:t>
      </w:r>
    </w:p>
    <w:p w14:paraId="4DBE1B63" w14:textId="6C062FD3" w:rsidR="00AD0B02" w:rsidRDefault="00AD0B02" w:rsidP="00AD0B02">
      <w:pPr>
        <w:pStyle w:val="ListParagraph"/>
        <w:ind w:left="1440"/>
      </w:pPr>
      <w:r w:rsidRPr="001C2E6F">
        <w:rPr>
          <w:noProof/>
        </w:rPr>
        <w:drawing>
          <wp:inline distT="0" distB="0" distL="0" distR="0" wp14:anchorId="4465B47A" wp14:editId="0CC98BDB">
            <wp:extent cx="3109837" cy="3985146"/>
            <wp:effectExtent l="0" t="0" r="0" b="0"/>
            <wp:docPr id="1056" name="Picture 1056" descr="The Add Collection blade fields display the previously mentioned settings. " title="Add Collection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13650" cy="3990033"/>
                    </a:xfrm>
                    <a:prstGeom prst="rect">
                      <a:avLst/>
                    </a:prstGeom>
                  </pic:spPr>
                </pic:pic>
              </a:graphicData>
            </a:graphic>
          </wp:inline>
        </w:drawing>
      </w:r>
    </w:p>
    <w:p w14:paraId="1DB72E56" w14:textId="77777777" w:rsidR="001C2E6F" w:rsidRDefault="001C2E6F" w:rsidP="004275BB">
      <w:pPr>
        <w:pStyle w:val="Heading4"/>
      </w:pPr>
      <w:bookmarkStart w:id="47" w:name="_Toc486099281"/>
      <w:bookmarkStart w:id="48" w:name="_Toc500858773"/>
      <w:bookmarkStart w:id="49" w:name="_Toc510779499"/>
      <w:r>
        <w:t>Task 7: Provision Azure Search</w:t>
      </w:r>
      <w:bookmarkEnd w:id="47"/>
      <w:bookmarkEnd w:id="48"/>
      <w:bookmarkEnd w:id="49"/>
    </w:p>
    <w:p w14:paraId="17796D3D" w14:textId="77777777" w:rsidR="001C2E6F" w:rsidRDefault="001C2E6F" w:rsidP="001C2E6F">
      <w:r>
        <w:t>In this section, you will create an Azure Search instance.</w:t>
      </w:r>
    </w:p>
    <w:p w14:paraId="28608864" w14:textId="60205BCB" w:rsidR="001C2E6F" w:rsidRDefault="001C2E6F" w:rsidP="004275BB">
      <w:pPr>
        <w:pStyle w:val="ListParagraph"/>
        <w:numPr>
          <w:ilvl w:val="0"/>
          <w:numId w:val="11"/>
        </w:numPr>
      </w:pPr>
      <w:r>
        <w:t xml:space="preserve">Select </w:t>
      </w:r>
      <w:r w:rsidR="002222CE" w:rsidRPr="00E00180">
        <w:rPr>
          <w:b/>
        </w:rPr>
        <w:t>+Create a resource</w:t>
      </w:r>
      <w:r w:rsidRPr="00E00180">
        <w:rPr>
          <w:b/>
        </w:rPr>
        <w:t>, Web + Mobile</w:t>
      </w:r>
      <w:r w:rsidRPr="001C2E6F">
        <w:t xml:space="preserve">, the select </w:t>
      </w:r>
      <w:r w:rsidRPr="00E00180">
        <w:rPr>
          <w:b/>
        </w:rPr>
        <w:t>Azure Search</w:t>
      </w:r>
      <w:r w:rsidRPr="001C2E6F">
        <w:t xml:space="preserve">. </w:t>
      </w:r>
    </w:p>
    <w:p w14:paraId="68278B01" w14:textId="642E0DBF" w:rsidR="00E00180" w:rsidRPr="001C2E6F" w:rsidRDefault="00E00180" w:rsidP="00E00180">
      <w:pPr>
        <w:pStyle w:val="ListParagraph"/>
      </w:pPr>
      <w:r>
        <w:rPr>
          <w:noProof/>
        </w:rPr>
        <w:drawing>
          <wp:inline distT="0" distB="0" distL="0" distR="0" wp14:anchorId="55D24DF3" wp14:editId="2D905833">
            <wp:extent cx="4148919" cy="3386872"/>
            <wp:effectExtent l="0" t="0" r="4445" b="4445"/>
            <wp:docPr id="16" name="Picture 16" descr="In the Azure Portal, New pane, Web + Mobile and Azure Search (Learn More) are circled." title="Azure Search create a re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50546" cy="3388200"/>
                    </a:xfrm>
                    <a:prstGeom prst="rect">
                      <a:avLst/>
                    </a:prstGeom>
                  </pic:spPr>
                </pic:pic>
              </a:graphicData>
            </a:graphic>
          </wp:inline>
        </w:drawing>
      </w:r>
    </w:p>
    <w:p w14:paraId="3EC8EE00" w14:textId="77777777" w:rsidR="00AD0B02" w:rsidRDefault="00AD0B02" w:rsidP="00AD0B02">
      <w:pPr>
        <w:pStyle w:val="ListParagraph"/>
      </w:pPr>
    </w:p>
    <w:p w14:paraId="1A5D25E5" w14:textId="2F8C91FA" w:rsidR="001C2E6F" w:rsidRPr="001C2E6F" w:rsidRDefault="001C2E6F" w:rsidP="004275BB">
      <w:pPr>
        <w:pStyle w:val="ListParagraph"/>
        <w:numPr>
          <w:ilvl w:val="0"/>
          <w:numId w:val="11"/>
        </w:numPr>
      </w:pPr>
      <w:r>
        <w:t xml:space="preserve">On the New Search Service blade, enter the </w:t>
      </w:r>
      <w:r w:rsidRPr="001C2E6F">
        <w:t>following:</w:t>
      </w:r>
    </w:p>
    <w:p w14:paraId="02837333" w14:textId="5DCCC38B" w:rsidR="001C2E6F" w:rsidRPr="001C2E6F" w:rsidRDefault="001C2E6F" w:rsidP="004275BB">
      <w:pPr>
        <w:pStyle w:val="ListParagraph"/>
        <w:numPr>
          <w:ilvl w:val="1"/>
          <w:numId w:val="11"/>
        </w:numPr>
      </w:pPr>
      <w:r>
        <w:t xml:space="preserve">URL: Provide a </w:t>
      </w:r>
      <w:r w:rsidRPr="00E00180">
        <w:rPr>
          <w:b/>
        </w:rPr>
        <w:t xml:space="preserve">unique </w:t>
      </w:r>
      <w:r w:rsidR="00E00180" w:rsidRPr="00E00180">
        <w:rPr>
          <w:b/>
        </w:rPr>
        <w:t>name</w:t>
      </w:r>
      <w:r>
        <w:t xml:space="preserve"> for the search service</w:t>
      </w:r>
      <w:r w:rsidRPr="001C2E6F">
        <w:t xml:space="preserve"> (e.g., conciergeplusapp).</w:t>
      </w:r>
    </w:p>
    <w:p w14:paraId="07E71710" w14:textId="77777777" w:rsidR="001C2E6F" w:rsidRPr="001C2E6F" w:rsidRDefault="001C2E6F" w:rsidP="004275BB">
      <w:pPr>
        <w:pStyle w:val="ListParagraph"/>
        <w:numPr>
          <w:ilvl w:val="1"/>
          <w:numId w:val="11"/>
        </w:numPr>
      </w:pPr>
      <w:r>
        <w:t>Subscription: Choose the subscription used previously</w:t>
      </w:r>
    </w:p>
    <w:p w14:paraId="476C88BF" w14:textId="77777777" w:rsidR="001C2E6F" w:rsidRPr="001C2E6F" w:rsidRDefault="001C2E6F" w:rsidP="004275BB">
      <w:pPr>
        <w:pStyle w:val="ListParagraph"/>
        <w:numPr>
          <w:ilvl w:val="1"/>
          <w:numId w:val="11"/>
        </w:numPr>
      </w:pPr>
      <w:r>
        <w:t xml:space="preserve">Resource Group: Choose the </w:t>
      </w:r>
      <w:r w:rsidRPr="00E00180">
        <w:rPr>
          <w:b/>
        </w:rPr>
        <w:t>intelligent-analytics</w:t>
      </w:r>
      <w:r w:rsidRPr="001C2E6F">
        <w:t xml:space="preserve"> resource group.</w:t>
      </w:r>
    </w:p>
    <w:p w14:paraId="29C6E03E" w14:textId="77777777" w:rsidR="001C2E6F" w:rsidRPr="001C2E6F" w:rsidRDefault="001C2E6F" w:rsidP="004275BB">
      <w:pPr>
        <w:pStyle w:val="ListParagraph"/>
        <w:numPr>
          <w:ilvl w:val="1"/>
          <w:numId w:val="11"/>
        </w:numPr>
      </w:pPr>
      <w:r>
        <w:t xml:space="preserve">Location: Choose the location used previously, or </w:t>
      </w:r>
      <w:r w:rsidRPr="001C2E6F">
        <w:t>the next closest location if your location is unavailable in the list.</w:t>
      </w:r>
    </w:p>
    <w:p w14:paraId="4D958569" w14:textId="77777777" w:rsidR="001C2E6F" w:rsidRPr="001C2E6F" w:rsidRDefault="001C2E6F" w:rsidP="004275BB">
      <w:pPr>
        <w:pStyle w:val="ListParagraph"/>
        <w:numPr>
          <w:ilvl w:val="1"/>
          <w:numId w:val="11"/>
        </w:numPr>
      </w:pPr>
      <w:r>
        <w:t xml:space="preserve">Pricing Tier: Select </w:t>
      </w:r>
      <w:r w:rsidRPr="00E00180">
        <w:rPr>
          <w:b/>
        </w:rPr>
        <w:t>Basic</w:t>
      </w:r>
      <w:r w:rsidRPr="001C2E6F">
        <w:t>.</w:t>
      </w:r>
    </w:p>
    <w:p w14:paraId="1C21FDFF" w14:textId="77777777" w:rsidR="004275BB" w:rsidRDefault="001C2E6F" w:rsidP="004275BB">
      <w:pPr>
        <w:pStyle w:val="ListParagraph"/>
        <w:numPr>
          <w:ilvl w:val="1"/>
          <w:numId w:val="11"/>
        </w:numPr>
      </w:pPr>
      <w:r>
        <w:t xml:space="preserve">Select </w:t>
      </w:r>
      <w:r w:rsidRPr="00E00180">
        <w:rPr>
          <w:b/>
        </w:rPr>
        <w:t>Create</w:t>
      </w:r>
      <w:r w:rsidRPr="001C2E6F">
        <w:t xml:space="preserve">. </w:t>
      </w:r>
    </w:p>
    <w:p w14:paraId="3D2EED5D" w14:textId="40723EE8" w:rsidR="001C2E6F" w:rsidRPr="001C2E6F" w:rsidRDefault="001C2E6F" w:rsidP="004275BB">
      <w:pPr>
        <w:pStyle w:val="ListParagraph"/>
        <w:ind w:left="1440"/>
      </w:pPr>
      <w:r w:rsidRPr="001C2E6F">
        <w:rPr>
          <w:noProof/>
        </w:rPr>
        <w:drawing>
          <wp:inline distT="0" distB="0" distL="0" distR="0" wp14:anchorId="30076462" wp14:editId="572D5A9D">
            <wp:extent cx="3038475" cy="4667250"/>
            <wp:effectExtent l="0" t="0" r="0" b="2540"/>
            <wp:docPr id="1061" name="Picture 1061" descr="The New Search Service bladefields display the previously mentioned settings. " title="New Search Servi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38475" cy="4667250"/>
                    </a:xfrm>
                    <a:prstGeom prst="rect">
                      <a:avLst/>
                    </a:prstGeom>
                  </pic:spPr>
                </pic:pic>
              </a:graphicData>
            </a:graphic>
          </wp:inline>
        </w:drawing>
      </w:r>
    </w:p>
    <w:p w14:paraId="4C54DC54" w14:textId="77777777" w:rsidR="001C2E6F" w:rsidRDefault="001C2E6F" w:rsidP="004275BB">
      <w:pPr>
        <w:pStyle w:val="Heading4"/>
      </w:pPr>
      <w:bookmarkStart w:id="50" w:name="_Toc486099282"/>
      <w:bookmarkStart w:id="51" w:name="_Toc500858774"/>
      <w:bookmarkStart w:id="52" w:name="_Toc510779500"/>
      <w:r>
        <w:t>Task 8: Create Stream Analytics</w:t>
      </w:r>
      <w:bookmarkEnd w:id="50"/>
      <w:r>
        <w:t xml:space="preserve"> job</w:t>
      </w:r>
      <w:bookmarkEnd w:id="51"/>
      <w:bookmarkEnd w:id="52"/>
    </w:p>
    <w:p w14:paraId="6E9570A8" w14:textId="77777777" w:rsidR="001C2E6F" w:rsidRDefault="001C2E6F" w:rsidP="001C2E6F">
      <w:r>
        <w:t>In this section, you will create the Stream Analytics Job that will be used to read chat messages from the Event Hub and write them to the Azure Cosmos DB.</w:t>
      </w:r>
    </w:p>
    <w:p w14:paraId="15258193" w14:textId="77777777" w:rsidR="005500C1" w:rsidRDefault="005500C1">
      <w:r>
        <w:br w:type="page"/>
      </w:r>
    </w:p>
    <w:p w14:paraId="760FDDAE" w14:textId="680EA6E5" w:rsidR="001C2E6F" w:rsidRDefault="001C2E6F" w:rsidP="004275BB">
      <w:pPr>
        <w:pStyle w:val="ListParagraph"/>
        <w:numPr>
          <w:ilvl w:val="0"/>
          <w:numId w:val="12"/>
        </w:numPr>
      </w:pPr>
      <w:r>
        <w:lastRenderedPageBreak/>
        <w:t xml:space="preserve">Select </w:t>
      </w:r>
      <w:r w:rsidR="002222CE" w:rsidRPr="00E00180">
        <w:rPr>
          <w:b/>
        </w:rPr>
        <w:t>+Create a resource</w:t>
      </w:r>
      <w:r w:rsidRPr="00E00180">
        <w:rPr>
          <w:b/>
        </w:rPr>
        <w:t>, Data + Analytics</w:t>
      </w:r>
      <w:r w:rsidRPr="001C2E6F">
        <w:t xml:space="preserve">, the select </w:t>
      </w:r>
      <w:r w:rsidRPr="00E00180">
        <w:rPr>
          <w:b/>
        </w:rPr>
        <w:t>Stream Analytics</w:t>
      </w:r>
      <w:r w:rsidRPr="001C2E6F">
        <w:t xml:space="preserve"> </w:t>
      </w:r>
      <w:r w:rsidRPr="00E00180">
        <w:rPr>
          <w:b/>
        </w:rPr>
        <w:t>job</w:t>
      </w:r>
      <w:r w:rsidRPr="001C2E6F">
        <w:t xml:space="preserve">. </w:t>
      </w:r>
    </w:p>
    <w:p w14:paraId="7533D6DF" w14:textId="4EBAF285" w:rsidR="00E00180" w:rsidRPr="001C2E6F" w:rsidRDefault="00E00180" w:rsidP="00E00180">
      <w:pPr>
        <w:pStyle w:val="ListParagraph"/>
      </w:pPr>
      <w:r>
        <w:rPr>
          <w:noProof/>
        </w:rPr>
        <w:drawing>
          <wp:inline distT="0" distB="0" distL="0" distR="0" wp14:anchorId="74F6C269" wp14:editId="181E7453">
            <wp:extent cx="5000000" cy="2619048"/>
            <wp:effectExtent l="0" t="0" r="0" b="0"/>
            <wp:docPr id="17" name="Picture 17" descr="In the Azure Portal, New pane, Data + Analytics and Stream Analytics job (Learn more) are circled." title="Azure create a stream analytics j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00000" cy="2619048"/>
                    </a:xfrm>
                    <a:prstGeom prst="rect">
                      <a:avLst/>
                    </a:prstGeom>
                  </pic:spPr>
                </pic:pic>
              </a:graphicData>
            </a:graphic>
          </wp:inline>
        </w:drawing>
      </w:r>
    </w:p>
    <w:p w14:paraId="03D99DFD" w14:textId="77777777" w:rsidR="00AD0B02" w:rsidRDefault="00AD0B02" w:rsidP="00AD0B02">
      <w:pPr>
        <w:pStyle w:val="ListParagraph"/>
      </w:pPr>
    </w:p>
    <w:p w14:paraId="59B857C4" w14:textId="4C0C02F0" w:rsidR="001C2E6F" w:rsidRPr="001C2E6F" w:rsidRDefault="001C2E6F" w:rsidP="004275BB">
      <w:pPr>
        <w:pStyle w:val="ListParagraph"/>
        <w:numPr>
          <w:ilvl w:val="0"/>
          <w:numId w:val="12"/>
        </w:numPr>
      </w:pPr>
      <w:r>
        <w:t>On the New Stream Analytics Job blade, enter the following:</w:t>
      </w:r>
    </w:p>
    <w:p w14:paraId="100BE847" w14:textId="77777777" w:rsidR="001C2E6F" w:rsidRPr="001C2E6F" w:rsidRDefault="001C2E6F" w:rsidP="004275BB">
      <w:pPr>
        <w:pStyle w:val="ListParagraph"/>
        <w:numPr>
          <w:ilvl w:val="1"/>
          <w:numId w:val="12"/>
        </w:numPr>
      </w:pPr>
      <w:r>
        <w:t xml:space="preserve">Job Name: Enter </w:t>
      </w:r>
      <w:r w:rsidRPr="00E00180">
        <w:rPr>
          <w:b/>
        </w:rPr>
        <w:t>MessageLogger</w:t>
      </w:r>
      <w:r w:rsidRPr="001C2E6F">
        <w:t>.</w:t>
      </w:r>
    </w:p>
    <w:p w14:paraId="33DA98C0" w14:textId="77777777" w:rsidR="001C2E6F" w:rsidRPr="001C2E6F" w:rsidRDefault="001C2E6F" w:rsidP="004275BB">
      <w:pPr>
        <w:pStyle w:val="ListParagraph"/>
        <w:numPr>
          <w:ilvl w:val="1"/>
          <w:numId w:val="12"/>
        </w:numPr>
      </w:pPr>
      <w:r>
        <w:t>Subscription: Choose the same subscription you have been using thus far.</w:t>
      </w:r>
    </w:p>
    <w:p w14:paraId="6422D6FD" w14:textId="77777777" w:rsidR="001C2E6F" w:rsidRPr="001C2E6F" w:rsidRDefault="001C2E6F" w:rsidP="004275BB">
      <w:pPr>
        <w:pStyle w:val="ListParagraph"/>
        <w:numPr>
          <w:ilvl w:val="1"/>
          <w:numId w:val="12"/>
        </w:numPr>
      </w:pPr>
      <w:r>
        <w:t xml:space="preserve">Resource Group: Choose the </w:t>
      </w:r>
      <w:r w:rsidRPr="00E00180">
        <w:rPr>
          <w:b/>
        </w:rPr>
        <w:t>intelligent-analytics</w:t>
      </w:r>
      <w:r w:rsidRPr="001C2E6F">
        <w:t xml:space="preserve"> Resource Group.</w:t>
      </w:r>
    </w:p>
    <w:p w14:paraId="279E8E90" w14:textId="77777777" w:rsidR="001C2E6F" w:rsidRPr="001C2E6F" w:rsidRDefault="001C2E6F" w:rsidP="004275BB">
      <w:pPr>
        <w:pStyle w:val="ListParagraph"/>
        <w:numPr>
          <w:ilvl w:val="1"/>
          <w:numId w:val="12"/>
        </w:numPr>
      </w:pPr>
      <w:r>
        <w:t xml:space="preserve">Location: Choose the </w:t>
      </w:r>
      <w:r w:rsidRPr="00E00180">
        <w:rPr>
          <w:b/>
        </w:rPr>
        <w:t>same Location</w:t>
      </w:r>
      <w:r>
        <w:t xml:space="preserve"> as you have for your other resources.</w:t>
      </w:r>
    </w:p>
    <w:p w14:paraId="08CFFE50" w14:textId="77777777" w:rsidR="001C2E6F" w:rsidRPr="001C2E6F" w:rsidRDefault="001C2E6F" w:rsidP="004275BB">
      <w:pPr>
        <w:pStyle w:val="ListParagraph"/>
        <w:numPr>
          <w:ilvl w:val="1"/>
          <w:numId w:val="12"/>
        </w:numPr>
      </w:pPr>
      <w:r>
        <w:t xml:space="preserve">Hosting environment: Select </w:t>
      </w:r>
      <w:r w:rsidRPr="00E00180">
        <w:rPr>
          <w:b/>
        </w:rPr>
        <w:t>Cloud</w:t>
      </w:r>
      <w:r w:rsidRPr="001C2E6F">
        <w:t>.</w:t>
      </w:r>
    </w:p>
    <w:p w14:paraId="2E5BE7EE" w14:textId="77777777" w:rsidR="001C2E6F" w:rsidRPr="001C2E6F" w:rsidRDefault="001C2E6F" w:rsidP="004275BB">
      <w:pPr>
        <w:pStyle w:val="ListParagraph"/>
        <w:numPr>
          <w:ilvl w:val="1"/>
          <w:numId w:val="12"/>
        </w:numPr>
      </w:pPr>
      <w:r>
        <w:lastRenderedPageBreak/>
        <w:t xml:space="preserve">Select </w:t>
      </w:r>
      <w:r w:rsidRPr="00E00180">
        <w:rPr>
          <w:b/>
        </w:rPr>
        <w:t>Create</w:t>
      </w:r>
      <w:r w:rsidRPr="001C2E6F">
        <w:t xml:space="preserve"> to provision the new Stream Analytics job. </w:t>
      </w:r>
      <w:r w:rsidRPr="001C2E6F">
        <w:rPr>
          <w:noProof/>
        </w:rPr>
        <w:drawing>
          <wp:inline distT="0" distB="0" distL="0" distR="0" wp14:anchorId="39B46081" wp14:editId="6C2E594C">
            <wp:extent cx="2895600" cy="4514850"/>
            <wp:effectExtent l="0" t="0" r="0" b="0"/>
            <wp:docPr id="1062" name="Picture 1062" descr="The New Stream Analytics Job blade fields display the previously mentioned settings. " title="New Stream Analytics Job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5600" cy="4514850"/>
                    </a:xfrm>
                    <a:prstGeom prst="rect">
                      <a:avLst/>
                    </a:prstGeom>
                  </pic:spPr>
                </pic:pic>
              </a:graphicData>
            </a:graphic>
          </wp:inline>
        </w:drawing>
      </w:r>
      <w:r w:rsidRPr="001C2E6F">
        <w:t xml:space="preserve"> </w:t>
      </w:r>
    </w:p>
    <w:p w14:paraId="16DD5707" w14:textId="77777777" w:rsidR="001C2E6F" w:rsidRPr="001C2E6F" w:rsidRDefault="001C2E6F" w:rsidP="004275BB">
      <w:pPr>
        <w:pStyle w:val="ListParagraph"/>
        <w:numPr>
          <w:ilvl w:val="0"/>
          <w:numId w:val="12"/>
        </w:numPr>
      </w:pPr>
      <w:r>
        <w:t>When provisioning completes, navigate to your new Stream Analytics job in the portal</w:t>
      </w:r>
      <w:r w:rsidRPr="001C2E6F">
        <w:t xml:space="preserve"> by selecting Resource Groups in the left menu, and selecting intelligent-analytics, then selecting your Stream Analytics Job. </w:t>
      </w:r>
      <w:r w:rsidRPr="001C2E6F">
        <w:rPr>
          <w:noProof/>
        </w:rPr>
        <w:drawing>
          <wp:inline distT="0" distB="0" distL="0" distR="0" wp14:anchorId="54A4F2A6" wp14:editId="64392B15">
            <wp:extent cx="5943600" cy="1453896"/>
            <wp:effectExtent l="0" t="0" r="0" b="0"/>
            <wp:docPr id="1070" name="Picture 1070" descr="In the Azure Portal Resource Groups pane, under Name, the MessageLogger Stream Analytics job is circled." title="Azure Portal Resource Group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453896"/>
                    </a:xfrm>
                    <a:prstGeom prst="rect">
                      <a:avLst/>
                    </a:prstGeom>
                  </pic:spPr>
                </pic:pic>
              </a:graphicData>
            </a:graphic>
          </wp:inline>
        </w:drawing>
      </w:r>
    </w:p>
    <w:p w14:paraId="351B44B5" w14:textId="77777777" w:rsidR="00AD0B02" w:rsidRDefault="00AD0B02" w:rsidP="00AD0B02">
      <w:pPr>
        <w:pStyle w:val="ListParagraph"/>
      </w:pPr>
    </w:p>
    <w:p w14:paraId="4460588C" w14:textId="5619C159" w:rsidR="001C2E6F" w:rsidRPr="001C2E6F" w:rsidRDefault="001C2E6F" w:rsidP="004275BB">
      <w:pPr>
        <w:pStyle w:val="ListParagraph"/>
        <w:numPr>
          <w:ilvl w:val="0"/>
          <w:numId w:val="12"/>
        </w:numPr>
      </w:pPr>
      <w:r>
        <w:lastRenderedPageBreak/>
        <w:t xml:space="preserve">Select </w:t>
      </w:r>
      <w:r w:rsidRPr="00E00180">
        <w:rPr>
          <w:b/>
        </w:rPr>
        <w:t>Inputs</w:t>
      </w:r>
      <w:r w:rsidRPr="001C2E6F">
        <w:t xml:space="preserve"> on the left-hand menu, under Job Topology.</w:t>
      </w:r>
      <w:r w:rsidRPr="001C2E6F">
        <w:br/>
      </w:r>
      <w:r w:rsidRPr="001C2E6F">
        <w:rPr>
          <w:noProof/>
        </w:rPr>
        <w:drawing>
          <wp:inline distT="0" distB="0" distL="0" distR="0" wp14:anchorId="5EFE898A" wp14:editId="5C329DF4">
            <wp:extent cx="2085975" cy="1704975"/>
            <wp:effectExtent l="0" t="0" r="9525" b="9525"/>
            <wp:docPr id="1074" name="Picture 1074" descr="Under Job Topology, Inputs is selected." title="Job Topolog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85975" cy="1704975"/>
                    </a:xfrm>
                    <a:prstGeom prst="rect">
                      <a:avLst/>
                    </a:prstGeom>
                  </pic:spPr>
                </pic:pic>
              </a:graphicData>
            </a:graphic>
          </wp:inline>
        </w:drawing>
      </w:r>
    </w:p>
    <w:p w14:paraId="347F1C48" w14:textId="77777777" w:rsidR="00AD0B02" w:rsidRDefault="00AD0B02" w:rsidP="00AD0B02">
      <w:pPr>
        <w:pStyle w:val="ListParagraph"/>
      </w:pPr>
    </w:p>
    <w:p w14:paraId="3F31C4C2" w14:textId="31C9CF36" w:rsidR="001C2E6F" w:rsidRDefault="001C2E6F" w:rsidP="004275BB">
      <w:pPr>
        <w:pStyle w:val="ListParagraph"/>
        <w:numPr>
          <w:ilvl w:val="0"/>
          <w:numId w:val="12"/>
        </w:numPr>
      </w:pPr>
      <w:r>
        <w:t>O</w:t>
      </w:r>
      <w:r w:rsidRPr="001C2E6F">
        <w:t xml:space="preserve">n the Inputs blade, select </w:t>
      </w:r>
      <w:r w:rsidRPr="00E00180">
        <w:rPr>
          <w:b/>
        </w:rPr>
        <w:t>+Add</w:t>
      </w:r>
      <w:r w:rsidR="00E00180">
        <w:rPr>
          <w:b/>
        </w:rPr>
        <w:t xml:space="preserve"> stream input</w:t>
      </w:r>
      <w:r w:rsidR="00E00180">
        <w:t xml:space="preserve"> and then click </w:t>
      </w:r>
      <w:r w:rsidR="00E00180" w:rsidRPr="00E00180">
        <w:rPr>
          <w:b/>
        </w:rPr>
        <w:t>Event Hub</w:t>
      </w:r>
      <w:r w:rsidR="00E00180">
        <w:t>.</w:t>
      </w:r>
      <w:r w:rsidRPr="001C2E6F">
        <w:t xml:space="preserve"> </w:t>
      </w:r>
    </w:p>
    <w:p w14:paraId="0E63B12E" w14:textId="1CED64BE" w:rsidR="00E00180" w:rsidRPr="001C2E6F" w:rsidRDefault="00E00180" w:rsidP="00E00180">
      <w:pPr>
        <w:pStyle w:val="ListParagraph"/>
      </w:pPr>
      <w:r>
        <w:rPr>
          <w:noProof/>
        </w:rPr>
        <w:drawing>
          <wp:inline distT="0" distB="0" distL="0" distR="0" wp14:anchorId="5A3EA091" wp14:editId="7AB259D6">
            <wp:extent cx="3123809" cy="1647619"/>
            <wp:effectExtent l="0" t="0" r="635" b="0"/>
            <wp:docPr id="19" name="Picture 19" descr="The Add Stream Input is shown, and the Event Hub has been selected from the options." title="Add stream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23809" cy="1647619"/>
                    </a:xfrm>
                    <a:prstGeom prst="rect">
                      <a:avLst/>
                    </a:prstGeom>
                  </pic:spPr>
                </pic:pic>
              </a:graphicData>
            </a:graphic>
          </wp:inline>
        </w:drawing>
      </w:r>
    </w:p>
    <w:p w14:paraId="0F660660" w14:textId="77777777" w:rsidR="00AD0B02" w:rsidRDefault="00AD0B02" w:rsidP="00AD0B02">
      <w:pPr>
        <w:pStyle w:val="ListParagraph"/>
      </w:pPr>
    </w:p>
    <w:p w14:paraId="73560E68" w14:textId="38E6F587" w:rsidR="001C2E6F" w:rsidRPr="001C2E6F" w:rsidRDefault="001C2E6F" w:rsidP="004275BB">
      <w:pPr>
        <w:pStyle w:val="ListParagraph"/>
        <w:numPr>
          <w:ilvl w:val="0"/>
          <w:numId w:val="12"/>
        </w:numPr>
      </w:pPr>
      <w:r>
        <w:t>On the New Input blade, enter the following:</w:t>
      </w:r>
    </w:p>
    <w:p w14:paraId="47739402" w14:textId="77777777" w:rsidR="001C2E6F" w:rsidRPr="001C2E6F" w:rsidRDefault="001C2E6F" w:rsidP="004275BB">
      <w:pPr>
        <w:pStyle w:val="ListParagraph"/>
        <w:numPr>
          <w:ilvl w:val="1"/>
          <w:numId w:val="12"/>
        </w:numPr>
      </w:pPr>
      <w:r>
        <w:t xml:space="preserve">Input Alias: Set the value to </w:t>
      </w:r>
      <w:r w:rsidRPr="00E00180">
        <w:rPr>
          <w:b/>
        </w:rPr>
        <w:t>eventhub</w:t>
      </w:r>
      <w:r w:rsidRPr="001C2E6F">
        <w:t>.</w:t>
      </w:r>
    </w:p>
    <w:p w14:paraId="3801DDAE" w14:textId="5853E2D3" w:rsidR="001C2E6F" w:rsidRPr="00BE2BFA" w:rsidRDefault="00BE2BFA" w:rsidP="00BE2BFA">
      <w:pPr>
        <w:pStyle w:val="ListParagraph"/>
        <w:numPr>
          <w:ilvl w:val="1"/>
          <w:numId w:val="12"/>
        </w:numPr>
      </w:pPr>
      <w:r>
        <w:t xml:space="preserve">Choose: </w:t>
      </w:r>
      <w:r w:rsidRPr="00BE2BFA">
        <w:rPr>
          <w:b/>
        </w:rPr>
        <w:t>Select Event Hub from your subscriptions</w:t>
      </w:r>
    </w:p>
    <w:p w14:paraId="29B256B3" w14:textId="77777777" w:rsidR="00BE2BFA" w:rsidRPr="001C2E6F" w:rsidRDefault="00BE2BFA" w:rsidP="00BE2BFA">
      <w:pPr>
        <w:pStyle w:val="ListParagraph"/>
        <w:numPr>
          <w:ilvl w:val="1"/>
          <w:numId w:val="12"/>
        </w:numPr>
      </w:pPr>
      <w:r w:rsidRPr="00BE2BFA">
        <w:t>Subscription</w:t>
      </w:r>
      <w:r>
        <w:t>: Choose the same subscription you have been using thus far.</w:t>
      </w:r>
    </w:p>
    <w:p w14:paraId="3AA22498" w14:textId="06E0E43E" w:rsidR="001C2E6F" w:rsidRPr="001C2E6F" w:rsidRDefault="00BE2BFA" w:rsidP="004275BB">
      <w:pPr>
        <w:pStyle w:val="ListParagraph"/>
        <w:numPr>
          <w:ilvl w:val="1"/>
          <w:numId w:val="12"/>
        </w:numPr>
      </w:pPr>
      <w:r>
        <w:t xml:space="preserve">Event Hub namespace: </w:t>
      </w:r>
      <w:r w:rsidR="00BE41F4" w:rsidRPr="00BE41F4">
        <w:t xml:space="preserve">Choose the Namespace which contains </w:t>
      </w:r>
      <w:r w:rsidR="00BE41F4" w:rsidRPr="00BE41F4">
        <w:rPr>
          <w:b/>
        </w:rPr>
        <w:t>your Event Hubs instance</w:t>
      </w:r>
      <w:r w:rsidR="00BE41F4" w:rsidRPr="00BE41F4">
        <w:t xml:space="preserve"> (e.g., awhotelevents-namespace).</w:t>
      </w:r>
    </w:p>
    <w:p w14:paraId="772D0B1F" w14:textId="77777777" w:rsidR="00BE2BFA" w:rsidRDefault="00BE2BFA" w:rsidP="004275BB">
      <w:pPr>
        <w:pStyle w:val="ListParagraph"/>
        <w:numPr>
          <w:ilvl w:val="1"/>
          <w:numId w:val="12"/>
        </w:numPr>
      </w:pPr>
      <w:r>
        <w:t>Event hub name: Choose the second Event Hub instance you created (</w:t>
      </w:r>
      <w:r w:rsidRPr="00BE2BFA">
        <w:rPr>
          <w:b/>
        </w:rPr>
        <w:t>awchathub2</w:t>
      </w:r>
      <w:r w:rsidRPr="001C2E6F">
        <w:t>).</w:t>
      </w:r>
    </w:p>
    <w:p w14:paraId="57B5358E" w14:textId="34137863" w:rsidR="001C2E6F" w:rsidRPr="00BE41F4" w:rsidRDefault="001C2E6F" w:rsidP="004275BB">
      <w:pPr>
        <w:pStyle w:val="ListParagraph"/>
        <w:numPr>
          <w:ilvl w:val="1"/>
          <w:numId w:val="12"/>
        </w:numPr>
      </w:pPr>
      <w:r w:rsidRPr="00BE41F4">
        <w:t xml:space="preserve">Service bus namespace: </w:t>
      </w:r>
    </w:p>
    <w:p w14:paraId="3A3DA556" w14:textId="77777777" w:rsidR="001C2E6F" w:rsidRPr="001C2E6F" w:rsidRDefault="001C2E6F" w:rsidP="004275BB">
      <w:pPr>
        <w:pStyle w:val="ListParagraph"/>
        <w:numPr>
          <w:ilvl w:val="1"/>
          <w:numId w:val="12"/>
        </w:numPr>
      </w:pPr>
      <w:r>
        <w:t xml:space="preserve">Event hub policy name: Leave as </w:t>
      </w:r>
      <w:r w:rsidRPr="00BE2BFA">
        <w:rPr>
          <w:b/>
        </w:rPr>
        <w:t>RootManageSharedAccessKey.</w:t>
      </w:r>
    </w:p>
    <w:p w14:paraId="69FCA5D6" w14:textId="77777777" w:rsidR="001C2E6F" w:rsidRPr="001C2E6F" w:rsidRDefault="001C2E6F" w:rsidP="004275BB">
      <w:pPr>
        <w:pStyle w:val="ListParagraph"/>
        <w:numPr>
          <w:ilvl w:val="1"/>
          <w:numId w:val="12"/>
        </w:numPr>
      </w:pPr>
      <w:r>
        <w:t xml:space="preserve">Event hub consumer group: Leave this </w:t>
      </w:r>
      <w:r w:rsidRPr="00BE2BFA">
        <w:rPr>
          <w:b/>
        </w:rPr>
        <w:t>blank</w:t>
      </w:r>
      <w:r>
        <w:t xml:space="preserve"> ($Default consumer group will be used).</w:t>
      </w:r>
    </w:p>
    <w:p w14:paraId="1C72FB87" w14:textId="77777777" w:rsidR="001C2E6F" w:rsidRPr="001C2E6F" w:rsidRDefault="001C2E6F" w:rsidP="004275BB">
      <w:pPr>
        <w:pStyle w:val="ListParagraph"/>
        <w:numPr>
          <w:ilvl w:val="1"/>
          <w:numId w:val="12"/>
        </w:numPr>
      </w:pPr>
      <w:r>
        <w:t xml:space="preserve">Event serialization format: Leave as </w:t>
      </w:r>
      <w:r w:rsidRPr="00BE2BFA">
        <w:rPr>
          <w:b/>
        </w:rPr>
        <w:t>JSON</w:t>
      </w:r>
      <w:r w:rsidRPr="001C2E6F">
        <w:t>.</w:t>
      </w:r>
    </w:p>
    <w:p w14:paraId="02283C65" w14:textId="77777777" w:rsidR="001C2E6F" w:rsidRPr="001C2E6F" w:rsidRDefault="001C2E6F" w:rsidP="004275BB">
      <w:pPr>
        <w:pStyle w:val="ListParagraph"/>
        <w:numPr>
          <w:ilvl w:val="1"/>
          <w:numId w:val="12"/>
        </w:numPr>
      </w:pPr>
      <w:r>
        <w:t xml:space="preserve">Encoding: Leave as </w:t>
      </w:r>
      <w:r w:rsidRPr="00BE2BFA">
        <w:rPr>
          <w:b/>
        </w:rPr>
        <w:t>UTF-8</w:t>
      </w:r>
      <w:r w:rsidRPr="001C2E6F">
        <w:t>.</w:t>
      </w:r>
    </w:p>
    <w:p w14:paraId="5CA193B4" w14:textId="77777777" w:rsidR="001C2E6F" w:rsidRPr="001C2E6F" w:rsidRDefault="001C2E6F" w:rsidP="004275BB">
      <w:pPr>
        <w:pStyle w:val="ListParagraph"/>
        <w:numPr>
          <w:ilvl w:val="1"/>
          <w:numId w:val="12"/>
        </w:numPr>
      </w:pPr>
      <w:r>
        <w:t xml:space="preserve">Event compression type: Leave set to </w:t>
      </w:r>
      <w:r w:rsidRPr="00BE2BFA">
        <w:rPr>
          <w:b/>
        </w:rPr>
        <w:t>None</w:t>
      </w:r>
      <w:r w:rsidRPr="001C2E6F">
        <w:t>.</w:t>
      </w:r>
    </w:p>
    <w:p w14:paraId="03A8A672" w14:textId="77777777" w:rsidR="00790BFD" w:rsidRDefault="00790BFD">
      <w:r>
        <w:br w:type="page"/>
      </w:r>
    </w:p>
    <w:p w14:paraId="1546182F" w14:textId="2325FEB2" w:rsidR="004275BB" w:rsidRDefault="001C2E6F" w:rsidP="004275BB">
      <w:pPr>
        <w:pStyle w:val="ListParagraph"/>
        <w:numPr>
          <w:ilvl w:val="1"/>
          <w:numId w:val="12"/>
        </w:numPr>
      </w:pPr>
      <w:r>
        <w:lastRenderedPageBreak/>
        <w:t xml:space="preserve">Select </w:t>
      </w:r>
      <w:r w:rsidR="00BE41F4" w:rsidRPr="00BE41F4">
        <w:rPr>
          <w:b/>
        </w:rPr>
        <w:t>Save</w:t>
      </w:r>
      <w:r w:rsidRPr="001C2E6F">
        <w:t>.</w:t>
      </w:r>
    </w:p>
    <w:p w14:paraId="3F80F89B" w14:textId="60278116" w:rsidR="00BE2BFA" w:rsidRPr="001C2E6F" w:rsidRDefault="00BE2BFA" w:rsidP="004275BB">
      <w:pPr>
        <w:pStyle w:val="ListParagraph"/>
        <w:ind w:left="1440"/>
      </w:pPr>
      <w:r>
        <w:rPr>
          <w:noProof/>
        </w:rPr>
        <w:drawing>
          <wp:inline distT="0" distB="0" distL="0" distR="0" wp14:anchorId="66901736" wp14:editId="00D14012">
            <wp:extent cx="2592831" cy="5124734"/>
            <wp:effectExtent l="0" t="0" r="0" b="0"/>
            <wp:docPr id="20" name="Picture 20" descr="The Event Hub New input blade fields display the previously mentioned settings. " title="Event Hub New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94760" cy="5128547"/>
                    </a:xfrm>
                    <a:prstGeom prst="rect">
                      <a:avLst/>
                    </a:prstGeom>
                  </pic:spPr>
                </pic:pic>
              </a:graphicData>
            </a:graphic>
          </wp:inline>
        </w:drawing>
      </w:r>
    </w:p>
    <w:p w14:paraId="75C6F813" w14:textId="77777777" w:rsidR="00AD0B02" w:rsidRDefault="00AD0B02" w:rsidP="00AD0B02">
      <w:pPr>
        <w:pStyle w:val="ListParagraph"/>
      </w:pPr>
    </w:p>
    <w:p w14:paraId="2061FF9B" w14:textId="0639E305" w:rsidR="001C2E6F" w:rsidRPr="001C2E6F" w:rsidRDefault="001C2E6F" w:rsidP="004275BB">
      <w:pPr>
        <w:pStyle w:val="ListParagraph"/>
        <w:numPr>
          <w:ilvl w:val="0"/>
          <w:numId w:val="12"/>
        </w:numPr>
      </w:pPr>
      <w:r>
        <w:t>Now</w:t>
      </w:r>
      <w:r w:rsidRPr="001C2E6F">
        <w:t xml:space="preserve">, select </w:t>
      </w:r>
      <w:r w:rsidRPr="00BE41F4">
        <w:rPr>
          <w:b/>
        </w:rPr>
        <w:t>Outputs</w:t>
      </w:r>
      <w:r w:rsidRPr="001C2E6F">
        <w:t xml:space="preserve"> from the left-hand menu, under Job Topology.</w:t>
      </w:r>
    </w:p>
    <w:p w14:paraId="6A979F05" w14:textId="77777777" w:rsidR="001C2E6F" w:rsidRPr="001C2E6F" w:rsidRDefault="001C2E6F" w:rsidP="004275BB">
      <w:pPr>
        <w:pStyle w:val="ListParagraph"/>
      </w:pPr>
      <w:r w:rsidRPr="001C2E6F">
        <w:rPr>
          <w:noProof/>
        </w:rPr>
        <w:drawing>
          <wp:inline distT="0" distB="0" distL="0" distR="0" wp14:anchorId="7AA2C1E8" wp14:editId="28997BFB">
            <wp:extent cx="2085975" cy="1704975"/>
            <wp:effectExtent l="0" t="0" r="9525" b="9525"/>
            <wp:docPr id="1078" name="Picture 1078" descr="Under Job Topology, Outputs is selected." title="Job Topolog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085975" cy="1704975"/>
                    </a:xfrm>
                    <a:prstGeom prst="rect">
                      <a:avLst/>
                    </a:prstGeom>
                  </pic:spPr>
                </pic:pic>
              </a:graphicData>
            </a:graphic>
          </wp:inline>
        </w:drawing>
      </w:r>
    </w:p>
    <w:p w14:paraId="31FA6B5D" w14:textId="77777777" w:rsidR="00AD0B02" w:rsidRDefault="00AD0B02" w:rsidP="00AD0B02">
      <w:pPr>
        <w:pStyle w:val="ListParagraph"/>
      </w:pPr>
    </w:p>
    <w:p w14:paraId="19DD3AB4" w14:textId="77777777" w:rsidR="00790BFD" w:rsidRDefault="00790BFD">
      <w:r>
        <w:br w:type="page"/>
      </w:r>
    </w:p>
    <w:p w14:paraId="55BC681E" w14:textId="7806043B" w:rsidR="001C2E6F" w:rsidRPr="001C2E6F" w:rsidRDefault="001C2E6F" w:rsidP="004275BB">
      <w:pPr>
        <w:pStyle w:val="ListParagraph"/>
        <w:numPr>
          <w:ilvl w:val="0"/>
          <w:numId w:val="12"/>
        </w:numPr>
      </w:pPr>
      <w:r>
        <w:lastRenderedPageBreak/>
        <w:t xml:space="preserve">In the Outputs blade, click </w:t>
      </w:r>
      <w:r w:rsidRPr="00BE41F4">
        <w:rPr>
          <w:b/>
        </w:rPr>
        <w:t>+Add</w:t>
      </w:r>
      <w:r w:rsidR="00BE41F4">
        <w:t xml:space="preserve">, then click </w:t>
      </w:r>
      <w:r w:rsidR="00BE41F4">
        <w:rPr>
          <w:b/>
        </w:rPr>
        <w:t>Cosmos DB.</w:t>
      </w:r>
    </w:p>
    <w:p w14:paraId="37F336EB" w14:textId="02EFDE3C" w:rsidR="001C2E6F" w:rsidRPr="001C2E6F" w:rsidRDefault="00BE41F4" w:rsidP="004275BB">
      <w:pPr>
        <w:pStyle w:val="ListParagraph"/>
      </w:pPr>
      <w:r>
        <w:rPr>
          <w:noProof/>
        </w:rPr>
        <w:drawing>
          <wp:inline distT="0" distB="0" distL="0" distR="0" wp14:anchorId="472D62BD" wp14:editId="1EB9695C">
            <wp:extent cx="1999397" cy="3093894"/>
            <wp:effectExtent l="0" t="0" r="1270" b="0"/>
            <wp:docPr id="21" name="Picture 21" descr="The Add New Outputs is shown with the CosmosDB option selected." title="Add New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001711" cy="3097475"/>
                    </a:xfrm>
                    <a:prstGeom prst="rect">
                      <a:avLst/>
                    </a:prstGeom>
                  </pic:spPr>
                </pic:pic>
              </a:graphicData>
            </a:graphic>
          </wp:inline>
        </w:drawing>
      </w:r>
    </w:p>
    <w:p w14:paraId="17976F6D" w14:textId="77777777" w:rsidR="00AD0B02" w:rsidRDefault="00AD0B02" w:rsidP="00AD0B02">
      <w:pPr>
        <w:pStyle w:val="ListParagraph"/>
      </w:pPr>
    </w:p>
    <w:p w14:paraId="088E9E0E" w14:textId="06ABE23B" w:rsidR="001C2E6F" w:rsidRPr="001C2E6F" w:rsidRDefault="001C2E6F" w:rsidP="004275BB">
      <w:pPr>
        <w:pStyle w:val="ListParagraph"/>
        <w:numPr>
          <w:ilvl w:val="0"/>
          <w:numId w:val="12"/>
        </w:numPr>
      </w:pPr>
      <w:r>
        <w:t xml:space="preserve">On the </w:t>
      </w:r>
      <w:r w:rsidR="00BE41F4">
        <w:t xml:space="preserve">Cosmos DB </w:t>
      </w:r>
      <w:r>
        <w:t>New output blade, enter the following:</w:t>
      </w:r>
    </w:p>
    <w:p w14:paraId="625239E7" w14:textId="40DC670E" w:rsidR="001C2E6F" w:rsidRDefault="001C2E6F" w:rsidP="004275BB">
      <w:pPr>
        <w:pStyle w:val="ListParagraph"/>
        <w:numPr>
          <w:ilvl w:val="1"/>
          <w:numId w:val="12"/>
        </w:numPr>
      </w:pPr>
      <w:r>
        <w:t xml:space="preserve">Output alias: Enter </w:t>
      </w:r>
      <w:r w:rsidRPr="00BE41F4">
        <w:rPr>
          <w:b/>
        </w:rPr>
        <w:t>cosmosdb</w:t>
      </w:r>
      <w:r w:rsidRPr="001C2E6F">
        <w:t>.</w:t>
      </w:r>
    </w:p>
    <w:p w14:paraId="32AB592E" w14:textId="77777777" w:rsidR="00BE41F4" w:rsidRPr="001C2E6F" w:rsidRDefault="00BE41F4" w:rsidP="00BE41F4">
      <w:pPr>
        <w:pStyle w:val="ListParagraph"/>
        <w:numPr>
          <w:ilvl w:val="1"/>
          <w:numId w:val="12"/>
        </w:numPr>
      </w:pPr>
      <w:r>
        <w:t xml:space="preserve">Import Option: Leave set to </w:t>
      </w:r>
      <w:r w:rsidRPr="001C2E6F">
        <w:t>Select Cosmos DB from your subscriptions.</w:t>
      </w:r>
    </w:p>
    <w:p w14:paraId="4101614C" w14:textId="77777777" w:rsidR="00BE41F4" w:rsidRPr="001C2E6F" w:rsidRDefault="00BE41F4" w:rsidP="00BE41F4">
      <w:pPr>
        <w:pStyle w:val="ListParagraph"/>
        <w:numPr>
          <w:ilvl w:val="1"/>
          <w:numId w:val="12"/>
        </w:numPr>
      </w:pPr>
      <w:r w:rsidRPr="00BE2BFA">
        <w:t>Subscription</w:t>
      </w:r>
      <w:r>
        <w:t>: Choose the same subscription you have been using thus far.</w:t>
      </w:r>
    </w:p>
    <w:p w14:paraId="78BACF65" w14:textId="77777777" w:rsidR="00BE41F4" w:rsidRPr="001C2E6F" w:rsidRDefault="00BE41F4" w:rsidP="00BE41F4">
      <w:pPr>
        <w:pStyle w:val="ListParagraph"/>
        <w:numPr>
          <w:ilvl w:val="1"/>
          <w:numId w:val="12"/>
        </w:numPr>
      </w:pPr>
      <w:r>
        <w:t xml:space="preserve">Account Id: Select your Account </w:t>
      </w:r>
      <w:r w:rsidRPr="001C2E6F">
        <w:t>id (e.g., awhotel-cosmosdb).</w:t>
      </w:r>
    </w:p>
    <w:p w14:paraId="1B59F893" w14:textId="77777777" w:rsidR="001C2E6F" w:rsidRPr="001C2E6F" w:rsidRDefault="001C2E6F" w:rsidP="004275BB">
      <w:pPr>
        <w:pStyle w:val="ListParagraph"/>
        <w:numPr>
          <w:ilvl w:val="1"/>
          <w:numId w:val="12"/>
        </w:numPr>
      </w:pPr>
      <w:r>
        <w:t>Database: Select your database</w:t>
      </w:r>
      <w:r w:rsidRPr="001C2E6F">
        <w:t xml:space="preserve">, </w:t>
      </w:r>
      <w:r w:rsidRPr="00BE41F4">
        <w:rPr>
          <w:b/>
        </w:rPr>
        <w:t>awhotels</w:t>
      </w:r>
      <w:r w:rsidRPr="001C2E6F">
        <w:t>.</w:t>
      </w:r>
    </w:p>
    <w:p w14:paraId="65A1E0E3" w14:textId="77777777" w:rsidR="001C2E6F" w:rsidRPr="001C2E6F" w:rsidRDefault="001C2E6F" w:rsidP="004275BB">
      <w:pPr>
        <w:pStyle w:val="ListParagraph"/>
        <w:numPr>
          <w:ilvl w:val="1"/>
          <w:numId w:val="12"/>
        </w:numPr>
      </w:pPr>
      <w:r>
        <w:t>Collection name pattern: Set to the name of your single collection</w:t>
      </w:r>
      <w:r w:rsidRPr="001C2E6F">
        <w:t xml:space="preserve">, </w:t>
      </w:r>
      <w:r w:rsidRPr="00BE41F4">
        <w:rPr>
          <w:b/>
        </w:rPr>
        <w:t>messagestore</w:t>
      </w:r>
      <w:r w:rsidRPr="001C2E6F">
        <w:t>.</w:t>
      </w:r>
    </w:p>
    <w:p w14:paraId="0E3D5B3B" w14:textId="77777777" w:rsidR="001C2E6F" w:rsidRPr="001C2E6F" w:rsidRDefault="001C2E6F" w:rsidP="004275BB">
      <w:pPr>
        <w:pStyle w:val="ListParagraph"/>
        <w:numPr>
          <w:ilvl w:val="1"/>
          <w:numId w:val="12"/>
        </w:numPr>
      </w:pPr>
      <w:r>
        <w:t xml:space="preserve">Document Id: Set to </w:t>
      </w:r>
      <w:r w:rsidRPr="00BE41F4">
        <w:rPr>
          <w:b/>
        </w:rPr>
        <w:t>messageid</w:t>
      </w:r>
      <w:r w:rsidRPr="001C2E6F">
        <w:t xml:space="preserve"> (all lowercase).</w:t>
      </w:r>
    </w:p>
    <w:p w14:paraId="67191959" w14:textId="618B6DB2" w:rsidR="004275BB" w:rsidRDefault="001C2E6F" w:rsidP="004275BB">
      <w:pPr>
        <w:pStyle w:val="ListParagraph"/>
        <w:numPr>
          <w:ilvl w:val="1"/>
          <w:numId w:val="12"/>
        </w:numPr>
      </w:pPr>
      <w:r>
        <w:t xml:space="preserve">Select </w:t>
      </w:r>
      <w:r w:rsidR="00BE41F4" w:rsidRPr="00BE41F4">
        <w:rPr>
          <w:b/>
        </w:rPr>
        <w:t>Save</w:t>
      </w:r>
      <w:r w:rsidRPr="001C2E6F">
        <w:t xml:space="preserve">. </w:t>
      </w:r>
    </w:p>
    <w:p w14:paraId="0347B7EB" w14:textId="54F7515F" w:rsidR="001C2E6F" w:rsidRDefault="001C2E6F" w:rsidP="004275BB">
      <w:pPr>
        <w:pStyle w:val="ListParagraph"/>
        <w:ind w:left="1440"/>
      </w:pPr>
    </w:p>
    <w:p w14:paraId="60FCF7BC" w14:textId="6EC7CC35" w:rsidR="00BE41F4" w:rsidRDefault="00BE41F4" w:rsidP="004275BB">
      <w:pPr>
        <w:pStyle w:val="ListParagraph"/>
        <w:ind w:left="1440"/>
      </w:pPr>
      <w:r>
        <w:rPr>
          <w:noProof/>
        </w:rPr>
        <w:drawing>
          <wp:inline distT="0" distB="0" distL="0" distR="0" wp14:anchorId="01F2000C" wp14:editId="6E17E334">
            <wp:extent cx="2286000" cy="3317056"/>
            <wp:effectExtent l="0" t="0" r="0" b="0"/>
            <wp:docPr id="23" name="Picture 23" descr="The CosmosDB New Output blade fields display the previously mentioned settings. " title="CosmosDB New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87379" cy="3319057"/>
                    </a:xfrm>
                    <a:prstGeom prst="rect">
                      <a:avLst/>
                    </a:prstGeom>
                  </pic:spPr>
                </pic:pic>
              </a:graphicData>
            </a:graphic>
          </wp:inline>
        </w:drawing>
      </w:r>
    </w:p>
    <w:p w14:paraId="71675164" w14:textId="2EC14560" w:rsidR="001C2E6F" w:rsidRDefault="00BE41F4" w:rsidP="004275BB">
      <w:pPr>
        <w:pStyle w:val="ListParagraph"/>
        <w:numPr>
          <w:ilvl w:val="0"/>
          <w:numId w:val="12"/>
        </w:numPr>
      </w:pPr>
      <w:r>
        <w:lastRenderedPageBreak/>
        <w:t>Create another</w:t>
      </w:r>
      <w:r w:rsidR="001C2E6F">
        <w:t xml:space="preserve"> Output, this time for Power BI.</w:t>
      </w:r>
    </w:p>
    <w:p w14:paraId="478F34FD" w14:textId="35B9968A" w:rsidR="00BE41F4" w:rsidRPr="001C2E6F" w:rsidRDefault="00BE41F4" w:rsidP="00BE41F4">
      <w:pPr>
        <w:pStyle w:val="ListParagraph"/>
      </w:pPr>
      <w:r>
        <w:rPr>
          <w:noProof/>
        </w:rPr>
        <w:drawing>
          <wp:inline distT="0" distB="0" distL="0" distR="0" wp14:anchorId="2BD100CE" wp14:editId="08B819CE">
            <wp:extent cx="1685499" cy="2726313"/>
            <wp:effectExtent l="0" t="0" r="0" b="0"/>
            <wp:docPr id="24" name="Picture 24" descr="The Add New Outputs is shown with the Power BI option selected." title="Add New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687272" cy="2729181"/>
                    </a:xfrm>
                    <a:prstGeom prst="rect">
                      <a:avLst/>
                    </a:prstGeom>
                  </pic:spPr>
                </pic:pic>
              </a:graphicData>
            </a:graphic>
          </wp:inline>
        </w:drawing>
      </w:r>
    </w:p>
    <w:p w14:paraId="2FBD5AAE" w14:textId="77777777" w:rsidR="00AD0B02" w:rsidRDefault="00AD0B02" w:rsidP="00AD0B02">
      <w:pPr>
        <w:pStyle w:val="ListParagraph"/>
      </w:pPr>
    </w:p>
    <w:p w14:paraId="23AA4AD0" w14:textId="4CC153EC" w:rsidR="001C2E6F" w:rsidRPr="001C2E6F" w:rsidRDefault="001C2E6F" w:rsidP="004275BB">
      <w:pPr>
        <w:pStyle w:val="ListParagraph"/>
        <w:numPr>
          <w:ilvl w:val="0"/>
          <w:numId w:val="12"/>
        </w:numPr>
      </w:pPr>
      <w:r>
        <w:t>On the New output blade, enter the following:</w:t>
      </w:r>
    </w:p>
    <w:p w14:paraId="5704E41B" w14:textId="402B3B35" w:rsidR="001C2E6F" w:rsidRPr="001C2E6F" w:rsidRDefault="001C2E6F" w:rsidP="004275BB">
      <w:pPr>
        <w:pStyle w:val="ListParagraph"/>
        <w:numPr>
          <w:ilvl w:val="1"/>
          <w:numId w:val="12"/>
        </w:numPr>
      </w:pPr>
      <w:r>
        <w:t xml:space="preserve">Output alias: Enter </w:t>
      </w:r>
      <w:r w:rsidRPr="00BE41F4">
        <w:rPr>
          <w:b/>
        </w:rPr>
        <w:t>powerbi</w:t>
      </w:r>
    </w:p>
    <w:p w14:paraId="0947C2A5" w14:textId="157AD8AD" w:rsidR="00A50CA7" w:rsidRDefault="00A50CA7" w:rsidP="004275BB">
      <w:pPr>
        <w:pStyle w:val="ListParagraph"/>
        <w:numPr>
          <w:ilvl w:val="1"/>
          <w:numId w:val="12"/>
        </w:numPr>
      </w:pPr>
      <w:r>
        <w:t xml:space="preserve">Group workspace: </w:t>
      </w:r>
      <w:r w:rsidRPr="00A50CA7">
        <w:rPr>
          <w:b/>
        </w:rPr>
        <w:t>Authorize connection to load workspaces</w:t>
      </w:r>
      <w:r>
        <w:t>.</w:t>
      </w:r>
    </w:p>
    <w:p w14:paraId="7B4244E4" w14:textId="77777777" w:rsidR="00F5002B" w:rsidRPr="001C2E6F" w:rsidRDefault="00F5002B" w:rsidP="00F5002B">
      <w:pPr>
        <w:pStyle w:val="ListParagraph"/>
        <w:numPr>
          <w:ilvl w:val="1"/>
          <w:numId w:val="12"/>
        </w:numPr>
      </w:pPr>
      <w:r>
        <w:t xml:space="preserve">Dataset Name: Set to </w:t>
      </w:r>
      <w:r w:rsidRPr="00F5002B">
        <w:rPr>
          <w:b/>
        </w:rPr>
        <w:t>Messages</w:t>
      </w:r>
    </w:p>
    <w:p w14:paraId="5D5669B6" w14:textId="2D7CE598" w:rsidR="00F5002B" w:rsidRPr="001C2E6F" w:rsidRDefault="00F5002B" w:rsidP="00F5002B">
      <w:pPr>
        <w:pStyle w:val="ListParagraph"/>
        <w:numPr>
          <w:ilvl w:val="1"/>
          <w:numId w:val="12"/>
        </w:numPr>
      </w:pPr>
      <w:r>
        <w:t xml:space="preserve">Table Name: Set to </w:t>
      </w:r>
      <w:r w:rsidRPr="00F5002B">
        <w:rPr>
          <w:b/>
        </w:rPr>
        <w:t>Messages</w:t>
      </w:r>
    </w:p>
    <w:p w14:paraId="438B9324" w14:textId="16C92191" w:rsidR="004275BB" w:rsidRDefault="001C2E6F" w:rsidP="004275BB">
      <w:pPr>
        <w:pStyle w:val="ListParagraph"/>
        <w:numPr>
          <w:ilvl w:val="1"/>
          <w:numId w:val="12"/>
        </w:numPr>
      </w:pPr>
      <w:r>
        <w:t xml:space="preserve">Select </w:t>
      </w:r>
      <w:r w:rsidRPr="00F5002B">
        <w:rPr>
          <w:b/>
        </w:rPr>
        <w:t>Authorize</w:t>
      </w:r>
      <w:r w:rsidR="00F5002B">
        <w:t>.  This will</w:t>
      </w:r>
      <w:r w:rsidRPr="001C2E6F">
        <w:t xml:space="preserve"> authorize the connection to your Power BI account. When prompted in the popup window, enter the account credentials you used to create your Power BI account in </w:t>
      </w:r>
      <w:hyperlink w:anchor="_Task_1:_Provision" w:history="1">
        <w:r w:rsidRPr="001C2E6F">
          <w:rPr>
            <w:rStyle w:val="Hyperlink"/>
          </w:rPr>
          <w:t>Before the Hands-on Lab, Task 1</w:t>
        </w:r>
      </w:hyperlink>
      <w:r w:rsidRPr="001C2E6F">
        <w:t>.</w:t>
      </w:r>
      <w:r w:rsidR="009D6D9F">
        <w:t xml:space="preserve">  You may have to enter your Username and Password.</w:t>
      </w:r>
    </w:p>
    <w:p w14:paraId="5AD56FC4" w14:textId="6B38F685" w:rsidR="001C2E6F" w:rsidRPr="001C2E6F" w:rsidRDefault="00F5002B" w:rsidP="004275BB">
      <w:pPr>
        <w:pStyle w:val="ListParagraph"/>
        <w:ind w:left="1440"/>
      </w:pPr>
      <w:r>
        <w:rPr>
          <w:noProof/>
        </w:rPr>
        <w:drawing>
          <wp:inline distT="0" distB="0" distL="0" distR="0" wp14:anchorId="0356343F" wp14:editId="37EBE7F9">
            <wp:extent cx="3923809" cy="3790476"/>
            <wp:effectExtent l="0" t="0" r="635" b="635"/>
            <wp:docPr id="25" name="Picture 25" descr="The Power BI New output screen is shown configured.  The Authorize connection has been clicked." title="POwer BI new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23809" cy="3790476"/>
                    </a:xfrm>
                    <a:prstGeom prst="rect">
                      <a:avLst/>
                    </a:prstGeom>
                  </pic:spPr>
                </pic:pic>
              </a:graphicData>
            </a:graphic>
          </wp:inline>
        </w:drawing>
      </w:r>
    </w:p>
    <w:p w14:paraId="20EFE4B2" w14:textId="5F7ADB3D" w:rsidR="004275BB" w:rsidRDefault="001C2E6F" w:rsidP="00F5002B">
      <w:pPr>
        <w:pStyle w:val="ListParagraph"/>
        <w:numPr>
          <w:ilvl w:val="0"/>
          <w:numId w:val="12"/>
        </w:numPr>
      </w:pPr>
      <w:r>
        <w:t xml:space="preserve">Select </w:t>
      </w:r>
      <w:r w:rsidR="009D6D9F" w:rsidRPr="009D6D9F">
        <w:rPr>
          <w:b/>
        </w:rPr>
        <w:t>Save</w:t>
      </w:r>
      <w:r w:rsidRPr="001C2E6F">
        <w:t>.</w:t>
      </w:r>
    </w:p>
    <w:p w14:paraId="27FB4C6B" w14:textId="77777777" w:rsidR="00AD0B02" w:rsidRDefault="00AD0B02" w:rsidP="00AD0B02">
      <w:pPr>
        <w:pStyle w:val="ListParagraph"/>
      </w:pPr>
    </w:p>
    <w:p w14:paraId="48126A18" w14:textId="17A820B4" w:rsidR="001C2E6F" w:rsidRPr="001C2E6F" w:rsidRDefault="001C2E6F" w:rsidP="004275BB">
      <w:pPr>
        <w:pStyle w:val="ListParagraph"/>
        <w:numPr>
          <w:ilvl w:val="0"/>
          <w:numId w:val="12"/>
        </w:numPr>
      </w:pPr>
      <w:r>
        <w:t>Next, s</w:t>
      </w:r>
      <w:r w:rsidRPr="001C2E6F">
        <w:t xml:space="preserve">elect Query from the left-hand menu, under </w:t>
      </w:r>
      <w:r w:rsidR="00993D5E" w:rsidRPr="001C2E6F">
        <w:t>Job Topology</w:t>
      </w:r>
      <w:r w:rsidRPr="001C2E6F">
        <w:t xml:space="preserve">. </w:t>
      </w:r>
    </w:p>
    <w:p w14:paraId="057CEA5F" w14:textId="77777777" w:rsidR="001C2E6F" w:rsidRPr="001C2E6F" w:rsidRDefault="001C2E6F" w:rsidP="004275BB">
      <w:pPr>
        <w:pStyle w:val="ListParagraph"/>
      </w:pPr>
      <w:r w:rsidRPr="001C2E6F">
        <w:rPr>
          <w:noProof/>
        </w:rPr>
        <w:drawing>
          <wp:inline distT="0" distB="0" distL="0" distR="0" wp14:anchorId="558F278A" wp14:editId="1A32492C">
            <wp:extent cx="2085975" cy="1704975"/>
            <wp:effectExtent l="0" t="0" r="9525" b="9525"/>
            <wp:docPr id="1084" name="Picture 1084" descr="Under Job Topology, Query is circled." title="Job Topolog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85975" cy="1704975"/>
                    </a:xfrm>
                    <a:prstGeom prst="rect">
                      <a:avLst/>
                    </a:prstGeom>
                  </pic:spPr>
                </pic:pic>
              </a:graphicData>
            </a:graphic>
          </wp:inline>
        </w:drawing>
      </w:r>
    </w:p>
    <w:p w14:paraId="381519C3" w14:textId="77777777" w:rsidR="00AD0B02" w:rsidRDefault="00AD0B02" w:rsidP="00AD0B02">
      <w:pPr>
        <w:pStyle w:val="ListParagraph"/>
      </w:pPr>
    </w:p>
    <w:p w14:paraId="2437F536" w14:textId="14FC8F60" w:rsidR="001C2E6F" w:rsidRPr="001C2E6F" w:rsidRDefault="001C2E6F" w:rsidP="004275BB">
      <w:pPr>
        <w:pStyle w:val="ListParagraph"/>
        <w:numPr>
          <w:ilvl w:val="0"/>
          <w:numId w:val="12"/>
        </w:numPr>
      </w:pPr>
      <w:r>
        <w:t>In the query text box, enter the following query</w:t>
      </w:r>
      <w:r w:rsidRPr="001C2E6F">
        <w:t xml:space="preserve"> for Cosmos DB:</w:t>
      </w:r>
    </w:p>
    <w:p w14:paraId="11C6E306" w14:textId="77777777" w:rsidR="001C2E6F" w:rsidRPr="004275BB" w:rsidRDefault="001C2E6F" w:rsidP="004275BB">
      <w:pPr>
        <w:ind w:left="720"/>
        <w:rPr>
          <w:rFonts w:ascii="Consolas" w:hAnsi="Consolas"/>
        </w:rPr>
      </w:pPr>
      <w:r w:rsidRPr="004275BB">
        <w:rPr>
          <w:rFonts w:ascii="Consolas" w:hAnsi="Consolas"/>
        </w:rPr>
        <w:t>SELECT</w:t>
      </w:r>
    </w:p>
    <w:p w14:paraId="16001ED2" w14:textId="408ECE66" w:rsidR="001C2E6F" w:rsidRPr="004275BB" w:rsidRDefault="001C2E6F" w:rsidP="004275BB">
      <w:pPr>
        <w:ind w:left="720"/>
        <w:rPr>
          <w:rFonts w:ascii="Consolas" w:hAnsi="Consolas"/>
        </w:rPr>
      </w:pPr>
      <w:r w:rsidRPr="004275BB">
        <w:rPr>
          <w:rFonts w:ascii="Consolas" w:hAnsi="Consolas"/>
        </w:rPr>
        <w:t>*</w:t>
      </w:r>
    </w:p>
    <w:p w14:paraId="1DAB1643" w14:textId="77777777" w:rsidR="001C2E6F" w:rsidRPr="004275BB" w:rsidRDefault="001C2E6F" w:rsidP="004275BB">
      <w:pPr>
        <w:ind w:left="720"/>
        <w:rPr>
          <w:rFonts w:ascii="Consolas" w:hAnsi="Consolas"/>
        </w:rPr>
      </w:pPr>
      <w:r w:rsidRPr="004275BB">
        <w:rPr>
          <w:rFonts w:ascii="Consolas" w:hAnsi="Consolas"/>
        </w:rPr>
        <w:t>INTO</w:t>
      </w:r>
    </w:p>
    <w:p w14:paraId="4781D61E" w14:textId="5E7A9C93" w:rsidR="001C2E6F" w:rsidRPr="004275BB" w:rsidRDefault="001C2E6F" w:rsidP="004275BB">
      <w:pPr>
        <w:ind w:left="720"/>
        <w:rPr>
          <w:rFonts w:ascii="Consolas" w:hAnsi="Consolas"/>
        </w:rPr>
      </w:pPr>
      <w:r w:rsidRPr="004275BB">
        <w:rPr>
          <w:rFonts w:ascii="Consolas" w:hAnsi="Consolas"/>
        </w:rPr>
        <w:t>cosmo</w:t>
      </w:r>
      <w:r w:rsidR="00AD680C">
        <w:rPr>
          <w:rFonts w:ascii="Consolas" w:hAnsi="Consolas"/>
        </w:rPr>
        <w:t>s</w:t>
      </w:r>
      <w:r w:rsidRPr="004275BB">
        <w:rPr>
          <w:rFonts w:ascii="Consolas" w:hAnsi="Consolas"/>
        </w:rPr>
        <w:t>db</w:t>
      </w:r>
    </w:p>
    <w:p w14:paraId="5B000534" w14:textId="77777777" w:rsidR="001C2E6F" w:rsidRPr="004275BB" w:rsidRDefault="001C2E6F" w:rsidP="004275BB">
      <w:pPr>
        <w:ind w:left="720"/>
        <w:rPr>
          <w:rFonts w:ascii="Consolas" w:hAnsi="Consolas"/>
        </w:rPr>
      </w:pPr>
      <w:r w:rsidRPr="004275BB">
        <w:rPr>
          <w:rFonts w:ascii="Consolas" w:hAnsi="Consolas"/>
        </w:rPr>
        <w:t>FROM</w:t>
      </w:r>
    </w:p>
    <w:p w14:paraId="2AD48099" w14:textId="6C74DA5F" w:rsidR="001C2E6F" w:rsidRPr="004275BB" w:rsidRDefault="001C2E6F" w:rsidP="004275BB">
      <w:pPr>
        <w:ind w:left="720"/>
        <w:rPr>
          <w:rFonts w:ascii="Consolas" w:hAnsi="Consolas"/>
        </w:rPr>
      </w:pPr>
      <w:r w:rsidRPr="004275BB">
        <w:rPr>
          <w:rFonts w:ascii="Consolas" w:hAnsi="Consolas"/>
        </w:rPr>
        <w:t>eventhub</w:t>
      </w:r>
    </w:p>
    <w:p w14:paraId="72CD0BC1" w14:textId="77777777" w:rsidR="00AD0B02" w:rsidRDefault="00AD0B02" w:rsidP="00AD0B02">
      <w:pPr>
        <w:pStyle w:val="ListParagraph"/>
      </w:pPr>
    </w:p>
    <w:p w14:paraId="355625DB" w14:textId="15AB9703" w:rsidR="001C2E6F" w:rsidRPr="001C2E6F" w:rsidRDefault="001C2E6F" w:rsidP="004275BB">
      <w:pPr>
        <w:pStyle w:val="ListParagraph"/>
        <w:numPr>
          <w:ilvl w:val="0"/>
          <w:numId w:val="12"/>
        </w:numPr>
      </w:pPr>
      <w:r>
        <w:t xml:space="preserve">Select </w:t>
      </w:r>
      <w:r w:rsidRPr="001C2E6F">
        <w:t xml:space="preserve">Save, and Yes when prompted with the confirmation. </w:t>
      </w:r>
    </w:p>
    <w:p w14:paraId="44F705D8" w14:textId="77777777" w:rsidR="001C2E6F" w:rsidRPr="001C2E6F" w:rsidRDefault="001C2E6F" w:rsidP="004275BB">
      <w:pPr>
        <w:pStyle w:val="ListParagraph"/>
      </w:pPr>
      <w:r w:rsidRPr="001C2E6F">
        <w:rPr>
          <w:noProof/>
        </w:rPr>
        <w:drawing>
          <wp:inline distT="0" distB="0" distL="0" distR="0" wp14:anchorId="67D9DDC6" wp14:editId="373172CA">
            <wp:extent cx="2133600" cy="371475"/>
            <wp:effectExtent l="0" t="0" r="0" b="9525"/>
            <wp:docPr id="1085" name="Picture 1085" descr="Select save option." title="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33600" cy="371475"/>
                    </a:xfrm>
                    <a:prstGeom prst="rect">
                      <a:avLst/>
                    </a:prstGeom>
                  </pic:spPr>
                </pic:pic>
              </a:graphicData>
            </a:graphic>
          </wp:inline>
        </w:drawing>
      </w:r>
    </w:p>
    <w:p w14:paraId="15881A85" w14:textId="77777777" w:rsidR="00AD0B02" w:rsidRDefault="00AD0B02" w:rsidP="00AD0B02">
      <w:pPr>
        <w:pStyle w:val="ListParagraph"/>
      </w:pPr>
    </w:p>
    <w:p w14:paraId="53A80DA7" w14:textId="7B375A17" w:rsidR="001C2E6F" w:rsidRPr="001C2E6F" w:rsidRDefault="001C2E6F" w:rsidP="004275BB">
      <w:pPr>
        <w:pStyle w:val="ListParagraph"/>
        <w:numPr>
          <w:ilvl w:val="0"/>
          <w:numId w:val="12"/>
        </w:numPr>
      </w:pPr>
      <w:r>
        <w:t>Now, m</w:t>
      </w:r>
      <w:r w:rsidRPr="001C2E6F">
        <w:t>odify your query to add the following Power BI query. Enter or paste the following code below the first query:</w:t>
      </w:r>
    </w:p>
    <w:p w14:paraId="7120A5DE" w14:textId="77777777" w:rsidR="001C2E6F" w:rsidRPr="004275BB" w:rsidRDefault="001C2E6F" w:rsidP="004275BB">
      <w:pPr>
        <w:ind w:left="720"/>
        <w:rPr>
          <w:rFonts w:ascii="Consolas" w:hAnsi="Consolas"/>
        </w:rPr>
      </w:pPr>
      <w:r w:rsidRPr="004275BB">
        <w:rPr>
          <w:rFonts w:ascii="Consolas" w:hAnsi="Consolas"/>
        </w:rPr>
        <w:t>SELECT</w:t>
      </w:r>
    </w:p>
    <w:p w14:paraId="0C882C90" w14:textId="151AF7C0" w:rsidR="001C2E6F" w:rsidRPr="004275BB" w:rsidRDefault="001C2E6F" w:rsidP="004275BB">
      <w:pPr>
        <w:ind w:left="720"/>
        <w:rPr>
          <w:rFonts w:ascii="Consolas" w:hAnsi="Consolas"/>
        </w:rPr>
      </w:pPr>
      <w:r w:rsidRPr="004275BB">
        <w:rPr>
          <w:rFonts w:ascii="Consolas" w:hAnsi="Consolas"/>
        </w:rPr>
        <w:t>*</w:t>
      </w:r>
    </w:p>
    <w:p w14:paraId="5F224DFA" w14:textId="77777777" w:rsidR="001C2E6F" w:rsidRPr="004275BB" w:rsidRDefault="001C2E6F" w:rsidP="004275BB">
      <w:pPr>
        <w:ind w:left="720"/>
        <w:rPr>
          <w:rFonts w:ascii="Consolas" w:hAnsi="Consolas"/>
        </w:rPr>
      </w:pPr>
      <w:r w:rsidRPr="004275BB">
        <w:rPr>
          <w:rFonts w:ascii="Consolas" w:hAnsi="Consolas"/>
        </w:rPr>
        <w:t>INTO</w:t>
      </w:r>
    </w:p>
    <w:p w14:paraId="42165C77" w14:textId="39BA3E45" w:rsidR="001C2E6F" w:rsidRPr="004275BB" w:rsidRDefault="001C2E6F" w:rsidP="004275BB">
      <w:pPr>
        <w:ind w:left="720"/>
        <w:rPr>
          <w:rFonts w:ascii="Consolas" w:hAnsi="Consolas"/>
        </w:rPr>
      </w:pPr>
      <w:r w:rsidRPr="004275BB">
        <w:rPr>
          <w:rFonts w:ascii="Consolas" w:hAnsi="Consolas"/>
        </w:rPr>
        <w:t>powerbi</w:t>
      </w:r>
    </w:p>
    <w:p w14:paraId="6EE6299A" w14:textId="77777777" w:rsidR="001C2E6F" w:rsidRPr="004275BB" w:rsidRDefault="001C2E6F" w:rsidP="004275BB">
      <w:pPr>
        <w:ind w:left="720"/>
        <w:rPr>
          <w:rFonts w:ascii="Consolas" w:hAnsi="Consolas"/>
        </w:rPr>
      </w:pPr>
      <w:r w:rsidRPr="004275BB">
        <w:rPr>
          <w:rFonts w:ascii="Consolas" w:hAnsi="Consolas"/>
        </w:rPr>
        <w:t>FROM</w:t>
      </w:r>
    </w:p>
    <w:p w14:paraId="0ED6FA20" w14:textId="5589D95B" w:rsidR="001C2E6F" w:rsidRPr="004275BB" w:rsidRDefault="001C2E6F" w:rsidP="004275BB">
      <w:pPr>
        <w:ind w:left="720"/>
        <w:rPr>
          <w:rFonts w:ascii="Consolas" w:hAnsi="Consolas"/>
        </w:rPr>
      </w:pPr>
      <w:r w:rsidRPr="004275BB">
        <w:rPr>
          <w:rFonts w:ascii="Consolas" w:hAnsi="Consolas"/>
        </w:rPr>
        <w:t>eventhub</w:t>
      </w:r>
    </w:p>
    <w:p w14:paraId="57D906EA" w14:textId="77777777" w:rsidR="00AD0B02" w:rsidRDefault="00AD0B02" w:rsidP="00AD0B02">
      <w:pPr>
        <w:pStyle w:val="ListParagraph"/>
      </w:pPr>
    </w:p>
    <w:p w14:paraId="684656CB" w14:textId="579059FC" w:rsidR="001C2E6F" w:rsidRPr="001C2E6F" w:rsidRDefault="001C2E6F" w:rsidP="004275BB">
      <w:pPr>
        <w:pStyle w:val="ListParagraph"/>
        <w:numPr>
          <w:ilvl w:val="0"/>
          <w:numId w:val="12"/>
        </w:numPr>
      </w:pPr>
      <w:r>
        <w:lastRenderedPageBreak/>
        <w:t>Your query text should now look like the following:</w:t>
      </w:r>
      <w:r w:rsidRPr="001C2E6F">
        <w:t xml:space="preserve"> </w:t>
      </w:r>
      <w:r w:rsidRPr="001C2E6F">
        <w:rPr>
          <w:noProof/>
        </w:rPr>
        <w:drawing>
          <wp:inline distT="0" distB="0" distL="0" distR="0" wp14:anchorId="0EF3E8D8" wp14:editId="357AFA5D">
            <wp:extent cx="4162425" cy="2314575"/>
            <wp:effectExtent l="0" t="0" r="9525" b="9525"/>
            <wp:docPr id="1090" name="Picture 1090" descr="Screenshot of the Power BI Query text.&#10;&#10;At this time, we are unable to capture all of the information in the text window. Future versions of this course should address this." title="Power BI Query tex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2425" cy="2314575"/>
                    </a:xfrm>
                    <a:prstGeom prst="rect">
                      <a:avLst/>
                    </a:prstGeom>
                  </pic:spPr>
                </pic:pic>
              </a:graphicData>
            </a:graphic>
          </wp:inline>
        </w:drawing>
      </w:r>
      <w:r w:rsidRPr="001C2E6F">
        <w:t xml:space="preserve"> </w:t>
      </w:r>
    </w:p>
    <w:p w14:paraId="2B1F2CD9" w14:textId="77777777" w:rsidR="00AD0B02" w:rsidRDefault="00AD0B02" w:rsidP="00AD0B02">
      <w:pPr>
        <w:pStyle w:val="ListParagraph"/>
      </w:pPr>
    </w:p>
    <w:p w14:paraId="6D7C9A49" w14:textId="6A571DCD" w:rsidR="001C2E6F" w:rsidRPr="001C2E6F" w:rsidRDefault="001C2E6F" w:rsidP="004275BB">
      <w:pPr>
        <w:pStyle w:val="ListParagraph"/>
        <w:numPr>
          <w:ilvl w:val="0"/>
          <w:numId w:val="12"/>
        </w:numPr>
      </w:pPr>
      <w:r>
        <w:t xml:space="preserve">Select </w:t>
      </w:r>
      <w:r w:rsidRPr="001C2E6F">
        <w:t>Save again, and select Yes when prompted with the confirmation.</w:t>
      </w:r>
      <w:r w:rsidRPr="001C2E6F">
        <w:br/>
        <w:t xml:space="preserve"> </w:t>
      </w:r>
      <w:r w:rsidRPr="001C2E6F">
        <w:rPr>
          <w:noProof/>
        </w:rPr>
        <w:drawing>
          <wp:inline distT="0" distB="0" distL="0" distR="0" wp14:anchorId="14CDD458" wp14:editId="2649670B">
            <wp:extent cx="2133600" cy="371475"/>
            <wp:effectExtent l="0" t="0" r="0" b="9525"/>
            <wp:docPr id="1091" name="Picture 1091" descr="Select save." title="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33600" cy="371475"/>
                    </a:xfrm>
                    <a:prstGeom prst="rect">
                      <a:avLst/>
                    </a:prstGeom>
                  </pic:spPr>
                </pic:pic>
              </a:graphicData>
            </a:graphic>
          </wp:inline>
        </w:drawing>
      </w:r>
    </w:p>
    <w:p w14:paraId="6037DBFA" w14:textId="77777777" w:rsidR="001C2E6F" w:rsidRDefault="001C2E6F" w:rsidP="004275BB">
      <w:pPr>
        <w:pStyle w:val="Heading4"/>
      </w:pPr>
      <w:bookmarkStart w:id="53" w:name="_Toc486099294"/>
      <w:bookmarkStart w:id="54" w:name="_Toc500858775"/>
      <w:bookmarkStart w:id="55" w:name="_Toc510779501"/>
      <w:r>
        <w:t>Task 9: Start the Stream Analytics Job</w:t>
      </w:r>
      <w:bookmarkEnd w:id="53"/>
      <w:bookmarkEnd w:id="54"/>
      <w:bookmarkEnd w:id="55"/>
    </w:p>
    <w:p w14:paraId="59FEF098" w14:textId="77777777" w:rsidR="001C2E6F" w:rsidRPr="001C2E6F" w:rsidRDefault="001C2E6F" w:rsidP="004275BB">
      <w:pPr>
        <w:pStyle w:val="ListParagraph"/>
        <w:numPr>
          <w:ilvl w:val="0"/>
          <w:numId w:val="13"/>
        </w:numPr>
      </w:pPr>
      <w:r>
        <w:t>Navigate to your Stream Analytics job in the portal by selecting Resource Groups in the left menu, and selecting intelligent-analytics, then selecting your Stream Analytics Job</w:t>
      </w:r>
      <w:r w:rsidRPr="001C2E6F">
        <w:t xml:space="preserve">. </w:t>
      </w:r>
      <w:r w:rsidRPr="001C2E6F">
        <w:rPr>
          <w:noProof/>
        </w:rPr>
        <w:drawing>
          <wp:inline distT="0" distB="0" distL="0" distR="0" wp14:anchorId="4547F034" wp14:editId="1FD698BE">
            <wp:extent cx="5943600" cy="1453896"/>
            <wp:effectExtent l="0" t="0" r="0" b="0"/>
            <wp:docPr id="1092" name="Picture 1092" descr="In the Azure Portal, in the Resource Groups pane, under Name, the MessageLogger Stream Analytics Job is circled." title="Azure Portal, Resource Group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453896"/>
                    </a:xfrm>
                    <a:prstGeom prst="rect">
                      <a:avLst/>
                    </a:prstGeom>
                  </pic:spPr>
                </pic:pic>
              </a:graphicData>
            </a:graphic>
          </wp:inline>
        </w:drawing>
      </w:r>
    </w:p>
    <w:p w14:paraId="2F03A6DD" w14:textId="022FB61F" w:rsidR="00AD0B02" w:rsidRDefault="00AD0B02" w:rsidP="00AD0B02">
      <w:pPr>
        <w:pStyle w:val="ListParagraph"/>
      </w:pPr>
    </w:p>
    <w:p w14:paraId="2460CAD7" w14:textId="2867BE7E" w:rsidR="001C2E6F" w:rsidRPr="001C2E6F" w:rsidRDefault="001C2E6F" w:rsidP="004275BB">
      <w:pPr>
        <w:pStyle w:val="ListParagraph"/>
        <w:numPr>
          <w:ilvl w:val="0"/>
          <w:numId w:val="13"/>
        </w:numPr>
      </w:pPr>
      <w:r>
        <w:t xml:space="preserve">From the Overview blade, select </w:t>
      </w:r>
      <w:r w:rsidRPr="0026521D">
        <w:rPr>
          <w:b/>
        </w:rPr>
        <w:t>Start</w:t>
      </w:r>
      <w:r>
        <w:t>.</w:t>
      </w:r>
      <w:r>
        <w:br/>
      </w:r>
      <w:r w:rsidRPr="001C2E6F">
        <w:t xml:space="preserve"> </w:t>
      </w:r>
      <w:r w:rsidRPr="001C2E6F">
        <w:rPr>
          <w:noProof/>
        </w:rPr>
        <w:drawing>
          <wp:inline distT="0" distB="0" distL="0" distR="0" wp14:anchorId="12C5E5F4" wp14:editId="4B5B436F">
            <wp:extent cx="1990725" cy="371475"/>
            <wp:effectExtent l="0" t="0" r="9525" b="9525"/>
            <wp:docPr id="1093" name="Picture 1093" descr="Select start." title="Star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990725" cy="371475"/>
                    </a:xfrm>
                    <a:prstGeom prst="rect">
                      <a:avLst/>
                    </a:prstGeom>
                  </pic:spPr>
                </pic:pic>
              </a:graphicData>
            </a:graphic>
          </wp:inline>
        </w:drawing>
      </w:r>
    </w:p>
    <w:p w14:paraId="1A1B34E7" w14:textId="77777777" w:rsidR="00AD0B02" w:rsidRDefault="00AD0B02" w:rsidP="00AD0B02">
      <w:pPr>
        <w:pStyle w:val="ListParagraph"/>
      </w:pPr>
    </w:p>
    <w:p w14:paraId="305268DB" w14:textId="3AEFBC65" w:rsidR="001C2E6F" w:rsidRPr="001C2E6F" w:rsidRDefault="001C2E6F" w:rsidP="004275BB">
      <w:pPr>
        <w:pStyle w:val="ListParagraph"/>
        <w:numPr>
          <w:ilvl w:val="0"/>
          <w:numId w:val="13"/>
        </w:numPr>
      </w:pPr>
      <w:r>
        <w:t xml:space="preserve">In the Start job blade, </w:t>
      </w:r>
      <w:r w:rsidRPr="001C2E6F">
        <w:t xml:space="preserve">select </w:t>
      </w:r>
      <w:r w:rsidRPr="0026521D">
        <w:rPr>
          <w:b/>
        </w:rPr>
        <w:t>Now</w:t>
      </w:r>
      <w:r w:rsidRPr="001C2E6F">
        <w:t xml:space="preserve"> (the job will start processing messages from the current point in time onward).</w:t>
      </w:r>
      <w:r w:rsidRPr="001C2E6F">
        <w:rPr>
          <w:noProof/>
        </w:rPr>
        <w:drawing>
          <wp:inline distT="0" distB="0" distL="0" distR="0" wp14:anchorId="01DF2AC7" wp14:editId="2E9EA5B1">
            <wp:extent cx="5133975" cy="847725"/>
            <wp:effectExtent l="0" t="0" r="9525" b="9525"/>
            <wp:docPr id="1094" name="Picture 1094" descr="For Job output start time, the New button is selected." title="Start job blad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133975" cy="847725"/>
                    </a:xfrm>
                    <a:prstGeom prst="rect">
                      <a:avLst/>
                    </a:prstGeom>
                  </pic:spPr>
                </pic:pic>
              </a:graphicData>
            </a:graphic>
          </wp:inline>
        </w:drawing>
      </w:r>
      <w:r w:rsidRPr="001C2E6F">
        <w:t xml:space="preserve"> </w:t>
      </w:r>
    </w:p>
    <w:p w14:paraId="17333851" w14:textId="77777777" w:rsidR="00AD0B02" w:rsidRDefault="00AD0B02" w:rsidP="00AD0B02">
      <w:pPr>
        <w:pStyle w:val="ListParagraph"/>
      </w:pPr>
    </w:p>
    <w:p w14:paraId="648D6FB9" w14:textId="2289B00A" w:rsidR="001C2E6F" w:rsidRPr="001C2E6F" w:rsidRDefault="001C2E6F" w:rsidP="004275BB">
      <w:pPr>
        <w:pStyle w:val="ListParagraph"/>
        <w:numPr>
          <w:ilvl w:val="0"/>
          <w:numId w:val="13"/>
        </w:numPr>
      </w:pPr>
      <w:r>
        <w:t xml:space="preserve">Select </w:t>
      </w:r>
      <w:r w:rsidRPr="0026521D">
        <w:rPr>
          <w:b/>
        </w:rPr>
        <w:t>Start</w:t>
      </w:r>
      <w:r>
        <w:t>.</w:t>
      </w:r>
    </w:p>
    <w:p w14:paraId="7108D858" w14:textId="77777777" w:rsidR="00AD0B02" w:rsidRDefault="00AD0B02" w:rsidP="00AD0B02">
      <w:pPr>
        <w:pStyle w:val="ListParagraph"/>
      </w:pPr>
    </w:p>
    <w:p w14:paraId="51AEFD32" w14:textId="77777777" w:rsidR="00790BFD" w:rsidRDefault="00790BFD">
      <w:r>
        <w:br w:type="page"/>
      </w:r>
    </w:p>
    <w:p w14:paraId="32B63152" w14:textId="04231A27" w:rsidR="001C2E6F" w:rsidRDefault="001C2E6F" w:rsidP="001C2E6F">
      <w:pPr>
        <w:pStyle w:val="ListParagraph"/>
        <w:numPr>
          <w:ilvl w:val="0"/>
          <w:numId w:val="13"/>
        </w:numPr>
      </w:pPr>
      <w:r>
        <w:lastRenderedPageBreak/>
        <w:t>Allow your Stream Analytics Job a few minutes to start.</w:t>
      </w:r>
      <w:r w:rsidR="00173BBB">
        <w:t xml:space="preserve">  Once the Job starts it will move to a state of Running.</w:t>
      </w:r>
    </w:p>
    <w:p w14:paraId="550FA3EF" w14:textId="77777777" w:rsidR="00173BBB" w:rsidRDefault="00173BBB" w:rsidP="00173BBB">
      <w:pPr>
        <w:pStyle w:val="ListParagraph"/>
      </w:pPr>
    </w:p>
    <w:p w14:paraId="2A7FA73B" w14:textId="32B9AF11" w:rsidR="00173BBB" w:rsidRDefault="00173BBB" w:rsidP="00173BBB">
      <w:pPr>
        <w:pStyle w:val="ListParagraph"/>
      </w:pPr>
      <w:r>
        <w:rPr>
          <w:noProof/>
        </w:rPr>
        <w:drawing>
          <wp:inline distT="0" distB="0" distL="0" distR="0" wp14:anchorId="187DF9FE" wp14:editId="62C9B78B">
            <wp:extent cx="2895238" cy="1104762"/>
            <wp:effectExtent l="0" t="0" r="635" b="635"/>
            <wp:docPr id="26" name="Picture 26" descr="The Stream Analytics job is shown in the Azrue portal with a state of Running." title="Stream analytics job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95238" cy="1104762"/>
                    </a:xfrm>
                    <a:prstGeom prst="rect">
                      <a:avLst/>
                    </a:prstGeom>
                  </pic:spPr>
                </pic:pic>
              </a:graphicData>
            </a:graphic>
          </wp:inline>
        </w:drawing>
      </w:r>
    </w:p>
    <w:p w14:paraId="128ED2A9" w14:textId="77777777" w:rsidR="001C2E6F" w:rsidRDefault="001C2E6F" w:rsidP="004275BB">
      <w:pPr>
        <w:pStyle w:val="Heading4"/>
      </w:pPr>
      <w:bookmarkStart w:id="56" w:name="_Toc486099295"/>
      <w:bookmarkStart w:id="57" w:name="_Toc500858776"/>
      <w:bookmarkStart w:id="58" w:name="_Toc510779502"/>
      <w:r>
        <w:t>Task 10: Provision an Azure Storage Account</w:t>
      </w:r>
      <w:bookmarkEnd w:id="56"/>
      <w:bookmarkEnd w:id="57"/>
      <w:bookmarkEnd w:id="58"/>
    </w:p>
    <w:p w14:paraId="0C3455E5" w14:textId="77777777" w:rsidR="001C2E6F" w:rsidRDefault="001C2E6F" w:rsidP="001C2E6F">
      <w:r>
        <w:t>The EventProcessorHost requires an Azure Storage Account that it will use to manage its state among multiple instances. In this section, you create that Storage Account.</w:t>
      </w:r>
    </w:p>
    <w:p w14:paraId="4ECFE405" w14:textId="619381C0" w:rsidR="001C2E6F" w:rsidRPr="001C2E6F" w:rsidRDefault="001C2E6F" w:rsidP="004275BB">
      <w:pPr>
        <w:pStyle w:val="ListParagraph"/>
        <w:numPr>
          <w:ilvl w:val="0"/>
          <w:numId w:val="14"/>
        </w:numPr>
      </w:pPr>
      <w:r>
        <w:t xml:space="preserve">Using the Azure Portal, select </w:t>
      </w:r>
      <w:r w:rsidR="002222CE" w:rsidRPr="00955648">
        <w:rPr>
          <w:b/>
        </w:rPr>
        <w:t>+Create a resource</w:t>
      </w:r>
      <w:r w:rsidRPr="00955648">
        <w:rPr>
          <w:b/>
        </w:rPr>
        <w:t>, Storage, the select Storage account – blob, file, table, queue.</w:t>
      </w:r>
      <w:r w:rsidRPr="001C2E6F">
        <w:t xml:space="preserve"> </w:t>
      </w:r>
    </w:p>
    <w:p w14:paraId="31B400A6" w14:textId="213B5184" w:rsidR="00AD0B02" w:rsidRDefault="00A4649C" w:rsidP="00AD0B02">
      <w:pPr>
        <w:pStyle w:val="ListParagraph"/>
      </w:pPr>
      <w:r>
        <w:rPr>
          <w:noProof/>
        </w:rPr>
        <w:drawing>
          <wp:inline distT="0" distB="0" distL="0" distR="0" wp14:anchorId="7BB2EC52" wp14:editId="7AB366BA">
            <wp:extent cx="5923809" cy="1904762"/>
            <wp:effectExtent l="0" t="0" r="1270" b="635"/>
            <wp:docPr id="27" name="Picture 27" descr="In the Azure Portal, in the New pane, Storage, and Storage account - blob, file, table queue (Quickstart tutorial) are circled." title="Azure new storag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23809" cy="1904762"/>
                    </a:xfrm>
                    <a:prstGeom prst="rect">
                      <a:avLst/>
                    </a:prstGeom>
                  </pic:spPr>
                </pic:pic>
              </a:graphicData>
            </a:graphic>
          </wp:inline>
        </w:drawing>
      </w:r>
    </w:p>
    <w:p w14:paraId="4EB668EF" w14:textId="77777777" w:rsidR="00A4649C" w:rsidRDefault="00A4649C" w:rsidP="00A4649C">
      <w:pPr>
        <w:pStyle w:val="ListParagraph"/>
      </w:pPr>
    </w:p>
    <w:p w14:paraId="186B65A4" w14:textId="177A6D0E" w:rsidR="001C2E6F" w:rsidRPr="001C2E6F" w:rsidRDefault="001C2E6F" w:rsidP="004275BB">
      <w:pPr>
        <w:pStyle w:val="ListParagraph"/>
        <w:numPr>
          <w:ilvl w:val="0"/>
          <w:numId w:val="14"/>
        </w:numPr>
      </w:pPr>
      <w:r>
        <w:t xml:space="preserve">In the Create storage account blade, </w:t>
      </w:r>
      <w:r w:rsidRPr="001C2E6F">
        <w:t>enter the following:</w:t>
      </w:r>
    </w:p>
    <w:p w14:paraId="6B27058A" w14:textId="77777777" w:rsidR="001C2E6F" w:rsidRPr="001C2E6F" w:rsidRDefault="001C2E6F" w:rsidP="004275BB">
      <w:pPr>
        <w:pStyle w:val="ListParagraph"/>
        <w:numPr>
          <w:ilvl w:val="1"/>
          <w:numId w:val="14"/>
        </w:numPr>
      </w:pPr>
      <w:r>
        <w:t xml:space="preserve">Name: Provide a </w:t>
      </w:r>
      <w:r w:rsidRPr="00A4649C">
        <w:rPr>
          <w:b/>
        </w:rPr>
        <w:t>unique name</w:t>
      </w:r>
      <w:r>
        <w:t xml:space="preserve"> for the account</w:t>
      </w:r>
      <w:r w:rsidRPr="001C2E6F">
        <w:t xml:space="preserve"> (e.g., awhotelchatstore).</w:t>
      </w:r>
    </w:p>
    <w:p w14:paraId="530C6B7A" w14:textId="77777777" w:rsidR="001C2E6F" w:rsidRPr="001C2E6F" w:rsidRDefault="001C2E6F" w:rsidP="004275BB">
      <w:pPr>
        <w:pStyle w:val="ListParagraph"/>
        <w:numPr>
          <w:ilvl w:val="1"/>
          <w:numId w:val="14"/>
        </w:numPr>
      </w:pPr>
      <w:r>
        <w:t xml:space="preserve">Deployment model: Leave </w:t>
      </w:r>
      <w:r w:rsidRPr="00A4649C">
        <w:rPr>
          <w:b/>
        </w:rPr>
        <w:t>Resource Manager</w:t>
      </w:r>
      <w:r w:rsidRPr="001C2E6F">
        <w:t xml:space="preserve"> selected.</w:t>
      </w:r>
    </w:p>
    <w:p w14:paraId="1E841A56" w14:textId="77777777" w:rsidR="001C2E6F" w:rsidRPr="001C2E6F" w:rsidRDefault="001C2E6F" w:rsidP="004275BB">
      <w:pPr>
        <w:pStyle w:val="ListParagraph"/>
        <w:numPr>
          <w:ilvl w:val="1"/>
          <w:numId w:val="14"/>
        </w:numPr>
      </w:pPr>
      <w:r>
        <w:t>Account kin</w:t>
      </w:r>
      <w:r w:rsidRPr="001C2E6F">
        <w:t xml:space="preserve">d: Leave </w:t>
      </w:r>
      <w:r w:rsidRPr="00A4649C">
        <w:rPr>
          <w:b/>
        </w:rPr>
        <w:t>General purpose</w:t>
      </w:r>
      <w:r w:rsidRPr="001C2E6F">
        <w:t xml:space="preserve"> selected.</w:t>
      </w:r>
    </w:p>
    <w:p w14:paraId="4CF3281D" w14:textId="77777777" w:rsidR="001C2E6F" w:rsidRPr="001C2E6F" w:rsidRDefault="001C2E6F" w:rsidP="004275BB">
      <w:pPr>
        <w:pStyle w:val="ListParagraph"/>
        <w:numPr>
          <w:ilvl w:val="1"/>
          <w:numId w:val="14"/>
        </w:numPr>
      </w:pPr>
      <w:r>
        <w:t xml:space="preserve">Performance: Set to </w:t>
      </w:r>
      <w:r w:rsidRPr="00A4649C">
        <w:rPr>
          <w:b/>
        </w:rPr>
        <w:t>Standard</w:t>
      </w:r>
      <w:r w:rsidRPr="001C2E6F">
        <w:t>.</w:t>
      </w:r>
    </w:p>
    <w:p w14:paraId="2756B654" w14:textId="77777777" w:rsidR="001C2E6F" w:rsidRPr="001C2E6F" w:rsidRDefault="001C2E6F" w:rsidP="004275BB">
      <w:pPr>
        <w:pStyle w:val="ListParagraph"/>
        <w:numPr>
          <w:ilvl w:val="1"/>
          <w:numId w:val="14"/>
        </w:numPr>
      </w:pPr>
      <w:r>
        <w:t xml:space="preserve">Replication: Set to </w:t>
      </w:r>
      <w:r w:rsidRPr="00A4649C">
        <w:rPr>
          <w:b/>
        </w:rPr>
        <w:t>Locally Redundant Storage (LRS)</w:t>
      </w:r>
      <w:r w:rsidRPr="001C2E6F">
        <w:t>.</w:t>
      </w:r>
    </w:p>
    <w:p w14:paraId="449D8D88" w14:textId="77777777" w:rsidR="001C2E6F" w:rsidRPr="001C2E6F" w:rsidRDefault="001C2E6F" w:rsidP="004275BB">
      <w:pPr>
        <w:pStyle w:val="ListParagraph"/>
        <w:numPr>
          <w:ilvl w:val="1"/>
          <w:numId w:val="14"/>
        </w:numPr>
      </w:pPr>
      <w:r>
        <w:t xml:space="preserve">Secure transfer required: Select </w:t>
      </w:r>
      <w:r w:rsidRPr="00A4649C">
        <w:rPr>
          <w:b/>
        </w:rPr>
        <w:t>Disabled</w:t>
      </w:r>
      <w:r w:rsidRPr="001C2E6F">
        <w:t>.</w:t>
      </w:r>
    </w:p>
    <w:p w14:paraId="6B4B6C27" w14:textId="77777777" w:rsidR="001C2E6F" w:rsidRPr="001C2E6F" w:rsidRDefault="001C2E6F" w:rsidP="004275BB">
      <w:pPr>
        <w:pStyle w:val="ListParagraph"/>
        <w:numPr>
          <w:ilvl w:val="1"/>
          <w:numId w:val="14"/>
        </w:numPr>
      </w:pPr>
      <w:r>
        <w:t>Subscription: Choose the Subscription used previously</w:t>
      </w:r>
      <w:r w:rsidRPr="001C2E6F">
        <w:t>.</w:t>
      </w:r>
    </w:p>
    <w:p w14:paraId="4780F487" w14:textId="77777777" w:rsidR="001C2E6F" w:rsidRPr="001C2E6F" w:rsidRDefault="001C2E6F" w:rsidP="004275BB">
      <w:pPr>
        <w:pStyle w:val="ListParagraph"/>
        <w:numPr>
          <w:ilvl w:val="1"/>
          <w:numId w:val="14"/>
        </w:numPr>
      </w:pPr>
      <w:r>
        <w:t xml:space="preserve">Resource Group: Choose the </w:t>
      </w:r>
      <w:r w:rsidRPr="00A4649C">
        <w:rPr>
          <w:b/>
        </w:rPr>
        <w:t>intelligent-analytics</w:t>
      </w:r>
      <w:r w:rsidRPr="001C2E6F">
        <w:t xml:space="preserve"> resource group.</w:t>
      </w:r>
    </w:p>
    <w:p w14:paraId="3931A94C" w14:textId="77777777" w:rsidR="001C2E6F" w:rsidRPr="001C2E6F" w:rsidRDefault="001C2E6F" w:rsidP="004275BB">
      <w:pPr>
        <w:pStyle w:val="ListParagraph"/>
        <w:numPr>
          <w:ilvl w:val="1"/>
          <w:numId w:val="14"/>
        </w:numPr>
      </w:pPr>
      <w:r>
        <w:t>Location: Choose the location used previously.</w:t>
      </w:r>
    </w:p>
    <w:p w14:paraId="4138A2AC" w14:textId="77777777" w:rsidR="001C2E6F" w:rsidRPr="001C2E6F" w:rsidRDefault="001C2E6F" w:rsidP="004275BB">
      <w:pPr>
        <w:pStyle w:val="ListParagraph"/>
        <w:numPr>
          <w:ilvl w:val="1"/>
          <w:numId w:val="14"/>
        </w:numPr>
      </w:pPr>
      <w:r>
        <w:t xml:space="preserve">Configure virtual networks: Leave set to </w:t>
      </w:r>
      <w:r w:rsidRPr="00A4649C">
        <w:rPr>
          <w:b/>
        </w:rPr>
        <w:t>Disabled</w:t>
      </w:r>
      <w:r w:rsidRPr="001C2E6F">
        <w:t>.</w:t>
      </w:r>
    </w:p>
    <w:p w14:paraId="0A9F2546" w14:textId="77777777" w:rsidR="00F563B7" w:rsidRDefault="00F563B7">
      <w:r>
        <w:br w:type="page"/>
      </w:r>
    </w:p>
    <w:p w14:paraId="653CFE04" w14:textId="3FAA7D8B" w:rsidR="004275BB" w:rsidRDefault="001C2E6F" w:rsidP="004275BB">
      <w:pPr>
        <w:pStyle w:val="ListParagraph"/>
        <w:numPr>
          <w:ilvl w:val="1"/>
          <w:numId w:val="14"/>
        </w:numPr>
      </w:pPr>
      <w:r>
        <w:lastRenderedPageBreak/>
        <w:t xml:space="preserve">Select </w:t>
      </w:r>
      <w:r w:rsidRPr="00A4649C">
        <w:rPr>
          <w:b/>
        </w:rPr>
        <w:t>Create</w:t>
      </w:r>
      <w:r w:rsidRPr="001C2E6F">
        <w:t>.</w:t>
      </w:r>
    </w:p>
    <w:p w14:paraId="18DB3DD7" w14:textId="1D3AB888" w:rsidR="001C2E6F" w:rsidRPr="001C2E6F" w:rsidRDefault="001C2E6F" w:rsidP="004275BB">
      <w:pPr>
        <w:pStyle w:val="ListParagraph"/>
        <w:ind w:left="1440"/>
      </w:pPr>
      <w:r w:rsidRPr="001C2E6F">
        <w:rPr>
          <w:noProof/>
        </w:rPr>
        <w:drawing>
          <wp:inline distT="0" distB="0" distL="0" distR="0" wp14:anchorId="160E4A03" wp14:editId="7801FBFC">
            <wp:extent cx="2192108" cy="5411337"/>
            <wp:effectExtent l="0" t="0" r="0" b="0"/>
            <wp:docPr id="1096" name="Picture 1096" descr="The Create storage account blade fields display the previously mentioned settings. " title="Create storage account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92791" cy="5413024"/>
                    </a:xfrm>
                    <a:prstGeom prst="rect">
                      <a:avLst/>
                    </a:prstGeom>
                  </pic:spPr>
                </pic:pic>
              </a:graphicData>
            </a:graphic>
          </wp:inline>
        </w:drawing>
      </w:r>
      <w:r w:rsidRPr="001C2E6F">
        <w:t xml:space="preserve"> </w:t>
      </w:r>
    </w:p>
    <w:p w14:paraId="2DE03075" w14:textId="77777777" w:rsidR="001C2E6F" w:rsidRDefault="001C2E6F" w:rsidP="004275BB">
      <w:pPr>
        <w:pStyle w:val="Heading4"/>
      </w:pPr>
      <w:bookmarkStart w:id="59" w:name="_Task_11:_Provision"/>
      <w:bookmarkStart w:id="60" w:name="_Toc486099296"/>
      <w:bookmarkStart w:id="61" w:name="_Toc500858777"/>
      <w:bookmarkStart w:id="62" w:name="_Toc510779503"/>
      <w:bookmarkEnd w:id="59"/>
      <w:r>
        <w:t>Task 11: Provision Cognitive Services</w:t>
      </w:r>
      <w:bookmarkEnd w:id="60"/>
      <w:bookmarkEnd w:id="61"/>
      <w:bookmarkEnd w:id="62"/>
    </w:p>
    <w:p w14:paraId="0CAFB9B2" w14:textId="77777777" w:rsidR="001C2E6F" w:rsidRDefault="001C2E6F" w:rsidP="001C2E6F">
      <w:r>
        <w:t xml:space="preserve">To provision access to the Text Analytics API (which provides sentiment analysis features), you will need to provision a Cognitive Services account. </w:t>
      </w:r>
    </w:p>
    <w:p w14:paraId="574B4D0F" w14:textId="77777777" w:rsidR="00F563B7" w:rsidRDefault="00F563B7">
      <w:r>
        <w:br w:type="page"/>
      </w:r>
    </w:p>
    <w:p w14:paraId="4C739630" w14:textId="1665B7DD" w:rsidR="001C2E6F" w:rsidRDefault="001C2E6F" w:rsidP="004275BB">
      <w:pPr>
        <w:pStyle w:val="ListParagraph"/>
        <w:numPr>
          <w:ilvl w:val="0"/>
          <w:numId w:val="15"/>
        </w:numPr>
      </w:pPr>
      <w:r>
        <w:lastRenderedPageBreak/>
        <w:t xml:space="preserve">In the Azure Portal, select </w:t>
      </w:r>
      <w:r w:rsidR="002222CE">
        <w:t>+Create a resource</w:t>
      </w:r>
      <w:r w:rsidR="009227EB">
        <w:t xml:space="preserve">, then AI + </w:t>
      </w:r>
      <w:r w:rsidRPr="001C2E6F">
        <w:t>Cognitive Services</w:t>
      </w:r>
      <w:r w:rsidR="009227EB">
        <w:t>, Text Analytics API</w:t>
      </w:r>
      <w:r w:rsidRPr="001C2E6F">
        <w:t xml:space="preserve">. </w:t>
      </w:r>
    </w:p>
    <w:p w14:paraId="658A2D3D" w14:textId="70E4B019" w:rsidR="00AD0B02" w:rsidRDefault="009227EB" w:rsidP="00AD0B02">
      <w:pPr>
        <w:pStyle w:val="ListParagraph"/>
      </w:pPr>
      <w:r>
        <w:rPr>
          <w:noProof/>
        </w:rPr>
        <w:drawing>
          <wp:inline distT="0" distB="0" distL="0" distR="0" wp14:anchorId="6DD9C992" wp14:editId="576B5F35">
            <wp:extent cx="3623481" cy="3890550"/>
            <wp:effectExtent l="0" t="0" r="0" b="0"/>
            <wp:docPr id="28" name="Picture 28" descr="The New Azure Resource menu is shown, after clicking AI + Congnitive Services and then Text Analytics API." title="New Azure resource AI + Cognitiv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6101" cy="3893364"/>
                    </a:xfrm>
                    <a:prstGeom prst="rect">
                      <a:avLst/>
                    </a:prstGeom>
                  </pic:spPr>
                </pic:pic>
              </a:graphicData>
            </a:graphic>
          </wp:inline>
        </w:drawing>
      </w:r>
    </w:p>
    <w:p w14:paraId="104496B6" w14:textId="77777777" w:rsidR="009227EB" w:rsidRDefault="009227EB" w:rsidP="00AD0B02">
      <w:pPr>
        <w:pStyle w:val="ListParagraph"/>
      </w:pPr>
    </w:p>
    <w:p w14:paraId="3366049C" w14:textId="65E03626" w:rsidR="001C2E6F" w:rsidRPr="001C2E6F" w:rsidRDefault="001C2E6F" w:rsidP="004275BB">
      <w:pPr>
        <w:pStyle w:val="ListParagraph"/>
        <w:numPr>
          <w:ilvl w:val="0"/>
          <w:numId w:val="15"/>
        </w:numPr>
      </w:pPr>
      <w:r w:rsidRPr="001C2E6F">
        <w:t>On the Create blade, enter the following:</w:t>
      </w:r>
    </w:p>
    <w:p w14:paraId="6BCBA824" w14:textId="77777777" w:rsidR="001C2E6F" w:rsidRPr="001C2E6F" w:rsidRDefault="001C2E6F" w:rsidP="004275BB">
      <w:pPr>
        <w:pStyle w:val="ListParagraph"/>
        <w:numPr>
          <w:ilvl w:val="1"/>
          <w:numId w:val="15"/>
        </w:numPr>
      </w:pPr>
      <w:r>
        <w:t xml:space="preserve">Name: Enter </w:t>
      </w:r>
      <w:r w:rsidRPr="009227EB">
        <w:rPr>
          <w:b/>
        </w:rPr>
        <w:t>awhotels-sentiment</w:t>
      </w:r>
      <w:r w:rsidRPr="001C2E6F">
        <w:t>.</w:t>
      </w:r>
    </w:p>
    <w:p w14:paraId="7EFE5440" w14:textId="77777777" w:rsidR="001C2E6F" w:rsidRPr="001C2E6F" w:rsidRDefault="001C2E6F" w:rsidP="004275BB">
      <w:pPr>
        <w:pStyle w:val="ListParagraph"/>
        <w:numPr>
          <w:ilvl w:val="1"/>
          <w:numId w:val="15"/>
        </w:numPr>
      </w:pPr>
      <w:r>
        <w:t xml:space="preserve">Subscription: Choose the </w:t>
      </w:r>
      <w:r w:rsidRPr="001C2E6F">
        <w:t>subscription used previously.</w:t>
      </w:r>
    </w:p>
    <w:p w14:paraId="38AC5D27" w14:textId="77777777" w:rsidR="009227EB" w:rsidRPr="001C2E6F" w:rsidRDefault="009227EB" w:rsidP="009227EB">
      <w:pPr>
        <w:pStyle w:val="ListParagraph"/>
        <w:numPr>
          <w:ilvl w:val="1"/>
          <w:numId w:val="15"/>
        </w:numPr>
      </w:pPr>
      <w:r>
        <w:t xml:space="preserve">Location: Select </w:t>
      </w:r>
      <w:r w:rsidRPr="001C2E6F">
        <w:t>the location you used previously.</w:t>
      </w:r>
    </w:p>
    <w:p w14:paraId="15FDEF8E" w14:textId="0E5732FC" w:rsidR="009227EB" w:rsidRPr="001C2E6F" w:rsidRDefault="009227EB" w:rsidP="009227EB">
      <w:pPr>
        <w:pStyle w:val="ListParagraph"/>
        <w:numPr>
          <w:ilvl w:val="1"/>
          <w:numId w:val="15"/>
        </w:numPr>
      </w:pPr>
      <w:r>
        <w:t xml:space="preserve">Pricing tier: Choose </w:t>
      </w:r>
      <w:r w:rsidRPr="009227EB">
        <w:rPr>
          <w:b/>
        </w:rPr>
        <w:t>F0</w:t>
      </w:r>
    </w:p>
    <w:p w14:paraId="04C01B47" w14:textId="77777777" w:rsidR="001C2E6F" w:rsidRPr="001C2E6F" w:rsidRDefault="001C2E6F" w:rsidP="004275BB">
      <w:pPr>
        <w:pStyle w:val="ListParagraph"/>
        <w:numPr>
          <w:ilvl w:val="1"/>
          <w:numId w:val="15"/>
        </w:numPr>
      </w:pPr>
      <w:r>
        <w:t xml:space="preserve">Resource group: Choose the </w:t>
      </w:r>
      <w:r w:rsidRPr="009227EB">
        <w:rPr>
          <w:b/>
        </w:rPr>
        <w:t>intelligent-analytics</w:t>
      </w:r>
      <w:r w:rsidRPr="001C2E6F">
        <w:t xml:space="preserve"> resource group.</w:t>
      </w:r>
    </w:p>
    <w:p w14:paraId="58E3273E" w14:textId="4D90EAB9" w:rsidR="001C2E6F" w:rsidRPr="001C2E6F" w:rsidRDefault="001C2E6F" w:rsidP="004275BB">
      <w:pPr>
        <w:pStyle w:val="ListParagraph"/>
        <w:numPr>
          <w:ilvl w:val="1"/>
          <w:numId w:val="15"/>
        </w:numPr>
      </w:pPr>
      <w:r>
        <w:t>Check the box to confirm you have read and understood the notice</w:t>
      </w:r>
      <w:r w:rsidRPr="001C2E6F">
        <w:t xml:space="preserve">. </w:t>
      </w:r>
    </w:p>
    <w:p w14:paraId="231D23D1" w14:textId="39D285C0" w:rsidR="00AD0B02" w:rsidRDefault="009227EB" w:rsidP="009227EB">
      <w:pPr>
        <w:pStyle w:val="ListParagraph"/>
        <w:ind w:left="1080"/>
      </w:pPr>
      <w:r>
        <w:rPr>
          <w:noProof/>
        </w:rPr>
        <w:drawing>
          <wp:inline distT="0" distB="0" distL="0" distR="0" wp14:anchorId="45EB3E20" wp14:editId="542097A7">
            <wp:extent cx="2326943" cy="2839021"/>
            <wp:effectExtent l="0" t="0" r="0" b="0"/>
            <wp:docPr id="29" name="Picture 29" descr="The Create Text Analytics API blade is shown after completing the configurations." title="Create Text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337553" cy="2851966"/>
                    </a:xfrm>
                    <a:prstGeom prst="rect">
                      <a:avLst/>
                    </a:prstGeom>
                  </pic:spPr>
                </pic:pic>
              </a:graphicData>
            </a:graphic>
          </wp:inline>
        </w:drawing>
      </w:r>
    </w:p>
    <w:p w14:paraId="5C61F2C3" w14:textId="77777777" w:rsidR="009227EB" w:rsidRDefault="009227EB" w:rsidP="009227EB">
      <w:pPr>
        <w:pStyle w:val="ListParagraph"/>
        <w:ind w:left="1080"/>
      </w:pPr>
    </w:p>
    <w:p w14:paraId="1D65550F" w14:textId="5921E0D5" w:rsidR="001C2E6F" w:rsidRPr="001C2E6F" w:rsidRDefault="001C2E6F" w:rsidP="004275BB">
      <w:pPr>
        <w:pStyle w:val="ListParagraph"/>
        <w:numPr>
          <w:ilvl w:val="0"/>
          <w:numId w:val="15"/>
        </w:numPr>
      </w:pPr>
      <w:r>
        <w:lastRenderedPageBreak/>
        <w:t xml:space="preserve">Select </w:t>
      </w:r>
      <w:r w:rsidR="009227EB" w:rsidRPr="009227EB">
        <w:rPr>
          <w:b/>
        </w:rPr>
        <w:t>Create</w:t>
      </w:r>
      <w:r w:rsidR="009227EB">
        <w:t>.</w:t>
      </w:r>
    </w:p>
    <w:p w14:paraId="5B1FC0E4" w14:textId="77777777" w:rsidR="00AD0B02" w:rsidRDefault="00AD0B02" w:rsidP="00AD0B02">
      <w:pPr>
        <w:pStyle w:val="ListParagraph"/>
      </w:pPr>
    </w:p>
    <w:p w14:paraId="537CEAA1" w14:textId="3B9EEE10" w:rsidR="001C2E6F" w:rsidRPr="001C2E6F" w:rsidRDefault="001C2E6F" w:rsidP="004275BB">
      <w:pPr>
        <w:pStyle w:val="ListParagraph"/>
        <w:numPr>
          <w:ilvl w:val="0"/>
          <w:numId w:val="15"/>
        </w:numPr>
      </w:pPr>
      <w:r>
        <w:t xml:space="preserve">When it finishes provisioning, browse to the newly created cognitive service by </w:t>
      </w:r>
      <w:r w:rsidRPr="001C2E6F">
        <w:t xml:space="preserve">selecting Resource Groups in the left menu, then select the </w:t>
      </w:r>
      <w:r w:rsidRPr="00061411">
        <w:rPr>
          <w:b/>
        </w:rPr>
        <w:t>intelligent-analytics</w:t>
      </w:r>
      <w:r w:rsidRPr="001C2E6F">
        <w:t xml:space="preserve"> resource group, and selecting the Cognitive Service, </w:t>
      </w:r>
      <w:r w:rsidRPr="00061411">
        <w:rPr>
          <w:b/>
        </w:rPr>
        <w:t>awhotels-sentiment</w:t>
      </w:r>
      <w:r w:rsidRPr="001C2E6F">
        <w:t>.</w:t>
      </w:r>
    </w:p>
    <w:p w14:paraId="4C23F89F" w14:textId="77777777" w:rsidR="00AD0B02" w:rsidRDefault="00AD0B02" w:rsidP="00AD0B02">
      <w:pPr>
        <w:pStyle w:val="ListParagraph"/>
      </w:pPr>
    </w:p>
    <w:p w14:paraId="7A41F595" w14:textId="27D5B240" w:rsidR="001C2E6F" w:rsidRPr="001C2E6F" w:rsidRDefault="001C2E6F" w:rsidP="004275BB">
      <w:pPr>
        <w:pStyle w:val="ListParagraph"/>
        <w:numPr>
          <w:ilvl w:val="0"/>
          <w:numId w:val="15"/>
        </w:numPr>
      </w:pPr>
      <w:r>
        <w:t>Acquire the key for the API by selecting Keys on the left-hand menu.</w:t>
      </w:r>
      <w:r w:rsidRPr="001C2E6F">
        <w:t xml:space="preserve"> </w:t>
      </w:r>
    </w:p>
    <w:p w14:paraId="4F773FD4" w14:textId="77777777" w:rsidR="001C2E6F" w:rsidRPr="001C2E6F" w:rsidRDefault="001C2E6F" w:rsidP="004275BB">
      <w:pPr>
        <w:pStyle w:val="ListParagraph"/>
      </w:pPr>
      <w:r w:rsidRPr="001C2E6F">
        <w:rPr>
          <w:noProof/>
        </w:rPr>
        <w:drawing>
          <wp:inline distT="0" distB="0" distL="0" distR="0" wp14:anchorId="598485C0" wp14:editId="16A80803">
            <wp:extent cx="2085975" cy="2419350"/>
            <wp:effectExtent l="0" t="0" r="9525" b="0"/>
            <wp:docPr id="1100" name="Picture 1100" descr="Under Resource Management, Keys is selected." title="Resource Managemen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85975" cy="2419350"/>
                    </a:xfrm>
                    <a:prstGeom prst="rect">
                      <a:avLst/>
                    </a:prstGeom>
                  </pic:spPr>
                </pic:pic>
              </a:graphicData>
            </a:graphic>
          </wp:inline>
        </w:drawing>
      </w:r>
    </w:p>
    <w:p w14:paraId="31A40E55" w14:textId="77777777" w:rsidR="00AD0B02" w:rsidRDefault="00AD0B02" w:rsidP="00AD0B02">
      <w:pPr>
        <w:pStyle w:val="ListParagraph"/>
      </w:pPr>
    </w:p>
    <w:p w14:paraId="2CD874AB" w14:textId="7B2E1337" w:rsidR="001C2E6F" w:rsidRPr="001C2E6F" w:rsidRDefault="001C2E6F" w:rsidP="004275BB">
      <w:pPr>
        <w:pStyle w:val="ListParagraph"/>
        <w:numPr>
          <w:ilvl w:val="0"/>
          <w:numId w:val="15"/>
        </w:numPr>
      </w:pPr>
      <w:r>
        <w:t>Copy the value for Key 1, and paste it into a text editor, such as Notepad, for later reference</w:t>
      </w:r>
      <w:r w:rsidRPr="001C2E6F">
        <w:t xml:space="preserve"> in the ConciergePlusSentiment solution in Visual Studio. </w:t>
      </w:r>
      <w:r w:rsidRPr="001C2E6F">
        <w:rPr>
          <w:noProof/>
        </w:rPr>
        <w:drawing>
          <wp:inline distT="0" distB="0" distL="0" distR="0" wp14:anchorId="02DCEE3A" wp14:editId="51FA512A">
            <wp:extent cx="5943600" cy="2706624"/>
            <wp:effectExtent l="0" t="0" r="0" b="0"/>
            <wp:docPr id="1102" name="Picture 1102" descr="In the Keys pane, the Key 1 value is circled, and a callout points to the copy button for this key." title="Key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706624"/>
                    </a:xfrm>
                    <a:prstGeom prst="rect">
                      <a:avLst/>
                    </a:prstGeom>
                  </pic:spPr>
                </pic:pic>
              </a:graphicData>
            </a:graphic>
          </wp:inline>
        </w:drawing>
      </w:r>
    </w:p>
    <w:p w14:paraId="6CFE02BA" w14:textId="77777777" w:rsidR="00AD0B02" w:rsidRDefault="00AD0B02" w:rsidP="00AD0B02">
      <w:pPr>
        <w:pStyle w:val="ListParagraph"/>
      </w:pPr>
    </w:p>
    <w:p w14:paraId="070096FF" w14:textId="0CFA4CE1" w:rsidR="001C2E6F" w:rsidRPr="001C2E6F" w:rsidRDefault="001C2E6F" w:rsidP="004275BB">
      <w:pPr>
        <w:pStyle w:val="ListParagraph"/>
        <w:numPr>
          <w:ilvl w:val="0"/>
          <w:numId w:val="15"/>
        </w:numPr>
      </w:pPr>
      <w:r>
        <w:t>Repeat steps 1-</w:t>
      </w:r>
      <w:r w:rsidRPr="001C2E6F">
        <w:t>7, this time se</w:t>
      </w:r>
      <w:r w:rsidR="006044F2">
        <w:t>lecting Bing Speech API</w:t>
      </w:r>
      <w:r w:rsidRPr="001C2E6F">
        <w:t xml:space="preserve">. </w:t>
      </w:r>
    </w:p>
    <w:p w14:paraId="3CAD6411" w14:textId="77777777" w:rsidR="001C2E6F" w:rsidRPr="001C2E6F" w:rsidRDefault="001C2E6F" w:rsidP="004275BB">
      <w:pPr>
        <w:pStyle w:val="ListParagraph"/>
        <w:numPr>
          <w:ilvl w:val="1"/>
          <w:numId w:val="15"/>
        </w:numPr>
      </w:pPr>
      <w:r>
        <w:t xml:space="preserve">Enter the name </w:t>
      </w:r>
      <w:r w:rsidRPr="001C2E6F">
        <w:t xml:space="preserve">speech-api. </w:t>
      </w:r>
    </w:p>
    <w:p w14:paraId="62E4B930" w14:textId="482BBEB1" w:rsidR="001C2E6F" w:rsidRDefault="001C2E6F" w:rsidP="004275BB">
      <w:pPr>
        <w:pStyle w:val="ListParagraph"/>
        <w:numPr>
          <w:ilvl w:val="1"/>
          <w:numId w:val="15"/>
        </w:numPr>
      </w:pPr>
      <w:r>
        <w:t>Take note of Key 1 for Speech.</w:t>
      </w:r>
    </w:p>
    <w:p w14:paraId="513F74AD" w14:textId="48162AAE" w:rsidR="006044F2" w:rsidRPr="001C2E6F" w:rsidRDefault="006044F2" w:rsidP="006044F2">
      <w:pPr>
        <w:pStyle w:val="ListParagraph"/>
        <w:ind w:left="1440"/>
      </w:pPr>
      <w:r>
        <w:rPr>
          <w:noProof/>
        </w:rPr>
        <w:drawing>
          <wp:inline distT="0" distB="0" distL="0" distR="0" wp14:anchorId="15701EA5" wp14:editId="5DD11CFC">
            <wp:extent cx="2114286" cy="657143"/>
            <wp:effectExtent l="0" t="0" r="635" b="0"/>
            <wp:docPr id="30" name="Picture 30" descr="Bing Speeh API from the Azure Marketplace is shown.  Locate and click to create this resource." title="Bing Speech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14286" cy="657143"/>
                    </a:xfrm>
                    <a:prstGeom prst="rect">
                      <a:avLst/>
                    </a:prstGeom>
                  </pic:spPr>
                </pic:pic>
              </a:graphicData>
            </a:graphic>
          </wp:inline>
        </w:drawing>
      </w:r>
    </w:p>
    <w:p w14:paraId="2DA73CCA" w14:textId="77777777" w:rsidR="00AD0B02" w:rsidRDefault="00AD0B02" w:rsidP="00AD0B02">
      <w:pPr>
        <w:pStyle w:val="ListParagraph"/>
      </w:pPr>
    </w:p>
    <w:p w14:paraId="7BA15E8B" w14:textId="7CFA6951" w:rsidR="001C2E6F" w:rsidRPr="001C2E6F" w:rsidRDefault="001C2E6F" w:rsidP="004275BB">
      <w:pPr>
        <w:pStyle w:val="ListParagraph"/>
        <w:numPr>
          <w:ilvl w:val="0"/>
          <w:numId w:val="15"/>
        </w:numPr>
      </w:pPr>
      <w:r>
        <w:lastRenderedPageBreak/>
        <w:t>Repeat steps 1-</w:t>
      </w:r>
      <w:r w:rsidRPr="001C2E6F">
        <w:t xml:space="preserve">7, this time selecting Language Understanding Intelligent Service (LUIS) for the API Type on the Create blade. </w:t>
      </w:r>
    </w:p>
    <w:p w14:paraId="78B50137" w14:textId="77777777" w:rsidR="001C2E6F" w:rsidRPr="001C2E6F" w:rsidRDefault="001C2E6F" w:rsidP="004275BB">
      <w:pPr>
        <w:pStyle w:val="ListParagraph"/>
        <w:numPr>
          <w:ilvl w:val="1"/>
          <w:numId w:val="15"/>
        </w:numPr>
      </w:pPr>
      <w:r>
        <w:t xml:space="preserve">Enter the name </w:t>
      </w:r>
      <w:r w:rsidRPr="006044F2">
        <w:rPr>
          <w:b/>
        </w:rPr>
        <w:t>luis-api.</w:t>
      </w:r>
    </w:p>
    <w:p w14:paraId="52FC8B99" w14:textId="62438214" w:rsidR="001C2E6F" w:rsidRDefault="001C2E6F" w:rsidP="004275BB">
      <w:pPr>
        <w:pStyle w:val="ListParagraph"/>
        <w:numPr>
          <w:ilvl w:val="1"/>
          <w:numId w:val="15"/>
        </w:numPr>
      </w:pPr>
      <w:r>
        <w:t>Take note of Key 1 for LUIS.</w:t>
      </w:r>
    </w:p>
    <w:p w14:paraId="52E235F2" w14:textId="0B3208CB" w:rsidR="006044F2" w:rsidRDefault="006044F2" w:rsidP="006044F2">
      <w:pPr>
        <w:pStyle w:val="ListParagraph"/>
        <w:ind w:left="1440"/>
      </w:pPr>
      <w:r>
        <w:rPr>
          <w:noProof/>
        </w:rPr>
        <w:drawing>
          <wp:inline distT="0" distB="0" distL="0" distR="0" wp14:anchorId="09246699" wp14:editId="56D5F977">
            <wp:extent cx="2647619" cy="647619"/>
            <wp:effectExtent l="0" t="0" r="635" b="635"/>
            <wp:docPr id="31" name="Picture 31" descr="Language Understanding from the Azure Marketplace is shown.  Locate and click to create this resource." title="Language Under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47619" cy="647619"/>
                    </a:xfrm>
                    <a:prstGeom prst="rect">
                      <a:avLst/>
                    </a:prstGeom>
                  </pic:spPr>
                </pic:pic>
              </a:graphicData>
            </a:graphic>
          </wp:inline>
        </w:drawing>
      </w:r>
    </w:p>
    <w:p w14:paraId="19880341" w14:textId="5C6D0FBD" w:rsidR="006044F2" w:rsidRDefault="006044F2" w:rsidP="006044F2">
      <w:pPr>
        <w:pStyle w:val="ListParagraph"/>
        <w:ind w:left="1440"/>
      </w:pPr>
    </w:p>
    <w:p w14:paraId="5F019AED" w14:textId="0EFA6124" w:rsidR="006044F2" w:rsidRDefault="006044F2" w:rsidP="006044F2">
      <w:pPr>
        <w:pStyle w:val="ListParagraph"/>
        <w:numPr>
          <w:ilvl w:val="0"/>
          <w:numId w:val="15"/>
        </w:numPr>
      </w:pPr>
      <w:r>
        <w:t>Verify that you have captured all three of the API keys for later reference in this lab.</w:t>
      </w:r>
    </w:p>
    <w:p w14:paraId="366D6571" w14:textId="7F4E1AC7" w:rsidR="006044F2" w:rsidRPr="001C2E6F" w:rsidRDefault="006044F2" w:rsidP="006044F2">
      <w:pPr>
        <w:pStyle w:val="ListParagraph"/>
      </w:pPr>
      <w:r>
        <w:rPr>
          <w:noProof/>
        </w:rPr>
        <w:drawing>
          <wp:inline distT="0" distB="0" distL="0" distR="0" wp14:anchorId="726638BB" wp14:editId="45DC1694">
            <wp:extent cx="2780952" cy="1600000"/>
            <wp:effectExtent l="0" t="0" r="635" b="635"/>
            <wp:docPr id="32" name="Picture 32" descr="The API keys for all three of the Cognitive Service APIs have been captured and are shown in notepad." title="API text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80952" cy="1600000"/>
                    </a:xfrm>
                    <a:prstGeom prst="rect">
                      <a:avLst/>
                    </a:prstGeom>
                  </pic:spPr>
                </pic:pic>
              </a:graphicData>
            </a:graphic>
          </wp:inline>
        </w:drawing>
      </w:r>
    </w:p>
    <w:p w14:paraId="3D8446B9" w14:textId="77777777" w:rsidR="001C2E6F" w:rsidRDefault="001C2E6F" w:rsidP="001C2E6F">
      <w:r>
        <w:br w:type="page"/>
      </w:r>
    </w:p>
    <w:p w14:paraId="1699EE64" w14:textId="77777777" w:rsidR="001C2E6F" w:rsidRDefault="001C2E6F" w:rsidP="001C2E6F">
      <w:pPr>
        <w:pStyle w:val="Heading2"/>
      </w:pPr>
      <w:bookmarkStart w:id="63" w:name="_Toc486099297"/>
      <w:bookmarkStart w:id="64" w:name="_Toc500858778"/>
      <w:bookmarkStart w:id="65" w:name="_Toc510779504"/>
      <w:r>
        <w:lastRenderedPageBreak/>
        <w:t>Exercise 2: Implement message forwarding</w:t>
      </w:r>
      <w:bookmarkEnd w:id="63"/>
      <w:bookmarkEnd w:id="64"/>
      <w:bookmarkEnd w:id="65"/>
    </w:p>
    <w:p w14:paraId="2A5B3B3C" w14:textId="77777777" w:rsidR="001C2E6F" w:rsidRDefault="001C2E6F" w:rsidP="001C2E6F">
      <w:r>
        <w:t>Duration: 45 minutes</w:t>
      </w:r>
    </w:p>
    <w:p w14:paraId="08FC3C86" w14:textId="77777777" w:rsidR="001C2E6F" w:rsidRDefault="001C2E6F" w:rsidP="001C2E6F">
      <w:r>
        <w:t>In this section, you will implement the message forwarding from the ingest Event Hub instance to an Event Hub instance and a Service Bus Topic. You will also configure the web-based components, which consist of three parts: The Web App UI, a Web Job that runs the EventProcessorHost, and the API App that provides a wrapper around the Search API.</w:t>
      </w:r>
    </w:p>
    <w:p w14:paraId="4FAA9E58" w14:textId="77777777" w:rsidR="001C2E6F" w:rsidRDefault="001C2E6F" w:rsidP="006F6367">
      <w:pPr>
        <w:pStyle w:val="Heading4"/>
      </w:pPr>
      <w:bookmarkStart w:id="66" w:name="_Toc486099298"/>
      <w:bookmarkStart w:id="67" w:name="_Toc500858779"/>
      <w:bookmarkStart w:id="68" w:name="_Toc510779505"/>
      <w:r>
        <w:t>Task 1: Implement the event processor</w:t>
      </w:r>
      <w:bookmarkEnd w:id="66"/>
      <w:bookmarkEnd w:id="67"/>
      <w:bookmarkEnd w:id="68"/>
    </w:p>
    <w:p w14:paraId="5F89829D" w14:textId="5E6D9AB6" w:rsidR="001C2E6F" w:rsidRPr="001C2E6F" w:rsidRDefault="001C2E6F" w:rsidP="006F6367">
      <w:pPr>
        <w:pStyle w:val="ListParagraph"/>
        <w:numPr>
          <w:ilvl w:val="0"/>
          <w:numId w:val="16"/>
        </w:numPr>
      </w:pPr>
      <w:r>
        <w:t xml:space="preserve">On your Lab VM, open the </w:t>
      </w:r>
      <w:r w:rsidR="00444E04">
        <w:t>ConciergePlusSentiment.sln file that you downloaded</w:t>
      </w:r>
      <w:r w:rsidR="002D0217">
        <w:t xml:space="preserve"> using </w:t>
      </w:r>
      <w:r w:rsidRPr="001C2E6F">
        <w:t>Visual Studio, if it is not already open.</w:t>
      </w:r>
    </w:p>
    <w:p w14:paraId="60B27F64" w14:textId="77777777" w:rsidR="00AD0B02" w:rsidRDefault="00AD0B02" w:rsidP="00AD0B02">
      <w:pPr>
        <w:pStyle w:val="ListParagraph"/>
      </w:pPr>
    </w:p>
    <w:p w14:paraId="3964A969" w14:textId="090A06C6" w:rsidR="001C2E6F" w:rsidRPr="001C2E6F" w:rsidRDefault="001C2E6F" w:rsidP="006F6367">
      <w:pPr>
        <w:pStyle w:val="ListParagraph"/>
        <w:numPr>
          <w:ilvl w:val="0"/>
          <w:numId w:val="16"/>
        </w:numPr>
      </w:pPr>
      <w:r>
        <w:t>O</w:t>
      </w:r>
      <w:r w:rsidRPr="001C2E6F">
        <w:t xml:space="preserve">pen </w:t>
      </w:r>
      <w:r w:rsidRPr="002D0217">
        <w:rPr>
          <w:b/>
        </w:rPr>
        <w:t>SentimentEventProcessor.cs</w:t>
      </w:r>
      <w:r w:rsidRPr="001C2E6F">
        <w:t xml:space="preserve"> (found within the </w:t>
      </w:r>
      <w:r w:rsidRPr="002D0217">
        <w:rPr>
          <w:b/>
        </w:rPr>
        <w:t>ChatMessageSentimentProcessor</w:t>
      </w:r>
      <w:r w:rsidRPr="001C2E6F">
        <w:t xml:space="preserve"> project in the Solution Explorer).</w:t>
      </w:r>
    </w:p>
    <w:p w14:paraId="65C3FBF5" w14:textId="77777777" w:rsidR="001C2E6F" w:rsidRDefault="001C2E6F" w:rsidP="00AD0B02">
      <w:pPr>
        <w:ind w:left="720"/>
      </w:pPr>
      <w:r w:rsidRPr="001C2E6F">
        <w:rPr>
          <w:noProof/>
        </w:rPr>
        <w:drawing>
          <wp:inline distT="0" distB="0" distL="0" distR="0" wp14:anchorId="0CA11664" wp14:editId="1BAD9266">
            <wp:extent cx="2886075" cy="1238250"/>
            <wp:effectExtent l="0" t="0" r="9525" b="0"/>
            <wp:docPr id="80" name="Picture 80" descr="Visual Studio is expanded as follows: ChatMessageSentimentProcessor\SentimentEventProcessor.cs" title="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86075" cy="1238250"/>
                    </a:xfrm>
                    <a:prstGeom prst="rect">
                      <a:avLst/>
                    </a:prstGeom>
                  </pic:spPr>
                </pic:pic>
              </a:graphicData>
            </a:graphic>
          </wp:inline>
        </w:drawing>
      </w:r>
    </w:p>
    <w:p w14:paraId="2AA5C58A" w14:textId="77777777" w:rsidR="001C2E6F" w:rsidRPr="001C2E6F" w:rsidRDefault="001C2E6F" w:rsidP="006F6367">
      <w:pPr>
        <w:pStyle w:val="ListParagraph"/>
        <w:numPr>
          <w:ilvl w:val="0"/>
          <w:numId w:val="16"/>
        </w:numPr>
      </w:pPr>
      <w:r>
        <w:t>Scroll down to the IEventProcessor.ProcessEventsAsync method. This method represents the heart of the message processing logic utilized by the Event Processor Host running in a Web Job. It is provided a collection of EventData instances, each of which represent a chat message in the solution.</w:t>
      </w:r>
      <w:r w:rsidRPr="001C2E6F">
        <w:t xml:space="preserve"> </w:t>
      </w:r>
      <w:r w:rsidRPr="001C2E6F">
        <w:rPr>
          <w:noProof/>
        </w:rPr>
        <w:drawing>
          <wp:inline distT="0" distB="0" distL="0" distR="0" wp14:anchorId="50E41568" wp14:editId="46599C48">
            <wp:extent cx="5810250" cy="647700"/>
            <wp:effectExtent l="0" t="0" r="0" b="0"/>
            <wp:docPr id="81" name="Picture 81" descr="Screen capture of the I event proccessor . process events async method." title="I event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10250" cy="647700"/>
                    </a:xfrm>
                    <a:prstGeom prst="rect">
                      <a:avLst/>
                    </a:prstGeom>
                  </pic:spPr>
                </pic:pic>
              </a:graphicData>
            </a:graphic>
          </wp:inline>
        </w:drawing>
      </w:r>
    </w:p>
    <w:p w14:paraId="07FD2468" w14:textId="77777777" w:rsidR="00E4633F" w:rsidRDefault="00E4633F" w:rsidP="00E4633F">
      <w:pPr>
        <w:pStyle w:val="ListParagraph"/>
      </w:pPr>
    </w:p>
    <w:p w14:paraId="34980950" w14:textId="4660BB45" w:rsidR="001C2E6F" w:rsidRPr="001C2E6F" w:rsidRDefault="001C2E6F" w:rsidP="006F6367">
      <w:pPr>
        <w:pStyle w:val="ListParagraph"/>
        <w:numPr>
          <w:ilvl w:val="0"/>
          <w:numId w:val="16"/>
        </w:numPr>
      </w:pPr>
      <w:r>
        <w:t>Locate TODO: 1 and replace the lines that follow the comment with the following:</w:t>
      </w:r>
    </w:p>
    <w:p w14:paraId="47AA1528" w14:textId="77777777" w:rsidR="001C2E6F" w:rsidRPr="006F6367" w:rsidRDefault="001C2E6F" w:rsidP="006F6367">
      <w:pPr>
        <w:ind w:left="720"/>
        <w:rPr>
          <w:rFonts w:ascii="Consolas" w:hAnsi="Consolas"/>
        </w:rPr>
      </w:pPr>
      <w:r w:rsidRPr="006F6367">
        <w:rPr>
          <w:rFonts w:ascii="Consolas" w:hAnsi="Consolas"/>
        </w:rPr>
        <w:t>//TODO: 1.Extract the JSON payload from the binary message</w:t>
      </w:r>
    </w:p>
    <w:p w14:paraId="62FA8A3A" w14:textId="77777777" w:rsidR="001C2E6F" w:rsidRPr="006F6367" w:rsidRDefault="001C2E6F" w:rsidP="006F6367">
      <w:pPr>
        <w:ind w:left="720"/>
        <w:rPr>
          <w:rFonts w:ascii="Consolas" w:hAnsi="Consolas"/>
        </w:rPr>
      </w:pPr>
      <w:r w:rsidRPr="006F6367">
        <w:rPr>
          <w:rFonts w:ascii="Consolas" w:hAnsi="Consolas"/>
        </w:rPr>
        <w:t>var eventBytes = eventData.GetBytes();</w:t>
      </w:r>
    </w:p>
    <w:p w14:paraId="4095C616" w14:textId="77777777" w:rsidR="001C2E6F" w:rsidRPr="006F6367" w:rsidRDefault="001C2E6F" w:rsidP="006F6367">
      <w:pPr>
        <w:ind w:left="720"/>
        <w:rPr>
          <w:rFonts w:ascii="Consolas" w:hAnsi="Consolas"/>
        </w:rPr>
      </w:pPr>
      <w:r w:rsidRPr="006F6367">
        <w:rPr>
          <w:rFonts w:ascii="Consolas" w:hAnsi="Consolas"/>
        </w:rPr>
        <w:t>var jsonMessage = Encoding.UTF8.GetString(eventBytes);</w:t>
      </w:r>
      <w:r w:rsidRPr="006F6367">
        <w:rPr>
          <w:rFonts w:ascii="Consolas" w:hAnsi="Consolas"/>
        </w:rPr>
        <w:br/>
        <w:t>Console.WriteLine("Message Received. Partition '{0}', SessionID '{1}' Data '{2}'", context.Lease.PartitionId, eventData.Properties["SessionId"], jsonMessage);</w:t>
      </w:r>
    </w:p>
    <w:p w14:paraId="29A72B41" w14:textId="77777777" w:rsidR="00E4633F" w:rsidRDefault="00E4633F" w:rsidP="00E4633F">
      <w:pPr>
        <w:pStyle w:val="ListParagraph"/>
      </w:pPr>
    </w:p>
    <w:p w14:paraId="4CDD0CDD" w14:textId="689EA830" w:rsidR="001C2E6F" w:rsidRPr="001C2E6F" w:rsidRDefault="001C2E6F" w:rsidP="006F6367">
      <w:pPr>
        <w:pStyle w:val="ListParagraph"/>
        <w:numPr>
          <w:ilvl w:val="0"/>
          <w:numId w:val="16"/>
        </w:numPr>
      </w:pPr>
      <w:r>
        <w:t>Locate TODO: 2 and replace the line that follows with:</w:t>
      </w:r>
    </w:p>
    <w:p w14:paraId="57435014" w14:textId="77777777" w:rsidR="001C2E6F" w:rsidRPr="006F6367" w:rsidRDefault="001C2E6F" w:rsidP="006F6367">
      <w:pPr>
        <w:ind w:left="720"/>
        <w:rPr>
          <w:rFonts w:ascii="Consolas" w:hAnsi="Consolas"/>
        </w:rPr>
      </w:pPr>
      <w:r w:rsidRPr="006F6367">
        <w:rPr>
          <w:rFonts w:ascii="Consolas" w:hAnsi="Consolas"/>
        </w:rPr>
        <w:t>//TODO: 2.Deserialize the JSON message payload into an instance of MessageType</w:t>
      </w:r>
    </w:p>
    <w:p w14:paraId="4C63E848" w14:textId="76BA99BF" w:rsidR="001C2E6F" w:rsidRDefault="001C2E6F" w:rsidP="006F6367">
      <w:pPr>
        <w:ind w:left="720"/>
        <w:rPr>
          <w:rFonts w:ascii="Consolas" w:hAnsi="Consolas"/>
        </w:rPr>
      </w:pPr>
      <w:r w:rsidRPr="006F6367">
        <w:rPr>
          <w:rFonts w:ascii="Consolas" w:hAnsi="Consolas"/>
        </w:rPr>
        <w:t>var msgObj = JsonConvert.DeserializeObject&lt;MessageType&gt;(jsonMessage);</w:t>
      </w:r>
    </w:p>
    <w:p w14:paraId="6FA9235A" w14:textId="77777777" w:rsidR="002D0217" w:rsidRPr="006F6367" w:rsidRDefault="002D0217" w:rsidP="006F6367">
      <w:pPr>
        <w:ind w:left="720"/>
        <w:rPr>
          <w:rFonts w:ascii="Consolas" w:hAnsi="Consolas"/>
        </w:rPr>
      </w:pPr>
    </w:p>
    <w:p w14:paraId="7406E453" w14:textId="77777777" w:rsidR="000023F9" w:rsidRDefault="000023F9">
      <w:r>
        <w:br w:type="page"/>
      </w:r>
    </w:p>
    <w:p w14:paraId="2FD2E3E8" w14:textId="2EF47A5C" w:rsidR="001C2E6F" w:rsidRPr="006F6367" w:rsidRDefault="001C2E6F" w:rsidP="002D0217">
      <w:pPr>
        <w:pStyle w:val="ListParagraph"/>
        <w:numPr>
          <w:ilvl w:val="0"/>
          <w:numId w:val="16"/>
        </w:numPr>
      </w:pPr>
      <w:r w:rsidRPr="006F6367">
        <w:lastRenderedPageBreak/>
        <w:t>Locate TODO: 3 and replace the line that follows with:</w:t>
      </w:r>
    </w:p>
    <w:p w14:paraId="487DF547" w14:textId="77777777" w:rsidR="001C2E6F" w:rsidRPr="001C2E6F" w:rsidRDefault="001C2E6F" w:rsidP="006F6367">
      <w:pPr>
        <w:ind w:left="720"/>
      </w:pPr>
      <w:r w:rsidRPr="006F6367">
        <w:rPr>
          <w:rFonts w:ascii="Consolas" w:hAnsi="Consolas"/>
        </w:rPr>
        <w:t xml:space="preserve">//TODO: 3. Create a BrokeredMessage (for Service Bus) and EventData instance (for EventHubs) from source </w:t>
      </w:r>
      <w:r w:rsidRPr="00AC6D2A">
        <w:t>message body</w:t>
      </w:r>
    </w:p>
    <w:p w14:paraId="23376EE6" w14:textId="77777777" w:rsidR="001C2E6F" w:rsidRPr="006F6367" w:rsidRDefault="001C2E6F" w:rsidP="006F6367">
      <w:pPr>
        <w:ind w:left="720"/>
        <w:rPr>
          <w:rFonts w:ascii="Consolas" w:hAnsi="Consolas"/>
        </w:rPr>
      </w:pPr>
      <w:r w:rsidRPr="006F6367">
        <w:rPr>
          <w:rFonts w:ascii="Consolas" w:hAnsi="Consolas"/>
        </w:rPr>
        <w:t>var updatedEventBytes = Encoding.UTF8.GetBytes(JsonConvert.SerializeObject(msgObj));</w:t>
      </w:r>
    </w:p>
    <w:p w14:paraId="20A639AF" w14:textId="77777777" w:rsidR="001C2E6F" w:rsidRPr="006F6367" w:rsidRDefault="001C2E6F" w:rsidP="006F6367">
      <w:pPr>
        <w:ind w:left="720"/>
        <w:rPr>
          <w:rFonts w:ascii="Consolas" w:hAnsi="Consolas"/>
        </w:rPr>
      </w:pPr>
      <w:r w:rsidRPr="006F6367">
        <w:rPr>
          <w:rFonts w:ascii="Consolas" w:hAnsi="Consolas"/>
        </w:rPr>
        <w:t>BrokeredMessage chatMessage = new BrokeredMessage(updatedEventBytes);</w:t>
      </w:r>
    </w:p>
    <w:p w14:paraId="23FFB708" w14:textId="77777777" w:rsidR="001C2E6F" w:rsidRPr="006F6367" w:rsidRDefault="001C2E6F" w:rsidP="006F6367">
      <w:pPr>
        <w:ind w:left="720"/>
        <w:rPr>
          <w:rFonts w:ascii="Consolas" w:hAnsi="Consolas"/>
        </w:rPr>
      </w:pPr>
      <w:r w:rsidRPr="006F6367">
        <w:rPr>
          <w:rFonts w:ascii="Consolas" w:hAnsi="Consolas"/>
        </w:rPr>
        <w:t>EventData updatedEventData = new EventData(updatedEventBytes);</w:t>
      </w:r>
    </w:p>
    <w:p w14:paraId="3C0D1082" w14:textId="77777777" w:rsidR="00E4633F" w:rsidRDefault="00E4633F" w:rsidP="00E4633F">
      <w:pPr>
        <w:pStyle w:val="ListParagraph"/>
      </w:pPr>
    </w:p>
    <w:p w14:paraId="241D7A2F" w14:textId="098E883C" w:rsidR="001C2E6F" w:rsidRPr="001C2E6F" w:rsidRDefault="001C2E6F" w:rsidP="006F6367">
      <w:pPr>
        <w:pStyle w:val="ListParagraph"/>
        <w:numPr>
          <w:ilvl w:val="0"/>
          <w:numId w:val="16"/>
        </w:numPr>
      </w:pPr>
      <w:r>
        <w:t>Locate TODO: 4 and replace the lines that follow with:</w:t>
      </w:r>
    </w:p>
    <w:p w14:paraId="19E53378" w14:textId="77777777" w:rsidR="001C2E6F" w:rsidRPr="006F6367" w:rsidRDefault="001C2E6F" w:rsidP="006F6367">
      <w:pPr>
        <w:ind w:left="720"/>
        <w:rPr>
          <w:rFonts w:ascii="Consolas" w:hAnsi="Consolas"/>
        </w:rPr>
      </w:pPr>
      <w:r w:rsidRPr="006F6367">
        <w:rPr>
          <w:rFonts w:ascii="Consolas" w:hAnsi="Consolas"/>
        </w:rPr>
        <w:t>//TODO: 4.Copy the message properties from source to the outgoing message instances</w:t>
      </w:r>
    </w:p>
    <w:p w14:paraId="08F446A2" w14:textId="77777777" w:rsidR="001C2E6F" w:rsidRPr="006F6367" w:rsidRDefault="001C2E6F" w:rsidP="006F6367">
      <w:pPr>
        <w:ind w:left="720"/>
        <w:rPr>
          <w:rFonts w:ascii="Consolas" w:hAnsi="Consolas"/>
        </w:rPr>
      </w:pPr>
      <w:r w:rsidRPr="006F6367">
        <w:rPr>
          <w:rFonts w:ascii="Consolas" w:hAnsi="Consolas"/>
        </w:rPr>
        <w:t>foreach (var prop in eventData.Properties)</w:t>
      </w:r>
    </w:p>
    <w:p w14:paraId="1E4665A2" w14:textId="77777777" w:rsidR="001C2E6F" w:rsidRPr="006F6367" w:rsidRDefault="001C2E6F" w:rsidP="006F6367">
      <w:pPr>
        <w:ind w:left="720"/>
        <w:rPr>
          <w:rFonts w:ascii="Consolas" w:hAnsi="Consolas"/>
        </w:rPr>
      </w:pPr>
      <w:r w:rsidRPr="006F6367">
        <w:rPr>
          <w:rFonts w:ascii="Consolas" w:hAnsi="Consolas"/>
        </w:rPr>
        <w:t>{</w:t>
      </w:r>
    </w:p>
    <w:p w14:paraId="0DB5B4D9" w14:textId="0D4DC531" w:rsidR="001C2E6F" w:rsidRPr="006F6367" w:rsidRDefault="001C2E6F" w:rsidP="006F6367">
      <w:pPr>
        <w:ind w:left="720"/>
        <w:rPr>
          <w:rFonts w:ascii="Consolas" w:hAnsi="Consolas"/>
        </w:rPr>
      </w:pPr>
      <w:r w:rsidRPr="006F6367">
        <w:rPr>
          <w:rFonts w:ascii="Consolas" w:hAnsi="Consolas"/>
        </w:rPr>
        <w:t>chatMessage.Properties.Add(prop.Key, prop.Value);</w:t>
      </w:r>
    </w:p>
    <w:p w14:paraId="0EE796C4" w14:textId="6A082EB3" w:rsidR="001C2E6F" w:rsidRPr="006F6367" w:rsidRDefault="001C2E6F" w:rsidP="006F6367">
      <w:pPr>
        <w:ind w:left="720"/>
        <w:rPr>
          <w:rFonts w:ascii="Consolas" w:hAnsi="Consolas"/>
        </w:rPr>
      </w:pPr>
      <w:r w:rsidRPr="006F6367">
        <w:rPr>
          <w:rFonts w:ascii="Consolas" w:hAnsi="Consolas"/>
        </w:rPr>
        <w:t>updatedEventData.Properties.Add(prop.Key, prop.Value);</w:t>
      </w:r>
    </w:p>
    <w:p w14:paraId="658F9DF0" w14:textId="77777777" w:rsidR="001C2E6F" w:rsidRPr="006F6367" w:rsidRDefault="001C2E6F" w:rsidP="006F6367">
      <w:pPr>
        <w:ind w:left="720"/>
        <w:rPr>
          <w:rFonts w:ascii="Consolas" w:hAnsi="Consolas"/>
        </w:rPr>
      </w:pPr>
      <w:r w:rsidRPr="006F6367">
        <w:rPr>
          <w:rFonts w:ascii="Consolas" w:hAnsi="Consolas"/>
        </w:rPr>
        <w:t>}</w:t>
      </w:r>
    </w:p>
    <w:p w14:paraId="4580FBBF" w14:textId="77777777" w:rsidR="00E4633F" w:rsidRDefault="00E4633F" w:rsidP="00E4633F">
      <w:pPr>
        <w:pStyle w:val="ListParagraph"/>
      </w:pPr>
    </w:p>
    <w:p w14:paraId="51AAFDFE" w14:textId="5ED2512C" w:rsidR="001C2E6F" w:rsidRPr="001C2E6F" w:rsidRDefault="001C2E6F" w:rsidP="006F6367">
      <w:pPr>
        <w:pStyle w:val="ListParagraph"/>
        <w:numPr>
          <w:ilvl w:val="0"/>
          <w:numId w:val="16"/>
        </w:numPr>
      </w:pPr>
      <w:r>
        <w:t>Locate TODO: 5 and replace the line that follows with:</w:t>
      </w:r>
    </w:p>
    <w:p w14:paraId="27DED224" w14:textId="77777777" w:rsidR="001C2E6F" w:rsidRPr="006F6367" w:rsidRDefault="001C2E6F" w:rsidP="006F6367">
      <w:pPr>
        <w:ind w:left="720"/>
        <w:rPr>
          <w:rFonts w:ascii="Consolas" w:hAnsi="Consolas"/>
        </w:rPr>
      </w:pPr>
      <w:r w:rsidRPr="006F6367">
        <w:rPr>
          <w:rFonts w:ascii="Consolas" w:hAnsi="Consolas"/>
        </w:rPr>
        <w:t>//TODO: 5.Send chat message to Topic</w:t>
      </w:r>
    </w:p>
    <w:p w14:paraId="2A3072E4" w14:textId="77777777" w:rsidR="001C2E6F" w:rsidRPr="006F6367" w:rsidRDefault="001C2E6F" w:rsidP="006F6367">
      <w:pPr>
        <w:ind w:left="720"/>
        <w:rPr>
          <w:rFonts w:ascii="Consolas" w:hAnsi="Consolas"/>
        </w:rPr>
      </w:pPr>
      <w:r w:rsidRPr="006F6367">
        <w:rPr>
          <w:rFonts w:ascii="Consolas" w:hAnsi="Consolas"/>
        </w:rPr>
        <w:t>_topicClient.Send(chatMessage);</w:t>
      </w:r>
    </w:p>
    <w:p w14:paraId="1FB45711" w14:textId="77777777" w:rsidR="001C2E6F" w:rsidRPr="006F6367" w:rsidRDefault="001C2E6F" w:rsidP="006F6367">
      <w:pPr>
        <w:ind w:left="720"/>
        <w:rPr>
          <w:rFonts w:ascii="Consolas" w:hAnsi="Consolas"/>
        </w:rPr>
      </w:pPr>
      <w:r w:rsidRPr="006F6367">
        <w:rPr>
          <w:rFonts w:ascii="Consolas" w:hAnsi="Consolas"/>
        </w:rPr>
        <w:t>Console.WriteLine("Forwarded message to topic.");</w:t>
      </w:r>
    </w:p>
    <w:p w14:paraId="7FF29B47" w14:textId="77777777" w:rsidR="00E4633F" w:rsidRDefault="00E4633F" w:rsidP="00E4633F">
      <w:pPr>
        <w:pStyle w:val="ListParagraph"/>
      </w:pPr>
    </w:p>
    <w:p w14:paraId="647CF087" w14:textId="32444407" w:rsidR="001C2E6F" w:rsidRPr="001C2E6F" w:rsidRDefault="001C2E6F" w:rsidP="006F6367">
      <w:pPr>
        <w:pStyle w:val="ListParagraph"/>
        <w:numPr>
          <w:ilvl w:val="0"/>
          <w:numId w:val="16"/>
        </w:numPr>
      </w:pPr>
      <w:r>
        <w:t>Locate TODO: 6 and replace the line that follows with:</w:t>
      </w:r>
    </w:p>
    <w:p w14:paraId="28246494" w14:textId="77777777" w:rsidR="001C2E6F" w:rsidRPr="006F6367" w:rsidRDefault="001C2E6F" w:rsidP="006F6367">
      <w:pPr>
        <w:ind w:left="720"/>
        <w:rPr>
          <w:rFonts w:ascii="Consolas" w:hAnsi="Consolas"/>
        </w:rPr>
      </w:pPr>
      <w:r w:rsidRPr="006F6367">
        <w:rPr>
          <w:rFonts w:ascii="Consolas" w:hAnsi="Consolas"/>
        </w:rPr>
        <w:t>//TODO: 6.Send chat message to next EventHub (for archival)</w:t>
      </w:r>
    </w:p>
    <w:p w14:paraId="17334D12" w14:textId="77777777" w:rsidR="001C2E6F" w:rsidRPr="006F6367" w:rsidRDefault="001C2E6F" w:rsidP="006F6367">
      <w:pPr>
        <w:ind w:left="720"/>
        <w:rPr>
          <w:rFonts w:ascii="Consolas" w:hAnsi="Consolas"/>
        </w:rPr>
      </w:pPr>
      <w:r w:rsidRPr="006F6367">
        <w:rPr>
          <w:rFonts w:ascii="Consolas" w:hAnsi="Consolas"/>
        </w:rPr>
        <w:t>_eventHubClient.Send(updatedEventData);</w:t>
      </w:r>
    </w:p>
    <w:p w14:paraId="26207412" w14:textId="77777777" w:rsidR="001C2E6F" w:rsidRPr="006F6367" w:rsidRDefault="001C2E6F" w:rsidP="006F6367">
      <w:pPr>
        <w:ind w:left="720"/>
        <w:rPr>
          <w:rFonts w:ascii="Consolas" w:hAnsi="Consolas"/>
        </w:rPr>
      </w:pPr>
      <w:r w:rsidRPr="006F6367">
        <w:rPr>
          <w:rFonts w:ascii="Consolas" w:hAnsi="Consolas"/>
        </w:rPr>
        <w:t>Console.WriteLine("Forwarded message to event hub.");</w:t>
      </w:r>
    </w:p>
    <w:p w14:paraId="79A3C50E" w14:textId="3F960CF5" w:rsidR="00E4633F" w:rsidRDefault="00E4633F" w:rsidP="00E4633F">
      <w:pPr>
        <w:pStyle w:val="ListParagraph"/>
      </w:pPr>
    </w:p>
    <w:p w14:paraId="4611A9C9" w14:textId="1D4BA273" w:rsidR="001C2E6F" w:rsidRPr="001C2E6F" w:rsidRDefault="001C2E6F" w:rsidP="006F6367">
      <w:pPr>
        <w:pStyle w:val="ListParagraph"/>
        <w:numPr>
          <w:ilvl w:val="0"/>
          <w:numId w:val="16"/>
        </w:numPr>
      </w:pPr>
      <w:r>
        <w:t>Save the file</w:t>
      </w:r>
      <w:r w:rsidRPr="001C2E6F">
        <w:t xml:space="preserve">, but clicking the Save button on the Visual Studio toolbar. </w:t>
      </w:r>
      <w:r w:rsidRPr="001C2E6F">
        <w:rPr>
          <w:noProof/>
        </w:rPr>
        <w:drawing>
          <wp:inline distT="0" distB="0" distL="0" distR="0" wp14:anchorId="3DCABDF8" wp14:editId="479AAD18">
            <wp:extent cx="3248025" cy="590550"/>
            <wp:effectExtent l="0" t="0" r="9525" b="0"/>
            <wp:docPr id="1103" name="Picture 1103" descr="On the Visual Studio toolbar, the Save button is circled." title="Visual Studio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48025" cy="590550"/>
                    </a:xfrm>
                    <a:prstGeom prst="rect">
                      <a:avLst/>
                    </a:prstGeom>
                  </pic:spPr>
                </pic:pic>
              </a:graphicData>
            </a:graphic>
          </wp:inline>
        </w:drawing>
      </w:r>
    </w:p>
    <w:p w14:paraId="04311A32" w14:textId="77777777" w:rsidR="000023F9" w:rsidRDefault="000023F9">
      <w:pPr>
        <w:rPr>
          <w:rFonts w:asciiTheme="minorHAnsi" w:eastAsia="Times New Roman" w:hAnsiTheme="minorHAnsi" w:cstheme="minorHAnsi"/>
          <w:iCs/>
          <w:color w:val="0078D7" w:themeColor="accent1"/>
          <w:sz w:val="28"/>
        </w:rPr>
      </w:pPr>
      <w:bookmarkStart w:id="69" w:name="_Toc486099299"/>
      <w:bookmarkStart w:id="70" w:name="_Toc500858780"/>
      <w:r>
        <w:br w:type="page"/>
      </w:r>
    </w:p>
    <w:p w14:paraId="2EAB564B" w14:textId="47723A3D" w:rsidR="001C2E6F" w:rsidRDefault="001C2E6F" w:rsidP="006F6367">
      <w:pPr>
        <w:pStyle w:val="Heading4"/>
      </w:pPr>
      <w:bookmarkStart w:id="71" w:name="_Toc510779506"/>
      <w:r>
        <w:lastRenderedPageBreak/>
        <w:t>Task 2: Configure the Chat Message Processor Web Job</w:t>
      </w:r>
      <w:bookmarkEnd w:id="69"/>
      <w:bookmarkEnd w:id="70"/>
      <w:bookmarkEnd w:id="71"/>
    </w:p>
    <w:p w14:paraId="7E1A3FA7" w14:textId="77777777" w:rsidR="001C2E6F" w:rsidRDefault="001C2E6F" w:rsidP="00E4633F">
      <w:pPr>
        <w:pStyle w:val="ListParagraph"/>
        <w:numPr>
          <w:ilvl w:val="0"/>
          <w:numId w:val="42"/>
        </w:numPr>
      </w:pPr>
      <w:r>
        <w:t xml:space="preserve">Within Visual Studio Solution Explorer, expand the </w:t>
      </w:r>
      <w:r w:rsidRPr="002D0217">
        <w:rPr>
          <w:b/>
        </w:rPr>
        <w:t>ChatMessageSentimentProcessor</w:t>
      </w:r>
      <w:r>
        <w:t xml:space="preserve"> project, and open </w:t>
      </w:r>
      <w:r w:rsidRPr="002D0217">
        <w:rPr>
          <w:b/>
        </w:rPr>
        <w:t>App.Config</w:t>
      </w:r>
      <w:r>
        <w:t>.</w:t>
      </w:r>
    </w:p>
    <w:p w14:paraId="5008E3A7" w14:textId="77777777" w:rsidR="001C2E6F" w:rsidRDefault="001C2E6F" w:rsidP="001C2E6F">
      <w:r w:rsidRPr="001C2E6F">
        <w:t xml:space="preserve"> </w:t>
      </w:r>
      <w:r w:rsidRPr="001C2E6F">
        <w:rPr>
          <w:noProof/>
        </w:rPr>
        <w:drawing>
          <wp:inline distT="0" distB="0" distL="0" distR="0" wp14:anchorId="1DF81953" wp14:editId="2597CEE0">
            <wp:extent cx="2886075" cy="1238250"/>
            <wp:effectExtent l="0" t="0" r="9525" b="0"/>
            <wp:docPr id="82" name="Picture 82" descr="Visual Studio is expanded as follows: ChatMessageSentimentProcessor\App.config" title="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86075" cy="1238250"/>
                    </a:xfrm>
                    <a:prstGeom prst="rect">
                      <a:avLst/>
                    </a:prstGeom>
                  </pic:spPr>
                </pic:pic>
              </a:graphicData>
            </a:graphic>
          </wp:inline>
        </w:drawing>
      </w:r>
      <w:r>
        <w:t xml:space="preserve"> </w:t>
      </w:r>
    </w:p>
    <w:p w14:paraId="00124C6C" w14:textId="77777777" w:rsidR="001C2E6F" w:rsidRDefault="001C2E6F" w:rsidP="00E4633F">
      <w:pPr>
        <w:pStyle w:val="ListParagraph"/>
        <w:numPr>
          <w:ilvl w:val="0"/>
          <w:numId w:val="42"/>
        </w:numPr>
      </w:pPr>
      <w:r>
        <w:t>You will update the appSettings in this file. The following sections walk you through the process of retrieving the values for the following settings:</w:t>
      </w:r>
    </w:p>
    <w:p w14:paraId="590A7B0A" w14:textId="77777777" w:rsidR="001C2E6F" w:rsidRPr="006F6367" w:rsidRDefault="001C2E6F" w:rsidP="006F6367">
      <w:pPr>
        <w:ind w:left="720"/>
        <w:rPr>
          <w:rFonts w:ascii="Consolas" w:hAnsi="Consolas"/>
        </w:rPr>
      </w:pPr>
      <w:r w:rsidRPr="006F6367">
        <w:rPr>
          <w:rFonts w:ascii="Consolas" w:hAnsi="Consolas"/>
        </w:rPr>
        <w:t xml:space="preserve">  &lt;add key="eventHubConnectionString" value="" /&gt;</w:t>
      </w:r>
    </w:p>
    <w:p w14:paraId="021F0422" w14:textId="77777777" w:rsidR="001C2E6F" w:rsidRPr="006F6367" w:rsidRDefault="001C2E6F" w:rsidP="006F6367">
      <w:pPr>
        <w:ind w:left="720"/>
        <w:rPr>
          <w:rFonts w:ascii="Consolas" w:hAnsi="Consolas"/>
        </w:rPr>
      </w:pPr>
      <w:r w:rsidRPr="006F6367">
        <w:rPr>
          <w:rFonts w:ascii="Consolas" w:hAnsi="Consolas"/>
        </w:rPr>
        <w:t xml:space="preserve">  &lt;add key="sourceEventHubName" value="" /&gt;</w:t>
      </w:r>
    </w:p>
    <w:p w14:paraId="7AEE30C3" w14:textId="77777777" w:rsidR="001C2E6F" w:rsidRPr="006F6367" w:rsidRDefault="001C2E6F" w:rsidP="006F6367">
      <w:pPr>
        <w:ind w:left="720"/>
        <w:rPr>
          <w:rFonts w:ascii="Consolas" w:hAnsi="Consolas"/>
        </w:rPr>
      </w:pPr>
      <w:r w:rsidRPr="006F6367">
        <w:rPr>
          <w:rFonts w:ascii="Consolas" w:hAnsi="Consolas"/>
        </w:rPr>
        <w:t xml:space="preserve">  &lt;add key="destinationEventHubName" value="" /&gt;</w:t>
      </w:r>
    </w:p>
    <w:p w14:paraId="1ED1B3B0" w14:textId="77777777" w:rsidR="001C2E6F" w:rsidRPr="006F6367" w:rsidRDefault="001C2E6F" w:rsidP="006F6367">
      <w:pPr>
        <w:ind w:left="720"/>
        <w:rPr>
          <w:rFonts w:ascii="Consolas" w:hAnsi="Consolas"/>
        </w:rPr>
      </w:pPr>
      <w:r w:rsidRPr="006F6367">
        <w:rPr>
          <w:rFonts w:ascii="Consolas" w:hAnsi="Consolas"/>
        </w:rPr>
        <w:t xml:space="preserve">  &lt;add key="storageAccountName" value="" /&gt;</w:t>
      </w:r>
    </w:p>
    <w:p w14:paraId="6DE7214E" w14:textId="77777777" w:rsidR="001C2E6F" w:rsidRPr="006F6367" w:rsidRDefault="001C2E6F" w:rsidP="006F6367">
      <w:pPr>
        <w:ind w:left="720"/>
        <w:rPr>
          <w:rFonts w:ascii="Consolas" w:hAnsi="Consolas"/>
        </w:rPr>
      </w:pPr>
      <w:r w:rsidRPr="006F6367">
        <w:rPr>
          <w:rFonts w:ascii="Consolas" w:hAnsi="Consolas"/>
        </w:rPr>
        <w:t xml:space="preserve">  &lt;add key="storageAccountKey" value="" /&gt;</w:t>
      </w:r>
    </w:p>
    <w:p w14:paraId="56F59A48" w14:textId="77777777" w:rsidR="001C2E6F" w:rsidRPr="006F6367" w:rsidRDefault="001C2E6F" w:rsidP="006F6367">
      <w:pPr>
        <w:ind w:left="720"/>
        <w:rPr>
          <w:rFonts w:ascii="Consolas" w:hAnsi="Consolas"/>
        </w:rPr>
      </w:pPr>
      <w:r w:rsidRPr="006F6367">
        <w:rPr>
          <w:rFonts w:ascii="Consolas" w:hAnsi="Consolas"/>
        </w:rPr>
        <w:t xml:space="preserve">  &lt;add key="serviceBusConnectionString" value="" /&gt;</w:t>
      </w:r>
    </w:p>
    <w:p w14:paraId="272C9A31" w14:textId="77777777" w:rsidR="001C2E6F" w:rsidRPr="006F6367" w:rsidRDefault="001C2E6F" w:rsidP="006F6367">
      <w:pPr>
        <w:ind w:left="720"/>
        <w:rPr>
          <w:rFonts w:ascii="Consolas" w:hAnsi="Consolas"/>
        </w:rPr>
      </w:pPr>
      <w:r w:rsidRPr="006F6367">
        <w:rPr>
          <w:rFonts w:ascii="Consolas" w:hAnsi="Consolas"/>
        </w:rPr>
        <w:t xml:space="preserve">  &lt;add key="chatTopicPath" value="" /&gt; </w:t>
      </w:r>
    </w:p>
    <w:p w14:paraId="75242210" w14:textId="77777777" w:rsidR="001C2E6F" w:rsidRPr="006F6367" w:rsidRDefault="001C2E6F" w:rsidP="006F6367">
      <w:pPr>
        <w:ind w:left="720"/>
        <w:rPr>
          <w:rFonts w:ascii="Consolas" w:hAnsi="Consolas"/>
        </w:rPr>
      </w:pPr>
      <w:r w:rsidRPr="006F6367">
        <w:rPr>
          <w:rFonts w:ascii="Consolas" w:hAnsi="Consolas"/>
        </w:rPr>
        <w:t xml:space="preserve">  &lt;add key="textAnalyticsAccountName" value="" /&gt;</w:t>
      </w:r>
    </w:p>
    <w:p w14:paraId="3D19ED03" w14:textId="68E94778" w:rsidR="001C2E6F" w:rsidRPr="006F6367" w:rsidRDefault="001C2E6F" w:rsidP="006F6367">
      <w:pPr>
        <w:ind w:left="720"/>
        <w:rPr>
          <w:rFonts w:ascii="Consolas" w:hAnsi="Consolas"/>
        </w:rPr>
      </w:pPr>
      <w:r w:rsidRPr="006F6367">
        <w:rPr>
          <w:rFonts w:ascii="Consolas" w:hAnsi="Consolas"/>
        </w:rPr>
        <w:t xml:space="preserve">  &lt;add key="textAnalyticsAccountKey" value="" /&gt;</w:t>
      </w:r>
    </w:p>
    <w:p w14:paraId="26A6596B" w14:textId="77777777" w:rsidR="001C2E6F" w:rsidRDefault="001C2E6F" w:rsidP="006F6367">
      <w:pPr>
        <w:pStyle w:val="Heading6"/>
      </w:pPr>
      <w:r>
        <w:t xml:space="preserve">Event Hub connection string </w:t>
      </w:r>
    </w:p>
    <w:p w14:paraId="56C122BB" w14:textId="77777777" w:rsidR="001C2E6F" w:rsidRPr="00725665" w:rsidRDefault="001C2E6F" w:rsidP="001C2E6F">
      <w:r>
        <w:t xml:space="preserve">The connection string required by the ChatMessageSentimentProcessor is different from the typical Event Hub consumer, because not only does it need Listen permissions, but it also needs Send and Manage permissions on the Service Bus Namespace (because it receives messages, as well as creates Subscriptions). </w:t>
      </w:r>
    </w:p>
    <w:p w14:paraId="4A5E3700" w14:textId="77777777" w:rsidR="001C2E6F" w:rsidRPr="001C2E6F" w:rsidRDefault="001C2E6F" w:rsidP="006F6367">
      <w:pPr>
        <w:pStyle w:val="ListParagraph"/>
        <w:numPr>
          <w:ilvl w:val="0"/>
          <w:numId w:val="17"/>
        </w:numPr>
      </w:pPr>
      <w:r>
        <w:t xml:space="preserve">To get the eventHubConnectionString, navigate to the Event Hub namespace in the Azure Portal by </w:t>
      </w:r>
      <w:r w:rsidRPr="001C2E6F">
        <w:t xml:space="preserve">selecting Resource Groups on the left menu, then selecting the intelligent-analytics resource group, and selecting your Event Hub from the list of resources. </w:t>
      </w:r>
      <w:r w:rsidRPr="001C2E6F">
        <w:rPr>
          <w:noProof/>
        </w:rPr>
        <w:drawing>
          <wp:inline distT="0" distB="0" distL="0" distR="0" wp14:anchorId="0BB2DC62" wp14:editId="5B0A8D82">
            <wp:extent cx="5943600" cy="1517904"/>
            <wp:effectExtent l="0" t="0" r="0" b="6350"/>
            <wp:docPr id="1104" name="Picture 1104" descr="In the Name section of the Resource Groups pane, the awhotel-events-namespace Event Hub is circled." title="Azure Portal, Resource Group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517904"/>
                    </a:xfrm>
                    <a:prstGeom prst="rect">
                      <a:avLst/>
                    </a:prstGeom>
                  </pic:spPr>
                </pic:pic>
              </a:graphicData>
            </a:graphic>
          </wp:inline>
        </w:drawing>
      </w:r>
    </w:p>
    <w:p w14:paraId="5D7097DC" w14:textId="77777777" w:rsidR="00E4633F" w:rsidRDefault="00E4633F" w:rsidP="00E4633F">
      <w:pPr>
        <w:pStyle w:val="ListParagraph"/>
      </w:pPr>
    </w:p>
    <w:p w14:paraId="1B70D764" w14:textId="485419DA" w:rsidR="001C2E6F" w:rsidRPr="001C2E6F" w:rsidRDefault="001C2E6F" w:rsidP="006F6367">
      <w:pPr>
        <w:pStyle w:val="ListParagraph"/>
        <w:numPr>
          <w:ilvl w:val="0"/>
          <w:numId w:val="17"/>
        </w:numPr>
      </w:pPr>
      <w:r>
        <w:t xml:space="preserve">Select </w:t>
      </w:r>
      <w:r w:rsidRPr="001C2E6F">
        <w:t>Shared access policies, under Settings, within the left-hand menu.</w:t>
      </w:r>
    </w:p>
    <w:p w14:paraId="6B648E55" w14:textId="77777777" w:rsidR="00E4633F" w:rsidRDefault="00E4633F" w:rsidP="00E4633F">
      <w:pPr>
        <w:pStyle w:val="ListParagraph"/>
      </w:pPr>
    </w:p>
    <w:p w14:paraId="5303C961" w14:textId="7836DA60" w:rsidR="001C2E6F" w:rsidRPr="001C2E6F" w:rsidRDefault="001C2E6F" w:rsidP="006F6367">
      <w:pPr>
        <w:pStyle w:val="ListParagraph"/>
        <w:numPr>
          <w:ilvl w:val="0"/>
          <w:numId w:val="17"/>
        </w:numPr>
      </w:pPr>
      <w:r>
        <w:lastRenderedPageBreak/>
        <w:t xml:space="preserve">In the Shared access policies, you are going to create a new policy that the ChatConsole can use to retrieve messages. Click </w:t>
      </w:r>
      <w:r w:rsidRPr="002D0217">
        <w:rPr>
          <w:b/>
        </w:rPr>
        <w:t>+Add</w:t>
      </w:r>
      <w:r w:rsidRPr="001C2E6F">
        <w:t xml:space="preserve">. </w:t>
      </w:r>
      <w:r w:rsidRPr="001C2E6F">
        <w:rPr>
          <w:noProof/>
        </w:rPr>
        <w:drawing>
          <wp:inline distT="0" distB="0" distL="0" distR="0" wp14:anchorId="64560686" wp14:editId="1883C71F">
            <wp:extent cx="5943600" cy="2139696"/>
            <wp:effectExtent l="0" t="0" r="0" b="0"/>
            <wp:docPr id="1105" name="Picture 1105" descr="The Add button is circled in the Shared access policies pane." title="Shared access policie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139696"/>
                    </a:xfrm>
                    <a:prstGeom prst="rect">
                      <a:avLst/>
                    </a:prstGeom>
                  </pic:spPr>
                </pic:pic>
              </a:graphicData>
            </a:graphic>
          </wp:inline>
        </w:drawing>
      </w:r>
    </w:p>
    <w:p w14:paraId="2E670089" w14:textId="77777777" w:rsidR="00E4633F" w:rsidRDefault="00E4633F" w:rsidP="00E4633F">
      <w:pPr>
        <w:pStyle w:val="ListParagraph"/>
      </w:pPr>
    </w:p>
    <w:p w14:paraId="535174F7" w14:textId="429377C8" w:rsidR="001C2E6F" w:rsidRPr="001C2E6F" w:rsidRDefault="001C2E6F" w:rsidP="006F6367">
      <w:pPr>
        <w:pStyle w:val="ListParagraph"/>
        <w:numPr>
          <w:ilvl w:val="0"/>
          <w:numId w:val="17"/>
        </w:numPr>
      </w:pPr>
      <w:r>
        <w:t xml:space="preserve">For the New Policy Name, enter </w:t>
      </w:r>
      <w:r w:rsidRPr="001C2E6F">
        <w:t xml:space="preserve">ChatConsole. </w:t>
      </w:r>
    </w:p>
    <w:p w14:paraId="202953A1" w14:textId="77777777" w:rsidR="00E4633F" w:rsidRDefault="00E4633F" w:rsidP="00E4633F">
      <w:pPr>
        <w:pStyle w:val="ListParagraph"/>
      </w:pPr>
    </w:p>
    <w:p w14:paraId="770102B1" w14:textId="4F7D977C" w:rsidR="001C2E6F" w:rsidRPr="001C2E6F" w:rsidRDefault="001C2E6F" w:rsidP="006F6367">
      <w:pPr>
        <w:pStyle w:val="ListParagraph"/>
        <w:numPr>
          <w:ilvl w:val="0"/>
          <w:numId w:val="17"/>
        </w:numPr>
      </w:pPr>
      <w:r>
        <w:t xml:space="preserve">In the list of Claims, select </w:t>
      </w:r>
      <w:r w:rsidRPr="001C2E6F">
        <w:t xml:space="preserve">Manage. Send and Listen will be automatically selected when you select Manage. </w:t>
      </w:r>
    </w:p>
    <w:p w14:paraId="7CD12DC5" w14:textId="77777777" w:rsidR="001C2E6F" w:rsidRPr="001C2E6F" w:rsidRDefault="001C2E6F" w:rsidP="006F6367">
      <w:pPr>
        <w:pStyle w:val="ListParagraph"/>
      </w:pPr>
      <w:r w:rsidRPr="001C2E6F">
        <w:rPr>
          <w:noProof/>
        </w:rPr>
        <w:drawing>
          <wp:inline distT="0" distB="0" distL="0" distR="0" wp14:anchorId="1E2D22F0" wp14:editId="07EB9D57">
            <wp:extent cx="2914650" cy="2838450"/>
            <wp:effectExtent l="0" t="0" r="0" b="0"/>
            <wp:docPr id="1106" name="Picture 1106" descr="In the Add SAS Policy dialog box, Policy name is set to ChatConsole. Three check boxes are selected for Manage, Send, and Listen." title="Add SAS Policy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14650" cy="2838450"/>
                    </a:xfrm>
                    <a:prstGeom prst="rect">
                      <a:avLst/>
                    </a:prstGeom>
                  </pic:spPr>
                </pic:pic>
              </a:graphicData>
            </a:graphic>
          </wp:inline>
        </w:drawing>
      </w:r>
    </w:p>
    <w:p w14:paraId="7FD5C6F0" w14:textId="77777777" w:rsidR="001C2E6F" w:rsidRPr="001C2E6F" w:rsidRDefault="001C2E6F" w:rsidP="006F6367">
      <w:pPr>
        <w:pStyle w:val="ListParagraph"/>
        <w:numPr>
          <w:ilvl w:val="0"/>
          <w:numId w:val="17"/>
        </w:numPr>
      </w:pPr>
      <w:r>
        <w:lastRenderedPageBreak/>
        <w:t xml:space="preserve">After the </w:t>
      </w:r>
      <w:r w:rsidRPr="00C25A1D">
        <w:rPr>
          <w:b/>
        </w:rPr>
        <w:t>ChatConsole</w:t>
      </w:r>
      <w:r>
        <w:t xml:space="preserve"> shared access policy is created, select it from the list of policies, and then copy the </w:t>
      </w:r>
      <w:r w:rsidRPr="001C2E6F">
        <w:t xml:space="preserve">Connection string–primary key value. </w:t>
      </w:r>
      <w:r w:rsidRPr="001C2E6F">
        <w:rPr>
          <w:noProof/>
        </w:rPr>
        <w:drawing>
          <wp:inline distT="0" distB="0" distL="0" distR="0" wp14:anchorId="194BA065" wp14:editId="560E12B9">
            <wp:extent cx="5943600" cy="3008376"/>
            <wp:effectExtent l="0" t="0" r="0" b="1905"/>
            <wp:docPr id="1107" name="Picture 1107" descr="Two panes display: Shared access policies, and SAS Policy: Chat Console.  In the Shared access policies pane, ChatConsole is selected. In the SAS Policy: ChatConsole pane, the Connection string-primary key is circled." title="Shared access policies, and SAS Policy: Chat Console p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008376"/>
                    </a:xfrm>
                    <a:prstGeom prst="rect">
                      <a:avLst/>
                    </a:prstGeom>
                  </pic:spPr>
                </pic:pic>
              </a:graphicData>
            </a:graphic>
          </wp:inline>
        </w:drawing>
      </w:r>
    </w:p>
    <w:p w14:paraId="763F9D97" w14:textId="77777777" w:rsidR="00E4633F" w:rsidRDefault="00E4633F" w:rsidP="00E4633F">
      <w:pPr>
        <w:pStyle w:val="ListParagraph"/>
      </w:pPr>
    </w:p>
    <w:p w14:paraId="2CBE3D44" w14:textId="405ED771" w:rsidR="001C2E6F" w:rsidRDefault="001C2E6F" w:rsidP="001C2E6F">
      <w:pPr>
        <w:pStyle w:val="ListParagraph"/>
        <w:numPr>
          <w:ilvl w:val="0"/>
          <w:numId w:val="17"/>
        </w:numPr>
      </w:pPr>
      <w:r>
        <w:t xml:space="preserve">Return to the </w:t>
      </w:r>
      <w:r w:rsidRPr="00C25A1D">
        <w:rPr>
          <w:b/>
        </w:rPr>
        <w:t>app.config</w:t>
      </w:r>
      <w:r w:rsidRPr="001C2E6F">
        <w:t xml:space="preserve"> file in Visual Studio, and paste this as the </w:t>
      </w:r>
      <w:r w:rsidRPr="00C25A1D">
        <w:rPr>
          <w:b/>
        </w:rPr>
        <w:t>value</w:t>
      </w:r>
      <w:r w:rsidRPr="001C2E6F">
        <w:t xml:space="preserve"> for </w:t>
      </w:r>
      <w:r w:rsidRPr="00C25A1D">
        <w:rPr>
          <w:b/>
        </w:rPr>
        <w:t>eventHubConnectionString</w:t>
      </w:r>
      <w:r w:rsidRPr="001C2E6F">
        <w:t>.</w:t>
      </w:r>
    </w:p>
    <w:p w14:paraId="723E8832" w14:textId="62ED376A" w:rsidR="002D0217" w:rsidRDefault="002D0217" w:rsidP="002D0217">
      <w:pPr>
        <w:pStyle w:val="ListParagraph"/>
      </w:pPr>
    </w:p>
    <w:p w14:paraId="117BDB0D" w14:textId="77777777" w:rsidR="002D0217" w:rsidRDefault="002D0217" w:rsidP="002D0217">
      <w:pPr>
        <w:pStyle w:val="ListParagraph"/>
      </w:pPr>
    </w:p>
    <w:p w14:paraId="194126BB" w14:textId="77777777" w:rsidR="001C2E6F" w:rsidRDefault="001C2E6F" w:rsidP="006F6367">
      <w:pPr>
        <w:pStyle w:val="Heading6"/>
      </w:pPr>
      <w:r>
        <w:t>Event Hub name</w:t>
      </w:r>
    </w:p>
    <w:p w14:paraId="7377A348" w14:textId="77777777" w:rsidR="001C2E6F" w:rsidRPr="001C2E6F" w:rsidRDefault="001C2E6F" w:rsidP="001C2E6F">
      <w:r>
        <w:t>Your event hubs can be found by going to your Event Hub overview blade, and selecting Event Hubs from the left menu.</w:t>
      </w:r>
      <w:r w:rsidRPr="001C2E6F">
        <w:t xml:space="preserve"> </w:t>
      </w:r>
    </w:p>
    <w:p w14:paraId="4FBFE8B5" w14:textId="77777777" w:rsidR="001C2E6F" w:rsidRPr="000E68B4" w:rsidRDefault="001C2E6F" w:rsidP="001C2E6F">
      <w:r w:rsidRPr="001C2E6F">
        <w:rPr>
          <w:noProof/>
        </w:rPr>
        <w:drawing>
          <wp:inline distT="0" distB="0" distL="0" distR="0" wp14:anchorId="28A55396" wp14:editId="7E6C6BA7">
            <wp:extent cx="2266950" cy="762000"/>
            <wp:effectExtent l="0" t="0" r="0" b="0"/>
            <wp:docPr id="92" name="Picture 92" descr="Event hubs overview blade" title="Event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266950" cy="762000"/>
                    </a:xfrm>
                    <a:prstGeom prst="rect">
                      <a:avLst/>
                    </a:prstGeom>
                  </pic:spPr>
                </pic:pic>
              </a:graphicData>
            </a:graphic>
          </wp:inline>
        </w:drawing>
      </w:r>
    </w:p>
    <w:p w14:paraId="104F42CC" w14:textId="2427637A" w:rsidR="001C2E6F" w:rsidRPr="001C2E6F" w:rsidRDefault="001C2E6F" w:rsidP="006F6367">
      <w:pPr>
        <w:pStyle w:val="ListParagraph"/>
        <w:numPr>
          <w:ilvl w:val="0"/>
          <w:numId w:val="18"/>
        </w:numPr>
      </w:pPr>
      <w:r>
        <w:t xml:space="preserve">For the </w:t>
      </w:r>
      <w:r w:rsidRPr="00C25A1D">
        <w:rPr>
          <w:b/>
        </w:rPr>
        <w:t>sourceEventHubName</w:t>
      </w:r>
      <w:r w:rsidRPr="001C2E6F">
        <w:t xml:space="preserve"> setting in </w:t>
      </w:r>
      <w:r w:rsidRPr="00C25A1D">
        <w:rPr>
          <w:b/>
        </w:rPr>
        <w:t>app.config</w:t>
      </w:r>
      <w:r w:rsidRPr="001C2E6F">
        <w:t xml:space="preserve">, enter the name of your first Event Hub, </w:t>
      </w:r>
      <w:r w:rsidR="00C25A1D" w:rsidRPr="00C25A1D">
        <w:rPr>
          <w:b/>
        </w:rPr>
        <w:t>awchathub</w:t>
      </w:r>
      <w:r w:rsidRPr="001C2E6F">
        <w:t>.</w:t>
      </w:r>
    </w:p>
    <w:p w14:paraId="44A09C78" w14:textId="77777777" w:rsidR="00E4633F" w:rsidRDefault="00E4633F" w:rsidP="00E4633F">
      <w:pPr>
        <w:pStyle w:val="ListParagraph"/>
      </w:pPr>
    </w:p>
    <w:p w14:paraId="744AE377" w14:textId="34F8B766" w:rsidR="001C2E6F" w:rsidRDefault="001C2E6F" w:rsidP="001C2E6F">
      <w:pPr>
        <w:pStyle w:val="ListParagraph"/>
        <w:numPr>
          <w:ilvl w:val="0"/>
          <w:numId w:val="18"/>
        </w:numPr>
      </w:pPr>
      <w:r>
        <w:t xml:space="preserve">For the </w:t>
      </w:r>
      <w:r w:rsidRPr="00C25A1D">
        <w:rPr>
          <w:b/>
        </w:rPr>
        <w:t>destinationEventHubName</w:t>
      </w:r>
      <w:r w:rsidRPr="001C2E6F">
        <w:t xml:space="preserve">, enter the name of your second Event Hub, </w:t>
      </w:r>
      <w:r w:rsidRPr="00C25A1D">
        <w:rPr>
          <w:b/>
        </w:rPr>
        <w:t>awchathub2</w:t>
      </w:r>
      <w:r w:rsidRPr="001C2E6F">
        <w:t xml:space="preserve">. </w:t>
      </w:r>
    </w:p>
    <w:p w14:paraId="780546CF" w14:textId="77777777" w:rsidR="001C2E6F" w:rsidRDefault="001C2E6F" w:rsidP="006F6367">
      <w:pPr>
        <w:pStyle w:val="Heading6"/>
      </w:pPr>
      <w:r>
        <w:t>Storage account</w:t>
      </w:r>
    </w:p>
    <w:p w14:paraId="7D7A79B1" w14:textId="77777777" w:rsidR="001C2E6F" w:rsidRPr="00AC6D2A" w:rsidRDefault="001C2E6F" w:rsidP="001C2E6F">
      <w:r>
        <w:t>Your storage accounts can be found by going to the intelligent-analytics resource group, and selecting the Storage account.</w:t>
      </w:r>
    </w:p>
    <w:p w14:paraId="5E9B7D4D" w14:textId="77777777" w:rsidR="001C2E6F" w:rsidRPr="001C2E6F" w:rsidRDefault="001C2E6F" w:rsidP="006F6367">
      <w:pPr>
        <w:pStyle w:val="ListParagraph"/>
        <w:numPr>
          <w:ilvl w:val="0"/>
          <w:numId w:val="19"/>
        </w:numPr>
      </w:pPr>
      <w:r>
        <w:t xml:space="preserve">For the </w:t>
      </w:r>
      <w:r w:rsidRPr="00C25A1D">
        <w:rPr>
          <w:b/>
        </w:rPr>
        <w:t>storageAccountName</w:t>
      </w:r>
      <w:r>
        <w:t xml:space="preserve"> enter the name of the storage account you created.</w:t>
      </w:r>
    </w:p>
    <w:p w14:paraId="2CF9323F" w14:textId="77777777" w:rsidR="00E4633F" w:rsidRDefault="00E4633F" w:rsidP="00E4633F">
      <w:pPr>
        <w:pStyle w:val="ListParagraph"/>
      </w:pPr>
    </w:p>
    <w:p w14:paraId="0E22D282" w14:textId="6F5863CA" w:rsidR="001C2E6F" w:rsidRPr="001C2E6F" w:rsidRDefault="001C2E6F" w:rsidP="006F6367">
      <w:pPr>
        <w:pStyle w:val="ListParagraph"/>
        <w:numPr>
          <w:ilvl w:val="0"/>
          <w:numId w:val="19"/>
        </w:numPr>
      </w:pPr>
      <w:r>
        <w:t xml:space="preserve">For the </w:t>
      </w:r>
      <w:r w:rsidRPr="00C25A1D">
        <w:rPr>
          <w:b/>
        </w:rPr>
        <w:t>storageAccountKey</w:t>
      </w:r>
      <w:r>
        <w:t xml:space="preserve"> enter the Key for the storage account you created (which you can retrieve from the Portal).</w:t>
      </w:r>
    </w:p>
    <w:p w14:paraId="68F28F67" w14:textId="6ADA5CC6" w:rsidR="001C2E6F" w:rsidRDefault="001C2E6F" w:rsidP="006F6367">
      <w:pPr>
        <w:pStyle w:val="ListParagraph"/>
        <w:numPr>
          <w:ilvl w:val="1"/>
          <w:numId w:val="19"/>
        </w:numPr>
      </w:pPr>
      <w:r>
        <w:lastRenderedPageBreak/>
        <w:t>From your storage account’s blade, s</w:t>
      </w:r>
      <w:r w:rsidRPr="001C2E6F">
        <w:t>elect Access Keys from the left menu, under Settings.</w:t>
      </w:r>
      <w:r w:rsidRPr="001C2E6F">
        <w:rPr>
          <w:noProof/>
        </w:rPr>
        <w:drawing>
          <wp:inline distT="0" distB="0" distL="0" distR="0" wp14:anchorId="1831D7F0" wp14:editId="16A863F5">
            <wp:extent cx="2209800" cy="1362075"/>
            <wp:effectExtent l="0" t="0" r="0" b="9525"/>
            <wp:docPr id="97" name="Picture 97" descr="Under Settings, Access Keys is circled" title="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209800" cy="1362075"/>
                    </a:xfrm>
                    <a:prstGeom prst="rect">
                      <a:avLst/>
                    </a:prstGeom>
                  </pic:spPr>
                </pic:pic>
              </a:graphicData>
            </a:graphic>
          </wp:inline>
        </w:drawing>
      </w:r>
    </w:p>
    <w:p w14:paraId="562603E6" w14:textId="77777777" w:rsidR="00C25A1D" w:rsidRPr="001C2E6F" w:rsidRDefault="00C25A1D" w:rsidP="00C25A1D">
      <w:pPr>
        <w:pStyle w:val="ListParagraph"/>
        <w:ind w:left="1440"/>
      </w:pPr>
    </w:p>
    <w:p w14:paraId="56F58B12" w14:textId="375E7930" w:rsidR="001C2E6F" w:rsidRDefault="001C2E6F" w:rsidP="006F6367">
      <w:pPr>
        <w:pStyle w:val="ListParagraph"/>
        <w:numPr>
          <w:ilvl w:val="1"/>
          <w:numId w:val="19"/>
        </w:numPr>
      </w:pPr>
      <w:r>
        <w:t xml:space="preserve">Copy the Key value for </w:t>
      </w:r>
      <w:r w:rsidRPr="001C2E6F">
        <w:t xml:space="preserve">key1, and paste that into the value for storageAccountKey in the App.Config file. </w:t>
      </w:r>
      <w:r w:rsidRPr="001C2E6F">
        <w:rPr>
          <w:noProof/>
        </w:rPr>
        <w:drawing>
          <wp:inline distT="0" distB="0" distL="0" distR="0" wp14:anchorId="685D22E5" wp14:editId="2F95E12D">
            <wp:extent cx="5943600" cy="1501140"/>
            <wp:effectExtent l="0" t="0" r="0" b="3810"/>
            <wp:docPr id="98" name="Picture 98" descr="In the Access Keys section, the value for Key1 and its copy button are circled." title="Access Key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501140"/>
                    </a:xfrm>
                    <a:prstGeom prst="rect">
                      <a:avLst/>
                    </a:prstGeom>
                  </pic:spPr>
                </pic:pic>
              </a:graphicData>
            </a:graphic>
          </wp:inline>
        </w:drawing>
      </w:r>
    </w:p>
    <w:p w14:paraId="24E5248E" w14:textId="77777777" w:rsidR="001C2E6F" w:rsidRDefault="001C2E6F" w:rsidP="006F6367">
      <w:pPr>
        <w:pStyle w:val="Heading6"/>
      </w:pPr>
      <w:r>
        <w:t xml:space="preserve">Service Bus connection String </w:t>
      </w:r>
    </w:p>
    <w:p w14:paraId="05B82E76" w14:textId="77777777" w:rsidR="001C2E6F" w:rsidRPr="00725665" w:rsidRDefault="001C2E6F" w:rsidP="001C2E6F">
      <w:r>
        <w:t xml:space="preserve">The namespace, and therefore connection string, for the service bus is different from the one for the event hub. As we did for the event hub, we need to create a shared access policy to allow the ChatMessageSentimentProcessor Manage, Send, and Listen permissions. </w:t>
      </w:r>
    </w:p>
    <w:p w14:paraId="05DB144D" w14:textId="77777777" w:rsidR="001C2E6F" w:rsidRPr="001C2E6F" w:rsidRDefault="001C2E6F" w:rsidP="006F6367">
      <w:pPr>
        <w:pStyle w:val="ListParagraph"/>
        <w:numPr>
          <w:ilvl w:val="0"/>
          <w:numId w:val="20"/>
        </w:numPr>
      </w:pPr>
      <w:r>
        <w:t xml:space="preserve">To get </w:t>
      </w:r>
      <w:r w:rsidRPr="00C25A1D">
        <w:t>the</w:t>
      </w:r>
      <w:r w:rsidRPr="00C25A1D">
        <w:rPr>
          <w:b/>
        </w:rPr>
        <w:t xml:space="preserve"> serviceBusConnectionString</w:t>
      </w:r>
      <w:r>
        <w:t xml:space="preserve">, navigate to the </w:t>
      </w:r>
      <w:r w:rsidRPr="00C25A1D">
        <w:rPr>
          <w:b/>
        </w:rPr>
        <w:t>Service Bus namespace</w:t>
      </w:r>
      <w:r>
        <w:t xml:space="preserve"> in the Azure Portal.</w:t>
      </w:r>
    </w:p>
    <w:p w14:paraId="30798AC3" w14:textId="77777777" w:rsidR="00E4633F" w:rsidRDefault="00E4633F" w:rsidP="00E4633F">
      <w:pPr>
        <w:pStyle w:val="ListParagraph"/>
      </w:pPr>
    </w:p>
    <w:p w14:paraId="40A680A0" w14:textId="3E99E1D5" w:rsidR="001C2E6F" w:rsidRPr="001C2E6F" w:rsidRDefault="001C2E6F" w:rsidP="006F6367">
      <w:pPr>
        <w:pStyle w:val="ListParagraph"/>
        <w:numPr>
          <w:ilvl w:val="0"/>
          <w:numId w:val="20"/>
        </w:numPr>
      </w:pPr>
      <w:r>
        <w:t xml:space="preserve">Select </w:t>
      </w:r>
      <w:r w:rsidRPr="00C25A1D">
        <w:rPr>
          <w:b/>
        </w:rPr>
        <w:t>Shared access policies</w:t>
      </w:r>
      <w:r w:rsidRPr="001C2E6F">
        <w:t xml:space="preserve"> within the left menu, under Settings.</w:t>
      </w:r>
    </w:p>
    <w:p w14:paraId="4EA14BDF" w14:textId="77777777" w:rsidR="001C2E6F" w:rsidRPr="001C2E6F" w:rsidRDefault="001C2E6F" w:rsidP="006F6367">
      <w:pPr>
        <w:pStyle w:val="ListParagraph"/>
      </w:pPr>
      <w:r w:rsidRPr="001C2E6F">
        <w:rPr>
          <w:noProof/>
        </w:rPr>
        <w:drawing>
          <wp:inline distT="0" distB="0" distL="0" distR="0" wp14:anchorId="0EDD3DC9" wp14:editId="311DD846">
            <wp:extent cx="2247900" cy="1676400"/>
            <wp:effectExtent l="0" t="0" r="0" b="0"/>
            <wp:docPr id="99" name="Picture 99" descr="Under Settings, Shared access policies is circled." title="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247900" cy="1676400"/>
                    </a:xfrm>
                    <a:prstGeom prst="rect">
                      <a:avLst/>
                    </a:prstGeom>
                  </pic:spPr>
                </pic:pic>
              </a:graphicData>
            </a:graphic>
          </wp:inline>
        </w:drawing>
      </w:r>
    </w:p>
    <w:p w14:paraId="77506D68" w14:textId="77777777" w:rsidR="00F318BB" w:rsidRDefault="00F318BB">
      <w:r>
        <w:br w:type="page"/>
      </w:r>
    </w:p>
    <w:p w14:paraId="1CE88A5F" w14:textId="73E37019" w:rsidR="001C2E6F" w:rsidRDefault="001C2E6F" w:rsidP="006F6367">
      <w:pPr>
        <w:pStyle w:val="ListParagraph"/>
        <w:numPr>
          <w:ilvl w:val="0"/>
          <w:numId w:val="20"/>
        </w:numPr>
      </w:pPr>
      <w:r>
        <w:lastRenderedPageBreak/>
        <w:t xml:space="preserve">In the Shared access policies, you are going to create a new policy that the ChatConsole can use to retrieve messages. Click </w:t>
      </w:r>
      <w:r w:rsidRPr="001C2E6F">
        <w:t>+Add.</w:t>
      </w:r>
    </w:p>
    <w:p w14:paraId="1DE04121" w14:textId="7BB97F1D" w:rsidR="00C25A1D" w:rsidRPr="001C2E6F" w:rsidRDefault="00C25A1D" w:rsidP="00C25A1D">
      <w:pPr>
        <w:pStyle w:val="ListParagraph"/>
      </w:pPr>
      <w:r>
        <w:rPr>
          <w:noProof/>
        </w:rPr>
        <w:drawing>
          <wp:inline distT="0" distB="0" distL="0" distR="0" wp14:anchorId="164E83D5" wp14:editId="18C7C513">
            <wp:extent cx="3023334" cy="2172277"/>
            <wp:effectExtent l="0" t="0" r="5715" b="0"/>
            <wp:docPr id="35" name="Picture 35" descr="The Azure Portal is shown with the Shared Access polices blade of the Service Bus Namespace open.  Add is being selected." title="Azure Shared Access policie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030329" cy="2177303"/>
                    </a:xfrm>
                    <a:prstGeom prst="rect">
                      <a:avLst/>
                    </a:prstGeom>
                  </pic:spPr>
                </pic:pic>
              </a:graphicData>
            </a:graphic>
          </wp:inline>
        </w:drawing>
      </w:r>
    </w:p>
    <w:p w14:paraId="2F181F3F" w14:textId="77777777" w:rsidR="00E4633F" w:rsidRDefault="00E4633F" w:rsidP="00E4633F">
      <w:pPr>
        <w:pStyle w:val="ListParagraph"/>
      </w:pPr>
    </w:p>
    <w:p w14:paraId="2011289E" w14:textId="46E7363A" w:rsidR="001C2E6F" w:rsidRPr="001C2E6F" w:rsidRDefault="001C2E6F" w:rsidP="006F6367">
      <w:pPr>
        <w:pStyle w:val="ListParagraph"/>
        <w:numPr>
          <w:ilvl w:val="0"/>
          <w:numId w:val="20"/>
        </w:numPr>
      </w:pPr>
      <w:r>
        <w:t xml:space="preserve">For the New Policy Name, enter </w:t>
      </w:r>
      <w:r w:rsidRPr="001C2E6F">
        <w:t xml:space="preserve">ChatConsole. </w:t>
      </w:r>
    </w:p>
    <w:p w14:paraId="1A624D39" w14:textId="77777777" w:rsidR="00E4633F" w:rsidRDefault="00E4633F" w:rsidP="00E4633F">
      <w:pPr>
        <w:pStyle w:val="ListParagraph"/>
      </w:pPr>
    </w:p>
    <w:p w14:paraId="4D500186" w14:textId="7D89612F" w:rsidR="001C2E6F" w:rsidRPr="001C2E6F" w:rsidRDefault="001C2E6F" w:rsidP="006F6367">
      <w:pPr>
        <w:pStyle w:val="ListParagraph"/>
        <w:numPr>
          <w:ilvl w:val="0"/>
          <w:numId w:val="20"/>
        </w:numPr>
      </w:pPr>
      <w:r>
        <w:t>In the list of Claims, select Manage, Send, and Listen.</w:t>
      </w:r>
      <w:r>
        <w:br/>
      </w:r>
      <w:r w:rsidRPr="001C2E6F">
        <w:t xml:space="preserve"> </w:t>
      </w:r>
      <w:r w:rsidRPr="001C2E6F">
        <w:rPr>
          <w:noProof/>
        </w:rPr>
        <w:drawing>
          <wp:inline distT="0" distB="0" distL="0" distR="0" wp14:anchorId="03491433" wp14:editId="3313760E">
            <wp:extent cx="2167075" cy="1424405"/>
            <wp:effectExtent l="19050" t="19050" r="24130" b="23495"/>
            <wp:docPr id="630" name="Picture 630" descr="In the New policy section, Policy name is set to ChatConsole, and three check boxes are selected: Manage, Send, and Listen." title="New polic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73268" cy="1428476"/>
                    </a:xfrm>
                    <a:prstGeom prst="rect">
                      <a:avLst/>
                    </a:prstGeom>
                    <a:ln w="12700">
                      <a:solidFill>
                        <a:schemeClr val="tx1"/>
                      </a:solidFill>
                    </a:ln>
                  </pic:spPr>
                </pic:pic>
              </a:graphicData>
            </a:graphic>
          </wp:inline>
        </w:drawing>
      </w:r>
    </w:p>
    <w:p w14:paraId="7905C9F9" w14:textId="77777777" w:rsidR="00E4633F" w:rsidRDefault="00E4633F" w:rsidP="00E4633F">
      <w:pPr>
        <w:pStyle w:val="ListParagraph"/>
      </w:pPr>
    </w:p>
    <w:p w14:paraId="11576080" w14:textId="61619E61" w:rsidR="001C2E6F" w:rsidRPr="001C2E6F" w:rsidRDefault="001C2E6F" w:rsidP="006F6367">
      <w:pPr>
        <w:pStyle w:val="ListParagraph"/>
        <w:numPr>
          <w:ilvl w:val="0"/>
          <w:numId w:val="20"/>
        </w:numPr>
      </w:pPr>
      <w:r w:rsidRPr="001C2E6F">
        <w:t>Select Create.</w:t>
      </w:r>
      <w:r w:rsidRPr="001C2E6F">
        <w:br/>
      </w:r>
      <w:r w:rsidRPr="001C2E6F">
        <w:rPr>
          <w:noProof/>
        </w:rPr>
        <w:drawing>
          <wp:inline distT="0" distB="0" distL="0" distR="0" wp14:anchorId="6B9CD8EA" wp14:editId="5393C1E0">
            <wp:extent cx="863185" cy="240030"/>
            <wp:effectExtent l="19050" t="19050" r="13335" b="26670"/>
            <wp:docPr id="631" name="Picture 63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67590" cy="241255"/>
                    </a:xfrm>
                    <a:prstGeom prst="rect">
                      <a:avLst/>
                    </a:prstGeom>
                    <a:ln>
                      <a:solidFill>
                        <a:schemeClr val="tx1"/>
                      </a:solidFill>
                    </a:ln>
                  </pic:spPr>
                </pic:pic>
              </a:graphicData>
            </a:graphic>
          </wp:inline>
        </w:drawing>
      </w:r>
    </w:p>
    <w:p w14:paraId="56BF9386" w14:textId="77777777" w:rsidR="00E4633F" w:rsidRDefault="00E4633F" w:rsidP="00E4633F">
      <w:pPr>
        <w:pStyle w:val="ListParagraph"/>
      </w:pPr>
    </w:p>
    <w:p w14:paraId="601DDAC6" w14:textId="5914D4C8" w:rsidR="001C2E6F" w:rsidRPr="001C2E6F" w:rsidRDefault="001C2E6F" w:rsidP="006F6367">
      <w:pPr>
        <w:pStyle w:val="ListParagraph"/>
        <w:numPr>
          <w:ilvl w:val="0"/>
          <w:numId w:val="20"/>
        </w:numPr>
      </w:pPr>
      <w:r>
        <w:t xml:space="preserve">After the </w:t>
      </w:r>
      <w:r w:rsidRPr="00C25A1D">
        <w:rPr>
          <w:b/>
        </w:rPr>
        <w:t xml:space="preserve">ChatConsole </w:t>
      </w:r>
      <w:r>
        <w:t xml:space="preserve">shared access policy </w:t>
      </w:r>
      <w:r w:rsidR="00C25A1D">
        <w:t>i</w:t>
      </w:r>
      <w:r>
        <w:t>s created, sele</w:t>
      </w:r>
      <w:r w:rsidR="00C25A1D">
        <w:t xml:space="preserve">ct it from the list of policies andcopy the </w:t>
      </w:r>
      <w:r w:rsidR="00C25A1D" w:rsidRPr="001C2E6F">
        <w:t>Primary Connection String value.</w:t>
      </w:r>
    </w:p>
    <w:p w14:paraId="315167BA" w14:textId="77777777" w:rsidR="00C25A1D" w:rsidRDefault="00C25A1D" w:rsidP="00C25A1D">
      <w:pPr>
        <w:pStyle w:val="ListParagraph"/>
      </w:pPr>
    </w:p>
    <w:p w14:paraId="745EDAAF" w14:textId="40C426EE" w:rsidR="001C2E6F" w:rsidRPr="001C2E6F" w:rsidRDefault="001C2E6F" w:rsidP="00C25A1D">
      <w:pPr>
        <w:pStyle w:val="ListParagraph"/>
      </w:pPr>
      <w:r w:rsidRPr="001C2E6F">
        <w:rPr>
          <w:noProof/>
        </w:rPr>
        <w:drawing>
          <wp:inline distT="0" distB="0" distL="0" distR="0" wp14:anchorId="0BF17982" wp14:editId="5257DF6F">
            <wp:extent cx="2510636" cy="2240543"/>
            <wp:effectExtent l="0" t="0" r="4445" b="7620"/>
            <wp:docPr id="100" name="Picture 100" descr="In the SAS Policy: ChatConsole blade, the Primary Connection String value and its corresponding copy button are circled." title="SAS Policy: ChatConsol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11806" cy="2241587"/>
                    </a:xfrm>
                    <a:prstGeom prst="rect">
                      <a:avLst/>
                    </a:prstGeom>
                  </pic:spPr>
                </pic:pic>
              </a:graphicData>
            </a:graphic>
          </wp:inline>
        </w:drawing>
      </w:r>
    </w:p>
    <w:p w14:paraId="79178E98" w14:textId="77777777" w:rsidR="00E4633F" w:rsidRDefault="00E4633F" w:rsidP="00E4633F">
      <w:pPr>
        <w:pStyle w:val="ListParagraph"/>
      </w:pPr>
    </w:p>
    <w:p w14:paraId="75F855F8" w14:textId="3114769F" w:rsidR="001C2E6F" w:rsidRPr="001C2E6F" w:rsidRDefault="001C2E6F" w:rsidP="006F6367">
      <w:pPr>
        <w:pStyle w:val="ListParagraph"/>
        <w:numPr>
          <w:ilvl w:val="0"/>
          <w:numId w:val="20"/>
        </w:numPr>
      </w:pPr>
      <w:r w:rsidRPr="001C2E6F">
        <w:lastRenderedPageBreak/>
        <w:t xml:space="preserve">Return to the </w:t>
      </w:r>
      <w:r w:rsidRPr="00C25A1D">
        <w:rPr>
          <w:b/>
        </w:rPr>
        <w:t>app.config</w:t>
      </w:r>
      <w:r w:rsidRPr="001C2E6F">
        <w:t xml:space="preserve"> and paste this as the value for </w:t>
      </w:r>
      <w:r w:rsidRPr="00C25A1D">
        <w:rPr>
          <w:b/>
        </w:rPr>
        <w:t>serviceBusConnectionString</w:t>
      </w:r>
      <w:r w:rsidRPr="001C2E6F">
        <w:t>.</w:t>
      </w:r>
    </w:p>
    <w:p w14:paraId="53070899" w14:textId="77777777" w:rsidR="001C2E6F" w:rsidRDefault="001C2E6F" w:rsidP="001C2E6F">
      <w:pPr>
        <w:pStyle w:val="ListParagraph"/>
      </w:pPr>
    </w:p>
    <w:p w14:paraId="4FE1B903" w14:textId="77777777" w:rsidR="001C2E6F" w:rsidRDefault="001C2E6F" w:rsidP="006F6367">
      <w:pPr>
        <w:pStyle w:val="Heading6"/>
      </w:pPr>
      <w:r>
        <w:t xml:space="preserve">Chat topic </w:t>
      </w:r>
    </w:p>
    <w:p w14:paraId="2183835B" w14:textId="77777777" w:rsidR="001C2E6F" w:rsidRPr="001C2E6F" w:rsidRDefault="001C2E6F" w:rsidP="006F6367">
      <w:pPr>
        <w:pStyle w:val="ListParagraph"/>
        <w:numPr>
          <w:ilvl w:val="0"/>
          <w:numId w:val="21"/>
        </w:numPr>
      </w:pPr>
      <w:r>
        <w:t xml:space="preserve">For the </w:t>
      </w:r>
      <w:r w:rsidRPr="00C25A1D">
        <w:rPr>
          <w:b/>
        </w:rPr>
        <w:t>chatTopicPath</w:t>
      </w:r>
      <w:r>
        <w:t xml:space="preserve">, enter the name of the Service Bus Topic </w:t>
      </w:r>
      <w:r w:rsidRPr="001C2E6F">
        <w:t xml:space="preserve">you had created (e.g., awhotel). This can be found under Topics on the Service Bus overview blade. </w:t>
      </w:r>
    </w:p>
    <w:p w14:paraId="02CE22AB" w14:textId="445F9464" w:rsidR="001C2E6F" w:rsidRDefault="001C2E6F" w:rsidP="006F6367">
      <w:pPr>
        <w:pStyle w:val="ListParagraph"/>
      </w:pPr>
      <w:r w:rsidRPr="001C2E6F">
        <w:rPr>
          <w:noProof/>
        </w:rPr>
        <w:drawing>
          <wp:inline distT="0" distB="0" distL="0" distR="0" wp14:anchorId="2B5179CA" wp14:editId="06798597">
            <wp:extent cx="2085975" cy="990600"/>
            <wp:effectExtent l="0" t="0" r="9525" b="0"/>
            <wp:docPr id="1108" name="Picture 1108" descr="Service bus entities overview blade with topics selected." title="Service bus entities overview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085975" cy="990600"/>
                    </a:xfrm>
                    <a:prstGeom prst="rect">
                      <a:avLst/>
                    </a:prstGeom>
                  </pic:spPr>
                </pic:pic>
              </a:graphicData>
            </a:graphic>
          </wp:inline>
        </w:drawing>
      </w:r>
    </w:p>
    <w:p w14:paraId="3914A91A" w14:textId="77777777" w:rsidR="001C2E6F" w:rsidRDefault="001C2E6F" w:rsidP="006F6367">
      <w:pPr>
        <w:pStyle w:val="Heading6"/>
      </w:pPr>
      <w:r>
        <w:t>Text Analytics API settings</w:t>
      </w:r>
    </w:p>
    <w:p w14:paraId="68A82003" w14:textId="042959AA" w:rsidR="001C2E6F" w:rsidRPr="001C2E6F" w:rsidRDefault="001C2E6F" w:rsidP="006F6367">
      <w:pPr>
        <w:pStyle w:val="ListParagraph"/>
        <w:numPr>
          <w:ilvl w:val="0"/>
          <w:numId w:val="22"/>
        </w:numPr>
      </w:pPr>
      <w:r>
        <w:t xml:space="preserve">Using the Azure Portal, </w:t>
      </w:r>
      <w:r w:rsidR="00C25A1D">
        <w:t>open the T</w:t>
      </w:r>
      <w:r>
        <w:t>ext API (</w:t>
      </w:r>
      <w:r w:rsidRPr="001C2E6F">
        <w:t xml:space="preserve">awhotels-sentiment), copy the value under Endpoint into the </w:t>
      </w:r>
      <w:r w:rsidRPr="00C25A1D">
        <w:rPr>
          <w:b/>
        </w:rPr>
        <w:t>textAnalyticsBaseUrl</w:t>
      </w:r>
      <w:r w:rsidRPr="001C2E6F">
        <w:t xml:space="preserve"> setting. Be sure to include a trailing slash in the URL (e.g. </w:t>
      </w:r>
      <w:hyperlink r:id="rId111" w:history="1">
        <w:r w:rsidRPr="001C2E6F">
          <w:rPr>
            <w:rStyle w:val="Hyperlink"/>
          </w:rPr>
          <w:t>https://westus.api.cognitive.microsoft.com/text/analytics/v2.0/)</w:t>
        </w:r>
      </w:hyperlink>
      <w:r w:rsidRPr="001C2E6F">
        <w:t xml:space="preserve">. </w:t>
      </w:r>
      <w:r w:rsidRPr="001C2E6F">
        <w:rPr>
          <w:noProof/>
        </w:rPr>
        <w:drawing>
          <wp:inline distT="0" distB="0" distL="0" distR="0" wp14:anchorId="4B8D9B18" wp14:editId="3927D777">
            <wp:extent cx="5943600" cy="1243584"/>
            <wp:effectExtent l="0" t="0" r="0" b="0"/>
            <wp:docPr id="1109" name="Picture 1109" descr="In the Cognitive Service account blade, the Endpoint value is circled." title="Cognitive Service account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243584"/>
                    </a:xfrm>
                    <a:prstGeom prst="rect">
                      <a:avLst/>
                    </a:prstGeom>
                  </pic:spPr>
                </pic:pic>
              </a:graphicData>
            </a:graphic>
          </wp:inline>
        </w:drawing>
      </w:r>
      <w:r w:rsidRPr="001C2E6F">
        <w:t xml:space="preserve"> </w:t>
      </w:r>
    </w:p>
    <w:p w14:paraId="46A75039" w14:textId="77777777" w:rsidR="00E4633F" w:rsidRDefault="00E4633F" w:rsidP="00E4633F">
      <w:pPr>
        <w:pStyle w:val="ListParagraph"/>
      </w:pPr>
    </w:p>
    <w:p w14:paraId="14E11492" w14:textId="50B34BAC" w:rsidR="001C2E6F" w:rsidRPr="001C2E6F" w:rsidRDefault="001C2E6F" w:rsidP="006F6367">
      <w:pPr>
        <w:pStyle w:val="ListParagraph"/>
        <w:numPr>
          <w:ilvl w:val="0"/>
          <w:numId w:val="22"/>
        </w:numPr>
      </w:pPr>
      <w:r>
        <w:t xml:space="preserve">On the left-hand menu of the </w:t>
      </w:r>
      <w:r w:rsidR="00C25A1D">
        <w:t>Text API</w:t>
      </w:r>
      <w:r>
        <w:t>nt blade, select Keys.</w:t>
      </w:r>
      <w:r w:rsidRPr="001C2E6F">
        <w:t xml:space="preserve"> </w:t>
      </w:r>
      <w:r w:rsidRPr="001C2E6F">
        <w:rPr>
          <w:noProof/>
        </w:rPr>
        <w:drawing>
          <wp:inline distT="0" distB="0" distL="0" distR="0" wp14:anchorId="6240ECA8" wp14:editId="1D00BF44">
            <wp:extent cx="3086100" cy="2324100"/>
            <wp:effectExtent l="0" t="0" r="0" b="0"/>
            <wp:docPr id="1111" name="Picture 1111" descr="On the Cognitive Service account blade, the Name value (awhotels-sentiment) and its copy button are circled, as is the Key 1 value and its copy button." title="Cognitive Service account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086100" cy="2324100"/>
                    </a:xfrm>
                    <a:prstGeom prst="rect">
                      <a:avLst/>
                    </a:prstGeom>
                  </pic:spPr>
                </pic:pic>
              </a:graphicData>
            </a:graphic>
          </wp:inline>
        </w:drawing>
      </w:r>
    </w:p>
    <w:p w14:paraId="57F7474B" w14:textId="77777777" w:rsidR="00E4633F" w:rsidRDefault="00E4633F" w:rsidP="00E4633F">
      <w:pPr>
        <w:pStyle w:val="ListParagraph"/>
      </w:pPr>
    </w:p>
    <w:p w14:paraId="19DED3B9" w14:textId="75D3C346" w:rsidR="001C2E6F" w:rsidRPr="001C2E6F" w:rsidRDefault="001C2E6F" w:rsidP="006F6367">
      <w:pPr>
        <w:pStyle w:val="ListParagraph"/>
        <w:numPr>
          <w:ilvl w:val="0"/>
          <w:numId w:val="22"/>
        </w:numPr>
      </w:pPr>
      <w:r>
        <w:t xml:space="preserve">Copy the value of </w:t>
      </w:r>
      <w:r w:rsidRPr="00406A39">
        <w:rPr>
          <w:b/>
        </w:rPr>
        <w:t>Account Name</w:t>
      </w:r>
      <w:r>
        <w:t xml:space="preserve"> into the value attribute of </w:t>
      </w:r>
      <w:r w:rsidRPr="00406A39">
        <w:rPr>
          <w:b/>
        </w:rPr>
        <w:t>textAnalyticsAccountName</w:t>
      </w:r>
      <w:r>
        <w:t xml:space="preserve"> in the </w:t>
      </w:r>
      <w:r w:rsidRPr="00406A39">
        <w:rPr>
          <w:b/>
        </w:rPr>
        <w:t>app.config</w:t>
      </w:r>
      <w:r>
        <w:t xml:space="preserve">. </w:t>
      </w:r>
    </w:p>
    <w:p w14:paraId="6878EDD4" w14:textId="77777777" w:rsidR="00E4633F" w:rsidRDefault="00E4633F" w:rsidP="00E4633F">
      <w:pPr>
        <w:pStyle w:val="ListParagraph"/>
      </w:pPr>
    </w:p>
    <w:p w14:paraId="146D19E8" w14:textId="11363AC2" w:rsidR="001C2E6F" w:rsidRPr="001C2E6F" w:rsidRDefault="001C2E6F" w:rsidP="006F6367">
      <w:pPr>
        <w:pStyle w:val="ListParagraph"/>
        <w:numPr>
          <w:ilvl w:val="0"/>
          <w:numId w:val="22"/>
        </w:numPr>
      </w:pPr>
      <w:r>
        <w:t xml:space="preserve">Copy the value of </w:t>
      </w:r>
      <w:r w:rsidRPr="00406A39">
        <w:rPr>
          <w:b/>
        </w:rPr>
        <w:t>Key 1</w:t>
      </w:r>
      <w:r>
        <w:t xml:space="preserve"> from the blade into the value attribute of the </w:t>
      </w:r>
      <w:r w:rsidRPr="00406A39">
        <w:rPr>
          <w:b/>
        </w:rPr>
        <w:t>textAnalyticsAccountKey</w:t>
      </w:r>
      <w:r>
        <w:t xml:space="preserve"> in the </w:t>
      </w:r>
      <w:r w:rsidRPr="00406A39">
        <w:rPr>
          <w:b/>
        </w:rPr>
        <w:t>app.config</w:t>
      </w:r>
      <w:r>
        <w:t xml:space="preserve">. </w:t>
      </w:r>
    </w:p>
    <w:p w14:paraId="31B17AD2" w14:textId="77777777" w:rsidR="00E4633F" w:rsidRDefault="00E4633F" w:rsidP="00E4633F">
      <w:pPr>
        <w:pStyle w:val="ListParagraph"/>
      </w:pPr>
    </w:p>
    <w:p w14:paraId="31E798C0" w14:textId="77777777" w:rsidR="00F7504E" w:rsidRDefault="00F7504E">
      <w:r>
        <w:br w:type="page"/>
      </w:r>
    </w:p>
    <w:p w14:paraId="0AB8C9E9" w14:textId="502659E6" w:rsidR="00E4052C" w:rsidRDefault="001C2E6F" w:rsidP="005A69D9">
      <w:pPr>
        <w:pStyle w:val="ListParagraph"/>
        <w:numPr>
          <w:ilvl w:val="0"/>
          <w:numId w:val="22"/>
        </w:numPr>
      </w:pPr>
      <w:r>
        <w:lastRenderedPageBreak/>
        <w:t>Save the app.config file.</w:t>
      </w:r>
      <w:r w:rsidRPr="001C2E6F">
        <w:t xml:space="preserve"> It should now resemble the following:</w:t>
      </w:r>
    </w:p>
    <w:p w14:paraId="0EDD3014" w14:textId="48B8859A" w:rsidR="00E4052C" w:rsidRPr="001C2E6F" w:rsidRDefault="00E4052C" w:rsidP="00E4052C">
      <w:pPr>
        <w:ind w:left="360"/>
      </w:pPr>
      <w:r>
        <w:rPr>
          <w:noProof/>
        </w:rPr>
        <w:drawing>
          <wp:inline distT="0" distB="0" distL="0" distR="0" wp14:anchorId="69EA4813" wp14:editId="2EF45A1A">
            <wp:extent cx="6858000" cy="2051050"/>
            <wp:effectExtent l="0" t="0" r="0" b="6350"/>
            <wp:docPr id="36" name="Picture 36" descr="A sample of the type of code from the app.config is shown." title="App.config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858000" cy="2051050"/>
                    </a:xfrm>
                    <a:prstGeom prst="rect">
                      <a:avLst/>
                    </a:prstGeom>
                  </pic:spPr>
                </pic:pic>
              </a:graphicData>
            </a:graphic>
          </wp:inline>
        </w:drawing>
      </w:r>
    </w:p>
    <w:p w14:paraId="42668934" w14:textId="77777777" w:rsidR="001C2E6F" w:rsidRDefault="001C2E6F" w:rsidP="001C2E6F">
      <w:r>
        <w:br w:type="page"/>
      </w:r>
    </w:p>
    <w:p w14:paraId="72AA56D8" w14:textId="77777777" w:rsidR="001C2E6F" w:rsidRDefault="001C2E6F" w:rsidP="001C2E6F">
      <w:pPr>
        <w:pStyle w:val="Heading2"/>
      </w:pPr>
      <w:bookmarkStart w:id="72" w:name="_Toc486099300"/>
      <w:bookmarkStart w:id="73" w:name="_Toc500858781"/>
      <w:bookmarkStart w:id="74" w:name="_Toc510779507"/>
      <w:r>
        <w:lastRenderedPageBreak/>
        <w:t>Exercise 3: Configure the Chat Web App settings</w:t>
      </w:r>
      <w:bookmarkEnd w:id="72"/>
      <w:bookmarkEnd w:id="73"/>
      <w:bookmarkEnd w:id="74"/>
    </w:p>
    <w:p w14:paraId="0BD29D33" w14:textId="77777777" w:rsidR="001C2E6F" w:rsidRDefault="001C2E6F" w:rsidP="001C2E6F">
      <w:r>
        <w:t>Duration: 10 minutes</w:t>
      </w:r>
    </w:p>
    <w:p w14:paraId="29E56367" w14:textId="5AE6F500" w:rsidR="001C2E6F" w:rsidRDefault="001C2E6F" w:rsidP="001C2E6F">
      <w:r>
        <w:t xml:space="preserve">Within Visual Studio Solution Explorer, expand the </w:t>
      </w:r>
      <w:r w:rsidRPr="00E61E14">
        <w:rPr>
          <w:b/>
        </w:rPr>
        <w:t>ChatWebApp</w:t>
      </w:r>
      <w:r>
        <w:t xml:space="preserve"> project and open </w:t>
      </w:r>
      <w:r w:rsidRPr="00E61E14">
        <w:rPr>
          <w:b/>
        </w:rPr>
        <w:t>Web.Config</w:t>
      </w:r>
      <w:r>
        <w:t xml:space="preserve">. You will update the </w:t>
      </w:r>
      <w:r w:rsidR="004427EF">
        <w:rPr>
          <w:b/>
        </w:rPr>
        <w:t xml:space="preserve"> </w:t>
      </w:r>
      <w:r>
        <w:t xml:space="preserve"> in this file. The following sections walk you through the process of retrieving the values for the following settings:</w:t>
      </w:r>
    </w:p>
    <w:p w14:paraId="602330E5" w14:textId="77777777" w:rsidR="001C2E6F" w:rsidRPr="006F6367" w:rsidRDefault="001C2E6F" w:rsidP="006F6367">
      <w:pPr>
        <w:ind w:left="720"/>
        <w:rPr>
          <w:rFonts w:ascii="Consolas" w:hAnsi="Consolas"/>
        </w:rPr>
      </w:pPr>
      <w:r w:rsidRPr="006F6367">
        <w:rPr>
          <w:rFonts w:ascii="Consolas" w:hAnsi="Consolas"/>
        </w:rPr>
        <w:t>&lt;add key="eventHubConnectionString" value=" "/&gt;</w:t>
      </w:r>
    </w:p>
    <w:p w14:paraId="4117B029" w14:textId="77777777" w:rsidR="001C2E6F" w:rsidRPr="006F6367" w:rsidRDefault="001C2E6F" w:rsidP="006F6367">
      <w:pPr>
        <w:ind w:left="720"/>
        <w:rPr>
          <w:rFonts w:ascii="Consolas" w:hAnsi="Consolas"/>
        </w:rPr>
      </w:pPr>
      <w:r w:rsidRPr="006F6367">
        <w:rPr>
          <w:rFonts w:ascii="Consolas" w:hAnsi="Consolas"/>
        </w:rPr>
        <w:t>&lt;add key="eventHubName" value=" "/&gt;</w:t>
      </w:r>
    </w:p>
    <w:p w14:paraId="44CDEF1C" w14:textId="77777777" w:rsidR="001C2E6F" w:rsidRPr="006F6367" w:rsidRDefault="001C2E6F" w:rsidP="006F6367">
      <w:pPr>
        <w:ind w:left="720"/>
        <w:rPr>
          <w:rFonts w:ascii="Consolas" w:hAnsi="Consolas"/>
        </w:rPr>
      </w:pPr>
      <w:r w:rsidRPr="006F6367">
        <w:rPr>
          <w:rFonts w:ascii="Consolas" w:hAnsi="Consolas"/>
        </w:rPr>
        <w:t>&lt;add key="serviceBusConnectionString" value=" "/&gt;</w:t>
      </w:r>
    </w:p>
    <w:p w14:paraId="2B5AD353" w14:textId="77777777" w:rsidR="001C2E6F" w:rsidRPr="006F6367" w:rsidRDefault="001C2E6F" w:rsidP="006F6367">
      <w:pPr>
        <w:ind w:left="720"/>
        <w:rPr>
          <w:rFonts w:ascii="Consolas" w:hAnsi="Consolas"/>
        </w:rPr>
      </w:pPr>
      <w:r w:rsidRPr="006F6367">
        <w:rPr>
          <w:rFonts w:ascii="Consolas" w:hAnsi="Consolas"/>
        </w:rPr>
        <w:t>&lt;add key="chatRequestTopicPath" value=" "/&gt;</w:t>
      </w:r>
    </w:p>
    <w:p w14:paraId="5669DBEF" w14:textId="77777777" w:rsidR="001C2E6F" w:rsidRPr="006F6367" w:rsidRDefault="001C2E6F" w:rsidP="006F6367">
      <w:pPr>
        <w:ind w:left="720"/>
        <w:rPr>
          <w:rFonts w:ascii="Consolas" w:hAnsi="Consolas"/>
        </w:rPr>
      </w:pPr>
      <w:r w:rsidRPr="006F6367">
        <w:rPr>
          <w:rFonts w:ascii="Consolas" w:hAnsi="Consolas"/>
        </w:rPr>
        <w:t>&lt;add key="chatTopicPath" value=" "/&gt;</w:t>
      </w:r>
    </w:p>
    <w:p w14:paraId="36275649" w14:textId="77777777" w:rsidR="001C2E6F" w:rsidRPr="006F6367" w:rsidRDefault="001C2E6F" w:rsidP="006F6367">
      <w:pPr>
        <w:pStyle w:val="Heading4"/>
      </w:pPr>
      <w:bookmarkStart w:id="75" w:name="_Toc500858782"/>
      <w:bookmarkStart w:id="76" w:name="_Toc510779508"/>
      <w:r w:rsidRPr="006F6367">
        <w:t>Task 1: Event Hub connection String</w:t>
      </w:r>
      <w:bookmarkEnd w:id="75"/>
      <w:bookmarkEnd w:id="76"/>
      <w:r w:rsidRPr="006F6367">
        <w:t xml:space="preserve"> </w:t>
      </w:r>
    </w:p>
    <w:p w14:paraId="1E260F08" w14:textId="77777777" w:rsidR="001C2E6F" w:rsidRPr="001C2E6F" w:rsidRDefault="001C2E6F" w:rsidP="006F6367">
      <w:pPr>
        <w:pStyle w:val="ListParagraph"/>
        <w:numPr>
          <w:ilvl w:val="0"/>
          <w:numId w:val="23"/>
        </w:numPr>
      </w:pPr>
      <w:r>
        <w:t xml:space="preserve">Use the same connection string you used for the </w:t>
      </w:r>
      <w:r w:rsidRPr="00C1598F">
        <w:rPr>
          <w:b/>
        </w:rPr>
        <w:t>eventHubConnectionString</w:t>
      </w:r>
      <w:r w:rsidRPr="001C2E6F">
        <w:t xml:space="preserve"> in the </w:t>
      </w:r>
      <w:r w:rsidRPr="00E11F2E">
        <w:rPr>
          <w:b/>
        </w:rPr>
        <w:t>App.Config</w:t>
      </w:r>
      <w:r w:rsidRPr="001C2E6F">
        <w:t xml:space="preserve"> file of the </w:t>
      </w:r>
      <w:r w:rsidRPr="00E11F2E">
        <w:rPr>
          <w:b/>
        </w:rPr>
        <w:t>ChatMessageSentimentProcess</w:t>
      </w:r>
      <w:r w:rsidRPr="001C2E6F">
        <w:t xml:space="preserve"> Web Job project.</w:t>
      </w:r>
    </w:p>
    <w:p w14:paraId="351B5796" w14:textId="77777777" w:rsidR="001C2E6F" w:rsidRDefault="001C2E6F" w:rsidP="006F6367">
      <w:pPr>
        <w:pStyle w:val="Heading4"/>
      </w:pPr>
      <w:bookmarkStart w:id="77" w:name="_Toc500858783"/>
      <w:bookmarkStart w:id="78" w:name="_Toc510779509"/>
      <w:r>
        <w:t>Task 2: Event Hub name</w:t>
      </w:r>
      <w:bookmarkEnd w:id="77"/>
      <w:bookmarkEnd w:id="78"/>
    </w:p>
    <w:p w14:paraId="74FBD960" w14:textId="4D877AD8" w:rsidR="001C2E6F" w:rsidRPr="001C2E6F" w:rsidRDefault="001C2E6F" w:rsidP="00E11F2E">
      <w:pPr>
        <w:pStyle w:val="ListParagraph"/>
        <w:numPr>
          <w:ilvl w:val="0"/>
          <w:numId w:val="24"/>
        </w:numPr>
      </w:pPr>
      <w:r>
        <w:t xml:space="preserve">For the </w:t>
      </w:r>
      <w:r w:rsidRPr="00E11F2E">
        <w:rPr>
          <w:b/>
        </w:rPr>
        <w:t>eventHubName</w:t>
      </w:r>
      <w:r>
        <w:t xml:space="preserve"> setting in </w:t>
      </w:r>
      <w:r w:rsidRPr="00E11F2E">
        <w:rPr>
          <w:b/>
        </w:rPr>
        <w:t>Web.config</w:t>
      </w:r>
      <w:r>
        <w:t>, enter the name of your first Event Hub</w:t>
      </w:r>
      <w:r w:rsidR="00E11F2E">
        <w:t xml:space="preserve"> (</w:t>
      </w:r>
      <w:r w:rsidR="00E11F2E" w:rsidRPr="00E11F2E">
        <w:rPr>
          <w:b/>
        </w:rPr>
        <w:t>awchathub</w:t>
      </w:r>
      <w:r w:rsidR="00E11F2E">
        <w:t>)</w:t>
      </w:r>
      <w:r>
        <w:t xml:space="preserve">. This event Hub will receive messages from the website chat clients. </w:t>
      </w:r>
    </w:p>
    <w:p w14:paraId="7CCF2771" w14:textId="77777777" w:rsidR="001C2E6F" w:rsidRDefault="001C2E6F" w:rsidP="006F6367">
      <w:pPr>
        <w:pStyle w:val="Heading4"/>
      </w:pPr>
      <w:bookmarkStart w:id="79" w:name="_Toc500858784"/>
      <w:bookmarkStart w:id="80" w:name="_Toc510779510"/>
      <w:r>
        <w:t>Task 3: Service Bus connection String</w:t>
      </w:r>
      <w:bookmarkEnd w:id="79"/>
      <w:bookmarkEnd w:id="80"/>
      <w:r>
        <w:t xml:space="preserve"> </w:t>
      </w:r>
    </w:p>
    <w:p w14:paraId="322905B9" w14:textId="7D2ABAD1" w:rsidR="001C2E6F" w:rsidRPr="001C2E6F" w:rsidRDefault="001C2E6F" w:rsidP="006F6367">
      <w:pPr>
        <w:pStyle w:val="ListParagraph"/>
        <w:numPr>
          <w:ilvl w:val="0"/>
          <w:numId w:val="25"/>
        </w:numPr>
      </w:pPr>
      <w:r>
        <w:t xml:space="preserve">Use the same connection string you used for the </w:t>
      </w:r>
      <w:r w:rsidRPr="00E11F2E">
        <w:rPr>
          <w:b/>
        </w:rPr>
        <w:t>serviceBusConnectionString</w:t>
      </w:r>
      <w:r>
        <w:t xml:space="preserve"> in the </w:t>
      </w:r>
      <w:r w:rsidR="00E11F2E">
        <w:rPr>
          <w:b/>
        </w:rPr>
        <w:t>a</w:t>
      </w:r>
      <w:r w:rsidRPr="00E11F2E">
        <w:rPr>
          <w:b/>
        </w:rPr>
        <w:t>pp.Config</w:t>
      </w:r>
      <w:r>
        <w:t xml:space="preserve"> file of the </w:t>
      </w:r>
      <w:r w:rsidRPr="00E11F2E">
        <w:rPr>
          <w:b/>
        </w:rPr>
        <w:t>ChatMessageSentimentProcess</w:t>
      </w:r>
      <w:r>
        <w:t xml:space="preserve"> Web Job project.</w:t>
      </w:r>
    </w:p>
    <w:p w14:paraId="6ACD64CB" w14:textId="77777777" w:rsidR="001C2E6F" w:rsidRDefault="001C2E6F" w:rsidP="006F6367">
      <w:pPr>
        <w:pStyle w:val="Heading4"/>
      </w:pPr>
      <w:bookmarkStart w:id="81" w:name="_Toc500858785"/>
      <w:bookmarkStart w:id="82" w:name="_Toc510779511"/>
      <w:r>
        <w:t>Task 4: Chat topic path and chat request topic path</w:t>
      </w:r>
      <w:bookmarkEnd w:id="81"/>
      <w:bookmarkEnd w:id="82"/>
    </w:p>
    <w:p w14:paraId="64A0B0BC" w14:textId="6B461A0C" w:rsidR="001C2E6F" w:rsidRPr="001C2E6F" w:rsidRDefault="001C2E6F" w:rsidP="006F6367">
      <w:pPr>
        <w:pStyle w:val="ListParagraph"/>
        <w:numPr>
          <w:ilvl w:val="0"/>
          <w:numId w:val="26"/>
        </w:numPr>
      </w:pPr>
      <w:r>
        <w:t xml:space="preserve">For the </w:t>
      </w:r>
      <w:r w:rsidR="00E11F2E" w:rsidRPr="00E11F2E">
        <w:rPr>
          <w:b/>
        </w:rPr>
        <w:t>chatRequestTopicPath</w:t>
      </w:r>
      <w:r w:rsidR="00E11F2E">
        <w:t xml:space="preserve"> and the </w:t>
      </w:r>
      <w:r w:rsidRPr="00E11F2E">
        <w:rPr>
          <w:b/>
        </w:rPr>
        <w:t>chatTopicPath</w:t>
      </w:r>
      <w:r w:rsidR="00E11F2E" w:rsidRPr="00E11F2E">
        <w:t>,</w:t>
      </w:r>
      <w:r w:rsidR="00E11F2E">
        <w:rPr>
          <w:b/>
        </w:rPr>
        <w:t xml:space="preserve"> </w:t>
      </w:r>
      <w:r>
        <w:t>enter the name of the Service Bus Topic you created</w:t>
      </w:r>
      <w:r w:rsidRPr="001C2E6F">
        <w:t xml:space="preserve">, </w:t>
      </w:r>
      <w:r w:rsidRPr="00E11F2E">
        <w:rPr>
          <w:b/>
        </w:rPr>
        <w:t>awhotel</w:t>
      </w:r>
      <w:r w:rsidRPr="001C2E6F">
        <w:t>. The value is the same for both settings in this case.</w:t>
      </w:r>
    </w:p>
    <w:p w14:paraId="66C9677A" w14:textId="77777777" w:rsidR="00E4633F" w:rsidRDefault="00E4633F" w:rsidP="00E4633F">
      <w:pPr>
        <w:pStyle w:val="ListParagraph"/>
      </w:pPr>
    </w:p>
    <w:p w14:paraId="03A91935" w14:textId="2C993E9A" w:rsidR="001C2E6F" w:rsidRPr="001C2E6F" w:rsidRDefault="00E11F2E" w:rsidP="006F6367">
      <w:pPr>
        <w:pStyle w:val="ListParagraph"/>
        <w:numPr>
          <w:ilvl w:val="0"/>
          <w:numId w:val="26"/>
        </w:numPr>
      </w:pPr>
      <w:r>
        <w:t xml:space="preserve">The </w:t>
      </w:r>
      <w:r w:rsidR="001C2E6F" w:rsidRPr="00E11F2E">
        <w:rPr>
          <w:b/>
        </w:rPr>
        <w:t>web.config</w:t>
      </w:r>
      <w:r>
        <w:rPr>
          <w:b/>
        </w:rPr>
        <w:t xml:space="preserve"> </w:t>
      </w:r>
      <w:r>
        <w:t>should resemble the following.  Click Save in Visual Studio.</w:t>
      </w:r>
      <w:r w:rsidR="001C2E6F" w:rsidRPr="001C2E6F">
        <w:rPr>
          <w:noProof/>
        </w:rPr>
        <w:drawing>
          <wp:inline distT="0" distB="0" distL="0" distR="0" wp14:anchorId="1024C1FF" wp14:editId="463A2650">
            <wp:extent cx="5943600" cy="2130552"/>
            <wp:effectExtent l="0" t="0" r="0" b="3175"/>
            <wp:docPr id="1113" name="Picture 1113" descr="A web.config code window displays.&#10;&#10;At this time, we are unable to capture all of the information in the code window. Future versions of this course should address this." title="web.config code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130552"/>
                    </a:xfrm>
                    <a:prstGeom prst="rect">
                      <a:avLst/>
                    </a:prstGeom>
                  </pic:spPr>
                </pic:pic>
              </a:graphicData>
            </a:graphic>
          </wp:inline>
        </w:drawing>
      </w:r>
    </w:p>
    <w:p w14:paraId="0938B1DE" w14:textId="77777777" w:rsidR="001C2E6F" w:rsidRDefault="001C2E6F" w:rsidP="001C2E6F">
      <w:r>
        <w:br w:type="page"/>
      </w:r>
    </w:p>
    <w:p w14:paraId="5F0C3A2F" w14:textId="77777777" w:rsidR="001C2E6F" w:rsidRDefault="001C2E6F" w:rsidP="001C2E6F">
      <w:pPr>
        <w:pStyle w:val="Heading2"/>
      </w:pPr>
      <w:bookmarkStart w:id="83" w:name="_Toc486099301"/>
      <w:bookmarkStart w:id="84" w:name="_Toc500858786"/>
      <w:bookmarkStart w:id="85" w:name="_Toc510779512"/>
      <w:r>
        <w:lastRenderedPageBreak/>
        <w:t>Exercise 4: Deploying the App Services</w:t>
      </w:r>
      <w:bookmarkEnd w:id="83"/>
      <w:bookmarkEnd w:id="84"/>
      <w:bookmarkEnd w:id="85"/>
    </w:p>
    <w:p w14:paraId="7321012D" w14:textId="77777777" w:rsidR="001C2E6F" w:rsidRDefault="001C2E6F" w:rsidP="001C2E6F">
      <w:r>
        <w:t>Duration: 15 minutes</w:t>
      </w:r>
    </w:p>
    <w:p w14:paraId="54370EF6" w14:textId="77777777" w:rsidR="001C2E6F" w:rsidRDefault="001C2E6F" w:rsidP="001C2E6F">
      <w:r>
        <w:t xml:space="preserve">With the App Services projects properly configured, you are now ready to deploy them to their pre-created services in Azure. </w:t>
      </w:r>
    </w:p>
    <w:p w14:paraId="5F45D7B2" w14:textId="77777777" w:rsidR="001C2E6F" w:rsidRDefault="001C2E6F" w:rsidP="006F6367">
      <w:pPr>
        <w:pStyle w:val="Heading4"/>
      </w:pPr>
      <w:bookmarkStart w:id="86" w:name="_Task_1:_Publish"/>
      <w:bookmarkStart w:id="87" w:name="_Toc486099302"/>
      <w:bookmarkStart w:id="88" w:name="_Toc500858787"/>
      <w:bookmarkStart w:id="89" w:name="_Toc510779513"/>
      <w:bookmarkEnd w:id="86"/>
      <w:r>
        <w:t>Task 1: Publish the ChatMessageSentimentProcessor Web Job</w:t>
      </w:r>
      <w:bookmarkEnd w:id="87"/>
      <w:bookmarkEnd w:id="88"/>
      <w:bookmarkEnd w:id="89"/>
    </w:p>
    <w:p w14:paraId="1570A9D3" w14:textId="77777777" w:rsidR="001C2E6F" w:rsidRPr="001C2E6F" w:rsidRDefault="001C2E6F" w:rsidP="00911BD0">
      <w:pPr>
        <w:pStyle w:val="ListParagraph"/>
        <w:numPr>
          <w:ilvl w:val="0"/>
          <w:numId w:val="27"/>
        </w:numPr>
      </w:pPr>
      <w:r>
        <w:t xml:space="preserve">Within Visual Studio Solution Explorer, right-click the </w:t>
      </w:r>
      <w:r w:rsidRPr="00E11F2E">
        <w:rPr>
          <w:b/>
        </w:rPr>
        <w:t>ChatMessageSentimentProcessor</w:t>
      </w:r>
      <w:r>
        <w:t xml:space="preserve"> project</w:t>
      </w:r>
      <w:r w:rsidRPr="001C2E6F">
        <w:t xml:space="preserve"> in the Solution Explorer, and select </w:t>
      </w:r>
      <w:r w:rsidRPr="00E11F2E">
        <w:rPr>
          <w:b/>
        </w:rPr>
        <w:t>Publish as Azure Web Job</w:t>
      </w:r>
      <w:r w:rsidRPr="001C2E6F">
        <w:t>.</w:t>
      </w:r>
      <w:r w:rsidRPr="001C2E6F">
        <w:br/>
      </w:r>
      <w:r w:rsidRPr="001C2E6F">
        <w:rPr>
          <w:noProof/>
        </w:rPr>
        <w:drawing>
          <wp:inline distT="0" distB="0" distL="0" distR="0" wp14:anchorId="5A682C69" wp14:editId="2AFC794D">
            <wp:extent cx="2743200" cy="1478031"/>
            <wp:effectExtent l="19050" t="19050" r="19050" b="27305"/>
            <wp:docPr id="101" name="Picture 101" descr="In Solution Explorer, the sub-menu for ChatMessageSentimentProcessor displays, with Publish as Azure WebJob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aptures/Screen%20Shot%202016-03-26%20at%2010.21.01%20AM.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43200" cy="1478031"/>
                    </a:xfrm>
                    <a:prstGeom prst="rect">
                      <a:avLst/>
                    </a:prstGeom>
                    <a:noFill/>
                    <a:ln w="12700">
                      <a:solidFill>
                        <a:schemeClr val="tx1"/>
                      </a:solidFill>
                    </a:ln>
                  </pic:spPr>
                </pic:pic>
              </a:graphicData>
            </a:graphic>
          </wp:inline>
        </w:drawing>
      </w:r>
    </w:p>
    <w:p w14:paraId="3BFA7AA6" w14:textId="77777777" w:rsidR="00E4633F" w:rsidRDefault="00E4633F" w:rsidP="00E4633F">
      <w:pPr>
        <w:pStyle w:val="ListParagraph"/>
      </w:pPr>
    </w:p>
    <w:p w14:paraId="1E2FB52F" w14:textId="4E3E02B3" w:rsidR="001C2E6F" w:rsidRPr="001C2E6F" w:rsidRDefault="001C2E6F" w:rsidP="00911BD0">
      <w:pPr>
        <w:pStyle w:val="ListParagraph"/>
        <w:numPr>
          <w:ilvl w:val="0"/>
          <w:numId w:val="27"/>
        </w:numPr>
      </w:pPr>
      <w:r>
        <w:t>In the Publish dialog, select Microsoft Azure App Service as the publish target.</w:t>
      </w:r>
      <w:r>
        <w:br/>
      </w:r>
      <w:r w:rsidRPr="001C2E6F">
        <w:t xml:space="preserve"> </w:t>
      </w:r>
      <w:r w:rsidRPr="001C2E6F">
        <w:rPr>
          <w:noProof/>
        </w:rPr>
        <w:drawing>
          <wp:inline distT="0" distB="0" distL="0" distR="0" wp14:anchorId="6EED14B2" wp14:editId="4FD2E2FA">
            <wp:extent cx="4367174" cy="3434017"/>
            <wp:effectExtent l="19050" t="19050" r="14605" b="14605"/>
            <wp:docPr id="110" name="Picture 110" descr="In the Publish dialog box, Select a publish target is set to Microsoft Azure App Service." title="Publish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74237" cy="3439571"/>
                    </a:xfrm>
                    <a:prstGeom prst="rect">
                      <a:avLst/>
                    </a:prstGeom>
                    <a:ln>
                      <a:solidFill>
                        <a:schemeClr val="tx1"/>
                      </a:solidFill>
                    </a:ln>
                  </pic:spPr>
                </pic:pic>
              </a:graphicData>
            </a:graphic>
          </wp:inline>
        </w:drawing>
      </w:r>
    </w:p>
    <w:p w14:paraId="19943D47" w14:textId="77777777" w:rsidR="00E4633F" w:rsidRDefault="00E4633F" w:rsidP="00E4633F">
      <w:pPr>
        <w:pStyle w:val="ListParagraph"/>
      </w:pPr>
    </w:p>
    <w:p w14:paraId="52BBD787" w14:textId="77777777" w:rsidR="008643A6" w:rsidRDefault="008643A6">
      <w:r>
        <w:br w:type="page"/>
      </w:r>
    </w:p>
    <w:p w14:paraId="27468206" w14:textId="0328E3E7" w:rsidR="001C2E6F" w:rsidRPr="001C2E6F" w:rsidRDefault="001C2E6F" w:rsidP="00911BD0">
      <w:pPr>
        <w:pStyle w:val="ListParagraph"/>
        <w:numPr>
          <w:ilvl w:val="0"/>
          <w:numId w:val="27"/>
        </w:numPr>
      </w:pPr>
      <w:r>
        <w:lastRenderedPageBreak/>
        <w:t xml:space="preserve">In the App Service dialog, choose </w:t>
      </w:r>
      <w:r w:rsidRPr="001C2E6F">
        <w:t xml:space="preserve">the Subscription that contains your Web Job Web App you provisioned earlier. Expand your Resource Group (e.g., </w:t>
      </w:r>
      <w:r w:rsidRPr="00E11F2E">
        <w:rPr>
          <w:b/>
        </w:rPr>
        <w:t>intelligent-analytics</w:t>
      </w:r>
      <w:r w:rsidRPr="001C2E6F">
        <w:t xml:space="preserve">), then select the node for your Web Job Web App in the tree view to select it. </w:t>
      </w:r>
      <w:r w:rsidRPr="001C2E6F">
        <w:rPr>
          <w:noProof/>
        </w:rPr>
        <w:drawing>
          <wp:inline distT="0" distB="0" distL="0" distR="0" wp14:anchorId="634B3CF8" wp14:editId="339CDE8A">
            <wp:extent cx="5943600" cy="4471416"/>
            <wp:effectExtent l="0" t="0" r="0" b="5715"/>
            <wp:docPr id="1114" name="Picture 1114" descr="In the App Service dialog box, the tree view is expanded to: intelligent-analytics\cpchatprocessorwebjob." title="App Servic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4471416"/>
                    </a:xfrm>
                    <a:prstGeom prst="rect">
                      <a:avLst/>
                    </a:prstGeom>
                  </pic:spPr>
                </pic:pic>
              </a:graphicData>
            </a:graphic>
          </wp:inline>
        </w:drawing>
      </w:r>
    </w:p>
    <w:p w14:paraId="0606E794" w14:textId="77777777" w:rsidR="00E4633F" w:rsidRDefault="00E4633F" w:rsidP="00E4633F">
      <w:pPr>
        <w:pStyle w:val="ListParagraph"/>
      </w:pPr>
    </w:p>
    <w:p w14:paraId="56F6F1A0" w14:textId="77EE24CE" w:rsidR="001C2E6F" w:rsidRPr="001C2E6F" w:rsidRDefault="001C2E6F" w:rsidP="00911BD0">
      <w:pPr>
        <w:pStyle w:val="ListParagraph"/>
        <w:numPr>
          <w:ilvl w:val="0"/>
          <w:numId w:val="27"/>
        </w:numPr>
      </w:pPr>
      <w:r>
        <w:t xml:space="preserve">Select </w:t>
      </w:r>
      <w:r w:rsidRPr="00D25CF8">
        <w:rPr>
          <w:b/>
        </w:rPr>
        <w:t>OK</w:t>
      </w:r>
      <w:r w:rsidRPr="001C2E6F">
        <w:t>.</w:t>
      </w:r>
    </w:p>
    <w:p w14:paraId="5AA071F9" w14:textId="77777777" w:rsidR="001C2E6F" w:rsidRPr="001C2E6F" w:rsidRDefault="001C2E6F" w:rsidP="00911BD0">
      <w:pPr>
        <w:pStyle w:val="ListParagraph"/>
        <w:numPr>
          <w:ilvl w:val="0"/>
          <w:numId w:val="27"/>
        </w:numPr>
      </w:pPr>
      <w:r>
        <w:lastRenderedPageBreak/>
        <w:t xml:space="preserve">Select </w:t>
      </w:r>
      <w:r w:rsidRPr="001C2E6F">
        <w:t xml:space="preserve">Publish. </w:t>
      </w:r>
      <w:r w:rsidRPr="001C2E6F">
        <w:rPr>
          <w:noProof/>
        </w:rPr>
        <w:drawing>
          <wp:inline distT="0" distB="0" distL="0" distR="0" wp14:anchorId="310E9443" wp14:editId="0BA2FA0C">
            <wp:extent cx="5943600" cy="4700016"/>
            <wp:effectExtent l="0" t="0" r="0" b="5715"/>
            <wp:docPr id="1115" name="Picture 1115" descr="In the Publish dialog box, the Publish button is circled." title="Publish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4700016"/>
                    </a:xfrm>
                    <a:prstGeom prst="rect">
                      <a:avLst/>
                    </a:prstGeom>
                  </pic:spPr>
                </pic:pic>
              </a:graphicData>
            </a:graphic>
          </wp:inline>
        </w:drawing>
      </w:r>
    </w:p>
    <w:p w14:paraId="00B1D247" w14:textId="77777777" w:rsidR="00E4633F" w:rsidRDefault="00E4633F" w:rsidP="00E4633F">
      <w:pPr>
        <w:pStyle w:val="ListParagraph"/>
      </w:pPr>
    </w:p>
    <w:p w14:paraId="4160B41E" w14:textId="7B40D17E" w:rsidR="00E27AF5" w:rsidRDefault="001C2E6F" w:rsidP="00911BD0">
      <w:pPr>
        <w:pStyle w:val="ListParagraph"/>
        <w:numPr>
          <w:ilvl w:val="0"/>
          <w:numId w:val="27"/>
        </w:numPr>
      </w:pPr>
      <w:r>
        <w:t xml:space="preserve">When the publish completes, the </w:t>
      </w:r>
      <w:r w:rsidRPr="001C2E6F">
        <w:t>Output window should indicate success similar to the following:</w:t>
      </w:r>
      <w:r w:rsidRPr="001C2E6F">
        <w:br/>
      </w:r>
      <w:r w:rsidRPr="001C2E6F">
        <w:rPr>
          <w:noProof/>
        </w:rPr>
        <w:drawing>
          <wp:inline distT="0" distB="0" distL="0" distR="0" wp14:anchorId="08638762" wp14:editId="44A6ED56">
            <wp:extent cx="4564684" cy="1057857"/>
            <wp:effectExtent l="19050" t="19050" r="7620" b="28575"/>
            <wp:docPr id="113" name="Picture 113" descr="The Output window is set to show output from Build. Output indicates it is adding ACL's for ConciergePlusProcessorWebJob, and that Publish Succeeded." title="Outpu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03791" cy="1066920"/>
                    </a:xfrm>
                    <a:prstGeom prst="rect">
                      <a:avLst/>
                    </a:prstGeom>
                    <a:ln w="12700">
                      <a:solidFill>
                        <a:schemeClr val="tx1"/>
                      </a:solidFill>
                    </a:ln>
                  </pic:spPr>
                </pic:pic>
              </a:graphicData>
            </a:graphic>
          </wp:inline>
        </w:drawing>
      </w:r>
      <w:r w:rsidRPr="001C2E6F">
        <w:br/>
      </w:r>
      <w:r w:rsidRPr="001C2E6F">
        <w:br/>
      </w:r>
      <w:r w:rsidRPr="008643A6">
        <w:rPr>
          <w:b/>
        </w:rPr>
        <w:t>Note</w:t>
      </w:r>
      <w:r w:rsidRPr="001C2E6F">
        <w:t>: If you receive an error in the Output window, as a result of the publish process failing (</w:t>
      </w:r>
      <w:r w:rsidRPr="008643A6">
        <w:t>The target "MSDeployPublish" does not exist in the project), you need to update the Microsoft.Web.We</w:t>
      </w:r>
      <w:r w:rsidRPr="001C2E6F">
        <w:t xml:space="preserve">bJobs.Publish NuGet package. To do this, click on Tools </w:t>
      </w:r>
      <w:r w:rsidRPr="001C2E6F">
        <w:sym w:font="Wingdings" w:char="F0E0"/>
      </w:r>
      <w:r w:rsidRPr="001C2E6F">
        <w:t xml:space="preserve"> NuGet Package Manager </w:t>
      </w:r>
      <w:r w:rsidRPr="001C2E6F">
        <w:sym w:font="Wingdings" w:char="F0E0"/>
      </w:r>
      <w:r w:rsidRPr="001C2E6F">
        <w:t xml:space="preserve"> Package Manager Console.</w:t>
      </w:r>
      <w:r w:rsidRPr="001C2E6F">
        <w:br/>
      </w:r>
      <w:r w:rsidRPr="001C2E6F">
        <w:rPr>
          <w:noProof/>
        </w:rPr>
        <w:drawing>
          <wp:inline distT="0" distB="0" distL="0" distR="0" wp14:anchorId="4EC12439" wp14:editId="38DBA33B">
            <wp:extent cx="5943600" cy="946150"/>
            <wp:effectExtent l="0" t="0" r="0" b="6350"/>
            <wp:docPr id="612" name="Picture 612" descr="NuGet package Manager and Package Manager Console are selected." title="NuGet Packag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946150"/>
                    </a:xfrm>
                    <a:prstGeom prst="rect">
                      <a:avLst/>
                    </a:prstGeom>
                  </pic:spPr>
                </pic:pic>
              </a:graphicData>
            </a:graphic>
          </wp:inline>
        </w:drawing>
      </w:r>
    </w:p>
    <w:p w14:paraId="62F8CEC7" w14:textId="77777777" w:rsidR="00E4633F" w:rsidRDefault="00E4633F" w:rsidP="00E4633F">
      <w:pPr>
        <w:pStyle w:val="ListParagraph"/>
      </w:pPr>
    </w:p>
    <w:p w14:paraId="3765BE5F" w14:textId="77777777" w:rsidR="008643A6" w:rsidRDefault="008643A6">
      <w:r>
        <w:br w:type="page"/>
      </w:r>
    </w:p>
    <w:p w14:paraId="5841380B" w14:textId="0F89E012" w:rsidR="001C2E6F" w:rsidRPr="001C2E6F" w:rsidRDefault="00E27AF5" w:rsidP="00E27AF5">
      <w:pPr>
        <w:pStyle w:val="ListParagraph"/>
        <w:numPr>
          <w:ilvl w:val="0"/>
          <w:numId w:val="27"/>
        </w:numPr>
      </w:pPr>
      <w:r>
        <w:lastRenderedPageBreak/>
        <w:t>In</w:t>
      </w:r>
      <w:r w:rsidR="001C2E6F" w:rsidRPr="001C2E6F">
        <w:t xml:space="preserve"> the Package Manager Console, type the following and hit Enter:</w:t>
      </w:r>
    </w:p>
    <w:p w14:paraId="590FEEFD" w14:textId="77777777" w:rsidR="001C2E6F" w:rsidRPr="00E27AF5" w:rsidRDefault="001C2E6F" w:rsidP="00E27AF5">
      <w:pPr>
        <w:ind w:left="720"/>
        <w:rPr>
          <w:rFonts w:ascii="Consolas" w:hAnsi="Consolas"/>
        </w:rPr>
      </w:pPr>
      <w:bookmarkStart w:id="90" w:name="_Toc500858788"/>
      <w:r w:rsidRPr="00E27AF5">
        <w:rPr>
          <w:rFonts w:ascii="Consolas" w:hAnsi="Consolas"/>
        </w:rPr>
        <w:t>Update-Package Microsoft.Web.WebJobs.Publish -Reinstall</w:t>
      </w:r>
      <w:bookmarkEnd w:id="90"/>
    </w:p>
    <w:p w14:paraId="4745D21D" w14:textId="42217CBB" w:rsidR="001C2E6F" w:rsidRDefault="001C2E6F" w:rsidP="00E4633F">
      <w:pPr>
        <w:ind w:left="720"/>
      </w:pPr>
      <w:r w:rsidRPr="00E27AF5">
        <w:rPr>
          <w:b/>
        </w:rPr>
        <w:t>N</w:t>
      </w:r>
      <w:r w:rsidR="00E27AF5" w:rsidRPr="00E27AF5">
        <w:rPr>
          <w:b/>
        </w:rPr>
        <w:t>ote</w:t>
      </w:r>
      <w:r w:rsidRPr="001C2E6F">
        <w:t>: If prompted to replace a Swagger file, ent</w:t>
      </w:r>
      <w:r w:rsidR="00E4633F">
        <w:t>er N, and press Enter.</w:t>
      </w:r>
    </w:p>
    <w:p w14:paraId="5C9A716F" w14:textId="5F6B6BB5" w:rsidR="001C2E6F" w:rsidRPr="001C2E6F" w:rsidRDefault="001C2E6F" w:rsidP="00911BD0">
      <w:pPr>
        <w:pStyle w:val="ListParagraph"/>
        <w:numPr>
          <w:ilvl w:val="0"/>
          <w:numId w:val="27"/>
        </w:numPr>
      </w:pPr>
      <w:r>
        <w:t>Repeat steps 1-5 to publish.</w:t>
      </w:r>
    </w:p>
    <w:p w14:paraId="2BFE936E" w14:textId="77777777" w:rsidR="001C2E6F" w:rsidRPr="00527D6A" w:rsidRDefault="001C2E6F" w:rsidP="00E27AF5">
      <w:pPr>
        <w:pStyle w:val="Heading4"/>
      </w:pPr>
      <w:bookmarkStart w:id="91" w:name="_Task_2:_Publish"/>
      <w:bookmarkStart w:id="92" w:name="_Toc486099303"/>
      <w:bookmarkStart w:id="93" w:name="_Toc500858789"/>
      <w:bookmarkStart w:id="94" w:name="_Toc510779514"/>
      <w:bookmarkEnd w:id="91"/>
      <w:r>
        <w:t>Task 2: Publish the ChatWebApp</w:t>
      </w:r>
      <w:bookmarkEnd w:id="92"/>
      <w:bookmarkEnd w:id="93"/>
      <w:bookmarkEnd w:id="94"/>
    </w:p>
    <w:p w14:paraId="606AB036" w14:textId="77777777" w:rsidR="001C2E6F" w:rsidRPr="001C2E6F" w:rsidRDefault="001C2E6F" w:rsidP="00E27AF5">
      <w:pPr>
        <w:pStyle w:val="ListParagraph"/>
        <w:numPr>
          <w:ilvl w:val="0"/>
          <w:numId w:val="28"/>
        </w:numPr>
      </w:pPr>
      <w:r>
        <w:t>Within Visual Studio Solution Explorer, right-click the ChatWebApp project and select Publish.</w:t>
      </w:r>
      <w:r>
        <w:br/>
      </w:r>
      <w:r w:rsidRPr="001C2E6F">
        <w:rPr>
          <w:noProof/>
        </w:rPr>
        <w:drawing>
          <wp:inline distT="0" distB="0" distL="0" distR="0" wp14:anchorId="6671761E" wp14:editId="09D24E15">
            <wp:extent cx="2304288" cy="940147"/>
            <wp:effectExtent l="19050" t="19050" r="20320" b="12700"/>
            <wp:docPr id="108" name="Picture 108" descr="In the Visual Studio Solution Explorer ChatWebApp sub-menu, Publish is select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3-26%20at%2010.11.11%20AM.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323084" cy="947816"/>
                    </a:xfrm>
                    <a:prstGeom prst="rect">
                      <a:avLst/>
                    </a:prstGeom>
                    <a:noFill/>
                    <a:ln>
                      <a:solidFill>
                        <a:schemeClr val="tx1"/>
                      </a:solidFill>
                    </a:ln>
                  </pic:spPr>
                </pic:pic>
              </a:graphicData>
            </a:graphic>
          </wp:inline>
        </w:drawing>
      </w:r>
    </w:p>
    <w:p w14:paraId="0F656373" w14:textId="77777777" w:rsidR="00E4633F" w:rsidRDefault="00E4633F" w:rsidP="00E4633F">
      <w:pPr>
        <w:pStyle w:val="ListParagraph"/>
      </w:pPr>
    </w:p>
    <w:p w14:paraId="77F6EBDE" w14:textId="62F941FD" w:rsidR="001C2E6F" w:rsidRPr="001C2E6F" w:rsidRDefault="001C2E6F" w:rsidP="00E27AF5">
      <w:pPr>
        <w:pStyle w:val="ListParagraph"/>
        <w:numPr>
          <w:ilvl w:val="0"/>
          <w:numId w:val="28"/>
        </w:numPr>
      </w:pPr>
      <w:r>
        <w:t xml:space="preserve">In the Publish document, select </w:t>
      </w:r>
      <w:r w:rsidRPr="00D25CF8">
        <w:rPr>
          <w:b/>
        </w:rPr>
        <w:t>Microsoft Azure App Service</w:t>
      </w:r>
      <w:r w:rsidRPr="001C2E6F">
        <w:t xml:space="preserve">, and choose the </w:t>
      </w:r>
      <w:r w:rsidRPr="00D25CF8">
        <w:rPr>
          <w:b/>
        </w:rPr>
        <w:t>Select</w:t>
      </w:r>
      <w:r w:rsidRPr="001C2E6F">
        <w:t xml:space="preserve"> existing radio button. Select </w:t>
      </w:r>
      <w:r w:rsidRPr="00D25CF8">
        <w:rPr>
          <w:b/>
        </w:rPr>
        <w:t>Publish</w:t>
      </w:r>
      <w:r w:rsidRPr="001C2E6F">
        <w:t>.</w:t>
      </w:r>
      <w:r w:rsidRPr="001C2E6F">
        <w:br/>
      </w:r>
      <w:r w:rsidRPr="001C2E6F">
        <w:rPr>
          <w:noProof/>
        </w:rPr>
        <w:drawing>
          <wp:inline distT="0" distB="0" distL="0" distR="0" wp14:anchorId="44295AC2" wp14:editId="2549BEC6">
            <wp:extent cx="3833164" cy="2082440"/>
            <wp:effectExtent l="19050" t="19050" r="15240" b="13335"/>
            <wp:docPr id="781" name="Picture 781" descr="In the Publish window, the Microsoft Azure App Service option is selected, as is the Select Existing radio button." title="Publi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7-04-24 at 7.56.31 AM.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841516" cy="2086978"/>
                    </a:xfrm>
                    <a:prstGeom prst="rect">
                      <a:avLst/>
                    </a:prstGeom>
                    <a:ln>
                      <a:solidFill>
                        <a:schemeClr val="tx1"/>
                      </a:solidFill>
                    </a:ln>
                  </pic:spPr>
                </pic:pic>
              </a:graphicData>
            </a:graphic>
          </wp:inline>
        </w:drawing>
      </w:r>
      <w:r w:rsidRPr="001C2E6F">
        <w:br/>
        <w:t>You may see a different dialog than what is shown above. If so, select Microsoft Azure App Service:</w:t>
      </w:r>
      <w:r w:rsidRPr="001C2E6F">
        <w:br/>
      </w:r>
      <w:r w:rsidRPr="001C2E6F">
        <w:rPr>
          <w:noProof/>
        </w:rPr>
        <w:drawing>
          <wp:inline distT="0" distB="0" distL="0" distR="0" wp14:anchorId="64F1D356" wp14:editId="70802DD7">
            <wp:extent cx="3021330" cy="1380767"/>
            <wp:effectExtent l="19050" t="19050" r="26670" b="10160"/>
            <wp:docPr id="782" name="Picture 782" descr="In the Publish window, under Select a publish target, Microsoft Azure App Service is circled." title="Publi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24554" cy="1382240"/>
                    </a:xfrm>
                    <a:prstGeom prst="rect">
                      <a:avLst/>
                    </a:prstGeom>
                    <a:ln>
                      <a:solidFill>
                        <a:schemeClr val="tx1"/>
                      </a:solidFill>
                    </a:ln>
                  </pic:spPr>
                </pic:pic>
              </a:graphicData>
            </a:graphic>
          </wp:inline>
        </w:drawing>
      </w:r>
      <w:r w:rsidRPr="001C2E6F">
        <w:br/>
      </w:r>
    </w:p>
    <w:p w14:paraId="58DBC92A" w14:textId="77777777" w:rsidR="008643A6" w:rsidRDefault="008643A6">
      <w:r>
        <w:br w:type="page"/>
      </w:r>
    </w:p>
    <w:p w14:paraId="20BF93E1" w14:textId="55452651" w:rsidR="00E4633F" w:rsidRDefault="001C2E6F" w:rsidP="00E27AF5">
      <w:pPr>
        <w:pStyle w:val="ListParagraph"/>
        <w:numPr>
          <w:ilvl w:val="0"/>
          <w:numId w:val="28"/>
        </w:numPr>
      </w:pPr>
      <w:r>
        <w:lastRenderedPageBreak/>
        <w:t>In the App Service dialog, choose your Subscription that contains your Web App you provisioned earlier. Expand your Resource Group (e.g.,</w:t>
      </w:r>
      <w:r w:rsidRPr="001C2E6F">
        <w:t xml:space="preserve"> </w:t>
      </w:r>
      <w:r w:rsidRPr="00D25CF8">
        <w:rPr>
          <w:b/>
        </w:rPr>
        <w:t>intelligent-analytics</w:t>
      </w:r>
      <w:r w:rsidRPr="001C2E6F">
        <w:t xml:space="preserve">), then select the node for your </w:t>
      </w:r>
      <w:r w:rsidRPr="00D25CF8">
        <w:rPr>
          <w:b/>
        </w:rPr>
        <w:t>Web App</w:t>
      </w:r>
      <w:r w:rsidRPr="001C2E6F">
        <w:t xml:space="preserve"> in the tree view to select</w:t>
      </w:r>
      <w:r w:rsidR="00E4633F">
        <w:t xml:space="preserve"> </w:t>
      </w:r>
      <w:r w:rsidRPr="001C2E6F">
        <w:t>it.</w:t>
      </w:r>
    </w:p>
    <w:p w14:paraId="56C3A533" w14:textId="2FC08985" w:rsidR="001C2E6F" w:rsidRPr="001C2E6F" w:rsidRDefault="001C2E6F" w:rsidP="00E4633F">
      <w:pPr>
        <w:pStyle w:val="ListParagraph"/>
      </w:pPr>
      <w:r w:rsidRPr="001C2E6F">
        <w:t xml:space="preserve"> </w:t>
      </w:r>
      <w:r w:rsidRPr="001C2E6F">
        <w:rPr>
          <w:noProof/>
        </w:rPr>
        <w:drawing>
          <wp:inline distT="0" distB="0" distL="0" distR="0" wp14:anchorId="003C72D1" wp14:editId="250A888C">
            <wp:extent cx="4359859" cy="3261510"/>
            <wp:effectExtent l="19050" t="19050" r="22225" b="15240"/>
            <wp:docPr id="624" name="Picture 624" descr="In the App Service dialog box, the tree view is expanded as follows: awchat\conciergeplus." title="App Servic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68132" cy="3267699"/>
                    </a:xfrm>
                    <a:prstGeom prst="rect">
                      <a:avLst/>
                    </a:prstGeom>
                    <a:ln>
                      <a:solidFill>
                        <a:schemeClr val="tx1"/>
                      </a:solidFill>
                    </a:ln>
                  </pic:spPr>
                </pic:pic>
              </a:graphicData>
            </a:graphic>
          </wp:inline>
        </w:drawing>
      </w:r>
    </w:p>
    <w:p w14:paraId="09765E37" w14:textId="77777777" w:rsidR="00E4633F" w:rsidRDefault="00E4633F" w:rsidP="00E4633F">
      <w:pPr>
        <w:pStyle w:val="ListParagraph"/>
      </w:pPr>
    </w:p>
    <w:p w14:paraId="2AA5719E" w14:textId="17D60B26" w:rsidR="001C2E6F" w:rsidRPr="001C2E6F" w:rsidRDefault="001C2E6F" w:rsidP="00E27AF5">
      <w:pPr>
        <w:pStyle w:val="ListParagraph"/>
        <w:numPr>
          <w:ilvl w:val="0"/>
          <w:numId w:val="28"/>
        </w:numPr>
      </w:pPr>
      <w:r>
        <w:t xml:space="preserve">Select </w:t>
      </w:r>
      <w:r w:rsidRPr="00D25CF8">
        <w:rPr>
          <w:b/>
        </w:rPr>
        <w:t>OK</w:t>
      </w:r>
      <w:r>
        <w:t>.</w:t>
      </w:r>
    </w:p>
    <w:p w14:paraId="1E5FD1C4" w14:textId="77777777" w:rsidR="00E4633F" w:rsidRDefault="00E4633F" w:rsidP="00E4633F">
      <w:pPr>
        <w:pStyle w:val="ListParagraph"/>
      </w:pPr>
    </w:p>
    <w:p w14:paraId="280476F1" w14:textId="1F5BC34B" w:rsidR="001C2E6F" w:rsidRPr="001C2E6F" w:rsidRDefault="001C2E6F" w:rsidP="00E27AF5">
      <w:pPr>
        <w:pStyle w:val="ListParagraph"/>
        <w:numPr>
          <w:ilvl w:val="0"/>
          <w:numId w:val="28"/>
        </w:numPr>
      </w:pPr>
      <w:r>
        <w:t>When the publishing is complete, a browser window should appear with content like the following.</w:t>
      </w:r>
      <w:r>
        <w:br/>
      </w:r>
      <w:r w:rsidRPr="001C2E6F">
        <w:rPr>
          <w:noProof/>
        </w:rPr>
        <w:drawing>
          <wp:inline distT="0" distB="0" distL="0" distR="0" wp14:anchorId="5FFBF9A7" wp14:editId="70EB0432">
            <wp:extent cx="3200400" cy="3956734"/>
            <wp:effectExtent l="0" t="0" r="0" b="5715"/>
            <wp:docPr id="783" name="Picture 783" descr="The Browser window displays the Contoso Hotels webpage, with a Join Chat window open below." title="Brows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6-21 at 2.37.48 PM.png"/>
                    <pic:cNvPicPr/>
                  </pic:nvPicPr>
                  <pic:blipFill>
                    <a:blip r:embed="rId126">
                      <a:extLst>
                        <a:ext uri="{28A0092B-C50C-407E-A947-70E740481C1C}">
                          <a14:useLocalDpi xmlns:a14="http://schemas.microsoft.com/office/drawing/2010/main" val="0"/>
                        </a:ext>
                      </a:extLst>
                    </a:blip>
                    <a:stretch>
                      <a:fillRect/>
                    </a:stretch>
                  </pic:blipFill>
                  <pic:spPr>
                    <a:xfrm>
                      <a:off x="0" y="0"/>
                      <a:ext cx="3200400" cy="3956734"/>
                    </a:xfrm>
                    <a:prstGeom prst="rect">
                      <a:avLst/>
                    </a:prstGeom>
                  </pic:spPr>
                </pic:pic>
              </a:graphicData>
            </a:graphic>
          </wp:inline>
        </w:drawing>
      </w:r>
    </w:p>
    <w:p w14:paraId="4E53CC66" w14:textId="77777777" w:rsidR="001C2E6F" w:rsidRDefault="001C2E6F" w:rsidP="001C2E6F"/>
    <w:p w14:paraId="7FD53E84" w14:textId="77777777" w:rsidR="001C2E6F" w:rsidRPr="00984156" w:rsidRDefault="001C2E6F" w:rsidP="00E27AF5">
      <w:pPr>
        <w:pStyle w:val="Heading4"/>
      </w:pPr>
      <w:bookmarkStart w:id="95" w:name="_Toc486099304"/>
      <w:bookmarkStart w:id="96" w:name="_Toc500858790"/>
      <w:bookmarkStart w:id="97" w:name="_Toc510779515"/>
      <w:r>
        <w:t>Task 3: Testing hotel lobby chat</w:t>
      </w:r>
      <w:bookmarkEnd w:id="95"/>
      <w:bookmarkEnd w:id="96"/>
      <w:bookmarkEnd w:id="97"/>
    </w:p>
    <w:p w14:paraId="32CC4983" w14:textId="77777777" w:rsidR="001C2E6F" w:rsidRPr="001C2E6F" w:rsidRDefault="001C2E6F" w:rsidP="00E27AF5">
      <w:pPr>
        <w:pStyle w:val="ListParagraph"/>
        <w:numPr>
          <w:ilvl w:val="0"/>
          <w:numId w:val="29"/>
        </w:numPr>
      </w:pPr>
      <w:r>
        <w:t>Open a browser instance (Chrome is recommended for this web app), and navigate to the deployment URL for your Web App.</w:t>
      </w:r>
    </w:p>
    <w:p w14:paraId="622CEE4B" w14:textId="77777777" w:rsidR="001C2E6F" w:rsidRPr="001C2E6F" w:rsidRDefault="001C2E6F" w:rsidP="00E27AF5">
      <w:pPr>
        <w:pStyle w:val="ListParagraph"/>
        <w:numPr>
          <w:ilvl w:val="1"/>
          <w:numId w:val="29"/>
        </w:numPr>
      </w:pPr>
      <w:r>
        <w:t>If you are unsure what this URL is, it can be found in two places</w:t>
      </w:r>
    </w:p>
    <w:p w14:paraId="70BEACED" w14:textId="77777777" w:rsidR="001C2E6F" w:rsidRPr="001C2E6F" w:rsidRDefault="001C2E6F" w:rsidP="00E27AF5">
      <w:pPr>
        <w:pStyle w:val="ListParagraph"/>
        <w:numPr>
          <w:ilvl w:val="2"/>
          <w:numId w:val="29"/>
        </w:numPr>
      </w:pPr>
      <w:r>
        <w:t xml:space="preserve">First, you </w:t>
      </w:r>
      <w:r w:rsidRPr="001C2E6F">
        <w:t xml:space="preserve">can find it on the ChatWebApp document in Visual Studio, that was opened when you published the Web App. </w:t>
      </w:r>
      <w:r w:rsidRPr="001C2E6F">
        <w:rPr>
          <w:noProof/>
        </w:rPr>
        <w:drawing>
          <wp:inline distT="0" distB="0" distL="0" distR="0" wp14:anchorId="41B44F10" wp14:editId="1FEFB44C">
            <wp:extent cx="4842662" cy="2505664"/>
            <wp:effectExtent l="0" t="0" r="0" b="9525"/>
            <wp:docPr id="107" name="Picture 107" descr="In the Visual Studio ChatWebbApp tab, under Summary, the Site URL." title="Visual Studio ChatWebbApp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850207" cy="2509568"/>
                    </a:xfrm>
                    <a:prstGeom prst="rect">
                      <a:avLst/>
                    </a:prstGeom>
                  </pic:spPr>
                </pic:pic>
              </a:graphicData>
            </a:graphic>
          </wp:inline>
        </w:drawing>
      </w:r>
    </w:p>
    <w:p w14:paraId="5DFCFFB3" w14:textId="77777777" w:rsidR="001C2E6F" w:rsidRPr="001C2E6F" w:rsidRDefault="001C2E6F" w:rsidP="00E27AF5">
      <w:pPr>
        <w:pStyle w:val="ListParagraph"/>
        <w:numPr>
          <w:ilvl w:val="2"/>
          <w:numId w:val="29"/>
        </w:numPr>
      </w:pPr>
      <w:r>
        <w:t>Alternatively, this can be found in the Azure Portal on the Overview blade for your Web App</w:t>
      </w:r>
      <w:r w:rsidRPr="001C2E6F">
        <w:t xml:space="preserve"> </w:t>
      </w:r>
      <w:r w:rsidRPr="001C2E6F">
        <w:rPr>
          <w:noProof/>
        </w:rPr>
        <w:drawing>
          <wp:inline distT="0" distB="0" distL="0" distR="0" wp14:anchorId="58ACA550" wp14:editId="1FFD6F4E">
            <wp:extent cx="4828032" cy="1209587"/>
            <wp:effectExtent l="0" t="0" r="0" b="0"/>
            <wp:docPr id="104" name="Picture 104" descr="In the Essentials section of the Overview blade, the deployment URL is circled." title="Azure Portal Overview blade, Essential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55154" cy="1216382"/>
                    </a:xfrm>
                    <a:prstGeom prst="rect">
                      <a:avLst/>
                    </a:prstGeom>
                  </pic:spPr>
                </pic:pic>
              </a:graphicData>
            </a:graphic>
          </wp:inline>
        </w:drawing>
      </w:r>
    </w:p>
    <w:p w14:paraId="2C385221" w14:textId="77777777" w:rsidR="00E4633F" w:rsidRDefault="00E4633F" w:rsidP="00E4633F">
      <w:pPr>
        <w:pStyle w:val="ListParagraph"/>
      </w:pPr>
    </w:p>
    <w:p w14:paraId="4DEA5CC1" w14:textId="01015C23" w:rsidR="001C2E6F" w:rsidRPr="001C2E6F" w:rsidRDefault="001C2E6F" w:rsidP="00E27AF5">
      <w:pPr>
        <w:pStyle w:val="ListParagraph"/>
        <w:numPr>
          <w:ilvl w:val="0"/>
          <w:numId w:val="29"/>
        </w:numPr>
      </w:pPr>
      <w:r>
        <w:t>Under the Join Chat area, e</w:t>
      </w:r>
      <w:r w:rsidRPr="001C2E6F">
        <w:t>nter your username (anything will do).</w:t>
      </w:r>
    </w:p>
    <w:p w14:paraId="33E04680" w14:textId="77777777" w:rsidR="00E4633F" w:rsidRDefault="00E4633F" w:rsidP="00E4633F">
      <w:pPr>
        <w:pStyle w:val="ListParagraph"/>
      </w:pPr>
    </w:p>
    <w:p w14:paraId="32F53314" w14:textId="1181993C" w:rsidR="001C2E6F" w:rsidRPr="001C2E6F" w:rsidRDefault="001C2E6F" w:rsidP="00E27AF5">
      <w:pPr>
        <w:pStyle w:val="ListParagraph"/>
        <w:numPr>
          <w:ilvl w:val="0"/>
          <w:numId w:val="29"/>
        </w:numPr>
      </w:pPr>
      <w:r>
        <w:t>Leave Hotel Lobby selected.</w:t>
      </w:r>
    </w:p>
    <w:p w14:paraId="3A0FF06E" w14:textId="77777777" w:rsidR="00E4633F" w:rsidRDefault="00E4633F" w:rsidP="00E4633F">
      <w:pPr>
        <w:pStyle w:val="ListParagraph"/>
      </w:pPr>
    </w:p>
    <w:p w14:paraId="03B54D60" w14:textId="21078F44" w:rsidR="001C2E6F" w:rsidRPr="001C2E6F" w:rsidRDefault="001C2E6F" w:rsidP="00E27AF5">
      <w:pPr>
        <w:pStyle w:val="ListParagraph"/>
        <w:numPr>
          <w:ilvl w:val="0"/>
          <w:numId w:val="29"/>
        </w:numPr>
      </w:pPr>
      <w:r>
        <w:t>Select</w:t>
      </w:r>
      <w:r w:rsidRPr="001C2E6F">
        <w:t xml:space="preserve"> </w:t>
      </w:r>
      <w:r w:rsidRPr="00F5736C">
        <w:rPr>
          <w:b/>
        </w:rPr>
        <w:t>Join</w:t>
      </w:r>
      <w:r w:rsidRPr="001C2E6F">
        <w:t>.</w:t>
      </w:r>
      <w:r w:rsidRPr="001C2E6F">
        <w:br/>
      </w:r>
      <w:r w:rsidRPr="001C2E6F">
        <w:rPr>
          <w:noProof/>
        </w:rPr>
        <w:drawing>
          <wp:inline distT="0" distB="0" distL="0" distR="0" wp14:anchorId="55FB3C32" wp14:editId="2D165C06">
            <wp:extent cx="2286000" cy="2030804"/>
            <wp:effectExtent l="0" t="0" r="0" b="1270"/>
            <wp:docPr id="3" name="Picture 3" descr="The Join Chat window displays." title="Join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s/Screen%20Shot%202016-06-21%20at%203.55.35%20PM.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86000" cy="2030804"/>
                    </a:xfrm>
                    <a:prstGeom prst="rect">
                      <a:avLst/>
                    </a:prstGeom>
                    <a:noFill/>
                    <a:ln>
                      <a:noFill/>
                    </a:ln>
                  </pic:spPr>
                </pic:pic>
              </a:graphicData>
            </a:graphic>
          </wp:inline>
        </w:drawing>
      </w:r>
    </w:p>
    <w:p w14:paraId="5D661DCF" w14:textId="77777777" w:rsidR="001C2E6F" w:rsidRPr="001C2E6F" w:rsidRDefault="001C2E6F" w:rsidP="00E27AF5">
      <w:pPr>
        <w:pStyle w:val="ListParagraph"/>
        <w:numPr>
          <w:ilvl w:val="0"/>
          <w:numId w:val="29"/>
        </w:numPr>
      </w:pPr>
      <w:r w:rsidRPr="00C95825">
        <w:lastRenderedPageBreak/>
        <w:t>The Live Chat should appear</w:t>
      </w:r>
      <w:r w:rsidRPr="001C2E6F">
        <w:t>. (Notice it auto-announced you joining to the room; this is the first message. Note, this may take a few seconds to appear.)</w:t>
      </w:r>
    </w:p>
    <w:p w14:paraId="31928869" w14:textId="77777777" w:rsidR="001C2E6F" w:rsidRPr="00C95825" w:rsidRDefault="001C2E6F" w:rsidP="00E27AF5">
      <w:pPr>
        <w:pStyle w:val="ListParagraph"/>
      </w:pPr>
      <w:r w:rsidRPr="001C2E6F">
        <w:rPr>
          <w:noProof/>
        </w:rPr>
        <w:drawing>
          <wp:inline distT="0" distB="0" distL="0" distR="0" wp14:anchorId="3C591AA2" wp14:editId="55B80440">
            <wp:extent cx="3200400" cy="1380686"/>
            <wp:effectExtent l="0" t="0" r="0" b="0"/>
            <wp:docPr id="784" name="Picture 784" descr="The Live Chat window displays, showing that it is connected to the chat service.." title="Live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tures/Screen%20Shot%202016-06-21%20at%203.56.38%20PM.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200400" cy="1380686"/>
                    </a:xfrm>
                    <a:prstGeom prst="rect">
                      <a:avLst/>
                    </a:prstGeom>
                    <a:noFill/>
                    <a:ln>
                      <a:noFill/>
                    </a:ln>
                  </pic:spPr>
                </pic:pic>
              </a:graphicData>
            </a:graphic>
          </wp:inline>
        </w:drawing>
      </w:r>
    </w:p>
    <w:p w14:paraId="5B6400FE" w14:textId="77777777" w:rsidR="00E4633F" w:rsidRDefault="00E4633F" w:rsidP="00E4633F">
      <w:pPr>
        <w:pStyle w:val="ListParagraph"/>
      </w:pPr>
    </w:p>
    <w:p w14:paraId="5D87E16F" w14:textId="50334ED4" w:rsidR="001C2E6F" w:rsidRPr="001C2E6F" w:rsidRDefault="001C2E6F" w:rsidP="00E27AF5">
      <w:pPr>
        <w:pStyle w:val="ListParagraph"/>
        <w:numPr>
          <w:ilvl w:val="0"/>
          <w:numId w:val="29"/>
        </w:numPr>
      </w:pPr>
      <w:r w:rsidRPr="00C95825">
        <w:t>Open another browser instance</w:t>
      </w:r>
      <w:r w:rsidRPr="001C2E6F">
        <w:t>. (You could try this from your mobile device.)</w:t>
      </w:r>
    </w:p>
    <w:p w14:paraId="5114EDBD" w14:textId="77777777" w:rsidR="00E4633F" w:rsidRDefault="00E4633F" w:rsidP="00E4633F">
      <w:pPr>
        <w:pStyle w:val="ListParagraph"/>
      </w:pPr>
    </w:p>
    <w:p w14:paraId="40E04F7E" w14:textId="072FD542" w:rsidR="001C2E6F" w:rsidRPr="001C2E6F" w:rsidRDefault="001C2E6F" w:rsidP="00E27AF5">
      <w:pPr>
        <w:pStyle w:val="ListParagraph"/>
        <w:numPr>
          <w:ilvl w:val="0"/>
          <w:numId w:val="29"/>
        </w:numPr>
      </w:pPr>
      <w:r w:rsidRPr="00C95825">
        <w:t>Enter another username</w:t>
      </w:r>
      <w:r w:rsidRPr="001C2E6F">
        <w:t>, and Select Join.</w:t>
      </w:r>
    </w:p>
    <w:p w14:paraId="103829BF" w14:textId="77777777" w:rsidR="00E4633F" w:rsidRDefault="00E4633F" w:rsidP="00E4633F">
      <w:pPr>
        <w:pStyle w:val="ListParagraph"/>
      </w:pPr>
    </w:p>
    <w:p w14:paraId="78566B63" w14:textId="50D82CB6" w:rsidR="001C2E6F" w:rsidRPr="001C2E6F" w:rsidRDefault="001C2E6F" w:rsidP="00E27AF5">
      <w:pPr>
        <w:pStyle w:val="ListParagraph"/>
        <w:numPr>
          <w:ilvl w:val="0"/>
          <w:numId w:val="29"/>
        </w:numPr>
      </w:pPr>
      <w:r w:rsidRPr="00C95825">
        <w:t xml:space="preserve">From either session, fill in the Chat text box and </w:t>
      </w:r>
      <w:r w:rsidRPr="001C2E6F">
        <w:t>select Send. You can try using @ and # too, just to seed some text for search.</w:t>
      </w:r>
    </w:p>
    <w:p w14:paraId="2662B445" w14:textId="77777777" w:rsidR="001C2E6F" w:rsidRPr="00C95825" w:rsidRDefault="001C2E6F" w:rsidP="00E27AF5">
      <w:pPr>
        <w:pStyle w:val="ListParagraph"/>
      </w:pPr>
      <w:r w:rsidRPr="001C2E6F">
        <w:rPr>
          <w:noProof/>
        </w:rPr>
        <w:drawing>
          <wp:inline distT="0" distB="0" distL="0" distR="0" wp14:anchorId="0A466514" wp14:editId="7122D94E">
            <wp:extent cx="2743200" cy="1812095"/>
            <wp:effectExtent l="0" t="0" r="0" b="0"/>
            <wp:docPr id="785" name="Picture 785" descr="The Live Chat window shows a chat going on between two users." title="Live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ptures/Screen%20Shot%202016-06-21%20at%204.01.22%20PM.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743200" cy="1812095"/>
                    </a:xfrm>
                    <a:prstGeom prst="rect">
                      <a:avLst/>
                    </a:prstGeom>
                    <a:noFill/>
                    <a:ln>
                      <a:noFill/>
                    </a:ln>
                  </pic:spPr>
                </pic:pic>
              </a:graphicData>
            </a:graphic>
          </wp:inline>
        </w:drawing>
      </w:r>
    </w:p>
    <w:p w14:paraId="4B4BC323" w14:textId="77777777" w:rsidR="00E4633F" w:rsidRDefault="00E4633F" w:rsidP="00E4633F">
      <w:pPr>
        <w:pStyle w:val="ListParagraph"/>
      </w:pPr>
    </w:p>
    <w:p w14:paraId="33AA85EC" w14:textId="3AAE49A3" w:rsidR="001C2E6F" w:rsidRPr="001C2E6F" w:rsidRDefault="001C2E6F" w:rsidP="00E27AF5">
      <w:pPr>
        <w:pStyle w:val="ListParagraph"/>
        <w:numPr>
          <w:ilvl w:val="0"/>
          <w:numId w:val="29"/>
        </w:numPr>
      </w:pPr>
      <w:r w:rsidRPr="00C95825">
        <w:t xml:space="preserve">You can join </w:t>
      </w:r>
      <w:r w:rsidRPr="001C2E6F">
        <w:t xml:space="preserve">with as many sessions as you want. (The Hotel Lobby is basically a public chat room.) </w:t>
      </w:r>
      <w:r w:rsidRPr="001C2E6F">
        <w:br/>
      </w:r>
    </w:p>
    <w:p w14:paraId="2FE073D2" w14:textId="77777777" w:rsidR="001C2E6F" w:rsidRDefault="001C2E6F" w:rsidP="001C2E6F">
      <w:r>
        <w:br w:type="page"/>
      </w:r>
    </w:p>
    <w:p w14:paraId="50C804E6" w14:textId="77777777" w:rsidR="001C2E6F" w:rsidRDefault="001C2E6F" w:rsidP="001C2E6F">
      <w:pPr>
        <w:pStyle w:val="Heading2"/>
      </w:pPr>
      <w:bookmarkStart w:id="98" w:name="_Toc486099305"/>
      <w:bookmarkStart w:id="99" w:name="_Toc500858791"/>
      <w:bookmarkStart w:id="100" w:name="_Toc510779516"/>
      <w:r>
        <w:lastRenderedPageBreak/>
        <w:t>Exercise 5: Add intelligence</w:t>
      </w:r>
      <w:bookmarkEnd w:id="98"/>
      <w:bookmarkEnd w:id="99"/>
      <w:bookmarkEnd w:id="100"/>
    </w:p>
    <w:p w14:paraId="2470BB95" w14:textId="77777777" w:rsidR="001C2E6F" w:rsidRDefault="001C2E6F" w:rsidP="001C2E6F">
      <w:r>
        <w:t>Duration: 60 minutes</w:t>
      </w:r>
    </w:p>
    <w:p w14:paraId="13D8F64F" w14:textId="77777777" w:rsidR="001C2E6F" w:rsidRDefault="001C2E6F" w:rsidP="001C2E6F">
      <w:r>
        <w:t>In this exercise, you will implement code to activate multiple cognitive intelligence services that act on the chat messages.</w:t>
      </w:r>
    </w:p>
    <w:p w14:paraId="056DEA80" w14:textId="77777777" w:rsidR="001C2E6F" w:rsidRDefault="001C2E6F" w:rsidP="00E27AF5">
      <w:pPr>
        <w:pStyle w:val="Heading4"/>
      </w:pPr>
      <w:bookmarkStart w:id="101" w:name="_Toc486099306"/>
      <w:bookmarkStart w:id="102" w:name="_Toc500858792"/>
      <w:bookmarkStart w:id="103" w:name="_Toc510779517"/>
      <w:r>
        <w:t>Task 1: Implement sentiment analysis</w:t>
      </w:r>
      <w:bookmarkEnd w:id="101"/>
      <w:bookmarkEnd w:id="102"/>
      <w:bookmarkEnd w:id="103"/>
    </w:p>
    <w:p w14:paraId="64C9F402" w14:textId="77777777" w:rsidR="001C2E6F" w:rsidRPr="00272DDB" w:rsidRDefault="001C2E6F" w:rsidP="001C2E6F">
      <w:r>
        <w:t>In this task, you will add code that enables the Event Processor to invoke the Text Analytics API using the REST API and retrieve a sentiment score (a value between 0.0, negative, and 1.0, positive sentiment) for the text of a chat message.</w:t>
      </w:r>
    </w:p>
    <w:p w14:paraId="32A2E3D1" w14:textId="77777777" w:rsidR="001C2E6F" w:rsidRPr="001C2E6F" w:rsidRDefault="001C2E6F" w:rsidP="00705B49">
      <w:pPr>
        <w:pStyle w:val="ListParagraph"/>
        <w:numPr>
          <w:ilvl w:val="0"/>
          <w:numId w:val="30"/>
        </w:numPr>
      </w:pPr>
      <w:r>
        <w:t xml:space="preserve">In the Solution Explorer in Visual Studio, open </w:t>
      </w:r>
      <w:r w:rsidRPr="00A0263E">
        <w:rPr>
          <w:b/>
        </w:rPr>
        <w:t>SentimentEventProcessor.cs</w:t>
      </w:r>
      <w:r>
        <w:t xml:space="preserve"> in </w:t>
      </w:r>
      <w:r w:rsidRPr="00A0263E">
        <w:rPr>
          <w:b/>
        </w:rPr>
        <w:t>ChatMessageSentimentProcessor</w:t>
      </w:r>
      <w:r>
        <w:t xml:space="preserve"> project.</w:t>
      </w:r>
    </w:p>
    <w:p w14:paraId="03059716" w14:textId="77777777" w:rsidR="00E4633F" w:rsidRDefault="00E4633F" w:rsidP="00E4633F">
      <w:pPr>
        <w:pStyle w:val="ListParagraph"/>
      </w:pPr>
    </w:p>
    <w:p w14:paraId="2E0AA2C4" w14:textId="56A7EB95" w:rsidR="001C2E6F" w:rsidRPr="001C2E6F" w:rsidRDefault="001C2E6F" w:rsidP="00705B49">
      <w:pPr>
        <w:pStyle w:val="ListParagraph"/>
        <w:numPr>
          <w:ilvl w:val="0"/>
          <w:numId w:val="30"/>
        </w:numPr>
      </w:pPr>
      <w:r>
        <w:t xml:space="preserve">Scroll down to the method </w:t>
      </w:r>
      <w:r w:rsidRPr="00A0263E">
        <w:rPr>
          <w:b/>
        </w:rPr>
        <w:t>GetSentimentScore</w:t>
      </w:r>
      <w:r>
        <w:t>.</w:t>
      </w:r>
    </w:p>
    <w:p w14:paraId="27F97E46" w14:textId="77777777" w:rsidR="00E4633F" w:rsidRDefault="00E4633F" w:rsidP="00E4633F">
      <w:pPr>
        <w:pStyle w:val="ListParagraph"/>
      </w:pPr>
    </w:p>
    <w:p w14:paraId="69130ADF" w14:textId="76EAC7A2" w:rsidR="001C2E6F" w:rsidRPr="001C2E6F" w:rsidRDefault="001C2E6F" w:rsidP="00705B49">
      <w:pPr>
        <w:pStyle w:val="ListParagraph"/>
        <w:numPr>
          <w:ilvl w:val="0"/>
          <w:numId w:val="30"/>
        </w:numPr>
      </w:pPr>
      <w:r>
        <w:t>Replace the code following TODO: 7 with the following:</w:t>
      </w:r>
    </w:p>
    <w:p w14:paraId="1A950CC4" w14:textId="77777777" w:rsidR="001C2E6F" w:rsidRPr="00705B49" w:rsidRDefault="001C2E6F" w:rsidP="00705B49">
      <w:pPr>
        <w:ind w:left="720"/>
        <w:rPr>
          <w:rFonts w:ascii="Consolas" w:hAnsi="Consolas"/>
        </w:rPr>
      </w:pPr>
      <w:r w:rsidRPr="00705B49">
        <w:rPr>
          <w:rFonts w:ascii="Consolas" w:hAnsi="Consolas"/>
        </w:rPr>
        <w:t>//TODO: 7.Configure the HTTPClient base URL and request headers</w:t>
      </w:r>
    </w:p>
    <w:p w14:paraId="6317896D" w14:textId="77777777" w:rsidR="001C2E6F" w:rsidRPr="00705B49" w:rsidRDefault="001C2E6F" w:rsidP="00705B49">
      <w:pPr>
        <w:ind w:left="720"/>
        <w:rPr>
          <w:rFonts w:ascii="Consolas" w:hAnsi="Consolas"/>
        </w:rPr>
      </w:pPr>
      <w:r w:rsidRPr="00705B49">
        <w:rPr>
          <w:rFonts w:ascii="Consolas" w:hAnsi="Consolas"/>
        </w:rPr>
        <w:t>client.BaseAddress = new Uri(_textAnalyticsBaseUrl);</w:t>
      </w:r>
    </w:p>
    <w:p w14:paraId="19000CB7" w14:textId="77777777" w:rsidR="001C2E6F" w:rsidRPr="00705B49" w:rsidRDefault="001C2E6F" w:rsidP="00705B49">
      <w:pPr>
        <w:ind w:left="720"/>
        <w:rPr>
          <w:rFonts w:ascii="Consolas" w:hAnsi="Consolas"/>
        </w:rPr>
      </w:pPr>
      <w:r w:rsidRPr="00705B49">
        <w:rPr>
          <w:rFonts w:ascii="Consolas" w:hAnsi="Consolas"/>
        </w:rPr>
        <w:t>client.DefaultRequestHeaders.Add("Ocp-Apim-Subscription-Key", _textAnalyticsAccountKey);</w:t>
      </w:r>
    </w:p>
    <w:p w14:paraId="31F49475" w14:textId="77777777" w:rsidR="001C2E6F" w:rsidRPr="00705B49" w:rsidRDefault="001C2E6F" w:rsidP="00705B49">
      <w:pPr>
        <w:ind w:left="720"/>
        <w:rPr>
          <w:rFonts w:ascii="Consolas" w:hAnsi="Consolas"/>
        </w:rPr>
      </w:pPr>
      <w:r w:rsidRPr="00705B49">
        <w:rPr>
          <w:rFonts w:ascii="Consolas" w:hAnsi="Consolas"/>
        </w:rPr>
        <w:t>client.DefaultRequestHeaders.Accept.Add(new MediaTypeWithQualityHeaderValue("application/json"));</w:t>
      </w:r>
    </w:p>
    <w:p w14:paraId="371EDC6C" w14:textId="77777777" w:rsidR="00E4633F" w:rsidRDefault="00E4633F" w:rsidP="00E4633F">
      <w:pPr>
        <w:pStyle w:val="ListParagraph"/>
      </w:pPr>
    </w:p>
    <w:p w14:paraId="0EF02D64" w14:textId="1DF7665E" w:rsidR="001C2E6F" w:rsidRPr="001C2E6F" w:rsidRDefault="001C2E6F" w:rsidP="00705B49">
      <w:pPr>
        <w:pStyle w:val="ListParagraph"/>
        <w:numPr>
          <w:ilvl w:val="0"/>
          <w:numId w:val="30"/>
        </w:numPr>
      </w:pPr>
      <w:r>
        <w:t>Replace the code following TODO: 8 with the following:</w:t>
      </w:r>
    </w:p>
    <w:p w14:paraId="2F0A037C" w14:textId="77777777" w:rsidR="001C2E6F" w:rsidRPr="00705B49" w:rsidRDefault="001C2E6F" w:rsidP="00705B49">
      <w:pPr>
        <w:ind w:left="720"/>
        <w:rPr>
          <w:rFonts w:ascii="Consolas" w:hAnsi="Consolas"/>
        </w:rPr>
      </w:pPr>
      <w:r w:rsidRPr="00705B49">
        <w:rPr>
          <w:rFonts w:ascii="Consolas" w:hAnsi="Consolas"/>
        </w:rPr>
        <w:t>//TODO: 8.Construct a sentiment request object</w:t>
      </w:r>
    </w:p>
    <w:p w14:paraId="2E3481B1" w14:textId="77777777" w:rsidR="001C2E6F" w:rsidRPr="00705B49" w:rsidRDefault="001C2E6F" w:rsidP="00705B49">
      <w:pPr>
        <w:ind w:left="720"/>
        <w:rPr>
          <w:rFonts w:ascii="Consolas" w:hAnsi="Consolas"/>
        </w:rPr>
      </w:pPr>
      <w:r w:rsidRPr="00705B49">
        <w:rPr>
          <w:rFonts w:ascii="Consolas" w:hAnsi="Consolas"/>
        </w:rPr>
        <w:t>var req = new SentimentRequest()</w:t>
      </w:r>
    </w:p>
    <w:p w14:paraId="2F602E61" w14:textId="77777777" w:rsidR="001C2E6F" w:rsidRPr="00705B49" w:rsidRDefault="001C2E6F" w:rsidP="00705B49">
      <w:pPr>
        <w:ind w:left="720"/>
        <w:rPr>
          <w:rFonts w:ascii="Consolas" w:hAnsi="Consolas"/>
        </w:rPr>
      </w:pPr>
      <w:r w:rsidRPr="00705B49">
        <w:rPr>
          <w:rFonts w:ascii="Consolas" w:hAnsi="Consolas"/>
        </w:rPr>
        <w:t>{</w:t>
      </w:r>
    </w:p>
    <w:p w14:paraId="17E0193B" w14:textId="20929ED8" w:rsidR="001C2E6F" w:rsidRPr="00705B49" w:rsidRDefault="001C2E6F" w:rsidP="00705B49">
      <w:pPr>
        <w:ind w:left="720" w:firstLine="720"/>
        <w:rPr>
          <w:rFonts w:ascii="Consolas" w:hAnsi="Consolas"/>
        </w:rPr>
      </w:pPr>
      <w:r w:rsidRPr="00705B49">
        <w:rPr>
          <w:rFonts w:ascii="Consolas" w:hAnsi="Consolas"/>
        </w:rPr>
        <w:t>documents = new SentimentDocument[]</w:t>
      </w:r>
    </w:p>
    <w:p w14:paraId="0B34A5AF" w14:textId="4D6D6E46" w:rsidR="001C2E6F" w:rsidRPr="00705B49" w:rsidRDefault="001C2E6F" w:rsidP="00705B49">
      <w:pPr>
        <w:ind w:left="720" w:firstLine="720"/>
        <w:rPr>
          <w:rFonts w:ascii="Consolas" w:hAnsi="Consolas"/>
        </w:rPr>
      </w:pPr>
      <w:r w:rsidRPr="00705B49">
        <w:rPr>
          <w:rFonts w:ascii="Consolas" w:hAnsi="Consolas"/>
        </w:rPr>
        <w:t>{</w:t>
      </w:r>
    </w:p>
    <w:p w14:paraId="7DC4D55B" w14:textId="129C6538" w:rsidR="001C2E6F" w:rsidRPr="00705B49" w:rsidRDefault="001C2E6F" w:rsidP="00705B49">
      <w:pPr>
        <w:ind w:left="1440" w:firstLine="720"/>
        <w:rPr>
          <w:rFonts w:ascii="Consolas" w:hAnsi="Consolas"/>
        </w:rPr>
      </w:pPr>
      <w:r w:rsidRPr="00705B49">
        <w:rPr>
          <w:rFonts w:ascii="Consolas" w:hAnsi="Consolas"/>
        </w:rPr>
        <w:t>new SentimentDocument() { id = "1", text = messageText }</w:t>
      </w:r>
    </w:p>
    <w:p w14:paraId="0339F966" w14:textId="51EF0565" w:rsidR="001C2E6F" w:rsidRPr="00705B49" w:rsidRDefault="001C2E6F" w:rsidP="00705B49">
      <w:pPr>
        <w:ind w:left="720" w:firstLine="720"/>
        <w:rPr>
          <w:rFonts w:ascii="Consolas" w:hAnsi="Consolas"/>
        </w:rPr>
      </w:pPr>
      <w:r w:rsidRPr="00705B49">
        <w:rPr>
          <w:rFonts w:ascii="Consolas" w:hAnsi="Consolas"/>
        </w:rPr>
        <w:t>}</w:t>
      </w:r>
    </w:p>
    <w:p w14:paraId="622182E9" w14:textId="77777777" w:rsidR="001C2E6F" w:rsidRPr="00705B49" w:rsidRDefault="001C2E6F" w:rsidP="00705B49">
      <w:pPr>
        <w:ind w:left="720"/>
        <w:rPr>
          <w:rFonts w:ascii="Consolas" w:hAnsi="Consolas"/>
        </w:rPr>
      </w:pPr>
      <w:r w:rsidRPr="00705B49">
        <w:rPr>
          <w:rFonts w:ascii="Consolas" w:hAnsi="Consolas"/>
        </w:rPr>
        <w:t>};</w:t>
      </w:r>
    </w:p>
    <w:p w14:paraId="7AE7E393" w14:textId="77777777" w:rsidR="00E4633F" w:rsidRDefault="00E4633F" w:rsidP="00E4633F">
      <w:pPr>
        <w:pStyle w:val="ListParagraph"/>
      </w:pPr>
    </w:p>
    <w:p w14:paraId="3AA82214" w14:textId="204B116A" w:rsidR="001C2E6F" w:rsidRPr="001C2E6F" w:rsidRDefault="001C2E6F" w:rsidP="00705B49">
      <w:pPr>
        <w:pStyle w:val="ListParagraph"/>
        <w:numPr>
          <w:ilvl w:val="0"/>
          <w:numId w:val="30"/>
        </w:numPr>
      </w:pPr>
      <w:r>
        <w:t>Replace the code following TODO: 9 with the following:</w:t>
      </w:r>
    </w:p>
    <w:p w14:paraId="5F30264A" w14:textId="77777777" w:rsidR="001C2E6F" w:rsidRPr="00705B49" w:rsidRDefault="001C2E6F" w:rsidP="00705B49">
      <w:pPr>
        <w:ind w:left="720"/>
        <w:rPr>
          <w:rFonts w:ascii="Consolas" w:hAnsi="Consolas"/>
        </w:rPr>
      </w:pPr>
      <w:r w:rsidRPr="00705B49">
        <w:rPr>
          <w:rFonts w:ascii="Consolas" w:hAnsi="Consolas"/>
        </w:rPr>
        <w:t>//TODO: 9.Serialize the request object to a JSON encoded in a byte array</w:t>
      </w:r>
    </w:p>
    <w:p w14:paraId="5539DA98" w14:textId="77777777" w:rsidR="001C2E6F" w:rsidRPr="00705B49" w:rsidRDefault="001C2E6F" w:rsidP="00705B49">
      <w:pPr>
        <w:ind w:left="720"/>
        <w:rPr>
          <w:rFonts w:ascii="Consolas" w:hAnsi="Consolas"/>
        </w:rPr>
      </w:pPr>
      <w:r w:rsidRPr="00705B49">
        <w:rPr>
          <w:rFonts w:ascii="Consolas" w:hAnsi="Consolas"/>
        </w:rPr>
        <w:t>var jsonReq = JsonConvert.SerializeObject(req);</w:t>
      </w:r>
    </w:p>
    <w:p w14:paraId="2783E0C5" w14:textId="77777777" w:rsidR="001C2E6F" w:rsidRPr="00705B49" w:rsidRDefault="001C2E6F" w:rsidP="00705B49">
      <w:pPr>
        <w:ind w:left="720"/>
        <w:rPr>
          <w:rFonts w:ascii="Consolas" w:hAnsi="Consolas"/>
        </w:rPr>
      </w:pPr>
      <w:r w:rsidRPr="00705B49">
        <w:rPr>
          <w:rFonts w:ascii="Consolas" w:hAnsi="Consolas"/>
        </w:rPr>
        <w:t>byte[] byteData = Encoding.UTF8.GetBytes(jsonReq);</w:t>
      </w:r>
    </w:p>
    <w:p w14:paraId="7EA3D0CE" w14:textId="77777777" w:rsidR="00E4633F" w:rsidRDefault="00E4633F" w:rsidP="00E4633F">
      <w:pPr>
        <w:pStyle w:val="ListParagraph"/>
      </w:pPr>
    </w:p>
    <w:p w14:paraId="01556650" w14:textId="77777777" w:rsidR="00CD3ED6" w:rsidRDefault="00CD3ED6">
      <w:r>
        <w:br w:type="page"/>
      </w:r>
    </w:p>
    <w:p w14:paraId="0952C075" w14:textId="6088F615" w:rsidR="001C2E6F" w:rsidRPr="001C2E6F" w:rsidRDefault="001C2E6F" w:rsidP="00705B49">
      <w:pPr>
        <w:pStyle w:val="ListParagraph"/>
        <w:numPr>
          <w:ilvl w:val="0"/>
          <w:numId w:val="30"/>
        </w:numPr>
      </w:pPr>
      <w:r>
        <w:lastRenderedPageBreak/>
        <w:t>Replace the code following TODO: 10 with the following:</w:t>
      </w:r>
    </w:p>
    <w:p w14:paraId="46AE08A4" w14:textId="77777777" w:rsidR="001C2E6F" w:rsidRPr="00705B49" w:rsidRDefault="001C2E6F" w:rsidP="00705B49">
      <w:pPr>
        <w:ind w:left="720"/>
        <w:rPr>
          <w:rFonts w:ascii="Consolas" w:hAnsi="Consolas"/>
        </w:rPr>
      </w:pPr>
      <w:r w:rsidRPr="00705B49">
        <w:rPr>
          <w:rFonts w:ascii="Consolas" w:hAnsi="Consolas"/>
        </w:rPr>
        <w:t>//TODO: 10.Post the rquest to the /sentiment endpoint</w:t>
      </w:r>
    </w:p>
    <w:p w14:paraId="1D8E6800" w14:textId="77777777" w:rsidR="001C2E6F" w:rsidRPr="00705B49" w:rsidRDefault="001C2E6F" w:rsidP="00705B49">
      <w:pPr>
        <w:ind w:left="720"/>
        <w:rPr>
          <w:rFonts w:ascii="Consolas" w:hAnsi="Consolas"/>
        </w:rPr>
      </w:pPr>
      <w:r w:rsidRPr="00705B49">
        <w:rPr>
          <w:rFonts w:ascii="Consolas" w:hAnsi="Consolas"/>
        </w:rPr>
        <w:t>string uri = "sentiment";</w:t>
      </w:r>
    </w:p>
    <w:p w14:paraId="7B389B78" w14:textId="77777777" w:rsidR="001C2E6F" w:rsidRPr="00705B49" w:rsidRDefault="001C2E6F" w:rsidP="00705B49">
      <w:pPr>
        <w:ind w:left="720"/>
        <w:rPr>
          <w:rFonts w:ascii="Consolas" w:hAnsi="Consolas"/>
        </w:rPr>
      </w:pPr>
      <w:r w:rsidRPr="00705B49">
        <w:rPr>
          <w:rFonts w:ascii="Consolas" w:hAnsi="Consolas"/>
        </w:rPr>
        <w:t>string jsonResponse = "";</w:t>
      </w:r>
    </w:p>
    <w:p w14:paraId="45B131C5" w14:textId="77777777" w:rsidR="001C2E6F" w:rsidRPr="00705B49" w:rsidRDefault="001C2E6F" w:rsidP="00705B49">
      <w:pPr>
        <w:ind w:left="720"/>
        <w:rPr>
          <w:rFonts w:ascii="Consolas" w:hAnsi="Consolas"/>
        </w:rPr>
      </w:pPr>
      <w:r w:rsidRPr="00705B49">
        <w:rPr>
          <w:rFonts w:ascii="Consolas" w:hAnsi="Consolas"/>
        </w:rPr>
        <w:t>using (var content = new ByteArrayContent(byteData))</w:t>
      </w:r>
    </w:p>
    <w:p w14:paraId="39CF310D" w14:textId="77777777" w:rsidR="001C2E6F" w:rsidRPr="00705B49" w:rsidRDefault="001C2E6F" w:rsidP="00705B49">
      <w:pPr>
        <w:ind w:left="720"/>
        <w:rPr>
          <w:rFonts w:ascii="Consolas" w:hAnsi="Consolas"/>
        </w:rPr>
      </w:pPr>
      <w:r w:rsidRPr="00705B49">
        <w:rPr>
          <w:rFonts w:ascii="Consolas" w:hAnsi="Consolas"/>
        </w:rPr>
        <w:t>{</w:t>
      </w:r>
    </w:p>
    <w:p w14:paraId="5C999B6F" w14:textId="32344965" w:rsidR="001C2E6F" w:rsidRPr="00705B49" w:rsidRDefault="001C2E6F" w:rsidP="00705B49">
      <w:pPr>
        <w:ind w:left="1440"/>
        <w:rPr>
          <w:rFonts w:ascii="Consolas" w:hAnsi="Consolas"/>
        </w:rPr>
      </w:pPr>
      <w:r w:rsidRPr="00705B49">
        <w:rPr>
          <w:rFonts w:ascii="Consolas" w:hAnsi="Consolas"/>
        </w:rPr>
        <w:t>content.Headers.ContentType = new MediaTypeHeaderValue("application/json");</w:t>
      </w:r>
    </w:p>
    <w:p w14:paraId="0BECD7C1" w14:textId="1A762032" w:rsidR="001C2E6F" w:rsidRPr="00705B49" w:rsidRDefault="001C2E6F" w:rsidP="00705B49">
      <w:pPr>
        <w:ind w:left="1440"/>
        <w:rPr>
          <w:rFonts w:ascii="Consolas" w:hAnsi="Consolas"/>
        </w:rPr>
      </w:pPr>
      <w:r w:rsidRPr="00705B49">
        <w:rPr>
          <w:rFonts w:ascii="Consolas" w:hAnsi="Consolas"/>
        </w:rPr>
        <w:t>var sentimentResponse = await client.PostAsync(uri, content);</w:t>
      </w:r>
    </w:p>
    <w:p w14:paraId="181DC635" w14:textId="0544E83D" w:rsidR="001C2E6F" w:rsidRPr="00705B49" w:rsidRDefault="001C2E6F" w:rsidP="00705B49">
      <w:pPr>
        <w:ind w:left="1440"/>
        <w:rPr>
          <w:rFonts w:ascii="Consolas" w:hAnsi="Consolas"/>
        </w:rPr>
      </w:pPr>
      <w:r w:rsidRPr="00705B49">
        <w:rPr>
          <w:rFonts w:ascii="Consolas" w:hAnsi="Consolas"/>
        </w:rPr>
        <w:t>jsonResponse = await sentimentResponse.Content.ReadAsStringAsync();</w:t>
      </w:r>
    </w:p>
    <w:p w14:paraId="4949907B" w14:textId="77777777" w:rsidR="001C2E6F" w:rsidRPr="00705B49" w:rsidRDefault="001C2E6F" w:rsidP="00705B49">
      <w:pPr>
        <w:ind w:left="720"/>
        <w:rPr>
          <w:rFonts w:ascii="Consolas" w:hAnsi="Consolas"/>
        </w:rPr>
      </w:pPr>
      <w:r w:rsidRPr="00705B49">
        <w:rPr>
          <w:rFonts w:ascii="Consolas" w:hAnsi="Consolas"/>
        </w:rPr>
        <w:t>}</w:t>
      </w:r>
    </w:p>
    <w:p w14:paraId="2638A57D" w14:textId="77777777" w:rsidR="001C2E6F" w:rsidRPr="00705B49" w:rsidRDefault="001C2E6F" w:rsidP="00705B49">
      <w:pPr>
        <w:ind w:left="720"/>
        <w:rPr>
          <w:rFonts w:ascii="Consolas" w:hAnsi="Consolas"/>
        </w:rPr>
      </w:pPr>
      <w:r w:rsidRPr="00705B49">
        <w:rPr>
          <w:rFonts w:ascii="Consolas" w:hAnsi="Consolas"/>
        </w:rPr>
        <w:t>Console.WriteLine("\nDetect sentiment response:\n" + jsonResponse);</w:t>
      </w:r>
    </w:p>
    <w:p w14:paraId="41E529BC" w14:textId="77777777" w:rsidR="00E4633F" w:rsidRDefault="00E4633F" w:rsidP="00E4633F">
      <w:pPr>
        <w:pStyle w:val="ListParagraph"/>
      </w:pPr>
    </w:p>
    <w:p w14:paraId="663167FA" w14:textId="5356BEDE" w:rsidR="001C2E6F" w:rsidRPr="001C2E6F" w:rsidRDefault="001C2E6F" w:rsidP="00705B49">
      <w:pPr>
        <w:pStyle w:val="ListParagraph"/>
        <w:numPr>
          <w:ilvl w:val="0"/>
          <w:numId w:val="30"/>
        </w:numPr>
      </w:pPr>
      <w:r>
        <w:t>Replace the</w:t>
      </w:r>
      <w:r w:rsidRPr="001C2E6F">
        <w:t xml:space="preserve"> code following TODO: 11 with the following:</w:t>
      </w:r>
    </w:p>
    <w:p w14:paraId="106ECB2C" w14:textId="77777777" w:rsidR="001C2E6F" w:rsidRPr="00705B49" w:rsidRDefault="001C2E6F" w:rsidP="00705B49">
      <w:pPr>
        <w:ind w:left="720"/>
        <w:rPr>
          <w:rFonts w:ascii="Consolas" w:hAnsi="Consolas"/>
        </w:rPr>
      </w:pPr>
      <w:r w:rsidRPr="00705B49">
        <w:rPr>
          <w:rFonts w:ascii="Consolas" w:hAnsi="Consolas"/>
        </w:rPr>
        <w:t>//TODO: 11.Deserialize sentiment response and extract the score</w:t>
      </w:r>
    </w:p>
    <w:p w14:paraId="0575194D" w14:textId="77777777" w:rsidR="001C2E6F" w:rsidRPr="00705B49" w:rsidRDefault="001C2E6F" w:rsidP="00705B49">
      <w:pPr>
        <w:ind w:left="720"/>
        <w:rPr>
          <w:rFonts w:ascii="Consolas" w:hAnsi="Consolas"/>
        </w:rPr>
      </w:pPr>
      <w:r w:rsidRPr="00705B49">
        <w:rPr>
          <w:rFonts w:ascii="Consolas" w:hAnsi="Consolas"/>
        </w:rPr>
        <w:t>var result = JsonConvert.DeserializeObject&lt;SentimentResponse&gt;(jsonResponse);</w:t>
      </w:r>
    </w:p>
    <w:p w14:paraId="785848EE" w14:textId="77777777" w:rsidR="001C2E6F" w:rsidRPr="00705B49" w:rsidRDefault="001C2E6F" w:rsidP="00705B49">
      <w:pPr>
        <w:ind w:left="720"/>
        <w:rPr>
          <w:rFonts w:ascii="Consolas" w:hAnsi="Consolas"/>
        </w:rPr>
      </w:pPr>
      <w:r w:rsidRPr="00705B49">
        <w:rPr>
          <w:rFonts w:ascii="Consolas" w:hAnsi="Consolas"/>
        </w:rPr>
        <w:t>sentimentScore = result.documents[0].score;</w:t>
      </w:r>
    </w:p>
    <w:p w14:paraId="1C86A305" w14:textId="77777777" w:rsidR="00E4633F" w:rsidRDefault="00E4633F" w:rsidP="00E4633F">
      <w:pPr>
        <w:pStyle w:val="ListParagraph"/>
      </w:pPr>
    </w:p>
    <w:p w14:paraId="6DF2C7DF" w14:textId="2A766ED5" w:rsidR="001C2E6F" w:rsidRPr="001C2E6F" w:rsidRDefault="001C2E6F" w:rsidP="00705B49">
      <w:pPr>
        <w:pStyle w:val="ListParagraph"/>
        <w:numPr>
          <w:ilvl w:val="0"/>
          <w:numId w:val="30"/>
        </w:numPr>
      </w:pPr>
      <w:r>
        <w:t>Finally, navigate to the IEventProcessor.ProcessEventsAsync and replace the line following TODO: 12 with the following code:</w:t>
      </w:r>
    </w:p>
    <w:p w14:paraId="15EAA821" w14:textId="77777777" w:rsidR="001C2E6F" w:rsidRPr="00705B49" w:rsidRDefault="001C2E6F" w:rsidP="00705B49">
      <w:pPr>
        <w:ind w:left="720"/>
        <w:rPr>
          <w:rFonts w:ascii="Consolas" w:hAnsi="Consolas"/>
        </w:rPr>
      </w:pPr>
      <w:r w:rsidRPr="00705B49">
        <w:rPr>
          <w:rFonts w:ascii="Consolas" w:hAnsi="Consolas"/>
        </w:rPr>
        <w:t>//TODO: 12 Append sentiment score to chat message object</w:t>
      </w:r>
    </w:p>
    <w:p w14:paraId="6640C60A" w14:textId="77777777" w:rsidR="001C2E6F" w:rsidRPr="00705B49" w:rsidRDefault="001C2E6F" w:rsidP="00705B49">
      <w:pPr>
        <w:ind w:left="720"/>
        <w:rPr>
          <w:rFonts w:ascii="Consolas" w:hAnsi="Consolas"/>
        </w:rPr>
      </w:pPr>
      <w:bookmarkStart w:id="104" w:name="OLE_LINK52"/>
      <w:r w:rsidRPr="00705B49">
        <w:rPr>
          <w:rFonts w:ascii="Consolas" w:hAnsi="Consolas"/>
        </w:rPr>
        <w:t>msgObj.score = await GetSentimentScore(msgObj.message);</w:t>
      </w:r>
      <w:bookmarkEnd w:id="104"/>
    </w:p>
    <w:p w14:paraId="78885BC6" w14:textId="77777777" w:rsidR="00E4633F" w:rsidRDefault="00E4633F" w:rsidP="00E4633F">
      <w:pPr>
        <w:pStyle w:val="ListParagraph"/>
      </w:pPr>
    </w:p>
    <w:p w14:paraId="5DFA557B" w14:textId="7CEF0464" w:rsidR="001C2E6F" w:rsidRPr="001C2E6F" w:rsidRDefault="001C2E6F" w:rsidP="00705B49">
      <w:pPr>
        <w:pStyle w:val="ListParagraph"/>
        <w:numPr>
          <w:ilvl w:val="0"/>
          <w:numId w:val="30"/>
        </w:numPr>
      </w:pPr>
      <w:r>
        <w:t>Save the file.</w:t>
      </w:r>
    </w:p>
    <w:p w14:paraId="67AE4671" w14:textId="77777777" w:rsidR="001C2E6F" w:rsidRDefault="001C2E6F" w:rsidP="00705B49">
      <w:pPr>
        <w:pStyle w:val="Heading4"/>
      </w:pPr>
      <w:bookmarkStart w:id="105" w:name="_Toc486099307"/>
      <w:bookmarkStart w:id="106" w:name="_Toc500858793"/>
      <w:bookmarkStart w:id="107" w:name="_Toc510779518"/>
      <w:r>
        <w:t>Task 2: Implement linguistic understanding</w:t>
      </w:r>
      <w:bookmarkEnd w:id="105"/>
      <w:bookmarkEnd w:id="106"/>
      <w:bookmarkEnd w:id="107"/>
    </w:p>
    <w:p w14:paraId="23D1596F" w14:textId="77777777" w:rsidR="001C2E6F" w:rsidRDefault="001C2E6F" w:rsidP="001C2E6F">
      <w:r>
        <w:t>In this task, you will create a LUIS app, publish it, and then enable the Event Processor to invoke LUIS using the REST API.</w:t>
      </w:r>
    </w:p>
    <w:p w14:paraId="3160BEE2" w14:textId="77777777" w:rsidR="001C2E6F" w:rsidRPr="001C2E6F" w:rsidRDefault="001C2E6F" w:rsidP="00705B49">
      <w:pPr>
        <w:pStyle w:val="ListParagraph"/>
        <w:numPr>
          <w:ilvl w:val="0"/>
          <w:numId w:val="31"/>
        </w:numPr>
      </w:pPr>
      <w:r>
        <w:t xml:space="preserve">Using a browser, navigate to </w:t>
      </w:r>
      <w:hyperlink r:id="rId132" w:history="1">
        <w:r w:rsidRPr="001C2E6F">
          <w:rPr>
            <w:rStyle w:val="Hyperlink"/>
          </w:rPr>
          <w:t>http://www.luis.ai</w:t>
        </w:r>
      </w:hyperlink>
      <w:r w:rsidRPr="001C2E6F">
        <w:t xml:space="preserve">. </w:t>
      </w:r>
    </w:p>
    <w:p w14:paraId="7CAA00EB" w14:textId="77777777" w:rsidR="00E4633F" w:rsidRDefault="00E4633F" w:rsidP="00E4633F">
      <w:pPr>
        <w:pStyle w:val="ListParagraph"/>
      </w:pPr>
    </w:p>
    <w:p w14:paraId="6787A97C" w14:textId="5109B678" w:rsidR="001C2E6F" w:rsidRPr="001C2E6F" w:rsidRDefault="001C2E6F" w:rsidP="00705B49">
      <w:pPr>
        <w:pStyle w:val="ListParagraph"/>
        <w:numPr>
          <w:ilvl w:val="0"/>
          <w:numId w:val="31"/>
        </w:numPr>
      </w:pPr>
      <w:r>
        <w:t xml:space="preserve">Select </w:t>
      </w:r>
      <w:r w:rsidRPr="00A0263E">
        <w:rPr>
          <w:b/>
        </w:rPr>
        <w:t>Sign in</w:t>
      </w:r>
      <w:r>
        <w:t xml:space="preserve"> </w:t>
      </w:r>
      <w:r w:rsidRPr="00A0263E">
        <w:rPr>
          <w:b/>
        </w:rPr>
        <w:t>or create an account</w:t>
      </w:r>
      <w:r w:rsidRPr="001C2E6F">
        <w:t xml:space="preserve">. </w:t>
      </w:r>
      <w:r w:rsidRPr="001C2E6F">
        <w:rPr>
          <w:noProof/>
        </w:rPr>
        <w:drawing>
          <wp:inline distT="0" distB="0" distL="0" distR="0" wp14:anchorId="2C60DC31" wp14:editId="360AA103">
            <wp:extent cx="5943600" cy="1383665"/>
            <wp:effectExtent l="0" t="0" r="0" b="6985"/>
            <wp:docPr id="109" name="Picture 109" descr="The Language Understanding Intelligent Service webpage with a Sign in or create an account button displays." title="Language Understanding Intelligent Service web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383665"/>
                    </a:xfrm>
                    <a:prstGeom prst="rect">
                      <a:avLst/>
                    </a:prstGeom>
                  </pic:spPr>
                </pic:pic>
              </a:graphicData>
            </a:graphic>
          </wp:inline>
        </w:drawing>
      </w:r>
    </w:p>
    <w:p w14:paraId="0A602914" w14:textId="77777777" w:rsidR="00E4633F" w:rsidRDefault="00E4633F" w:rsidP="00E4633F">
      <w:pPr>
        <w:pStyle w:val="ListParagraph"/>
      </w:pPr>
    </w:p>
    <w:p w14:paraId="5A7DDB87" w14:textId="1654E749" w:rsidR="001C2E6F" w:rsidRDefault="001C2E6F" w:rsidP="00705B49">
      <w:pPr>
        <w:pStyle w:val="ListParagraph"/>
        <w:numPr>
          <w:ilvl w:val="0"/>
          <w:numId w:val="31"/>
        </w:numPr>
      </w:pPr>
      <w:r>
        <w:lastRenderedPageBreak/>
        <w:t>Sign in using your Microsoft account (or @Microsoft.com account if that is appropriate to you).</w:t>
      </w:r>
      <w:r w:rsidRPr="001C2E6F" w:rsidDel="00CC5FD3">
        <w:t xml:space="preserve"> </w:t>
      </w:r>
      <w:r w:rsidRPr="001C2E6F">
        <w:t>The new account startup process may take a few minutes.</w:t>
      </w:r>
    </w:p>
    <w:p w14:paraId="2BEB4D04" w14:textId="77777777" w:rsidR="00A0263E" w:rsidRDefault="00A0263E" w:rsidP="00A0263E">
      <w:pPr>
        <w:pStyle w:val="ListParagraph"/>
      </w:pPr>
    </w:p>
    <w:p w14:paraId="6F7459B9" w14:textId="74F2DEDF" w:rsidR="00A0263E" w:rsidRDefault="00A0263E" w:rsidP="000D15AB">
      <w:pPr>
        <w:pStyle w:val="ListParagraph"/>
        <w:numPr>
          <w:ilvl w:val="0"/>
          <w:numId w:val="31"/>
        </w:numPr>
      </w:pPr>
      <w:r>
        <w:t xml:space="preserve">Click </w:t>
      </w:r>
      <w:r w:rsidRPr="00A0263E">
        <w:rPr>
          <w:b/>
        </w:rPr>
        <w:t>Accept</w:t>
      </w:r>
      <w:r>
        <w:t>.</w:t>
      </w:r>
    </w:p>
    <w:p w14:paraId="4976839A" w14:textId="1108FF19" w:rsidR="00A0263E" w:rsidRPr="001C2E6F" w:rsidRDefault="00A0263E" w:rsidP="00A0263E">
      <w:pPr>
        <w:pStyle w:val="ListParagraph"/>
      </w:pPr>
      <w:r>
        <w:rPr>
          <w:noProof/>
        </w:rPr>
        <w:drawing>
          <wp:inline distT="0" distB="0" distL="0" distR="0" wp14:anchorId="212F2F7C" wp14:editId="379AC65D">
            <wp:extent cx="2071935" cy="1820622"/>
            <wp:effectExtent l="0" t="0" r="5080" b="8255"/>
            <wp:docPr id="37" name="Picture 37" descr="The Accept button is clicked to agree to the LUIS Service App being connected to your account." title="Ac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076003" cy="1824197"/>
                    </a:xfrm>
                    <a:prstGeom prst="rect">
                      <a:avLst/>
                    </a:prstGeom>
                  </pic:spPr>
                </pic:pic>
              </a:graphicData>
            </a:graphic>
          </wp:inline>
        </w:drawing>
      </w:r>
    </w:p>
    <w:p w14:paraId="198234AF" w14:textId="77777777" w:rsidR="00E4633F" w:rsidRDefault="00E4633F" w:rsidP="00E4633F">
      <w:pPr>
        <w:pStyle w:val="ListParagraph"/>
      </w:pPr>
    </w:p>
    <w:p w14:paraId="7D4C56FC" w14:textId="212DDF85" w:rsidR="003D109D" w:rsidRDefault="003D109D" w:rsidP="003D109D">
      <w:pPr>
        <w:pStyle w:val="ListParagraph"/>
        <w:numPr>
          <w:ilvl w:val="0"/>
          <w:numId w:val="31"/>
        </w:numPr>
      </w:pPr>
      <w:r>
        <w:t xml:space="preserve">You should be redirected to the LUIS Welcome page at </w:t>
      </w:r>
      <w:hyperlink r:id="rId135" w:history="1">
        <w:r w:rsidRPr="003025E9">
          <w:rPr>
            <w:rStyle w:val="Hyperlink"/>
          </w:rPr>
          <w:t>https://www.luis.ai/welcome</w:t>
        </w:r>
      </w:hyperlink>
      <w:r>
        <w:t xml:space="preserve">.  Scroll down and click </w:t>
      </w:r>
      <w:r w:rsidR="000D15AB">
        <w:rPr>
          <w:b/>
        </w:rPr>
        <w:t>C</w:t>
      </w:r>
      <w:r>
        <w:rPr>
          <w:b/>
        </w:rPr>
        <w:t>reate LUIS app.</w:t>
      </w:r>
    </w:p>
    <w:p w14:paraId="00D8C620" w14:textId="3F73E465" w:rsidR="003D109D" w:rsidRDefault="003D109D" w:rsidP="003D109D">
      <w:pPr>
        <w:pStyle w:val="ListParagraph"/>
      </w:pPr>
      <w:r>
        <w:rPr>
          <w:noProof/>
        </w:rPr>
        <w:drawing>
          <wp:inline distT="0" distB="0" distL="0" distR="0" wp14:anchorId="08D7EE34" wp14:editId="746F6353">
            <wp:extent cx="4318294" cy="1285504"/>
            <wp:effectExtent l="0" t="0" r="6350" b="0"/>
            <wp:docPr id="38" name="Picture 38" descr="The Create LUIS app botton is clicked form the Welcome page of the LUIS AI Service." title="Create LUIS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42731" cy="1292778"/>
                    </a:xfrm>
                    <a:prstGeom prst="rect">
                      <a:avLst/>
                    </a:prstGeom>
                  </pic:spPr>
                </pic:pic>
              </a:graphicData>
            </a:graphic>
          </wp:inline>
        </w:drawing>
      </w:r>
    </w:p>
    <w:p w14:paraId="5C0DD7B9" w14:textId="77777777" w:rsidR="003D109D" w:rsidRDefault="003D109D" w:rsidP="003D109D">
      <w:pPr>
        <w:pStyle w:val="ListParagraph"/>
      </w:pPr>
    </w:p>
    <w:p w14:paraId="1A49E979" w14:textId="3589203D" w:rsidR="003D109D" w:rsidRPr="001C2E6F" w:rsidRDefault="001C2E6F" w:rsidP="00835417">
      <w:pPr>
        <w:pStyle w:val="ListParagraph"/>
        <w:numPr>
          <w:ilvl w:val="0"/>
          <w:numId w:val="31"/>
        </w:numPr>
      </w:pPr>
      <w:r>
        <w:t xml:space="preserve">Complete the additional info and terms of use form and select </w:t>
      </w:r>
      <w:r w:rsidRPr="003D109D">
        <w:rPr>
          <w:b/>
        </w:rPr>
        <w:t>Continue</w:t>
      </w:r>
      <w:r>
        <w:t>.</w:t>
      </w:r>
      <w:r>
        <w:br/>
      </w:r>
      <w:r w:rsidR="003D109D">
        <w:rPr>
          <w:noProof/>
        </w:rPr>
        <w:drawing>
          <wp:inline distT="0" distB="0" distL="0" distR="0" wp14:anchorId="54653E58" wp14:editId="3D41EE4A">
            <wp:extent cx="4379077" cy="2514726"/>
            <wp:effectExtent l="0" t="0" r="2540" b="0"/>
            <wp:docPr id="42" name="Picture 42" descr="The Welcome to Language understanding webpage displays." title="Welcome to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82489" cy="2516685"/>
                    </a:xfrm>
                    <a:prstGeom prst="rect">
                      <a:avLst/>
                    </a:prstGeom>
                  </pic:spPr>
                </pic:pic>
              </a:graphicData>
            </a:graphic>
          </wp:inline>
        </w:drawing>
      </w:r>
    </w:p>
    <w:p w14:paraId="323356C3" w14:textId="77777777" w:rsidR="00E4633F" w:rsidRDefault="00E4633F" w:rsidP="00E4633F">
      <w:pPr>
        <w:pStyle w:val="ListParagraph"/>
      </w:pPr>
    </w:p>
    <w:p w14:paraId="3D79B1F4" w14:textId="402DF9D4" w:rsidR="001C2E6F" w:rsidRPr="001C2E6F" w:rsidRDefault="001C2E6F" w:rsidP="00705B49">
      <w:pPr>
        <w:pStyle w:val="ListParagraph"/>
        <w:numPr>
          <w:ilvl w:val="0"/>
          <w:numId w:val="31"/>
        </w:numPr>
      </w:pPr>
      <w:r>
        <w:t xml:space="preserve">Under My Apps, select </w:t>
      </w:r>
      <w:r w:rsidR="003D109D" w:rsidRPr="003D109D">
        <w:rPr>
          <w:b/>
        </w:rPr>
        <w:t xml:space="preserve">Create </w:t>
      </w:r>
      <w:r w:rsidRPr="003D109D">
        <w:rPr>
          <w:b/>
        </w:rPr>
        <w:t>New App</w:t>
      </w:r>
      <w:r>
        <w:t>.</w:t>
      </w:r>
    </w:p>
    <w:p w14:paraId="23E689EC" w14:textId="77777777" w:rsidR="00E4633F" w:rsidRDefault="00E4633F" w:rsidP="00E4633F">
      <w:pPr>
        <w:pStyle w:val="ListParagraph"/>
      </w:pPr>
    </w:p>
    <w:p w14:paraId="1D10C933" w14:textId="77777777" w:rsidR="000D15AB" w:rsidRDefault="000D15AB">
      <w:r>
        <w:br w:type="page"/>
      </w:r>
    </w:p>
    <w:p w14:paraId="00ACABB8" w14:textId="77E4BC17" w:rsidR="001C2E6F" w:rsidRPr="001C2E6F" w:rsidRDefault="001C2E6F" w:rsidP="00705B49">
      <w:pPr>
        <w:pStyle w:val="ListParagraph"/>
        <w:numPr>
          <w:ilvl w:val="0"/>
          <w:numId w:val="31"/>
        </w:numPr>
      </w:pPr>
      <w:r>
        <w:lastRenderedPageBreak/>
        <w:t xml:space="preserve">Complete the Create a new app form by providing a name for your LUIS app, the culture and select </w:t>
      </w:r>
      <w:r w:rsidR="00835417">
        <w:rPr>
          <w:b/>
        </w:rPr>
        <w:t>Done</w:t>
      </w:r>
      <w:r>
        <w:t>.</w:t>
      </w:r>
      <w:r w:rsidRPr="001C2E6F">
        <w:t xml:space="preserve"> </w:t>
      </w:r>
    </w:p>
    <w:p w14:paraId="164D92D6" w14:textId="333874C1" w:rsidR="00E4633F" w:rsidRDefault="00835417" w:rsidP="00E4633F">
      <w:pPr>
        <w:pStyle w:val="ListParagraph"/>
      </w:pPr>
      <w:r>
        <w:rPr>
          <w:noProof/>
        </w:rPr>
        <w:drawing>
          <wp:inline distT="0" distB="0" distL="0" distR="0" wp14:anchorId="659DBC18" wp14:editId="49634090">
            <wp:extent cx="3018049" cy="2449350"/>
            <wp:effectExtent l="0" t="0" r="0" b="8255"/>
            <wp:docPr id="43" name="Picture 43" descr="In the Create a new app dialog box, the Name field is set to awchat, and Culture is set to English." title="Create new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021783" cy="2452380"/>
                    </a:xfrm>
                    <a:prstGeom prst="rect">
                      <a:avLst/>
                    </a:prstGeom>
                  </pic:spPr>
                </pic:pic>
              </a:graphicData>
            </a:graphic>
          </wp:inline>
        </w:drawing>
      </w:r>
    </w:p>
    <w:p w14:paraId="17E3D2F4" w14:textId="77777777" w:rsidR="00835417" w:rsidRDefault="00835417" w:rsidP="00E4633F">
      <w:pPr>
        <w:pStyle w:val="ListParagraph"/>
      </w:pPr>
    </w:p>
    <w:p w14:paraId="7B446FA8" w14:textId="60CF5412" w:rsidR="001C2E6F" w:rsidRDefault="001C2E6F" w:rsidP="00705B49">
      <w:pPr>
        <w:pStyle w:val="ListParagraph"/>
        <w:numPr>
          <w:ilvl w:val="0"/>
          <w:numId w:val="31"/>
        </w:numPr>
      </w:pPr>
      <w:r>
        <w:t>In a moment, your new app will appear.</w:t>
      </w:r>
      <w:r w:rsidR="00835417">
        <w:t xml:space="preserve">  Click the app to see the details.</w:t>
      </w:r>
    </w:p>
    <w:p w14:paraId="04B27122" w14:textId="77777777" w:rsidR="00835417" w:rsidRPr="001C2E6F" w:rsidRDefault="00835417" w:rsidP="00835417">
      <w:pPr>
        <w:pStyle w:val="ListParagraph"/>
      </w:pPr>
    </w:p>
    <w:p w14:paraId="0B7C7A9E" w14:textId="55CFEA2C" w:rsidR="001C2E6F" w:rsidRDefault="001C2E6F" w:rsidP="00705B49">
      <w:pPr>
        <w:pStyle w:val="ListParagraph"/>
        <w:numPr>
          <w:ilvl w:val="0"/>
          <w:numId w:val="31"/>
        </w:numPr>
      </w:pPr>
      <w:r>
        <w:t>In the</w:t>
      </w:r>
      <w:r w:rsidRPr="001C2E6F">
        <w:t xml:space="preserve"> </w:t>
      </w:r>
      <w:r w:rsidR="00835417">
        <w:t xml:space="preserve">menu bar, select </w:t>
      </w:r>
      <w:r w:rsidR="00835417" w:rsidRPr="00835417">
        <w:rPr>
          <w:b/>
        </w:rPr>
        <w:t>Publish</w:t>
      </w:r>
      <w:r w:rsidRPr="001C2E6F">
        <w:t>, select the appropriate region, and select Add Key.</w:t>
      </w:r>
    </w:p>
    <w:p w14:paraId="6958C044" w14:textId="41E841FE" w:rsidR="00835417" w:rsidRDefault="00835417" w:rsidP="00835417">
      <w:pPr>
        <w:pStyle w:val="ListParagraph"/>
      </w:pPr>
      <w:r>
        <w:rPr>
          <w:noProof/>
        </w:rPr>
        <w:drawing>
          <wp:inline distT="0" distB="0" distL="0" distR="0" wp14:anchorId="063887DE" wp14:editId="2031862D">
            <wp:extent cx="2140647" cy="4509166"/>
            <wp:effectExtent l="0" t="0" r="0" b="5715"/>
            <wp:docPr id="49" name="Picture 49" descr="The Publish dialog is shown with the region selected and the Add Key button clicked." title="Publish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150150" cy="4529184"/>
                    </a:xfrm>
                    <a:prstGeom prst="rect">
                      <a:avLst/>
                    </a:prstGeom>
                  </pic:spPr>
                </pic:pic>
              </a:graphicData>
            </a:graphic>
          </wp:inline>
        </w:drawing>
      </w:r>
    </w:p>
    <w:p w14:paraId="2AB1BE33" w14:textId="77777777" w:rsidR="00835417" w:rsidRPr="001C2E6F" w:rsidRDefault="00835417" w:rsidP="00835417">
      <w:pPr>
        <w:pStyle w:val="ListParagraph"/>
      </w:pPr>
    </w:p>
    <w:p w14:paraId="276C5A7F" w14:textId="77777777" w:rsidR="000D15AB" w:rsidRDefault="000D15AB">
      <w:r>
        <w:br w:type="page"/>
      </w:r>
    </w:p>
    <w:p w14:paraId="363341B6" w14:textId="28037355" w:rsidR="00835417" w:rsidRDefault="001C2E6F" w:rsidP="00705B49">
      <w:pPr>
        <w:pStyle w:val="ListParagraph"/>
        <w:numPr>
          <w:ilvl w:val="0"/>
          <w:numId w:val="31"/>
        </w:numPr>
      </w:pPr>
      <w:r>
        <w:lastRenderedPageBreak/>
        <w:t xml:space="preserve">In the </w:t>
      </w:r>
      <w:r w:rsidRPr="001C2E6F">
        <w:t xml:space="preserve">Assign a key to your app dialog, select your Tenant name and Subscription, and then select </w:t>
      </w:r>
      <w:r w:rsidR="00835417">
        <w:t>the luis-api key from the list.</w:t>
      </w:r>
    </w:p>
    <w:p w14:paraId="4178C4B5" w14:textId="0C0E5174" w:rsidR="001C2E6F" w:rsidRPr="001C2E6F" w:rsidRDefault="00835417" w:rsidP="00835417">
      <w:pPr>
        <w:pStyle w:val="ListParagraph"/>
      </w:pPr>
      <w:r w:rsidRPr="001C2E6F">
        <w:rPr>
          <w:noProof/>
        </w:rPr>
        <w:drawing>
          <wp:inline distT="0" distB="0" distL="0" distR="0" wp14:anchorId="1C5778CE" wp14:editId="62C22A03">
            <wp:extent cx="4059302" cy="2875339"/>
            <wp:effectExtent l="0" t="0" r="0" b="1270"/>
            <wp:docPr id="1118" name="Picture 1118" descr="The Assign a key to your app dialog box displays." title="Assign a key to your app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060416" cy="2876128"/>
                    </a:xfrm>
                    <a:prstGeom prst="rect">
                      <a:avLst/>
                    </a:prstGeom>
                  </pic:spPr>
                </pic:pic>
              </a:graphicData>
            </a:graphic>
          </wp:inline>
        </w:drawing>
      </w:r>
      <w:r w:rsidR="001C2E6F" w:rsidRPr="001C2E6F">
        <w:t xml:space="preserve"> </w:t>
      </w:r>
    </w:p>
    <w:p w14:paraId="2F857E4D" w14:textId="77777777" w:rsidR="00E4633F" w:rsidRDefault="00E4633F" w:rsidP="00E4633F">
      <w:pPr>
        <w:pStyle w:val="ListParagraph"/>
      </w:pPr>
    </w:p>
    <w:p w14:paraId="511F2E44" w14:textId="748BBAAD" w:rsidR="001C2E6F" w:rsidRPr="001C2E6F" w:rsidRDefault="001C2E6F" w:rsidP="00705B49">
      <w:pPr>
        <w:pStyle w:val="ListParagraph"/>
        <w:numPr>
          <w:ilvl w:val="0"/>
          <w:numId w:val="31"/>
        </w:numPr>
      </w:pPr>
      <w:r>
        <w:t xml:space="preserve">Select </w:t>
      </w:r>
      <w:r w:rsidRPr="00835417">
        <w:rPr>
          <w:b/>
        </w:rPr>
        <w:t>Add Key</w:t>
      </w:r>
      <w:r>
        <w:t>.</w:t>
      </w:r>
    </w:p>
    <w:p w14:paraId="2A80DFB9" w14:textId="77777777" w:rsidR="00E4633F" w:rsidRDefault="00E4633F" w:rsidP="00E4633F">
      <w:pPr>
        <w:pStyle w:val="ListParagraph"/>
      </w:pPr>
    </w:p>
    <w:p w14:paraId="2272D68F" w14:textId="77777777" w:rsidR="00835417" w:rsidRDefault="001C2E6F" w:rsidP="00705B49">
      <w:pPr>
        <w:pStyle w:val="ListParagraph"/>
        <w:numPr>
          <w:ilvl w:val="0"/>
          <w:numId w:val="31"/>
        </w:numPr>
      </w:pPr>
      <w:r>
        <w:t>Select My Apps from the menu bar and choose your app from the list.</w:t>
      </w:r>
    </w:p>
    <w:p w14:paraId="343ED0BA" w14:textId="3B8CC51E" w:rsidR="001C2E6F" w:rsidRPr="001C2E6F" w:rsidRDefault="001C2E6F" w:rsidP="00835417">
      <w:pPr>
        <w:pStyle w:val="ListParagraph"/>
      </w:pPr>
      <w:r w:rsidRPr="001C2E6F">
        <w:t xml:space="preserve"> </w:t>
      </w:r>
    </w:p>
    <w:p w14:paraId="68DA4A3B" w14:textId="27FC5205" w:rsidR="001C2E6F" w:rsidRDefault="001C2E6F" w:rsidP="00705B49">
      <w:pPr>
        <w:pStyle w:val="ListParagraph"/>
        <w:numPr>
          <w:ilvl w:val="0"/>
          <w:numId w:val="31"/>
        </w:numPr>
      </w:pPr>
      <w:r>
        <w:t xml:space="preserve">Select </w:t>
      </w:r>
      <w:r w:rsidRPr="00835417">
        <w:rPr>
          <w:b/>
        </w:rPr>
        <w:t>Intents</w:t>
      </w:r>
      <w:r>
        <w:t xml:space="preserve"> on the left-hand </w:t>
      </w:r>
      <w:r w:rsidRPr="001C2E6F">
        <w:t xml:space="preserve">menu, then </w:t>
      </w:r>
      <w:r w:rsidR="00835417" w:rsidRPr="00835417">
        <w:rPr>
          <w:b/>
        </w:rPr>
        <w:t>Create new i</w:t>
      </w:r>
      <w:r w:rsidRPr="00835417">
        <w:rPr>
          <w:b/>
        </w:rPr>
        <w:t>ntent</w:t>
      </w:r>
      <w:r w:rsidRPr="001C2E6F">
        <w:t>.</w:t>
      </w:r>
      <w:r w:rsidRPr="001C2E6F">
        <w:br/>
      </w:r>
    </w:p>
    <w:p w14:paraId="57C1E08B" w14:textId="71795657" w:rsidR="00835417" w:rsidRDefault="00835417" w:rsidP="00835417">
      <w:pPr>
        <w:pStyle w:val="ListParagraph"/>
      </w:pPr>
      <w:r>
        <w:rPr>
          <w:noProof/>
        </w:rPr>
        <w:drawing>
          <wp:inline distT="0" distB="0" distL="0" distR="0" wp14:anchorId="56F234C6" wp14:editId="65AB3F04">
            <wp:extent cx="3483177" cy="1608207"/>
            <wp:effectExtent l="0" t="0" r="3175" b="0"/>
            <wp:docPr id="51" name="Picture 51" descr="The Intents menu for the awchat application and the Create new intent has been selected." title="awchat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489408" cy="1611084"/>
                    </a:xfrm>
                    <a:prstGeom prst="rect">
                      <a:avLst/>
                    </a:prstGeom>
                  </pic:spPr>
                </pic:pic>
              </a:graphicData>
            </a:graphic>
          </wp:inline>
        </w:drawing>
      </w:r>
    </w:p>
    <w:p w14:paraId="20C11DB9" w14:textId="77777777" w:rsidR="00E4633F" w:rsidRDefault="00E4633F" w:rsidP="00E4633F">
      <w:pPr>
        <w:pStyle w:val="ListParagraph"/>
      </w:pPr>
    </w:p>
    <w:p w14:paraId="195EB165" w14:textId="7B2F904F" w:rsidR="001C2E6F" w:rsidRPr="001C2E6F" w:rsidRDefault="001C2E6F" w:rsidP="00705B49">
      <w:pPr>
        <w:pStyle w:val="ListParagraph"/>
        <w:numPr>
          <w:ilvl w:val="0"/>
          <w:numId w:val="31"/>
        </w:numPr>
      </w:pPr>
      <w:r>
        <w:t>In the Intents dia</w:t>
      </w:r>
      <w:r w:rsidR="00517B59">
        <w:t xml:space="preserve">log, for the Intent Name enter </w:t>
      </w:r>
      <w:r w:rsidRPr="00517B59">
        <w:rPr>
          <w:b/>
        </w:rPr>
        <w:t>OrderIn</w:t>
      </w:r>
      <w:r>
        <w:t xml:space="preserve"> and select </w:t>
      </w:r>
      <w:r w:rsidR="00517B59">
        <w:rPr>
          <w:b/>
        </w:rPr>
        <w:t>Done</w:t>
      </w:r>
      <w:r>
        <w:t>.</w:t>
      </w:r>
      <w:r>
        <w:br/>
      </w:r>
      <w:r w:rsidR="00517B59">
        <w:rPr>
          <w:noProof/>
        </w:rPr>
        <w:drawing>
          <wp:inline distT="0" distB="0" distL="0" distR="0" wp14:anchorId="479E6A34" wp14:editId="6CA376AC">
            <wp:extent cx="3514890" cy="1543439"/>
            <wp:effectExtent l="0" t="0" r="0" b="0"/>
            <wp:docPr id="53" name="Picture 53" descr="The OrderIn intent has been entered into the Create new intent diaglog and the Done button is clicked." title="Create a new i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30227" cy="1550174"/>
                    </a:xfrm>
                    <a:prstGeom prst="rect">
                      <a:avLst/>
                    </a:prstGeom>
                  </pic:spPr>
                </pic:pic>
              </a:graphicData>
            </a:graphic>
          </wp:inline>
        </w:drawing>
      </w:r>
    </w:p>
    <w:p w14:paraId="2DC89AF6" w14:textId="77777777" w:rsidR="00E4633F" w:rsidRDefault="00E4633F" w:rsidP="00E4633F">
      <w:pPr>
        <w:pStyle w:val="ListParagraph"/>
      </w:pPr>
    </w:p>
    <w:p w14:paraId="60C8421C" w14:textId="05083B84" w:rsidR="001C2E6F" w:rsidRPr="001C2E6F" w:rsidRDefault="001C2E6F" w:rsidP="00705B49">
      <w:pPr>
        <w:pStyle w:val="ListParagraph"/>
        <w:numPr>
          <w:ilvl w:val="0"/>
          <w:numId w:val="31"/>
        </w:numPr>
      </w:pPr>
      <w:r>
        <w:lastRenderedPageBreak/>
        <w:t>In the Utterances text box, enter “order a pizza”. Press Enter to add the utterance.</w:t>
      </w:r>
      <w:r>
        <w:br/>
      </w:r>
      <w:r w:rsidR="005E510D">
        <w:rPr>
          <w:noProof/>
        </w:rPr>
        <w:drawing>
          <wp:inline distT="0" distB="0" distL="0" distR="0" wp14:anchorId="27DFD7C6" wp14:editId="62807803">
            <wp:extent cx="2695238" cy="1171429"/>
            <wp:effectExtent l="0" t="0" r="0" b="0"/>
            <wp:docPr id="55" name="Picture 55" descr="The utterence order a pizza has been typed into the OrderIn Intent." title="Orderin utte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95238" cy="1171429"/>
                    </a:xfrm>
                    <a:prstGeom prst="rect">
                      <a:avLst/>
                    </a:prstGeom>
                  </pic:spPr>
                </pic:pic>
              </a:graphicData>
            </a:graphic>
          </wp:inline>
        </w:drawing>
      </w:r>
    </w:p>
    <w:p w14:paraId="0A8DA049" w14:textId="77777777" w:rsidR="00E4633F" w:rsidRDefault="00E4633F" w:rsidP="00E4633F">
      <w:pPr>
        <w:pStyle w:val="ListParagraph"/>
      </w:pPr>
    </w:p>
    <w:p w14:paraId="109CBD7C" w14:textId="0739CA1B" w:rsidR="001C2E6F" w:rsidRPr="001C2E6F" w:rsidRDefault="001C2E6F" w:rsidP="00705B49">
      <w:pPr>
        <w:pStyle w:val="ListParagraph"/>
        <w:numPr>
          <w:ilvl w:val="0"/>
          <w:numId w:val="31"/>
        </w:numPr>
      </w:pPr>
      <w:r>
        <w:t xml:space="preserve">Select Entities from the menu on the left. </w:t>
      </w:r>
      <w:r>
        <w:br/>
      </w:r>
      <w:r w:rsidR="005E510D">
        <w:rPr>
          <w:noProof/>
        </w:rPr>
        <w:drawing>
          <wp:inline distT="0" distB="0" distL="0" distR="0" wp14:anchorId="4F0B1AB1" wp14:editId="3B9C156E">
            <wp:extent cx="1405956" cy="1821100"/>
            <wp:effectExtent l="0" t="0" r="3810" b="8255"/>
            <wp:docPr id="56" name="Picture 56" descr="The Entities menu item has been selected for the awchat application." title="Entitie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410687" cy="1827228"/>
                    </a:xfrm>
                    <a:prstGeom prst="rect">
                      <a:avLst/>
                    </a:prstGeom>
                  </pic:spPr>
                </pic:pic>
              </a:graphicData>
            </a:graphic>
          </wp:inline>
        </w:drawing>
      </w:r>
      <w:r w:rsidRPr="001C2E6F">
        <w:br/>
      </w:r>
    </w:p>
    <w:p w14:paraId="681DE755" w14:textId="61341ED9" w:rsidR="001C2E6F" w:rsidRPr="001C2E6F" w:rsidRDefault="001C2E6F" w:rsidP="00705B49">
      <w:pPr>
        <w:pStyle w:val="ListParagraph"/>
        <w:numPr>
          <w:ilvl w:val="0"/>
          <w:numId w:val="31"/>
        </w:numPr>
      </w:pPr>
      <w:r>
        <w:t xml:space="preserve">Select </w:t>
      </w:r>
      <w:r w:rsidR="005E510D">
        <w:t>Create new</w:t>
      </w:r>
      <w:r>
        <w:t xml:space="preserve"> entity.</w:t>
      </w:r>
    </w:p>
    <w:p w14:paraId="5E4084F0" w14:textId="67F2C878" w:rsidR="001C2E6F" w:rsidRDefault="005E510D" w:rsidP="00705B49">
      <w:pPr>
        <w:pStyle w:val="ListParagraph"/>
      </w:pPr>
      <w:r>
        <w:rPr>
          <w:noProof/>
        </w:rPr>
        <w:drawing>
          <wp:inline distT="0" distB="0" distL="0" distR="0" wp14:anchorId="68018692" wp14:editId="360789CD">
            <wp:extent cx="4161905" cy="1466667"/>
            <wp:effectExtent l="0" t="0" r="0" b="635"/>
            <wp:docPr id="57" name="Picture 57" descr="The Create new entity has been clicked for the awchat application." title="Create new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61905" cy="1466667"/>
                    </a:xfrm>
                    <a:prstGeom prst="rect">
                      <a:avLst/>
                    </a:prstGeom>
                  </pic:spPr>
                </pic:pic>
              </a:graphicData>
            </a:graphic>
          </wp:inline>
        </w:drawing>
      </w:r>
    </w:p>
    <w:p w14:paraId="2A23A318" w14:textId="77777777" w:rsidR="00E4633F" w:rsidRDefault="00E4633F" w:rsidP="00E4633F">
      <w:pPr>
        <w:pStyle w:val="ListParagraph"/>
      </w:pPr>
    </w:p>
    <w:p w14:paraId="6C38DBF4" w14:textId="3A5A02A1" w:rsidR="001C2E6F" w:rsidRPr="001C2E6F" w:rsidRDefault="001C2E6F" w:rsidP="00705B49">
      <w:pPr>
        <w:pStyle w:val="ListParagraph"/>
        <w:numPr>
          <w:ilvl w:val="0"/>
          <w:numId w:val="31"/>
        </w:numPr>
      </w:pPr>
      <w:r>
        <w:t>For the Entity name specify “</w:t>
      </w:r>
      <w:r w:rsidRPr="005E510D">
        <w:rPr>
          <w:b/>
        </w:rPr>
        <w:t>RoomService</w:t>
      </w:r>
      <w:r>
        <w:t xml:space="preserve">” and set the Entity Type to </w:t>
      </w:r>
      <w:r w:rsidRPr="005E510D">
        <w:rPr>
          <w:b/>
        </w:rPr>
        <w:t>Hierarchical</w:t>
      </w:r>
      <w:r>
        <w:t>.</w:t>
      </w:r>
      <w:r>
        <w:br/>
      </w:r>
      <w:r w:rsidRPr="001C2E6F">
        <w:rPr>
          <w:noProof/>
        </w:rPr>
        <w:drawing>
          <wp:inline distT="0" distB="0" distL="0" distR="0" wp14:anchorId="2DE1EC2D" wp14:editId="28E60F2E">
            <wp:extent cx="3657600" cy="2214098"/>
            <wp:effectExtent l="0" t="0" r="0" b="0"/>
            <wp:docPr id="41" name="Picture 41" descr="In the Add Entity dialog box, Entity name is set to RoomService, and Entity type is set to Hierarchical." title="Add Entity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7-04-24 at 8.58.41 AM.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657600" cy="2214098"/>
                    </a:xfrm>
                    <a:prstGeom prst="rect">
                      <a:avLst/>
                    </a:prstGeom>
                  </pic:spPr>
                </pic:pic>
              </a:graphicData>
            </a:graphic>
          </wp:inline>
        </w:drawing>
      </w:r>
    </w:p>
    <w:p w14:paraId="7D66A191" w14:textId="77777777" w:rsidR="00E4633F" w:rsidRDefault="00E4633F" w:rsidP="00E4633F">
      <w:pPr>
        <w:pStyle w:val="ListParagraph"/>
      </w:pPr>
    </w:p>
    <w:p w14:paraId="5C5B07A4" w14:textId="5D285E5F" w:rsidR="001C2E6F" w:rsidRPr="001C2E6F" w:rsidRDefault="001C2E6F" w:rsidP="00705B49">
      <w:pPr>
        <w:pStyle w:val="ListParagraph"/>
        <w:numPr>
          <w:ilvl w:val="0"/>
          <w:numId w:val="31"/>
        </w:numPr>
      </w:pPr>
      <w:r>
        <w:t xml:space="preserve">Select </w:t>
      </w:r>
      <w:r w:rsidRPr="005E510D">
        <w:rPr>
          <w:b/>
        </w:rPr>
        <w:t xml:space="preserve">+ </w:t>
      </w:r>
      <w:r w:rsidR="005E510D" w:rsidRPr="005E510D">
        <w:rPr>
          <w:b/>
        </w:rPr>
        <w:t>Add child entity</w:t>
      </w:r>
      <w:r w:rsidR="005E510D">
        <w:t>.</w:t>
      </w:r>
    </w:p>
    <w:p w14:paraId="03B140F0" w14:textId="77777777" w:rsidR="00E4633F" w:rsidRDefault="00E4633F" w:rsidP="00E4633F">
      <w:pPr>
        <w:pStyle w:val="ListParagraph"/>
      </w:pPr>
    </w:p>
    <w:p w14:paraId="2B40FCEA" w14:textId="2F7D4DAB" w:rsidR="001C2E6F" w:rsidRPr="001C2E6F" w:rsidRDefault="005E510D" w:rsidP="00705B49">
      <w:pPr>
        <w:pStyle w:val="ListParagraph"/>
        <w:numPr>
          <w:ilvl w:val="0"/>
          <w:numId w:val="31"/>
        </w:numPr>
      </w:pPr>
      <w:r>
        <w:lastRenderedPageBreak/>
        <w:t>For Child Name</w:t>
      </w:r>
      <w:r w:rsidR="001C2E6F">
        <w:t xml:space="preserve"> provide a name of </w:t>
      </w:r>
      <w:r w:rsidR="001C2E6F" w:rsidRPr="005E510D">
        <w:rPr>
          <w:b/>
        </w:rPr>
        <w:t>FoodItem</w:t>
      </w:r>
      <w:r w:rsidR="001C2E6F">
        <w:t>.</w:t>
      </w:r>
      <w:r w:rsidR="001C2E6F">
        <w:br/>
      </w:r>
      <w:r>
        <w:rPr>
          <w:noProof/>
        </w:rPr>
        <w:drawing>
          <wp:inline distT="0" distB="0" distL="0" distR="0" wp14:anchorId="75195E80" wp14:editId="64933B22">
            <wp:extent cx="2152381" cy="914286"/>
            <wp:effectExtent l="0" t="0" r="635" b="635"/>
            <wp:docPr id="58" name="Picture 58" descr="A child entity has been added to the RoomService entity." title="Child name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152381" cy="914286"/>
                    </a:xfrm>
                    <a:prstGeom prst="rect">
                      <a:avLst/>
                    </a:prstGeom>
                  </pic:spPr>
                </pic:pic>
              </a:graphicData>
            </a:graphic>
          </wp:inline>
        </w:drawing>
      </w:r>
    </w:p>
    <w:p w14:paraId="5EDBBFCD" w14:textId="77777777" w:rsidR="00E4633F" w:rsidRDefault="00E4633F" w:rsidP="00E4633F">
      <w:pPr>
        <w:pStyle w:val="ListParagraph"/>
      </w:pPr>
    </w:p>
    <w:p w14:paraId="77336AC8" w14:textId="110E9031" w:rsidR="001C2E6F" w:rsidRPr="001C2E6F" w:rsidRDefault="001C2E6F" w:rsidP="00705B49">
      <w:pPr>
        <w:pStyle w:val="ListParagraph"/>
        <w:numPr>
          <w:ilvl w:val="0"/>
          <w:numId w:val="31"/>
        </w:numPr>
      </w:pPr>
      <w:r>
        <w:t xml:space="preserve">Select +Add </w:t>
      </w:r>
      <w:r w:rsidR="005E510D">
        <w:t xml:space="preserve">a </w:t>
      </w:r>
      <w:r>
        <w:t>child</w:t>
      </w:r>
      <w:r w:rsidR="005E510D">
        <w:t xml:space="preserve"> entity</w:t>
      </w:r>
      <w:r>
        <w:t xml:space="preserve"> and provide a name of </w:t>
      </w:r>
      <w:r w:rsidRPr="005E510D">
        <w:rPr>
          <w:b/>
        </w:rPr>
        <w:t>RoomItem</w:t>
      </w:r>
      <w:r>
        <w:t xml:space="preserve">. Select </w:t>
      </w:r>
      <w:r w:rsidR="005E510D" w:rsidRPr="005E510D">
        <w:rPr>
          <w:b/>
        </w:rPr>
        <w:t>Done</w:t>
      </w:r>
      <w:r w:rsidRPr="001C2E6F">
        <w:t>.</w:t>
      </w:r>
    </w:p>
    <w:p w14:paraId="0A946954" w14:textId="5DABB7D9" w:rsidR="001C2E6F" w:rsidRDefault="005E510D" w:rsidP="00705B49">
      <w:pPr>
        <w:pStyle w:val="ListParagraph"/>
      </w:pPr>
      <w:r>
        <w:rPr>
          <w:noProof/>
        </w:rPr>
        <w:drawing>
          <wp:inline distT="0" distB="0" distL="0" distR="0" wp14:anchorId="65952464" wp14:editId="11287E52">
            <wp:extent cx="2404925" cy="2854197"/>
            <wp:effectExtent l="0" t="0" r="0" b="3810"/>
            <wp:docPr id="59" name="Picture 59" descr="The completed Entity name is shown with all of the selections completed.  The done button has been selected." title="Completed entit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408538" cy="2858484"/>
                    </a:xfrm>
                    <a:prstGeom prst="rect">
                      <a:avLst/>
                    </a:prstGeom>
                  </pic:spPr>
                </pic:pic>
              </a:graphicData>
            </a:graphic>
          </wp:inline>
        </w:drawing>
      </w:r>
    </w:p>
    <w:p w14:paraId="1FB8F40C" w14:textId="77777777" w:rsidR="005E510D" w:rsidRDefault="005E510D" w:rsidP="00705B49">
      <w:pPr>
        <w:pStyle w:val="ListParagraph"/>
      </w:pPr>
    </w:p>
    <w:p w14:paraId="7A9979ED" w14:textId="24F9588B" w:rsidR="001C2E6F" w:rsidRPr="001C2E6F" w:rsidRDefault="001C2E6F" w:rsidP="00705B49">
      <w:pPr>
        <w:pStyle w:val="ListParagraph"/>
        <w:numPr>
          <w:ilvl w:val="0"/>
          <w:numId w:val="31"/>
        </w:numPr>
      </w:pPr>
      <w:r>
        <w:t xml:space="preserve">Select </w:t>
      </w:r>
      <w:r w:rsidRPr="005E510D">
        <w:rPr>
          <w:b/>
        </w:rPr>
        <w:t>Intents</w:t>
      </w:r>
      <w:r>
        <w:t xml:space="preserve"> from the menu on the left and select the </w:t>
      </w:r>
      <w:r w:rsidRPr="005E510D">
        <w:rPr>
          <w:b/>
        </w:rPr>
        <w:t>OrderIn</w:t>
      </w:r>
      <w:r w:rsidR="005E510D">
        <w:t xml:space="preserve"> intent you</w:t>
      </w:r>
      <w:r>
        <w:t xml:space="preserve"> created.</w:t>
      </w:r>
      <w:r w:rsidRPr="001C2E6F" w:rsidDel="00352AE0">
        <w:t xml:space="preserve"> </w:t>
      </w:r>
    </w:p>
    <w:p w14:paraId="6A5F4708" w14:textId="77777777" w:rsidR="00E4633F" w:rsidRDefault="00E4633F" w:rsidP="00E4633F">
      <w:pPr>
        <w:pStyle w:val="ListParagraph"/>
      </w:pPr>
    </w:p>
    <w:p w14:paraId="6CE78510" w14:textId="3742033A" w:rsidR="001C2E6F" w:rsidRPr="001C2E6F" w:rsidRDefault="001C2E6F" w:rsidP="00705B49">
      <w:pPr>
        <w:pStyle w:val="ListParagraph"/>
        <w:numPr>
          <w:ilvl w:val="0"/>
          <w:numId w:val="31"/>
        </w:numPr>
      </w:pPr>
      <w:r>
        <w:t xml:space="preserve">In the utterance, select the word pizza so it becomes highlighted. </w:t>
      </w:r>
      <w:r>
        <w:br/>
      </w:r>
    </w:p>
    <w:p w14:paraId="2CD66E90" w14:textId="5607D4D6" w:rsidR="00E4633F" w:rsidRDefault="005362DC" w:rsidP="00E4633F">
      <w:pPr>
        <w:pStyle w:val="ListParagraph"/>
      </w:pPr>
      <w:r>
        <w:rPr>
          <w:noProof/>
        </w:rPr>
        <w:drawing>
          <wp:inline distT="0" distB="0" distL="0" distR="0" wp14:anchorId="057CEBB0" wp14:editId="57FD8CD5">
            <wp:extent cx="4009524" cy="2571429"/>
            <wp:effectExtent l="0" t="0" r="0" b="635"/>
            <wp:docPr id="60" name="Picture 60" descr="In the Utterances (1) section, order a [pizza] is selected, and below that, RoomService displays with a chevron next to it." title="Utterances order a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09524" cy="2571429"/>
                    </a:xfrm>
                    <a:prstGeom prst="rect">
                      <a:avLst/>
                    </a:prstGeom>
                  </pic:spPr>
                </pic:pic>
              </a:graphicData>
            </a:graphic>
          </wp:inline>
        </w:drawing>
      </w:r>
    </w:p>
    <w:p w14:paraId="6EC1FCBA" w14:textId="77777777" w:rsidR="005362DC" w:rsidRDefault="005362DC" w:rsidP="005362DC">
      <w:pPr>
        <w:pStyle w:val="ListParagraph"/>
      </w:pPr>
    </w:p>
    <w:p w14:paraId="498F310B" w14:textId="77777777" w:rsidR="000D15AB" w:rsidRDefault="000D15AB">
      <w:r>
        <w:br w:type="page"/>
      </w:r>
    </w:p>
    <w:p w14:paraId="08E89C58" w14:textId="59591A00" w:rsidR="001C2E6F" w:rsidRDefault="005362DC" w:rsidP="00705B49">
      <w:pPr>
        <w:pStyle w:val="ListParagraph"/>
        <w:numPr>
          <w:ilvl w:val="0"/>
          <w:numId w:val="31"/>
        </w:numPr>
      </w:pPr>
      <w:r>
        <w:lastRenderedPageBreak/>
        <w:t>Under Entities select</w:t>
      </w:r>
      <w:r w:rsidR="001C2E6F">
        <w:t xml:space="preserve"> </w:t>
      </w:r>
      <w:r w:rsidR="001C2E6F" w:rsidRPr="005362DC">
        <w:rPr>
          <w:b/>
        </w:rPr>
        <w:t>RoomService</w:t>
      </w:r>
      <w:r>
        <w:t xml:space="preserve">, then </w:t>
      </w:r>
      <w:r w:rsidR="001C2E6F">
        <w:t xml:space="preserve">select </w:t>
      </w:r>
      <w:r w:rsidR="001C2E6F" w:rsidRPr="005362DC">
        <w:rPr>
          <w:b/>
        </w:rPr>
        <w:t>FoodItem</w:t>
      </w:r>
      <w:r w:rsidR="001C2E6F">
        <w:t>.</w:t>
      </w:r>
    </w:p>
    <w:p w14:paraId="6DA6FD12" w14:textId="4F116068" w:rsidR="005362DC" w:rsidRPr="001C2E6F" w:rsidRDefault="005362DC" w:rsidP="005362DC">
      <w:pPr>
        <w:pStyle w:val="ListParagraph"/>
      </w:pPr>
      <w:r>
        <w:rPr>
          <w:noProof/>
        </w:rPr>
        <w:drawing>
          <wp:inline distT="0" distB="0" distL="0" distR="0" wp14:anchorId="68AC5F21" wp14:editId="766126C6">
            <wp:extent cx="4313008" cy="2017139"/>
            <wp:effectExtent l="0" t="0" r="0" b="2540"/>
            <wp:docPr id="896" name="Picture 896" descr="The expanded chevron displays, with two choices: RoomService::FoodItem, which is selected, and RoomService::RoomItem, which is not." title="Entitie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15684" cy="2018390"/>
                    </a:xfrm>
                    <a:prstGeom prst="rect">
                      <a:avLst/>
                    </a:prstGeom>
                  </pic:spPr>
                </pic:pic>
              </a:graphicData>
            </a:graphic>
          </wp:inline>
        </w:drawing>
      </w:r>
    </w:p>
    <w:p w14:paraId="7602CC47" w14:textId="77777777" w:rsidR="00E4633F" w:rsidRDefault="00E4633F" w:rsidP="00E4633F">
      <w:pPr>
        <w:pStyle w:val="ListParagraph"/>
      </w:pPr>
    </w:p>
    <w:p w14:paraId="69BDD1CF" w14:textId="551C6775" w:rsidR="001C2E6F" w:rsidRPr="001C2E6F" w:rsidRDefault="001C2E6F" w:rsidP="00705B49">
      <w:pPr>
        <w:pStyle w:val="ListParagraph"/>
        <w:numPr>
          <w:ilvl w:val="0"/>
          <w:numId w:val="31"/>
        </w:numPr>
      </w:pPr>
      <w:r>
        <w:t>In the Type a new utterance text box, enter the following utterance:</w:t>
      </w:r>
    </w:p>
    <w:p w14:paraId="3226D063" w14:textId="77777777" w:rsidR="001C2E6F" w:rsidRPr="001C2E6F" w:rsidRDefault="001C2E6F" w:rsidP="00705B49">
      <w:pPr>
        <w:pStyle w:val="ListParagraph"/>
        <w:numPr>
          <w:ilvl w:val="1"/>
          <w:numId w:val="31"/>
        </w:numPr>
      </w:pPr>
      <w:r>
        <w:t xml:space="preserve">Utterance: </w:t>
      </w:r>
      <w:r w:rsidRPr="005362DC">
        <w:rPr>
          <w:b/>
        </w:rPr>
        <w:t>bring me toothpaste</w:t>
      </w:r>
    </w:p>
    <w:p w14:paraId="161525CE" w14:textId="77777777" w:rsidR="001C2E6F" w:rsidRPr="001C2E6F" w:rsidRDefault="001C2E6F" w:rsidP="00705B49">
      <w:pPr>
        <w:pStyle w:val="ListParagraph"/>
        <w:numPr>
          <w:ilvl w:val="1"/>
          <w:numId w:val="31"/>
        </w:numPr>
      </w:pPr>
      <w:r>
        <w:t xml:space="preserve">Text to select: </w:t>
      </w:r>
      <w:r w:rsidRPr="005362DC">
        <w:rPr>
          <w:b/>
        </w:rPr>
        <w:t xml:space="preserve">toothpaste </w:t>
      </w:r>
    </w:p>
    <w:p w14:paraId="44582062" w14:textId="77777777" w:rsidR="001C2E6F" w:rsidRPr="001C2E6F" w:rsidRDefault="001C2E6F" w:rsidP="00705B49">
      <w:pPr>
        <w:pStyle w:val="ListParagraph"/>
        <w:numPr>
          <w:ilvl w:val="1"/>
          <w:numId w:val="31"/>
        </w:numPr>
      </w:pPr>
      <w:r>
        <w:t xml:space="preserve">Drop-down: </w:t>
      </w:r>
      <w:r w:rsidRPr="005362DC">
        <w:rPr>
          <w:b/>
        </w:rPr>
        <w:t>OrderIn</w:t>
      </w:r>
    </w:p>
    <w:p w14:paraId="4A4E75D4" w14:textId="6C163107" w:rsidR="00E4633F" w:rsidRDefault="001C2E6F" w:rsidP="005362DC">
      <w:pPr>
        <w:pStyle w:val="ListParagraph"/>
        <w:numPr>
          <w:ilvl w:val="1"/>
          <w:numId w:val="31"/>
        </w:numPr>
      </w:pPr>
      <w:r>
        <w:t xml:space="preserve">Entity: </w:t>
      </w:r>
      <w:r w:rsidRPr="005362DC">
        <w:rPr>
          <w:b/>
        </w:rPr>
        <w:t>RoomService:RoomItem</w:t>
      </w:r>
    </w:p>
    <w:p w14:paraId="51DF31CC" w14:textId="77777777" w:rsidR="005362DC" w:rsidRDefault="005362DC" w:rsidP="005362DC">
      <w:pPr>
        <w:pStyle w:val="ListParagraph"/>
      </w:pPr>
    </w:p>
    <w:p w14:paraId="69155AD5" w14:textId="0DA36ED2" w:rsidR="001C2E6F" w:rsidRPr="001C2E6F" w:rsidRDefault="001C2E6F" w:rsidP="00705B49">
      <w:pPr>
        <w:pStyle w:val="ListParagraph"/>
        <w:numPr>
          <w:ilvl w:val="0"/>
          <w:numId w:val="31"/>
        </w:numPr>
      </w:pPr>
      <w:r>
        <w:t>Repeat this process for the following phrases (text to select is in bold):</w:t>
      </w:r>
    </w:p>
    <w:p w14:paraId="734A9E2E" w14:textId="77777777" w:rsidR="001C2E6F" w:rsidRPr="005362DC" w:rsidRDefault="001C2E6F" w:rsidP="00705B49">
      <w:pPr>
        <w:pStyle w:val="ListParagraph"/>
        <w:numPr>
          <w:ilvl w:val="1"/>
          <w:numId w:val="31"/>
        </w:numPr>
        <w:rPr>
          <w:b/>
        </w:rPr>
      </w:pPr>
      <w:r w:rsidRPr="005362DC">
        <w:rPr>
          <w:b/>
        </w:rPr>
        <w:t>Bring me towels | RoomService:RoomItem</w:t>
      </w:r>
    </w:p>
    <w:p w14:paraId="10A32DC5" w14:textId="77777777" w:rsidR="001C2E6F" w:rsidRPr="005362DC" w:rsidRDefault="001C2E6F" w:rsidP="00705B49">
      <w:pPr>
        <w:pStyle w:val="ListParagraph"/>
        <w:numPr>
          <w:ilvl w:val="1"/>
          <w:numId w:val="31"/>
        </w:numPr>
        <w:rPr>
          <w:b/>
        </w:rPr>
      </w:pPr>
      <w:r w:rsidRPr="005362DC">
        <w:rPr>
          <w:b/>
        </w:rPr>
        <w:t>Bring me blankets | RoomService:RoomItem</w:t>
      </w:r>
    </w:p>
    <w:p w14:paraId="5F1F9723" w14:textId="77777777" w:rsidR="001C2E6F" w:rsidRPr="005362DC" w:rsidRDefault="001C2E6F" w:rsidP="00705B49">
      <w:pPr>
        <w:pStyle w:val="ListParagraph"/>
        <w:numPr>
          <w:ilvl w:val="1"/>
          <w:numId w:val="31"/>
        </w:numPr>
        <w:rPr>
          <w:b/>
        </w:rPr>
      </w:pPr>
      <w:r w:rsidRPr="005362DC">
        <w:rPr>
          <w:b/>
        </w:rPr>
        <w:t>Order a soda | RoomService:FoodItem</w:t>
      </w:r>
    </w:p>
    <w:p w14:paraId="1E3FFFA7" w14:textId="607E15DF" w:rsidR="00E4633F" w:rsidRDefault="001C2E6F" w:rsidP="005362DC">
      <w:pPr>
        <w:pStyle w:val="ListParagraph"/>
        <w:numPr>
          <w:ilvl w:val="1"/>
          <w:numId w:val="31"/>
        </w:numPr>
        <w:rPr>
          <w:b/>
        </w:rPr>
      </w:pPr>
      <w:r w:rsidRPr="005362DC">
        <w:rPr>
          <w:b/>
        </w:rPr>
        <w:t>Order me a hamburger | RoomService:FoodItem</w:t>
      </w:r>
    </w:p>
    <w:p w14:paraId="6019F07D" w14:textId="1040F3AE" w:rsidR="005362DC" w:rsidRPr="005362DC" w:rsidRDefault="005362DC" w:rsidP="005362DC">
      <w:pPr>
        <w:ind w:left="1080"/>
        <w:rPr>
          <w:b/>
        </w:rPr>
      </w:pPr>
      <w:r>
        <w:rPr>
          <w:noProof/>
        </w:rPr>
        <w:drawing>
          <wp:inline distT="0" distB="0" distL="0" distR="0" wp14:anchorId="26D11136" wp14:editId="1CBDC711">
            <wp:extent cx="2970478" cy="2880915"/>
            <wp:effectExtent l="0" t="0" r="1905" b="0"/>
            <wp:docPr id="899" name="Picture 899" descr="The utterences after they have been entered and aligned to the proper entities." title="Utterance list of room servic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971972" cy="2882364"/>
                    </a:xfrm>
                    <a:prstGeom prst="rect">
                      <a:avLst/>
                    </a:prstGeom>
                  </pic:spPr>
                </pic:pic>
              </a:graphicData>
            </a:graphic>
          </wp:inline>
        </w:drawing>
      </w:r>
    </w:p>
    <w:p w14:paraId="550DABD2" w14:textId="77777777" w:rsidR="005362DC" w:rsidRDefault="005362DC" w:rsidP="005362DC">
      <w:pPr>
        <w:pStyle w:val="ListParagraph"/>
        <w:ind w:left="1440"/>
      </w:pPr>
    </w:p>
    <w:p w14:paraId="1F39FB9B" w14:textId="037E9535" w:rsidR="001C2E6F" w:rsidRDefault="001C2E6F" w:rsidP="00705B49">
      <w:pPr>
        <w:pStyle w:val="ListParagraph"/>
        <w:numPr>
          <w:ilvl w:val="0"/>
          <w:numId w:val="31"/>
        </w:numPr>
      </w:pPr>
      <w:r>
        <w:t>Select Train from the menu</w:t>
      </w:r>
      <w:r w:rsidR="005362DC">
        <w:t xml:space="preserve"> bar.</w:t>
      </w:r>
    </w:p>
    <w:p w14:paraId="2A2EC14F" w14:textId="306BBBE7" w:rsidR="005362DC" w:rsidRPr="001C2E6F" w:rsidRDefault="005362DC" w:rsidP="005362DC">
      <w:pPr>
        <w:pStyle w:val="ListParagraph"/>
      </w:pPr>
      <w:r>
        <w:rPr>
          <w:noProof/>
        </w:rPr>
        <w:drawing>
          <wp:inline distT="0" distB="0" distL="0" distR="0" wp14:anchorId="3014664F" wp14:editId="74AA077B">
            <wp:extent cx="1171429" cy="504762"/>
            <wp:effectExtent l="0" t="0" r="0" b="0"/>
            <wp:docPr id="898" name="Picture 898" descr="Train menu bar selected/" title="Train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171429" cy="504762"/>
                    </a:xfrm>
                    <a:prstGeom prst="rect">
                      <a:avLst/>
                    </a:prstGeom>
                  </pic:spPr>
                </pic:pic>
              </a:graphicData>
            </a:graphic>
          </wp:inline>
        </w:drawing>
      </w:r>
    </w:p>
    <w:p w14:paraId="0B2D2C9C" w14:textId="77777777" w:rsidR="00E4633F" w:rsidRDefault="00E4633F" w:rsidP="00E4633F">
      <w:pPr>
        <w:pStyle w:val="ListParagraph"/>
      </w:pPr>
    </w:p>
    <w:p w14:paraId="0E762BC6" w14:textId="60FCBC8A" w:rsidR="001C2E6F" w:rsidRPr="001C2E6F" w:rsidRDefault="005362DC" w:rsidP="00811B6D">
      <w:pPr>
        <w:pStyle w:val="ListParagraph"/>
        <w:numPr>
          <w:ilvl w:val="0"/>
          <w:numId w:val="31"/>
        </w:numPr>
      </w:pPr>
      <w:r>
        <w:lastRenderedPageBreak/>
        <w:t>Click Test and e</w:t>
      </w:r>
      <w:r w:rsidR="001C2E6F">
        <w:t>xperiment with the by writing some utterances and pressing enter to see the interpretation.</w:t>
      </w:r>
      <w:r w:rsidR="001C2E6F">
        <w:br/>
      </w:r>
      <w:r>
        <w:rPr>
          <w:noProof/>
        </w:rPr>
        <w:drawing>
          <wp:inline distT="0" distB="0" distL="0" distR="0" wp14:anchorId="5AD9E521" wp14:editId="0CD4BA4C">
            <wp:extent cx="3483177" cy="2760913"/>
            <wp:effectExtent l="0" t="0" r="3175" b="1905"/>
            <wp:docPr id="900" name="Picture 900" descr="An interactive test showing that searching  for where can i buy a hamburger will invoke the entity RoomService::FoodItem. " title="Test of utter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85863" cy="2763042"/>
                    </a:xfrm>
                    <a:prstGeom prst="rect">
                      <a:avLst/>
                    </a:prstGeom>
                  </pic:spPr>
                </pic:pic>
              </a:graphicData>
            </a:graphic>
          </wp:inline>
        </w:drawing>
      </w:r>
    </w:p>
    <w:p w14:paraId="0ECEFEF5" w14:textId="77777777" w:rsidR="00E4633F" w:rsidRDefault="00E4633F" w:rsidP="00E4633F">
      <w:pPr>
        <w:pStyle w:val="ListParagraph"/>
      </w:pPr>
    </w:p>
    <w:p w14:paraId="667A02D3" w14:textId="4E73F0B5" w:rsidR="001C2E6F" w:rsidRDefault="001C2E6F" w:rsidP="00705B49">
      <w:pPr>
        <w:pStyle w:val="ListParagraph"/>
        <w:numPr>
          <w:ilvl w:val="0"/>
          <w:numId w:val="31"/>
        </w:numPr>
      </w:pPr>
      <w:r>
        <w:t xml:space="preserve">Select Publish App from the menu on the </w:t>
      </w:r>
      <w:r w:rsidR="00F058A7">
        <w:t>top.  Then</w:t>
      </w:r>
      <w:r w:rsidRPr="001C2E6F">
        <w:t xml:space="preserve"> select the proper Timezone, and sel</w:t>
      </w:r>
      <w:r w:rsidR="00F058A7">
        <w:t>ect Publish to production slot.</w:t>
      </w:r>
    </w:p>
    <w:p w14:paraId="50E63A61" w14:textId="0A92EC8A" w:rsidR="00F058A7" w:rsidRPr="001C2E6F" w:rsidRDefault="008C1537" w:rsidP="00F058A7">
      <w:pPr>
        <w:pStyle w:val="ListParagraph"/>
      </w:pPr>
      <w:r>
        <w:rPr>
          <w:noProof/>
        </w:rPr>
        <w:drawing>
          <wp:inline distT="0" distB="0" distL="0" distR="0" wp14:anchorId="4189276D" wp14:editId="2D21C21E">
            <wp:extent cx="5393903" cy="1687592"/>
            <wp:effectExtent l="0" t="0" r="0" b="8255"/>
            <wp:docPr id="901" name="Picture 901" descr="The Publish app screen is showing that they timezone has been selected and the Publish to production slot has been selected." title="Publish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2659" cy="1690332"/>
                    </a:xfrm>
                    <a:prstGeom prst="rect">
                      <a:avLst/>
                    </a:prstGeom>
                  </pic:spPr>
                </pic:pic>
              </a:graphicData>
            </a:graphic>
          </wp:inline>
        </w:drawing>
      </w:r>
    </w:p>
    <w:p w14:paraId="1D5AA711" w14:textId="77777777" w:rsidR="00E4633F" w:rsidRDefault="00E4633F" w:rsidP="00E4633F">
      <w:pPr>
        <w:pStyle w:val="ListParagraph"/>
      </w:pPr>
    </w:p>
    <w:p w14:paraId="71CB45D2" w14:textId="69E550D3" w:rsidR="001C2E6F" w:rsidRPr="001C2E6F" w:rsidRDefault="001C2E6F" w:rsidP="00705B49">
      <w:pPr>
        <w:pStyle w:val="ListParagraph"/>
        <w:numPr>
          <w:ilvl w:val="0"/>
          <w:numId w:val="31"/>
        </w:numPr>
      </w:pPr>
      <w:r>
        <w:t>When the publish completes, click the URL displayed</w:t>
      </w:r>
      <w:r w:rsidRPr="001C2E6F">
        <w:t xml:space="preserve"> next to the </w:t>
      </w:r>
      <w:r w:rsidRPr="00A162DF">
        <w:rPr>
          <w:b/>
        </w:rPr>
        <w:t>luis-api</w:t>
      </w:r>
      <w:r w:rsidRPr="001C2E6F">
        <w:t xml:space="preserve"> key at the bottom of the Publish App screen.</w:t>
      </w:r>
    </w:p>
    <w:p w14:paraId="1E427C15" w14:textId="77777777" w:rsidR="001C2E6F" w:rsidRDefault="001C2E6F" w:rsidP="00705B49">
      <w:pPr>
        <w:pStyle w:val="ListParagraph"/>
      </w:pPr>
      <w:r w:rsidRPr="001C2E6F">
        <w:rPr>
          <w:noProof/>
        </w:rPr>
        <w:drawing>
          <wp:inline distT="0" distB="0" distL="0" distR="0" wp14:anchorId="2FA2FFD9" wp14:editId="25E1B69F">
            <wp:extent cx="5943600" cy="813816"/>
            <wp:effectExtent l="0" t="0" r="0" b="5715"/>
            <wp:docPr id="1124" name="Picture 1124" descr="At the bottom of the Publish App dialog box, the luis-api Endpoint URL is circled." title="Publish App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813816"/>
                    </a:xfrm>
                    <a:prstGeom prst="rect">
                      <a:avLst/>
                    </a:prstGeom>
                  </pic:spPr>
                </pic:pic>
              </a:graphicData>
            </a:graphic>
          </wp:inline>
        </w:drawing>
      </w:r>
    </w:p>
    <w:p w14:paraId="38AE4BA9" w14:textId="77777777" w:rsidR="00E4633F" w:rsidRDefault="00E4633F" w:rsidP="00E4633F">
      <w:pPr>
        <w:pStyle w:val="ListParagraph"/>
      </w:pPr>
    </w:p>
    <w:p w14:paraId="779EEF97" w14:textId="0FF15749" w:rsidR="001C2E6F" w:rsidRPr="001C2E6F" w:rsidRDefault="001C2E6F" w:rsidP="00705B49">
      <w:pPr>
        <w:pStyle w:val="ListParagraph"/>
        <w:numPr>
          <w:ilvl w:val="0"/>
          <w:numId w:val="31"/>
        </w:numPr>
      </w:pPr>
      <w:r>
        <w:t>This</w:t>
      </w:r>
      <w:r w:rsidRPr="001C2E6F">
        <w:t xml:space="preserve"> will open a new tab in your browser. Modify the end of the URL (the text following q= ) so it contains the phrase “order a pizza,” and press ENTER. You should receive output similar to the following. Observe that it correctly identified the intent as OrderIn (in this case with a confidence of 0.9999995 or nearly 100%) and the </w:t>
      </w:r>
      <w:r w:rsidRPr="001C2E6F">
        <w:lastRenderedPageBreak/>
        <w:t>entity as pizza having an entity type of RoomService::FoodItem (in this case with a confidence score of 96.1%).</w:t>
      </w:r>
      <w:r w:rsidRPr="001C2E6F">
        <w:br/>
      </w:r>
      <w:r w:rsidRPr="001C2E6F">
        <w:rPr>
          <w:noProof/>
        </w:rPr>
        <w:drawing>
          <wp:inline distT="0" distB="0" distL="0" distR="0" wp14:anchorId="30DC42CF" wp14:editId="1838EC68">
            <wp:extent cx="2235787" cy="2880726"/>
            <wp:effectExtent l="19050" t="19050" r="12700" b="15240"/>
            <wp:docPr id="52" name="Picture 52" descr="The code window displays code as previously described." title="Cod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7-04-24 at 9.19.15 AM.pn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236949" cy="2882223"/>
                    </a:xfrm>
                    <a:prstGeom prst="rect">
                      <a:avLst/>
                    </a:prstGeom>
                    <a:ln>
                      <a:solidFill>
                        <a:schemeClr val="tx1"/>
                      </a:solidFill>
                    </a:ln>
                  </pic:spPr>
                </pic:pic>
              </a:graphicData>
            </a:graphic>
          </wp:inline>
        </w:drawing>
      </w:r>
    </w:p>
    <w:p w14:paraId="3E5E44BF" w14:textId="77777777" w:rsidR="00E4633F" w:rsidRDefault="00E4633F" w:rsidP="00E4633F">
      <w:pPr>
        <w:pStyle w:val="ListParagraph"/>
      </w:pPr>
    </w:p>
    <w:p w14:paraId="275A7C60" w14:textId="441D9808" w:rsidR="001C2E6F" w:rsidRPr="001C2E6F" w:rsidRDefault="001C2E6F" w:rsidP="00705B49">
      <w:pPr>
        <w:pStyle w:val="ListParagraph"/>
        <w:numPr>
          <w:ilvl w:val="0"/>
          <w:numId w:val="31"/>
        </w:numPr>
      </w:pPr>
      <w:r>
        <w:t>In the URL, take note of two things:</w:t>
      </w:r>
    </w:p>
    <w:p w14:paraId="556246EA" w14:textId="77777777" w:rsidR="001C2E6F" w:rsidRPr="001C2E6F" w:rsidRDefault="001C2E6F" w:rsidP="00705B49">
      <w:pPr>
        <w:pStyle w:val="ListParagraph"/>
        <w:numPr>
          <w:ilvl w:val="1"/>
          <w:numId w:val="31"/>
        </w:numPr>
      </w:pPr>
      <w:r>
        <w:t xml:space="preserve">The base URL, </w:t>
      </w:r>
      <w:r w:rsidRPr="00CB78F9">
        <w:rPr>
          <w:i/>
        </w:rPr>
        <w:t>highlighted in green</w:t>
      </w:r>
      <w:r>
        <w:t>. Copy this value, and paste it into a text editor, such as Notepad, for later reference.</w:t>
      </w:r>
    </w:p>
    <w:p w14:paraId="36476942" w14:textId="51D0D980" w:rsidR="001C2E6F" w:rsidRPr="001C2E6F" w:rsidRDefault="001C2E6F" w:rsidP="00705B49">
      <w:pPr>
        <w:pStyle w:val="ListParagraph"/>
        <w:numPr>
          <w:ilvl w:val="1"/>
          <w:numId w:val="31"/>
        </w:numPr>
      </w:pPr>
      <w:r>
        <w:t xml:space="preserve">The GUID following apps/GUID/, </w:t>
      </w:r>
      <w:r w:rsidRPr="00CB78F9">
        <w:rPr>
          <w:i/>
        </w:rPr>
        <w:t>highlighted in yellow</w:t>
      </w:r>
      <w:r>
        <w:t xml:space="preserve">. This is your App ID and you will need to use it in configuration later, it </w:t>
      </w:r>
      <w:r w:rsidRPr="001C2E6F">
        <w:t>looks like the following:</w:t>
      </w:r>
      <w:r w:rsidRPr="001C2E6F">
        <w:br/>
      </w:r>
      <w:r w:rsidRPr="001C2E6F">
        <w:br/>
        <w:t>https://</w:t>
      </w:r>
      <w:r w:rsidRPr="00705B49">
        <w:rPr>
          <w:highlight w:val="green"/>
        </w:rPr>
        <w:t>westus.api.cognitive.microsoft.com</w:t>
      </w:r>
      <w:r w:rsidRPr="001C2E6F">
        <w:t>/luis/v2.0/apps/</w:t>
      </w:r>
      <w:r w:rsidRPr="00705B49">
        <w:rPr>
          <w:highlight w:val="yellow"/>
        </w:rPr>
        <w:t>e49117d8-0275-4319-8fed-698ff6dc8192</w:t>
      </w:r>
      <w:r w:rsidRPr="001C2E6F">
        <w:t>?subscription-key=08a82755f5f040ae9b4376ccab5fa6bc&amp;verbose=true&amp;timezoneOffset=-300&amp;q=</w:t>
      </w:r>
    </w:p>
    <w:p w14:paraId="27B4C593" w14:textId="77777777" w:rsidR="00E4633F" w:rsidRDefault="00E4633F" w:rsidP="00E4633F">
      <w:pPr>
        <w:pStyle w:val="ListParagraph"/>
      </w:pPr>
    </w:p>
    <w:p w14:paraId="7D951A4E" w14:textId="54BE3B9F" w:rsidR="001C2E6F" w:rsidRPr="001C2E6F" w:rsidRDefault="001C2E6F" w:rsidP="00705B49">
      <w:pPr>
        <w:pStyle w:val="ListParagraph"/>
        <w:numPr>
          <w:ilvl w:val="0"/>
          <w:numId w:val="31"/>
        </w:numPr>
      </w:pPr>
      <w:r>
        <w:t>You can add more utterances as desired by repeating the above steps to add new utterances, indicate the entity, train the model, and then update the publish application using the button in the Publish</w:t>
      </w:r>
      <w:r w:rsidRPr="001C2E6F">
        <w:t xml:space="preserve"> App screen. </w:t>
      </w:r>
    </w:p>
    <w:p w14:paraId="488C4A11" w14:textId="77777777" w:rsidR="009918E1" w:rsidRDefault="009918E1" w:rsidP="009918E1">
      <w:pPr>
        <w:pStyle w:val="ListParagraph"/>
      </w:pPr>
    </w:p>
    <w:p w14:paraId="308B64BF" w14:textId="7785B01F" w:rsidR="001C2E6F" w:rsidRDefault="001C2E6F" w:rsidP="00705B49">
      <w:pPr>
        <w:pStyle w:val="ListParagraph"/>
        <w:numPr>
          <w:ilvl w:val="0"/>
          <w:numId w:val="31"/>
        </w:numPr>
      </w:pPr>
      <w:r>
        <w:t xml:space="preserve">When you are ready to integrate LUIS into your app, go to </w:t>
      </w:r>
      <w:r w:rsidRPr="001C2E6F">
        <w:t xml:space="preserve">the Publish App screen, and locate the luis-api key under Resources and Keys. Copy the first Key String for luis-api. </w:t>
      </w:r>
      <w:r w:rsidR="009918E1">
        <w:t>Copy this to your notepad.</w:t>
      </w:r>
    </w:p>
    <w:p w14:paraId="4B8860CF" w14:textId="7DBE2317" w:rsidR="009918E1" w:rsidRDefault="009918E1" w:rsidP="009918E1">
      <w:pPr>
        <w:pStyle w:val="ListParagraph"/>
      </w:pPr>
      <w:r>
        <w:rPr>
          <w:noProof/>
        </w:rPr>
        <w:drawing>
          <wp:inline distT="0" distB="0" distL="0" distR="0" wp14:anchorId="02551388" wp14:editId="7E038BF4">
            <wp:extent cx="3351038" cy="2154238"/>
            <wp:effectExtent l="0" t="0" r="1905" b="0"/>
            <wp:docPr id="902" name="Picture 902" descr="The luis-api key in the Publish App screen is circled." title="Reserouces and keys add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352713" cy="2155315"/>
                    </a:xfrm>
                    <a:prstGeom prst="rect">
                      <a:avLst/>
                    </a:prstGeom>
                  </pic:spPr>
                </pic:pic>
              </a:graphicData>
            </a:graphic>
          </wp:inline>
        </w:drawing>
      </w:r>
    </w:p>
    <w:p w14:paraId="7C323462" w14:textId="77777777" w:rsidR="009918E1" w:rsidRDefault="009918E1" w:rsidP="009918E1">
      <w:pPr>
        <w:pStyle w:val="ListParagraph"/>
      </w:pPr>
    </w:p>
    <w:p w14:paraId="3EBED127" w14:textId="766861FB" w:rsidR="001C2E6F" w:rsidRDefault="001C2E6F" w:rsidP="00705B49">
      <w:pPr>
        <w:pStyle w:val="ListParagraph"/>
      </w:pPr>
      <w:r w:rsidRPr="00705B49">
        <w:rPr>
          <w:b/>
        </w:rPr>
        <w:t>Note</w:t>
      </w:r>
      <w:r>
        <w:t>: This is the same key you can obtain on the Keys blade for the luis-api Cognitive Service in the Azure portal.</w:t>
      </w:r>
    </w:p>
    <w:p w14:paraId="149E1B98" w14:textId="77777777" w:rsidR="00E4633F" w:rsidRDefault="00E4633F" w:rsidP="00E4633F">
      <w:pPr>
        <w:pStyle w:val="ListParagraph"/>
      </w:pPr>
    </w:p>
    <w:p w14:paraId="396AACA5" w14:textId="362A6CD6" w:rsidR="001C2E6F" w:rsidRPr="001C2E6F" w:rsidRDefault="001C2E6F" w:rsidP="00705B49">
      <w:pPr>
        <w:pStyle w:val="ListParagraph"/>
        <w:numPr>
          <w:ilvl w:val="0"/>
          <w:numId w:val="31"/>
        </w:numPr>
      </w:pPr>
      <w:r>
        <w:t>You will enter this into the configuration of the Event Processor.</w:t>
      </w:r>
    </w:p>
    <w:p w14:paraId="474679FB" w14:textId="77777777" w:rsidR="00E4633F" w:rsidRDefault="00E4633F" w:rsidP="00E4633F">
      <w:pPr>
        <w:pStyle w:val="ListParagraph"/>
      </w:pPr>
    </w:p>
    <w:p w14:paraId="4C6E09DC" w14:textId="7F1E44E8" w:rsidR="001C2E6F" w:rsidRPr="001C2E6F" w:rsidRDefault="001C2E6F" w:rsidP="00705B49">
      <w:pPr>
        <w:pStyle w:val="ListParagraph"/>
        <w:numPr>
          <w:ilvl w:val="0"/>
          <w:numId w:val="31"/>
        </w:numPr>
      </w:pPr>
      <w:r>
        <w:t xml:space="preserve">In Visual </w:t>
      </w:r>
      <w:r w:rsidRPr="001C2E6F">
        <w:t xml:space="preserve">Studio, open the </w:t>
      </w:r>
      <w:r w:rsidRPr="009918E1">
        <w:rPr>
          <w:b/>
        </w:rPr>
        <w:t>App.config</w:t>
      </w:r>
      <w:r w:rsidRPr="001C2E6F">
        <w:t xml:space="preserve"> for the </w:t>
      </w:r>
      <w:r w:rsidRPr="009918E1">
        <w:rPr>
          <w:b/>
        </w:rPr>
        <w:t>ChatMessageSentimentProcessor</w:t>
      </w:r>
      <w:r w:rsidRPr="001C2E6F">
        <w:t xml:space="preserve"> project.</w:t>
      </w:r>
    </w:p>
    <w:p w14:paraId="43B877C3" w14:textId="77777777" w:rsidR="00E4633F" w:rsidRDefault="00E4633F" w:rsidP="00E4633F">
      <w:pPr>
        <w:pStyle w:val="ListParagraph"/>
      </w:pPr>
    </w:p>
    <w:p w14:paraId="347D278C" w14:textId="042CBF6D" w:rsidR="001C2E6F" w:rsidRPr="001C2E6F" w:rsidRDefault="001C2E6F" w:rsidP="00705B49">
      <w:pPr>
        <w:pStyle w:val="ListParagraph"/>
        <w:numPr>
          <w:ilvl w:val="0"/>
          <w:numId w:val="31"/>
        </w:numPr>
      </w:pPr>
      <w:r>
        <w:t xml:space="preserve">Within the appSettings section, for the key </w:t>
      </w:r>
      <w:r w:rsidRPr="009918E1">
        <w:rPr>
          <w:b/>
        </w:rPr>
        <w:t>luisAppId</w:t>
      </w:r>
      <w:r>
        <w:t xml:space="preserve"> set the text of the value attribute to the App ID of your LUIS App (this value should be a GUID you obtained from the URL and not the name of your LUIS app). For the key </w:t>
      </w:r>
      <w:r w:rsidRPr="009918E1">
        <w:rPr>
          <w:b/>
        </w:rPr>
        <w:t>luisKey</w:t>
      </w:r>
      <w:r>
        <w:t>, set the text of the value attribute to the Endpoint key used by your LUIS app (as you acquired it from the Azure Portal).</w:t>
      </w:r>
      <w:r>
        <w:br/>
      </w:r>
      <w:r w:rsidRPr="001C2E6F">
        <w:rPr>
          <w:noProof/>
        </w:rPr>
        <w:drawing>
          <wp:inline distT="0" distB="0" distL="0" distR="0" wp14:anchorId="19ECF2AA" wp14:editId="39D1A51E">
            <wp:extent cx="3064510" cy="506095"/>
            <wp:effectExtent l="0" t="0" r="8890" b="1905"/>
            <wp:docPr id="622" name="Picture 622" descr="In Visual Studio, the following code displays:&#10;&lt;add key=&quot;luisAppId&quot; value=&quot;&quot; /&gt;&#10;&lt;add key=&quot;luisKey&quot; value=&quot;&quot; /&gt;&#10;" title="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s/Screen%20Shot%202016-07-15%20at%203.54.43%20PM.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64510" cy="506095"/>
                    </a:xfrm>
                    <a:prstGeom prst="rect">
                      <a:avLst/>
                    </a:prstGeom>
                    <a:noFill/>
                    <a:ln>
                      <a:noFill/>
                    </a:ln>
                  </pic:spPr>
                </pic:pic>
              </a:graphicData>
            </a:graphic>
          </wp:inline>
        </w:drawing>
      </w:r>
    </w:p>
    <w:p w14:paraId="2461B2CD" w14:textId="77777777" w:rsidR="00E4633F" w:rsidRDefault="00E4633F" w:rsidP="00E4633F">
      <w:pPr>
        <w:pStyle w:val="ListParagraph"/>
      </w:pPr>
    </w:p>
    <w:p w14:paraId="4062EB8B" w14:textId="4A3312B6" w:rsidR="001C2E6F" w:rsidRPr="001C2E6F" w:rsidRDefault="001C2E6F" w:rsidP="00705B49">
      <w:pPr>
        <w:pStyle w:val="ListParagraph"/>
        <w:numPr>
          <w:ilvl w:val="0"/>
          <w:numId w:val="31"/>
        </w:numPr>
      </w:pPr>
      <w:r>
        <w:t xml:space="preserve">Save the </w:t>
      </w:r>
      <w:r w:rsidRPr="009918E1">
        <w:rPr>
          <w:b/>
        </w:rPr>
        <w:t>app.config</w:t>
      </w:r>
      <w:r>
        <w:t>. The Event Processor is pre-configured to invoke the LUIS API using the provided App ID and key.</w:t>
      </w:r>
    </w:p>
    <w:p w14:paraId="3D0AAA8C" w14:textId="77777777" w:rsidR="00E4633F" w:rsidRDefault="00E4633F" w:rsidP="00E4633F">
      <w:pPr>
        <w:pStyle w:val="ListParagraph"/>
      </w:pPr>
    </w:p>
    <w:p w14:paraId="2DF30A7D" w14:textId="363C2956" w:rsidR="001C2E6F" w:rsidRPr="001C2E6F" w:rsidRDefault="001C2E6F" w:rsidP="00705B49">
      <w:pPr>
        <w:pStyle w:val="ListParagraph"/>
        <w:numPr>
          <w:ilvl w:val="0"/>
          <w:numId w:val="31"/>
        </w:numPr>
      </w:pPr>
      <w:r>
        <w:t>Open SentimentEventProcessor.cs and navigate to IEventProcessor.ProcessEventsAsync.</w:t>
      </w:r>
    </w:p>
    <w:p w14:paraId="30C944A5" w14:textId="77777777" w:rsidR="00E4633F" w:rsidRDefault="00E4633F" w:rsidP="00E4633F">
      <w:pPr>
        <w:pStyle w:val="ListParagraph"/>
      </w:pPr>
    </w:p>
    <w:p w14:paraId="5FE632D4" w14:textId="2DF1D01A" w:rsidR="001C2E6F" w:rsidRPr="001C2E6F" w:rsidRDefault="001C2E6F" w:rsidP="00705B49">
      <w:pPr>
        <w:pStyle w:val="ListParagraph"/>
        <w:numPr>
          <w:ilvl w:val="0"/>
          <w:numId w:val="31"/>
        </w:numPr>
      </w:pPr>
      <w:r>
        <w:t>Locate TODO: 13 and replace it with the following:</w:t>
      </w:r>
    </w:p>
    <w:p w14:paraId="1D38CB8E" w14:textId="77777777" w:rsidR="001C2E6F" w:rsidRPr="00705B49" w:rsidRDefault="001C2E6F" w:rsidP="00705B49">
      <w:pPr>
        <w:ind w:left="720"/>
        <w:rPr>
          <w:rFonts w:ascii="Consolas" w:hAnsi="Consolas"/>
        </w:rPr>
      </w:pPr>
      <w:r w:rsidRPr="00705B49">
        <w:rPr>
          <w:rFonts w:ascii="Consolas" w:hAnsi="Consolas"/>
        </w:rPr>
        <w:t>//TODO: 13.Respond to chat message intent if appropriate</w:t>
      </w:r>
    </w:p>
    <w:p w14:paraId="26E5C694" w14:textId="77777777" w:rsidR="001C2E6F" w:rsidRPr="00705B49" w:rsidRDefault="001C2E6F" w:rsidP="00705B49">
      <w:pPr>
        <w:ind w:left="720"/>
        <w:rPr>
          <w:rFonts w:ascii="Consolas" w:hAnsi="Consolas"/>
        </w:rPr>
      </w:pPr>
      <w:bookmarkStart w:id="108" w:name="OLE_LINK53"/>
      <w:r w:rsidRPr="00705B49">
        <w:rPr>
          <w:rFonts w:ascii="Consolas" w:hAnsi="Consolas"/>
        </w:rPr>
        <w:t>var intent = await GetIntentAndEntities(msgObj.message);</w:t>
      </w:r>
    </w:p>
    <w:p w14:paraId="57FFD3E3" w14:textId="77777777" w:rsidR="001C2E6F" w:rsidRPr="00705B49" w:rsidRDefault="001C2E6F" w:rsidP="00705B49">
      <w:pPr>
        <w:ind w:left="720"/>
        <w:rPr>
          <w:rFonts w:ascii="Consolas" w:hAnsi="Consolas"/>
        </w:rPr>
      </w:pPr>
      <w:r w:rsidRPr="00705B49">
        <w:rPr>
          <w:rFonts w:ascii="Consolas" w:hAnsi="Consolas"/>
        </w:rPr>
        <w:t>HandleIntent(intent, msgObj);</w:t>
      </w:r>
      <w:bookmarkEnd w:id="108"/>
    </w:p>
    <w:p w14:paraId="614DC75D" w14:textId="77777777" w:rsidR="00E4633F" w:rsidRDefault="00E4633F" w:rsidP="00E4633F">
      <w:pPr>
        <w:pStyle w:val="ListParagraph"/>
      </w:pPr>
    </w:p>
    <w:p w14:paraId="0C70872E" w14:textId="69E3C01B" w:rsidR="001C2E6F" w:rsidRPr="001C2E6F" w:rsidRDefault="001C2E6F" w:rsidP="00705B49">
      <w:pPr>
        <w:pStyle w:val="ListParagraph"/>
        <w:numPr>
          <w:ilvl w:val="0"/>
          <w:numId w:val="31"/>
        </w:numPr>
      </w:pPr>
      <w:r>
        <w:t>At the top of the file, locate the variable named _luisBaseUrl.</w:t>
      </w:r>
      <w:r w:rsidRPr="001C2E6F">
        <w:t xml:space="preserve">  </w:t>
      </w:r>
      <w:r w:rsidRPr="001C2E6F">
        <w:rPr>
          <w:noProof/>
        </w:rPr>
        <w:drawing>
          <wp:inline distT="0" distB="0" distL="0" distR="0" wp14:anchorId="79B531B5" wp14:editId="554C1A5E">
            <wp:extent cx="5943600" cy="830580"/>
            <wp:effectExtent l="0" t="0" r="0" b="7620"/>
            <wp:docPr id="687" name="Picture 687" descr="In Visual Studio, the URL for luisBaseURL is circled." title="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830580"/>
                    </a:xfrm>
                    <a:prstGeom prst="rect">
                      <a:avLst/>
                    </a:prstGeom>
                  </pic:spPr>
                </pic:pic>
              </a:graphicData>
            </a:graphic>
          </wp:inline>
        </w:drawing>
      </w:r>
    </w:p>
    <w:p w14:paraId="745E8669" w14:textId="77777777" w:rsidR="00E4633F" w:rsidRDefault="00E4633F" w:rsidP="00E4633F">
      <w:pPr>
        <w:pStyle w:val="ListParagraph"/>
      </w:pPr>
    </w:p>
    <w:p w14:paraId="53FEAFC6" w14:textId="143FF31E" w:rsidR="001C2E6F" w:rsidRPr="001C2E6F" w:rsidRDefault="001C2E6F" w:rsidP="00705B49">
      <w:pPr>
        <w:pStyle w:val="ListParagraph"/>
        <w:numPr>
          <w:ilvl w:val="0"/>
          <w:numId w:val="31"/>
        </w:numPr>
      </w:pPr>
      <w:r w:rsidRPr="001C2E6F">
        <w:t>You will replace the value of this variable with the base URL you copied from the LUIS site above (the part highlighted in green).</w:t>
      </w:r>
    </w:p>
    <w:p w14:paraId="6CC9A6E1" w14:textId="77777777" w:rsidR="00E4633F" w:rsidRDefault="00E4633F" w:rsidP="00E4633F">
      <w:pPr>
        <w:pStyle w:val="ListParagraph"/>
      </w:pPr>
    </w:p>
    <w:p w14:paraId="6CAA2461" w14:textId="277FCC34" w:rsidR="001C2E6F" w:rsidRPr="001C2E6F" w:rsidRDefault="001C2E6F" w:rsidP="00705B49">
      <w:pPr>
        <w:pStyle w:val="ListParagraph"/>
        <w:numPr>
          <w:ilvl w:val="0"/>
          <w:numId w:val="31"/>
        </w:numPr>
      </w:pPr>
      <w:r>
        <w:t>Take a look at the implementation of both methods if you are curious how the entity and intent information is used to generate an automatic chat message response from a bot.</w:t>
      </w:r>
    </w:p>
    <w:p w14:paraId="45963C47" w14:textId="77777777" w:rsidR="00E4633F" w:rsidRDefault="00E4633F" w:rsidP="00E4633F">
      <w:pPr>
        <w:pStyle w:val="ListParagraph"/>
      </w:pPr>
    </w:p>
    <w:p w14:paraId="56429B31" w14:textId="73B6C451" w:rsidR="001C2E6F" w:rsidRPr="001C2E6F" w:rsidRDefault="001C2E6F" w:rsidP="00705B49">
      <w:pPr>
        <w:pStyle w:val="ListParagraph"/>
        <w:numPr>
          <w:ilvl w:val="0"/>
          <w:numId w:val="31"/>
        </w:numPr>
      </w:pPr>
      <w:r>
        <w:t>Save the file.</w:t>
      </w:r>
    </w:p>
    <w:p w14:paraId="54488DAD" w14:textId="77777777" w:rsidR="001C2E6F" w:rsidRDefault="001C2E6F" w:rsidP="00705B49">
      <w:pPr>
        <w:pStyle w:val="Heading4"/>
      </w:pPr>
      <w:bookmarkStart w:id="109" w:name="_Toc486099308"/>
      <w:bookmarkStart w:id="110" w:name="_Toc500858794"/>
      <w:bookmarkStart w:id="111" w:name="_Toc510779519"/>
      <w:r>
        <w:t>Task 3: Implement speech to text</w:t>
      </w:r>
      <w:bookmarkEnd w:id="109"/>
      <w:bookmarkEnd w:id="110"/>
      <w:bookmarkEnd w:id="111"/>
    </w:p>
    <w:p w14:paraId="7E700EBE" w14:textId="77777777" w:rsidR="001C2E6F" w:rsidRDefault="001C2E6F" w:rsidP="001C2E6F">
      <w:r>
        <w:t xml:space="preserve">There is one last intelligence service to activate in the application—speech recognition. This is powered by the Bing Speech API, and is invoked directly from the web page without going through the web server. In the steps that follow, you insert your Cognitive Services Speech API key into the configuration to enable speech to text. </w:t>
      </w:r>
    </w:p>
    <w:p w14:paraId="2BF29A9E" w14:textId="77777777" w:rsidR="001C2E6F" w:rsidRPr="001C2E6F" w:rsidRDefault="001C2E6F" w:rsidP="00705B49">
      <w:pPr>
        <w:pStyle w:val="ListParagraph"/>
        <w:numPr>
          <w:ilvl w:val="0"/>
          <w:numId w:val="32"/>
        </w:numPr>
      </w:pPr>
      <w:r>
        <w:t xml:space="preserve">Within Visual Studio Solution Explorer, expand </w:t>
      </w:r>
      <w:r w:rsidRPr="001C686A">
        <w:rPr>
          <w:b/>
        </w:rPr>
        <w:t>ChatWebApp</w:t>
      </w:r>
      <w:r>
        <w:t xml:space="preserve">, </w:t>
      </w:r>
      <w:r w:rsidRPr="001C686A">
        <w:rPr>
          <w:b/>
        </w:rPr>
        <w:t>Scripts</w:t>
      </w:r>
      <w:r w:rsidRPr="001C2E6F">
        <w:t xml:space="preserve">, and open </w:t>
      </w:r>
      <w:r w:rsidRPr="001C686A">
        <w:rPr>
          <w:b/>
        </w:rPr>
        <w:t>chatClient.js</w:t>
      </w:r>
      <w:r w:rsidRPr="001C2E6F">
        <w:t>.</w:t>
      </w:r>
    </w:p>
    <w:p w14:paraId="4BF84194" w14:textId="77777777" w:rsidR="00E4633F" w:rsidRDefault="00E4633F" w:rsidP="00E4633F">
      <w:pPr>
        <w:pStyle w:val="ListParagraph"/>
      </w:pPr>
    </w:p>
    <w:p w14:paraId="1522622A" w14:textId="1B84AD47" w:rsidR="001C2E6F" w:rsidRPr="001C2E6F" w:rsidRDefault="001C2E6F" w:rsidP="00705B49">
      <w:pPr>
        <w:pStyle w:val="ListParagraph"/>
        <w:numPr>
          <w:ilvl w:val="0"/>
          <w:numId w:val="32"/>
        </w:numPr>
      </w:pPr>
      <w:r>
        <w:lastRenderedPageBreak/>
        <w:t xml:space="preserve">At the top, locate the variable </w:t>
      </w:r>
      <w:r w:rsidRPr="001C686A">
        <w:rPr>
          <w:b/>
        </w:rPr>
        <w:t>speechApiKey</w:t>
      </w:r>
      <w:r w:rsidRPr="001C2E6F">
        <w:t xml:space="preserve">, and update its value with the Key 1 you acquired in </w:t>
      </w:r>
      <w:hyperlink w:anchor="_Task_11:_Provision" w:history="1">
        <w:r w:rsidRPr="001C2E6F">
          <w:rPr>
            <w:rStyle w:val="Hyperlink"/>
          </w:rPr>
          <w:t>Exercise 1, Task 11, Step 8</w:t>
        </w:r>
      </w:hyperlink>
      <w:r w:rsidRPr="001C2E6F">
        <w:t>, when you provisioned your Speech API in the Azure Portal.</w:t>
      </w:r>
      <w:r w:rsidRPr="001C2E6F">
        <w:br/>
      </w:r>
      <w:r w:rsidRPr="001C2E6F">
        <w:rPr>
          <w:noProof/>
        </w:rPr>
        <w:drawing>
          <wp:inline distT="0" distB="0" distL="0" distR="0" wp14:anchorId="50D5047E" wp14:editId="3C526884">
            <wp:extent cx="2743200" cy="384225"/>
            <wp:effectExtent l="0" t="0" r="0" b="0"/>
            <wp:docPr id="623" name="Picture 623" descr="The following variable code displays:&#10;//TODO: Enter your Speech API Key here&#10;var speechApiKey = &quot;&quot;;" title="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s/Screen%20Shot%202016-07-15%20at%204.29.29%20PM.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743200" cy="384225"/>
                    </a:xfrm>
                    <a:prstGeom prst="rect">
                      <a:avLst/>
                    </a:prstGeom>
                    <a:noFill/>
                    <a:ln>
                      <a:noFill/>
                    </a:ln>
                  </pic:spPr>
                </pic:pic>
              </a:graphicData>
            </a:graphic>
          </wp:inline>
        </w:drawing>
      </w:r>
    </w:p>
    <w:p w14:paraId="053B792D" w14:textId="424A4FF5" w:rsidR="00E4633F" w:rsidRDefault="00E4633F" w:rsidP="00E4633F">
      <w:pPr>
        <w:pStyle w:val="ListParagraph"/>
      </w:pPr>
    </w:p>
    <w:p w14:paraId="631C92AA" w14:textId="45D48692" w:rsidR="001C2E6F" w:rsidRPr="001C2E6F" w:rsidRDefault="001C2E6F" w:rsidP="00705B49">
      <w:pPr>
        <w:pStyle w:val="ListParagraph"/>
        <w:numPr>
          <w:ilvl w:val="0"/>
          <w:numId w:val="32"/>
        </w:numPr>
      </w:pPr>
      <w:r>
        <w:t>Save chatClient.js.</w:t>
      </w:r>
    </w:p>
    <w:p w14:paraId="3A03466D" w14:textId="77777777" w:rsidR="00705B49" w:rsidRDefault="00705B49" w:rsidP="00705B49">
      <w:pPr>
        <w:pStyle w:val="ListParagraph"/>
      </w:pPr>
    </w:p>
    <w:p w14:paraId="5A336071" w14:textId="3CCA5A9E" w:rsidR="001C2E6F" w:rsidRDefault="001C2E6F" w:rsidP="00705B49">
      <w:pPr>
        <w:pStyle w:val="ListParagraph"/>
      </w:pPr>
      <w:r w:rsidRPr="00705B49">
        <w:rPr>
          <w:b/>
        </w:rPr>
        <w:t>Note</w:t>
      </w:r>
      <w:r>
        <w:t>: Embedding the API Key as shown here is done only for convenience. In a production app, you will want to maintain your API Key server-side.</w:t>
      </w:r>
    </w:p>
    <w:p w14:paraId="0007C358" w14:textId="77777777" w:rsidR="001C2E6F" w:rsidRDefault="001C2E6F" w:rsidP="00705B49">
      <w:pPr>
        <w:pStyle w:val="Heading4"/>
      </w:pPr>
      <w:bookmarkStart w:id="112" w:name="_Toc486099309"/>
      <w:bookmarkStart w:id="113" w:name="_Toc500858795"/>
      <w:bookmarkStart w:id="114" w:name="_Toc510779520"/>
      <w:r>
        <w:t>Task 4: Re-deploy and test</w:t>
      </w:r>
      <w:bookmarkEnd w:id="112"/>
      <w:bookmarkEnd w:id="113"/>
      <w:bookmarkEnd w:id="114"/>
    </w:p>
    <w:p w14:paraId="44DDB6D9" w14:textId="77777777" w:rsidR="001C2E6F" w:rsidRDefault="001C2E6F" w:rsidP="001C2E6F">
      <w:r>
        <w:t>Now that you have added sentiment analysis, language understanding, and speech recognition to the solution, you need to re-deploy the apps so you can test out the new functionality.</w:t>
      </w:r>
    </w:p>
    <w:p w14:paraId="08BC7F4C" w14:textId="77777777" w:rsidR="001C2E6F" w:rsidRPr="001C2E6F" w:rsidRDefault="001C2E6F" w:rsidP="00705B49">
      <w:pPr>
        <w:pStyle w:val="ListParagraph"/>
        <w:numPr>
          <w:ilvl w:val="0"/>
          <w:numId w:val="33"/>
        </w:numPr>
      </w:pPr>
      <w:r>
        <w:t xml:space="preserve">Publish the </w:t>
      </w:r>
      <w:r w:rsidRPr="00D34005">
        <w:rPr>
          <w:b/>
        </w:rPr>
        <w:t>ChatMessageSentimentProcessor</w:t>
      </w:r>
      <w:r>
        <w:t xml:space="preserve"> Web Job using Visual Studio just as you did in </w:t>
      </w:r>
      <w:hyperlink w:anchor="_Task_1:_Publish" w:history="1">
        <w:r w:rsidRPr="001C2E6F">
          <w:rPr>
            <w:rStyle w:val="Hyperlink"/>
          </w:rPr>
          <w:t>Exercise 4, Task 1</w:t>
        </w:r>
      </w:hyperlink>
      <w:r w:rsidRPr="001C2E6F">
        <w:t>.</w:t>
      </w:r>
    </w:p>
    <w:p w14:paraId="3B1479CF" w14:textId="77777777" w:rsidR="00E4633F" w:rsidRDefault="00E4633F" w:rsidP="00E4633F">
      <w:pPr>
        <w:pStyle w:val="ListParagraph"/>
      </w:pPr>
    </w:p>
    <w:p w14:paraId="426C4D44" w14:textId="37F131E9" w:rsidR="001C2E6F" w:rsidRPr="001C2E6F" w:rsidRDefault="001C2E6F" w:rsidP="00705B49">
      <w:pPr>
        <w:pStyle w:val="ListParagraph"/>
        <w:numPr>
          <w:ilvl w:val="0"/>
          <w:numId w:val="33"/>
        </w:numPr>
      </w:pPr>
      <w:r>
        <w:t xml:space="preserve">Publish the </w:t>
      </w:r>
      <w:r w:rsidRPr="00D34005">
        <w:rPr>
          <w:b/>
        </w:rPr>
        <w:t>ChatWebApp</w:t>
      </w:r>
      <w:r>
        <w:t xml:space="preserve"> just as you did in </w:t>
      </w:r>
      <w:hyperlink w:anchor="_Task_2:_Publish" w:history="1">
        <w:r w:rsidRPr="001C2E6F">
          <w:rPr>
            <w:rStyle w:val="Hyperlink"/>
          </w:rPr>
          <w:t>Exercise 4, Task 2</w:t>
        </w:r>
      </w:hyperlink>
      <w:r w:rsidRPr="001C2E6F">
        <w:t>.</w:t>
      </w:r>
    </w:p>
    <w:p w14:paraId="29FF6F2D" w14:textId="77777777" w:rsidR="00E4633F" w:rsidRDefault="00E4633F" w:rsidP="00E4633F">
      <w:pPr>
        <w:pStyle w:val="ListParagraph"/>
      </w:pPr>
    </w:p>
    <w:p w14:paraId="4FDD0E8E" w14:textId="7AC31B68" w:rsidR="001C2E6F" w:rsidRPr="001C2E6F" w:rsidRDefault="001C2E6F" w:rsidP="00705B49">
      <w:pPr>
        <w:pStyle w:val="ListParagraph"/>
        <w:numPr>
          <w:ilvl w:val="0"/>
          <w:numId w:val="33"/>
        </w:numPr>
      </w:pPr>
      <w:r>
        <w:t xml:space="preserve">When both have published, navigate to your deployed web app </w:t>
      </w:r>
      <w:r w:rsidRPr="001C2E6F">
        <w:t>making sure to use HTTPS. (This is required for most browsers to support the microphone needed for speech recognition.)</w:t>
      </w:r>
    </w:p>
    <w:p w14:paraId="55BEECE8" w14:textId="77777777" w:rsidR="00E4633F" w:rsidRDefault="00E4633F" w:rsidP="00E4633F">
      <w:pPr>
        <w:pStyle w:val="ListParagraph"/>
      </w:pPr>
    </w:p>
    <w:p w14:paraId="6E844A28" w14:textId="30F8D98E" w:rsidR="001C2E6F" w:rsidRPr="001C2E6F" w:rsidRDefault="001C2E6F" w:rsidP="00705B49">
      <w:pPr>
        <w:pStyle w:val="ListParagraph"/>
        <w:numPr>
          <w:ilvl w:val="0"/>
          <w:numId w:val="33"/>
        </w:numPr>
      </w:pPr>
      <w:r>
        <w:t>Join a chat with the Hotel Lobby.</w:t>
      </w:r>
    </w:p>
    <w:p w14:paraId="153E509A" w14:textId="77777777" w:rsidR="00E4633F" w:rsidRDefault="00E4633F" w:rsidP="00E4633F">
      <w:pPr>
        <w:pStyle w:val="ListParagraph"/>
      </w:pPr>
    </w:p>
    <w:p w14:paraId="641DC1F0" w14:textId="38905CA1" w:rsidR="001C2E6F" w:rsidRPr="001C2E6F" w:rsidRDefault="001C2E6F" w:rsidP="00705B49">
      <w:pPr>
        <w:pStyle w:val="ListParagraph"/>
        <w:numPr>
          <w:ilvl w:val="0"/>
          <w:numId w:val="33"/>
        </w:numPr>
      </w:pPr>
      <w:r>
        <w:t>Type a message with a positive sentiment, like “I love this weather.” Observe the</w:t>
      </w:r>
      <w:r w:rsidRPr="001C2E6F">
        <w:t xml:space="preserve"> “thumbs-up” icon that appears next to the chat message you sent. Next, types something like, “This weather is terrible,” and observe the thumbs-down icon. These are indicators of sentiment (as applied by your solution in real-time). </w:t>
      </w:r>
      <w:r w:rsidR="0025542B">
        <w:rPr>
          <w:noProof/>
        </w:rPr>
        <w:t>``</w:t>
      </w:r>
      <w:r w:rsidRPr="001C2E6F">
        <w:rPr>
          <w:noProof/>
        </w:rPr>
        <w:drawing>
          <wp:inline distT="0" distB="0" distL="0" distR="0" wp14:anchorId="625F4EAE" wp14:editId="3D5E2D03">
            <wp:extent cx="5143500" cy="3390900"/>
            <wp:effectExtent l="0" t="0" r="0" b="0"/>
            <wp:docPr id="1128" name="Picture 1128" descr="In the Live Chat window, callouts point to the thumbs-up and thumbs-down icons." title="Live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143500" cy="3390900"/>
                    </a:xfrm>
                    <a:prstGeom prst="rect">
                      <a:avLst/>
                    </a:prstGeom>
                  </pic:spPr>
                </pic:pic>
              </a:graphicData>
            </a:graphic>
          </wp:inline>
        </w:drawing>
      </w:r>
    </w:p>
    <w:p w14:paraId="3054319E" w14:textId="77777777" w:rsidR="00E4633F" w:rsidRDefault="00E4633F" w:rsidP="00E4633F">
      <w:pPr>
        <w:pStyle w:val="ListParagraph"/>
      </w:pPr>
    </w:p>
    <w:p w14:paraId="64A5F31F" w14:textId="6455779B" w:rsidR="001C2E6F" w:rsidRPr="001C2E6F" w:rsidRDefault="001C2E6F" w:rsidP="00705B49">
      <w:pPr>
        <w:pStyle w:val="ListParagraph"/>
        <w:numPr>
          <w:ilvl w:val="0"/>
          <w:numId w:val="33"/>
        </w:numPr>
      </w:pPr>
      <w:r>
        <w:lastRenderedPageBreak/>
        <w:t>Next, try ordering some</w:t>
      </w:r>
      <w:r w:rsidRPr="001C2E6F">
        <w:t xml:space="preserve"> items from room service, like “bring me towels” and “order a pizza.” </w:t>
      </w:r>
      <w:r w:rsidR="00E959E3" w:rsidRPr="001C2E6F">
        <w:t>Observe</w:t>
      </w:r>
      <w:r w:rsidRPr="001C2E6F">
        <w:t xml:space="preserve"> that you get a response from the ConciergeBot, and that the reply indicates whether your request was sent to Housekeeping or Room Service, depending on whether the item ordered was a room or food item. </w:t>
      </w:r>
      <w:r w:rsidRPr="001C2E6F">
        <w:rPr>
          <w:noProof/>
        </w:rPr>
        <w:drawing>
          <wp:inline distT="0" distB="0" distL="0" distR="0" wp14:anchorId="0D6E9D02" wp14:editId="37ACEEDF">
            <wp:extent cx="3959130" cy="3724515"/>
            <wp:effectExtent l="0" t="0" r="3810" b="0"/>
            <wp:docPr id="1129" name="Picture 1129" descr="In the chat window, Kyle is having a conversation with a ConciergeBot. At first he asks for towels, and the ConciergeBot says they are forwarding the request to Housekeeping. Then Kyle wants to order a pizza, and ConciergeBot says they are forwarding his request to Room Service." title="Live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969807" cy="3734560"/>
                    </a:xfrm>
                    <a:prstGeom prst="rect">
                      <a:avLst/>
                    </a:prstGeom>
                  </pic:spPr>
                </pic:pic>
              </a:graphicData>
            </a:graphic>
          </wp:inline>
        </w:drawing>
      </w:r>
      <w:r w:rsidRPr="001C2E6F">
        <w:t xml:space="preserve"> </w:t>
      </w:r>
    </w:p>
    <w:p w14:paraId="53A0B1FD" w14:textId="77777777" w:rsidR="00E4633F" w:rsidRDefault="00E4633F" w:rsidP="00E4633F">
      <w:pPr>
        <w:pStyle w:val="ListParagraph"/>
      </w:pPr>
    </w:p>
    <w:p w14:paraId="4D6CCB6C" w14:textId="531E7CA5" w:rsidR="001C2E6F" w:rsidRPr="001C2E6F" w:rsidRDefault="001C2E6F" w:rsidP="00705B49">
      <w:pPr>
        <w:pStyle w:val="ListParagraph"/>
        <w:numPr>
          <w:ilvl w:val="0"/>
          <w:numId w:val="33"/>
        </w:numPr>
      </w:pPr>
      <w:r>
        <w:t>Finally, instead of typing your text, select the microphone to the left of the text box and speak for 2 to 3 seconds. Your spoken message should appear. Select the paper airplane icon to send it.</w:t>
      </w:r>
      <w:r w:rsidRPr="001C2E6F">
        <w:t xml:space="preserve"> </w:t>
      </w:r>
      <w:r w:rsidRPr="001C2E6F">
        <w:rPr>
          <w:noProof/>
        </w:rPr>
        <w:drawing>
          <wp:inline distT="0" distB="0" distL="0" distR="0" wp14:anchorId="341A3260" wp14:editId="53635174">
            <wp:extent cx="5143500" cy="2698359"/>
            <wp:effectExtent l="0" t="0" r="0" b="6985"/>
            <wp:docPr id="1130" name="Picture 1130" descr="In the Live Chat window, a callout arrow points to the microphone icon." title="Live Cha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166591" cy="2710473"/>
                    </a:xfrm>
                    <a:prstGeom prst="rect">
                      <a:avLst/>
                    </a:prstGeom>
                  </pic:spPr>
                </pic:pic>
              </a:graphicData>
            </a:graphic>
          </wp:inline>
        </w:drawing>
      </w:r>
    </w:p>
    <w:p w14:paraId="61C4BBEF" w14:textId="77777777" w:rsidR="001C2E6F" w:rsidRPr="001C2E6F" w:rsidRDefault="001C2E6F" w:rsidP="001C2E6F">
      <w:bookmarkStart w:id="115" w:name="_Toc486099310"/>
      <w:r>
        <w:br w:type="page"/>
      </w:r>
    </w:p>
    <w:p w14:paraId="536AA786" w14:textId="77777777" w:rsidR="001C2E6F" w:rsidRDefault="001C2E6F" w:rsidP="001C2E6F">
      <w:pPr>
        <w:pStyle w:val="Heading2"/>
      </w:pPr>
      <w:bookmarkStart w:id="116" w:name="_Toc500858796"/>
      <w:bookmarkStart w:id="117" w:name="_Toc510779521"/>
      <w:r>
        <w:lastRenderedPageBreak/>
        <w:t>Exercise 6: Building the Power BI dashboard</w:t>
      </w:r>
      <w:bookmarkEnd w:id="115"/>
      <w:bookmarkEnd w:id="116"/>
      <w:bookmarkEnd w:id="117"/>
    </w:p>
    <w:p w14:paraId="3DA9A881" w14:textId="77777777" w:rsidR="001C2E6F" w:rsidRDefault="001C2E6F" w:rsidP="001C2E6F">
      <w:r>
        <w:t>Duration: 30 minutes</w:t>
      </w:r>
    </w:p>
    <w:p w14:paraId="30B23B20" w14:textId="77777777" w:rsidR="001C2E6F" w:rsidRDefault="001C2E6F" w:rsidP="001C2E6F">
      <w:r>
        <w:t>Now that you have the solution deployed and exchanging messages, you can build a Power BI dashboard that monitors the sentiments of the messages being exchanged in real time. The following steps walk through the creation of the dashboard.</w:t>
      </w:r>
    </w:p>
    <w:p w14:paraId="4093016F" w14:textId="77777777" w:rsidR="001C2E6F" w:rsidRDefault="001C2E6F" w:rsidP="00705B49">
      <w:pPr>
        <w:pStyle w:val="Heading4"/>
      </w:pPr>
      <w:bookmarkStart w:id="118" w:name="_Toc486099311"/>
      <w:bookmarkStart w:id="119" w:name="_Toc500858797"/>
      <w:bookmarkStart w:id="120" w:name="_Toc510779522"/>
      <w:r>
        <w:t>Task 1: Create the static dashboard</w:t>
      </w:r>
      <w:bookmarkEnd w:id="118"/>
      <w:bookmarkEnd w:id="119"/>
      <w:bookmarkEnd w:id="120"/>
    </w:p>
    <w:p w14:paraId="62AACBC0" w14:textId="77777777" w:rsidR="001C2E6F" w:rsidRPr="001C2E6F" w:rsidRDefault="001C2E6F" w:rsidP="00705B49">
      <w:pPr>
        <w:pStyle w:val="ListParagraph"/>
        <w:numPr>
          <w:ilvl w:val="0"/>
          <w:numId w:val="34"/>
        </w:numPr>
      </w:pPr>
      <w:r>
        <w:t>Sign in to your Power BI subscription (</w:t>
      </w:r>
      <w:hyperlink r:id="rId164" w:history="1">
        <w:r w:rsidRPr="001C2E6F">
          <w:rPr>
            <w:rStyle w:val="Hyperlink"/>
          </w:rPr>
          <w:t>https://app.powerbi.com</w:t>
        </w:r>
      </w:hyperlink>
      <w:r w:rsidRPr="001C2E6F">
        <w:t>)</w:t>
      </w:r>
      <w:r w:rsidRPr="001C2E6F">
        <w:rPr>
          <w:rStyle w:val="Hyperlink"/>
        </w:rPr>
        <w:t>.</w:t>
      </w:r>
    </w:p>
    <w:p w14:paraId="6D8BD009" w14:textId="77777777" w:rsidR="00E4633F" w:rsidRDefault="00E4633F" w:rsidP="00E4633F">
      <w:pPr>
        <w:pStyle w:val="ListParagraph"/>
      </w:pPr>
    </w:p>
    <w:p w14:paraId="4D576914" w14:textId="786C4B25" w:rsidR="001C2E6F" w:rsidRPr="001C2E6F" w:rsidRDefault="001C2E6F" w:rsidP="00705B49">
      <w:pPr>
        <w:pStyle w:val="ListParagraph"/>
        <w:numPr>
          <w:ilvl w:val="0"/>
          <w:numId w:val="34"/>
        </w:numPr>
      </w:pPr>
      <w:r>
        <w:t xml:space="preserve">Select My Workspace on the left-hand menu, the select the </w:t>
      </w:r>
      <w:r w:rsidRPr="001C2E6F">
        <w:t xml:space="preserve">Datasets tab. </w:t>
      </w:r>
      <w:r w:rsidRPr="001C2E6F">
        <w:rPr>
          <w:noProof/>
        </w:rPr>
        <w:drawing>
          <wp:inline distT="0" distB="0" distL="0" distR="0" wp14:anchorId="0C2B4F42" wp14:editId="6CD8A1C3">
            <wp:extent cx="5943600" cy="2231136"/>
            <wp:effectExtent l="0" t="0" r="0" b="0"/>
            <wp:docPr id="1131" name="Picture 1131" descr="In the Power BI window, on the left menu, My Workspace is circled. In the right pane, Datasets is circled." title="Power BI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231136"/>
                    </a:xfrm>
                    <a:prstGeom prst="rect">
                      <a:avLst/>
                    </a:prstGeom>
                  </pic:spPr>
                </pic:pic>
              </a:graphicData>
            </a:graphic>
          </wp:inline>
        </w:drawing>
      </w:r>
    </w:p>
    <w:p w14:paraId="530137E9" w14:textId="77777777" w:rsidR="00E4633F" w:rsidRDefault="00E4633F" w:rsidP="00E4633F">
      <w:pPr>
        <w:pStyle w:val="ListParagraph"/>
      </w:pPr>
    </w:p>
    <w:p w14:paraId="2D67066C" w14:textId="13B99E79" w:rsidR="001C2E6F" w:rsidRPr="001C2E6F" w:rsidRDefault="001C2E6F" w:rsidP="00705B49">
      <w:pPr>
        <w:pStyle w:val="ListParagraph"/>
        <w:numPr>
          <w:ilvl w:val="0"/>
          <w:numId w:val="34"/>
        </w:numPr>
      </w:pPr>
      <w:r>
        <w:t xml:space="preserve">Under the </w:t>
      </w:r>
      <w:r w:rsidRPr="00E959E3">
        <w:rPr>
          <w:b/>
        </w:rPr>
        <w:t>Datasets</w:t>
      </w:r>
      <w:r>
        <w:t xml:space="preserve"> </w:t>
      </w:r>
      <w:r w:rsidRPr="001C2E6F">
        <w:t xml:space="preserve">list, select the </w:t>
      </w:r>
      <w:r w:rsidRPr="00E959E3">
        <w:rPr>
          <w:b/>
        </w:rPr>
        <w:t>Messages</w:t>
      </w:r>
      <w:r w:rsidRPr="001C2E6F">
        <w:t xml:space="preserve"> dataset. Search for the Messages dataset, if there a too many items in the dataset list. </w:t>
      </w:r>
      <w:r w:rsidRPr="001C2E6F">
        <w:rPr>
          <w:noProof/>
        </w:rPr>
        <w:drawing>
          <wp:inline distT="0" distB="0" distL="0" distR="0" wp14:anchorId="4858700D" wp14:editId="56D3F345">
            <wp:extent cx="5943600" cy="913765"/>
            <wp:effectExtent l="0" t="0" r="0" b="635"/>
            <wp:docPr id="115" name="Picture 115" descr="On the Datasets tab, under Name, Messages is circled." title="Datase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913765"/>
                    </a:xfrm>
                    <a:prstGeom prst="rect">
                      <a:avLst/>
                    </a:prstGeom>
                  </pic:spPr>
                </pic:pic>
              </a:graphicData>
            </a:graphic>
          </wp:inline>
        </w:drawing>
      </w:r>
    </w:p>
    <w:p w14:paraId="2EE94F13" w14:textId="77777777" w:rsidR="00E4633F" w:rsidRDefault="00E4633F" w:rsidP="00E4633F">
      <w:pPr>
        <w:pStyle w:val="ListParagraph"/>
      </w:pPr>
    </w:p>
    <w:p w14:paraId="646E3520" w14:textId="34FED2CA" w:rsidR="001C2E6F" w:rsidRPr="001C2E6F" w:rsidRDefault="001C2E6F" w:rsidP="00705B49">
      <w:pPr>
        <w:pStyle w:val="ListParagraph"/>
        <w:numPr>
          <w:ilvl w:val="0"/>
          <w:numId w:val="34"/>
        </w:numPr>
      </w:pPr>
      <w:r>
        <w:t xml:space="preserve">Select the </w:t>
      </w:r>
      <w:r w:rsidRPr="00E959E3">
        <w:rPr>
          <w:b/>
        </w:rPr>
        <w:t>Create Report</w:t>
      </w:r>
      <w:r>
        <w:t xml:space="preserve"> button under the Actions column.</w:t>
      </w:r>
      <w:r w:rsidRPr="001C2E6F">
        <w:t xml:space="preserve"> </w:t>
      </w:r>
      <w:r w:rsidRPr="001C2E6F">
        <w:rPr>
          <w:noProof/>
        </w:rPr>
        <w:drawing>
          <wp:inline distT="0" distB="0" distL="0" distR="0" wp14:anchorId="47C28AD1" wp14:editId="294FDB95">
            <wp:extent cx="5943600" cy="913765"/>
            <wp:effectExtent l="0" t="0" r="0" b="635"/>
            <wp:docPr id="116" name="Picture 116" descr="On the Datasets tab, under Actions, the Create Report button is circled." title="Datase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913765"/>
                    </a:xfrm>
                    <a:prstGeom prst="rect">
                      <a:avLst/>
                    </a:prstGeom>
                  </pic:spPr>
                </pic:pic>
              </a:graphicData>
            </a:graphic>
          </wp:inline>
        </w:drawing>
      </w:r>
    </w:p>
    <w:p w14:paraId="72F8E8EF" w14:textId="77777777" w:rsidR="001C2E6F" w:rsidRPr="001C2E6F" w:rsidRDefault="001C2E6F" w:rsidP="00705B49">
      <w:pPr>
        <w:pStyle w:val="ListParagraph"/>
        <w:numPr>
          <w:ilvl w:val="0"/>
          <w:numId w:val="34"/>
        </w:numPr>
      </w:pPr>
      <w:r>
        <w:lastRenderedPageBreak/>
        <w:t xml:space="preserve">On the Visualizations palette, select </w:t>
      </w:r>
      <w:r w:rsidRPr="00E959E3">
        <w:rPr>
          <w:b/>
        </w:rPr>
        <w:t>Gauge</w:t>
      </w:r>
      <w:r>
        <w:t xml:space="preserve"> to create a semi-circular gauge. </w:t>
      </w:r>
      <w:r>
        <w:br/>
      </w:r>
      <w:r w:rsidRPr="001C2E6F">
        <w:rPr>
          <w:noProof/>
        </w:rPr>
        <w:drawing>
          <wp:inline distT="0" distB="0" distL="0" distR="0" wp14:anchorId="73FF037B" wp14:editId="698C693E">
            <wp:extent cx="2003223" cy="1909543"/>
            <wp:effectExtent l="0" t="0" r="0" b="0"/>
            <wp:docPr id="61" name="Picture 61" descr="On the Visualizations palette, the Gauge (donut) icon is circled." title="Visualizations pal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s/Screen%20Shot%202016-06-21%20at%204.10.28%20PM.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005461" cy="1911677"/>
                    </a:xfrm>
                    <a:prstGeom prst="rect">
                      <a:avLst/>
                    </a:prstGeom>
                    <a:noFill/>
                    <a:ln>
                      <a:noFill/>
                    </a:ln>
                  </pic:spPr>
                </pic:pic>
              </a:graphicData>
            </a:graphic>
          </wp:inline>
        </w:drawing>
      </w:r>
    </w:p>
    <w:p w14:paraId="154E1FCD" w14:textId="77777777" w:rsidR="00E4633F" w:rsidRDefault="00E4633F" w:rsidP="00E4633F">
      <w:pPr>
        <w:pStyle w:val="ListParagraph"/>
      </w:pPr>
    </w:p>
    <w:p w14:paraId="520D10A2" w14:textId="0A12FBAF" w:rsidR="001C2E6F" w:rsidRPr="001C2E6F" w:rsidRDefault="001C2E6F" w:rsidP="00705B49">
      <w:pPr>
        <w:pStyle w:val="ListParagraph"/>
        <w:numPr>
          <w:ilvl w:val="0"/>
          <w:numId w:val="34"/>
        </w:numPr>
      </w:pPr>
      <w:r>
        <w:t xml:space="preserve">In the Fields listing, select and drag the </w:t>
      </w:r>
      <w:r w:rsidRPr="00E959E3">
        <w:rPr>
          <w:b/>
        </w:rPr>
        <w:t>score</w:t>
      </w:r>
      <w:r>
        <w:t xml:space="preserve"> field and drop it onto the </w:t>
      </w:r>
      <w:r w:rsidRPr="00E959E3">
        <w:rPr>
          <w:b/>
        </w:rPr>
        <w:t>Value</w:t>
      </w:r>
      <w:r>
        <w:t xml:space="preserve"> field.</w:t>
      </w:r>
      <w:r w:rsidR="00E47E9A">
        <w:t xml:space="preserve"> </w:t>
      </w:r>
      <w:r>
        <w:br/>
      </w:r>
      <w:r w:rsidRPr="001C2E6F">
        <w:rPr>
          <w:noProof/>
        </w:rPr>
        <w:drawing>
          <wp:inline distT="0" distB="0" distL="0" distR="0" wp14:anchorId="3119D85B" wp14:editId="098D2D6E">
            <wp:extent cx="2526492" cy="2328935"/>
            <wp:effectExtent l="0" t="0" r="7620" b="0"/>
            <wp:docPr id="45" name="Picture 45" descr="The Visualizations and Fields listings display. In the Fields listing, under Messages, the ∑ score check box is selected. An arrow points from this to the Value field in the Visualizations listing, where score is now listed." title="Visualizations and Fields lis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s/Screen%20Shot%202016-06-21%20at%204.16.25%20PM.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528056" cy="2330377"/>
                    </a:xfrm>
                    <a:prstGeom prst="rect">
                      <a:avLst/>
                    </a:prstGeom>
                    <a:noFill/>
                    <a:ln>
                      <a:noFill/>
                    </a:ln>
                  </pic:spPr>
                </pic:pic>
              </a:graphicData>
            </a:graphic>
          </wp:inline>
        </w:drawing>
      </w:r>
    </w:p>
    <w:p w14:paraId="478EDBE5" w14:textId="77777777" w:rsidR="00E4633F" w:rsidRDefault="00E4633F" w:rsidP="00E959E3">
      <w:pPr>
        <w:pStyle w:val="ListParagraph"/>
      </w:pPr>
    </w:p>
    <w:p w14:paraId="5A4401C6" w14:textId="4F7B483B" w:rsidR="001C2E6F" w:rsidRPr="001C2E6F" w:rsidRDefault="001C2E6F" w:rsidP="00705B49">
      <w:pPr>
        <w:pStyle w:val="ListParagraph"/>
        <w:numPr>
          <w:ilvl w:val="0"/>
          <w:numId w:val="34"/>
        </w:numPr>
      </w:pPr>
      <w:r>
        <w:t>Select the drop</w:t>
      </w:r>
      <w:r w:rsidR="00E47E9A">
        <w:t>-</w:t>
      </w:r>
      <w:r>
        <w:t xml:space="preserve">down menu that appears where you dropped score and select </w:t>
      </w:r>
      <w:r w:rsidRPr="00E959E3">
        <w:rPr>
          <w:b/>
        </w:rPr>
        <w:t>Average</w:t>
      </w:r>
      <w:r>
        <w:t>.</w:t>
      </w:r>
      <w:r>
        <w:br/>
      </w:r>
      <w:r w:rsidRPr="001C2E6F">
        <w:rPr>
          <w:noProof/>
        </w:rPr>
        <w:drawing>
          <wp:inline distT="0" distB="0" distL="0" distR="0" wp14:anchorId="2BEA8DE0" wp14:editId="3216491E">
            <wp:extent cx="2555727" cy="2452494"/>
            <wp:effectExtent l="0" t="0" r="0" b="5080"/>
            <wp:docPr id="62" name="Picture 62" descr="Average is selected and a green checkmark displays next to it on the Drop-down menu." title="Drop-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s/Screen%20Shot%202016-06-21%20at%204.18.12%20PM.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63107" cy="2459576"/>
                    </a:xfrm>
                    <a:prstGeom prst="rect">
                      <a:avLst/>
                    </a:prstGeom>
                    <a:noFill/>
                    <a:ln>
                      <a:noFill/>
                    </a:ln>
                  </pic:spPr>
                </pic:pic>
              </a:graphicData>
            </a:graphic>
          </wp:inline>
        </w:drawing>
      </w:r>
    </w:p>
    <w:p w14:paraId="53531725" w14:textId="77777777" w:rsidR="00E4633F" w:rsidRDefault="00E4633F" w:rsidP="00E4633F">
      <w:pPr>
        <w:pStyle w:val="ListParagraph"/>
      </w:pPr>
    </w:p>
    <w:p w14:paraId="7E04EA7C" w14:textId="32326B82" w:rsidR="001C2E6F" w:rsidRPr="001C2E6F" w:rsidRDefault="001C2E6F" w:rsidP="00705B49">
      <w:pPr>
        <w:pStyle w:val="ListParagraph"/>
        <w:numPr>
          <w:ilvl w:val="0"/>
          <w:numId w:val="34"/>
        </w:numPr>
      </w:pPr>
      <w:r>
        <w:lastRenderedPageBreak/>
        <w:t xml:space="preserve">You now should have a gauge that shows the average sentiment for </w:t>
      </w:r>
      <w:r w:rsidRPr="001C2E6F">
        <w:t>all the data collected so far, which should look similar to the following:</w:t>
      </w:r>
      <w:r w:rsidRPr="001C2E6F">
        <w:br/>
      </w:r>
      <w:r w:rsidRPr="001C2E6F">
        <w:rPr>
          <w:noProof/>
        </w:rPr>
        <w:drawing>
          <wp:inline distT="0" distB="0" distL="0" distR="0" wp14:anchorId="345B2314" wp14:editId="1496DD0A">
            <wp:extent cx="2743200" cy="2950060"/>
            <wp:effectExtent l="0" t="0" r="0" b="0"/>
            <wp:docPr id="63" name="Picture 63" descr="A semi-circle gauge graph displays for Average of score, which is 0.62." title="Gaug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ptures/Screen%20Shot%202016-06-21%20at%204.19.39%20PM.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743200" cy="2950060"/>
                    </a:xfrm>
                    <a:prstGeom prst="rect">
                      <a:avLst/>
                    </a:prstGeom>
                    <a:noFill/>
                    <a:ln>
                      <a:noFill/>
                    </a:ln>
                  </pic:spPr>
                </pic:pic>
              </a:graphicData>
            </a:graphic>
          </wp:inline>
        </w:drawing>
      </w:r>
    </w:p>
    <w:p w14:paraId="3557A519" w14:textId="77777777" w:rsidR="00E4633F" w:rsidRDefault="00E4633F" w:rsidP="00E4633F">
      <w:pPr>
        <w:pStyle w:val="ListParagraph"/>
      </w:pPr>
    </w:p>
    <w:p w14:paraId="1DA483EC" w14:textId="29F19E6E" w:rsidR="001C2E6F" w:rsidRPr="001C2E6F" w:rsidRDefault="001C2E6F" w:rsidP="00705B49">
      <w:pPr>
        <w:pStyle w:val="ListParagraph"/>
        <w:numPr>
          <w:ilvl w:val="0"/>
          <w:numId w:val="34"/>
        </w:numPr>
      </w:pPr>
      <w:r>
        <w:t>From the File menu, s</w:t>
      </w:r>
      <w:r w:rsidRPr="001C2E6F">
        <w:t xml:space="preserve">elect Save to save your visualization to a new report. </w:t>
      </w:r>
    </w:p>
    <w:p w14:paraId="4B65A55D" w14:textId="77777777" w:rsidR="001C2E6F" w:rsidRPr="001C2E6F" w:rsidRDefault="001C2E6F" w:rsidP="00705B49">
      <w:pPr>
        <w:pStyle w:val="ListParagraph"/>
      </w:pPr>
      <w:r w:rsidRPr="001C2E6F">
        <w:rPr>
          <w:noProof/>
        </w:rPr>
        <w:drawing>
          <wp:inline distT="0" distB="0" distL="0" distR="0" wp14:anchorId="4BF54767" wp14:editId="06325A05">
            <wp:extent cx="2152650" cy="2533650"/>
            <wp:effectExtent l="0" t="0" r="0" b="0"/>
            <wp:docPr id="1132" name="Picture 1132" descr="On the File menu, Save (Save this report) is selected." title="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152650" cy="2533650"/>
                    </a:xfrm>
                    <a:prstGeom prst="rect">
                      <a:avLst/>
                    </a:prstGeom>
                  </pic:spPr>
                </pic:pic>
              </a:graphicData>
            </a:graphic>
          </wp:inline>
        </w:drawing>
      </w:r>
    </w:p>
    <w:p w14:paraId="442784DD" w14:textId="77777777" w:rsidR="00E4633F" w:rsidRDefault="00E4633F" w:rsidP="00E4633F">
      <w:pPr>
        <w:pStyle w:val="ListParagraph"/>
      </w:pPr>
    </w:p>
    <w:p w14:paraId="1585B635" w14:textId="7F3F8D95" w:rsidR="001C2E6F" w:rsidRPr="001C2E6F" w:rsidRDefault="001C2E6F" w:rsidP="00705B49">
      <w:pPr>
        <w:pStyle w:val="ListParagraph"/>
        <w:numPr>
          <w:ilvl w:val="0"/>
          <w:numId w:val="34"/>
        </w:numPr>
      </w:pPr>
      <w:r>
        <w:t xml:space="preserve">Enter </w:t>
      </w:r>
      <w:r w:rsidRPr="00E959E3">
        <w:rPr>
          <w:b/>
        </w:rPr>
        <w:t>ChatSentiment</w:t>
      </w:r>
      <w:r w:rsidRPr="001C2E6F">
        <w:t xml:space="preserve"> for the report name, and select </w:t>
      </w:r>
      <w:r w:rsidRPr="00E959E3">
        <w:rPr>
          <w:b/>
        </w:rPr>
        <w:t>Save</w:t>
      </w:r>
      <w:r w:rsidRPr="001C2E6F">
        <w:t xml:space="preserve">. </w:t>
      </w:r>
      <w:r w:rsidRPr="001C2E6F">
        <w:rPr>
          <w:noProof/>
        </w:rPr>
        <w:drawing>
          <wp:inline distT="0" distB="0" distL="0" distR="0" wp14:anchorId="58D9DDA8" wp14:editId="26A7FEBA">
            <wp:extent cx="5943600" cy="1463040"/>
            <wp:effectExtent l="0" t="0" r="0" b="3810"/>
            <wp:docPr id="1133" name="Picture 1133" descr="In the Save your report window, ChatSentiment is typed in as the name of the report." title="Save your repor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1463040"/>
                    </a:xfrm>
                    <a:prstGeom prst="rect">
                      <a:avLst/>
                    </a:prstGeom>
                  </pic:spPr>
                </pic:pic>
              </a:graphicData>
            </a:graphic>
          </wp:inline>
        </w:drawing>
      </w:r>
      <w:r w:rsidRPr="001C2E6F">
        <w:br/>
      </w:r>
    </w:p>
    <w:p w14:paraId="45ABC56D" w14:textId="77777777" w:rsidR="001C2E6F" w:rsidRDefault="001C2E6F" w:rsidP="00705B49">
      <w:pPr>
        <w:pStyle w:val="Heading4"/>
      </w:pPr>
      <w:bookmarkStart w:id="121" w:name="_Toc486099312"/>
      <w:bookmarkStart w:id="122" w:name="_Toc500858798"/>
      <w:bookmarkStart w:id="123" w:name="_Toc510779523"/>
      <w:r>
        <w:lastRenderedPageBreak/>
        <w:t>Task 2: Create the real-time dashboard</w:t>
      </w:r>
      <w:bookmarkEnd w:id="121"/>
      <w:bookmarkEnd w:id="122"/>
      <w:bookmarkEnd w:id="123"/>
    </w:p>
    <w:p w14:paraId="69C1CCF3" w14:textId="77777777" w:rsidR="001C2E6F" w:rsidRDefault="001C2E6F" w:rsidP="001C2E6F">
      <w:r>
        <w:t>This gauge is currently a static visualization. You will use the report just created to seed a dashboard whose visualizations update as new messages arrive.</w:t>
      </w:r>
    </w:p>
    <w:p w14:paraId="4AE064C3" w14:textId="4E5E84B3" w:rsidR="001C2E6F" w:rsidRDefault="001C2E6F" w:rsidP="0080108A">
      <w:pPr>
        <w:pStyle w:val="ListParagraph"/>
        <w:numPr>
          <w:ilvl w:val="0"/>
          <w:numId w:val="35"/>
        </w:numPr>
      </w:pPr>
      <w:r>
        <w:t>Select the Pin Live Page icon located near the top right of the Gauge control.</w:t>
      </w:r>
      <w:r w:rsidRPr="001C2E6F">
        <w:t xml:space="preserve"> </w:t>
      </w:r>
      <w:r w:rsidRPr="001C2E6F">
        <w:rPr>
          <w:noProof/>
        </w:rPr>
        <w:drawing>
          <wp:inline distT="0" distB="0" distL="0" distR="0" wp14:anchorId="1CEE7A9B" wp14:editId="7F99C0E7">
            <wp:extent cx="3467100" cy="1323975"/>
            <wp:effectExtent l="0" t="0" r="0" b="9525"/>
            <wp:docPr id="1134" name="Picture 1134" descr="On the Gauge control menu bar, Pin Live Page is circled." title="Gauge control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67100" cy="1323975"/>
                    </a:xfrm>
                    <a:prstGeom prst="rect">
                      <a:avLst/>
                    </a:prstGeom>
                  </pic:spPr>
                </pic:pic>
              </a:graphicData>
            </a:graphic>
          </wp:inline>
        </w:drawing>
      </w:r>
    </w:p>
    <w:p w14:paraId="1B15AD88" w14:textId="77777777" w:rsidR="00E959E3" w:rsidRPr="001C2E6F" w:rsidRDefault="00E959E3" w:rsidP="00E959E3">
      <w:pPr>
        <w:pStyle w:val="ListParagraph"/>
      </w:pPr>
    </w:p>
    <w:p w14:paraId="1D86688E" w14:textId="77777777" w:rsidR="001C2E6F" w:rsidRPr="001C2E6F" w:rsidRDefault="001C2E6F" w:rsidP="0080108A">
      <w:pPr>
        <w:pStyle w:val="ListParagraph"/>
        <w:numPr>
          <w:ilvl w:val="0"/>
          <w:numId w:val="35"/>
        </w:numPr>
      </w:pPr>
      <w:r>
        <w:t xml:space="preserve">Select New </w:t>
      </w:r>
      <w:r w:rsidRPr="00E959E3">
        <w:rPr>
          <w:b/>
        </w:rPr>
        <w:t>dashboard</w:t>
      </w:r>
      <w:r>
        <w:t xml:space="preserve">, </w:t>
      </w:r>
      <w:r w:rsidRPr="001C2E6F">
        <w:t xml:space="preserve">enter </w:t>
      </w:r>
      <w:r w:rsidRPr="00E959E3">
        <w:rPr>
          <w:b/>
        </w:rPr>
        <w:t>Real-time Sentiment</w:t>
      </w:r>
      <w:r w:rsidRPr="001C2E6F">
        <w:t xml:space="preserve"> as the name, and select Pin Live. </w:t>
      </w:r>
      <w:r w:rsidRPr="001C2E6F">
        <w:rPr>
          <w:noProof/>
        </w:rPr>
        <w:drawing>
          <wp:inline distT="0" distB="0" distL="0" distR="0" wp14:anchorId="1C761402" wp14:editId="127F89F1">
            <wp:extent cx="5943600" cy="2971800"/>
            <wp:effectExtent l="0" t="0" r="0" b="0"/>
            <wp:docPr id="1135" name="Picture 1135" descr="On the Pin to dashboard dialog box, on the left, a Preview of the ChatSentiment Gauge graph displays. On the right, under Where would you like to pin to, the New dashboard radio button is selected." title="Pin to dashboard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2971800"/>
                    </a:xfrm>
                    <a:prstGeom prst="rect">
                      <a:avLst/>
                    </a:prstGeom>
                  </pic:spPr>
                </pic:pic>
              </a:graphicData>
            </a:graphic>
          </wp:inline>
        </w:drawing>
      </w:r>
    </w:p>
    <w:p w14:paraId="6A2EF9F8" w14:textId="77777777" w:rsidR="00E4633F" w:rsidRDefault="00E4633F" w:rsidP="00E4633F">
      <w:pPr>
        <w:pStyle w:val="ListParagraph"/>
      </w:pPr>
    </w:p>
    <w:p w14:paraId="4865CFA6" w14:textId="76BA7532" w:rsidR="001C2E6F" w:rsidRPr="001C2E6F" w:rsidRDefault="001C2E6F" w:rsidP="0080108A">
      <w:pPr>
        <w:pStyle w:val="ListParagraph"/>
        <w:numPr>
          <w:ilvl w:val="0"/>
          <w:numId w:val="35"/>
        </w:numPr>
      </w:pPr>
      <w:r>
        <w:t xml:space="preserve">Return to the </w:t>
      </w:r>
      <w:r w:rsidRPr="00E959E3">
        <w:rPr>
          <w:b/>
        </w:rPr>
        <w:t>My Workspace</w:t>
      </w:r>
      <w:r>
        <w:t xml:space="preserve"> page, and select your newly created dashboard from</w:t>
      </w:r>
      <w:r w:rsidRPr="001C2E6F">
        <w:t xml:space="preserve"> the list of dashboards. </w:t>
      </w:r>
      <w:r w:rsidRPr="001C2E6F">
        <w:rPr>
          <w:noProof/>
        </w:rPr>
        <w:drawing>
          <wp:inline distT="0" distB="0" distL="0" distR="0" wp14:anchorId="52214434" wp14:editId="69A495E1">
            <wp:extent cx="5610225" cy="1323975"/>
            <wp:effectExtent l="0" t="0" r="9525" b="9525"/>
            <wp:docPr id="1136" name="Picture 1136" descr="My Workspace dashboards with Real-time Sentiment selected" title="My Workspace dash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610225" cy="1323975"/>
                    </a:xfrm>
                    <a:prstGeom prst="rect">
                      <a:avLst/>
                    </a:prstGeom>
                  </pic:spPr>
                </pic:pic>
              </a:graphicData>
            </a:graphic>
          </wp:inline>
        </w:drawing>
      </w:r>
    </w:p>
    <w:p w14:paraId="778DC3AB" w14:textId="77777777" w:rsidR="00E4633F" w:rsidRDefault="00E4633F" w:rsidP="00E4633F">
      <w:pPr>
        <w:pStyle w:val="ListParagraph"/>
      </w:pPr>
    </w:p>
    <w:p w14:paraId="510CBB74" w14:textId="77777777" w:rsidR="006D6404" w:rsidRDefault="006D6404">
      <w:r>
        <w:br w:type="page"/>
      </w:r>
    </w:p>
    <w:p w14:paraId="04DBF8C3" w14:textId="46D0BDC3" w:rsidR="001C2E6F" w:rsidRPr="001C2E6F" w:rsidRDefault="001C2E6F" w:rsidP="0080108A">
      <w:pPr>
        <w:pStyle w:val="ListParagraph"/>
        <w:numPr>
          <w:ilvl w:val="0"/>
          <w:numId w:val="35"/>
        </w:numPr>
      </w:pPr>
      <w:r>
        <w:lastRenderedPageBreak/>
        <w:t>Real-time dashboards are created in Power BI using the Q</w:t>
      </w:r>
      <w:r w:rsidRPr="001C2E6F">
        <w:t>&amp;A feature, by typing in a question to visualize in the space provided. In the “Ask a question about your data” field, enter: “average score created between yesterday and today”.</w:t>
      </w:r>
      <w:r w:rsidRPr="001C2E6F">
        <w:br/>
      </w:r>
      <w:r w:rsidRPr="001C2E6F">
        <w:rPr>
          <w:noProof/>
        </w:rPr>
        <w:drawing>
          <wp:inline distT="0" distB="0" distL="0" distR="0" wp14:anchorId="4A278609" wp14:editId="7588CEB1">
            <wp:extent cx="3200400" cy="2135310"/>
            <wp:effectExtent l="19050" t="19050" r="19050" b="17780"/>
            <wp:docPr id="69" name="Picture 69" descr="&quot;average score created between yesterday and today&quot; is typed in the Ask question about your data field. An average of score (0.62) displays below." title="Ask question about your data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ptures/Screen%20Shot%202016-06-21%20at%204.31.02%20PM.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200400" cy="2135310"/>
                    </a:xfrm>
                    <a:prstGeom prst="rect">
                      <a:avLst/>
                    </a:prstGeom>
                    <a:noFill/>
                    <a:ln>
                      <a:solidFill>
                        <a:schemeClr val="tx1"/>
                      </a:solidFill>
                    </a:ln>
                  </pic:spPr>
                </pic:pic>
              </a:graphicData>
            </a:graphic>
          </wp:inline>
        </w:drawing>
      </w:r>
    </w:p>
    <w:p w14:paraId="29D9561C" w14:textId="77777777" w:rsidR="00E4633F" w:rsidRDefault="00E4633F" w:rsidP="00E4633F">
      <w:pPr>
        <w:pStyle w:val="ListParagraph"/>
      </w:pPr>
    </w:p>
    <w:p w14:paraId="05E30212" w14:textId="7B2732EB" w:rsidR="001C2E6F" w:rsidRPr="001C2E6F" w:rsidRDefault="001C2E6F" w:rsidP="0080108A">
      <w:pPr>
        <w:pStyle w:val="ListParagraph"/>
        <w:numPr>
          <w:ilvl w:val="0"/>
          <w:numId w:val="35"/>
        </w:numPr>
      </w:pPr>
      <w:r>
        <w:t>Next, convert this to a Gauge chart by expanding the Visualizations palette at right, and selecting the Gauge control.</w:t>
      </w:r>
      <w:r w:rsidRPr="001C2E6F">
        <w:t xml:space="preserve"> </w:t>
      </w:r>
    </w:p>
    <w:p w14:paraId="70D32CFA" w14:textId="77777777" w:rsidR="001C2E6F" w:rsidRPr="001C2E6F" w:rsidRDefault="001C2E6F" w:rsidP="0080108A">
      <w:pPr>
        <w:pStyle w:val="ListParagraph"/>
      </w:pPr>
      <w:r w:rsidRPr="001C2E6F">
        <w:rPr>
          <w:noProof/>
        </w:rPr>
        <w:drawing>
          <wp:inline distT="0" distB="0" distL="0" distR="0" wp14:anchorId="6BFB3E41" wp14:editId="0A979674">
            <wp:extent cx="628650" cy="2438400"/>
            <wp:effectExtent l="9525" t="0" r="9525" b="9525"/>
            <wp:docPr id="1137" name="Picture 1137" descr="Visualizations palette with the Gauge control selected." title="Visualizations pal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rot="16200000">
                      <a:off x="0" y="0"/>
                      <a:ext cx="628650" cy="2438400"/>
                    </a:xfrm>
                    <a:prstGeom prst="rect">
                      <a:avLst/>
                    </a:prstGeom>
                  </pic:spPr>
                </pic:pic>
              </a:graphicData>
            </a:graphic>
          </wp:inline>
        </w:drawing>
      </w:r>
    </w:p>
    <w:p w14:paraId="4ABB4949" w14:textId="77777777" w:rsidR="00E4633F" w:rsidRDefault="00E4633F" w:rsidP="00E4633F">
      <w:pPr>
        <w:pStyle w:val="ListParagraph"/>
      </w:pPr>
    </w:p>
    <w:p w14:paraId="707154C0" w14:textId="394C99F6" w:rsidR="001C2E6F" w:rsidRPr="001C2E6F" w:rsidRDefault="001C2E6F" w:rsidP="0080108A">
      <w:pPr>
        <w:pStyle w:val="ListParagraph"/>
        <w:numPr>
          <w:ilvl w:val="0"/>
          <w:numId w:val="35"/>
        </w:numPr>
      </w:pPr>
      <w:r>
        <w:t>Format the Gauge control so it ranges between 0.0 and 1.0 and has an indicator at 0.5. To do this, select the brush icon in the Visualization palette, expand the Gauge axis, and for Min enter 0, Max enter 1, and Target enter 0.5.</w:t>
      </w:r>
      <w:r w:rsidRPr="001C2E6F">
        <w:t xml:space="preserve"> </w:t>
      </w:r>
      <w:r w:rsidRPr="001C2E6F">
        <w:rPr>
          <w:noProof/>
        </w:rPr>
        <w:drawing>
          <wp:inline distT="0" distB="0" distL="0" distR="0" wp14:anchorId="589AC547" wp14:editId="35605B06">
            <wp:extent cx="1762125" cy="3771900"/>
            <wp:effectExtent l="0" t="0" r="9525" b="0"/>
            <wp:docPr id="1138" name="Picture 1138" descr="In the Visualizations list, on the Visualizations palette, the Gauge graph icon is selected. Beneath that, the brush icon is selected. Under Gauge axis, the following values are defined: Min, 0. Max, 1.0. Target, 0.5." title="Visualization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62125" cy="3771900"/>
                    </a:xfrm>
                    <a:prstGeom prst="rect">
                      <a:avLst/>
                    </a:prstGeom>
                  </pic:spPr>
                </pic:pic>
              </a:graphicData>
            </a:graphic>
          </wp:inline>
        </w:drawing>
      </w:r>
      <w:r w:rsidRPr="001C2E6F">
        <w:br/>
      </w:r>
    </w:p>
    <w:p w14:paraId="46CD332D" w14:textId="77777777" w:rsidR="001C2E6F" w:rsidRPr="001C2E6F" w:rsidRDefault="001C2E6F" w:rsidP="0080108A">
      <w:pPr>
        <w:pStyle w:val="ListParagraph"/>
        <w:numPr>
          <w:ilvl w:val="0"/>
          <w:numId w:val="35"/>
        </w:numPr>
      </w:pPr>
      <w:r>
        <w:lastRenderedPageBreak/>
        <w:t>Your gauge should now look similar to the following:</w:t>
      </w:r>
      <w:r>
        <w:br/>
      </w:r>
      <w:r w:rsidRPr="001C2E6F">
        <w:rPr>
          <w:noProof/>
        </w:rPr>
        <w:drawing>
          <wp:inline distT="0" distB="0" distL="0" distR="0" wp14:anchorId="3F118FF2" wp14:editId="7078C185">
            <wp:extent cx="3200400" cy="3510866"/>
            <wp:effectExtent l="19050" t="19050" r="19050" b="13970"/>
            <wp:docPr id="798" name="Picture 798" descr="The Gauge graph for average score created between yesterday and today  displays with an average of score of 0.62." title="Gaug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s/Screen%20Shot%202016-06-21%20at%204.35.05%20PM.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200400" cy="3510866"/>
                    </a:xfrm>
                    <a:prstGeom prst="rect">
                      <a:avLst/>
                    </a:prstGeom>
                    <a:noFill/>
                    <a:ln>
                      <a:solidFill>
                        <a:schemeClr val="tx1"/>
                      </a:solidFill>
                    </a:ln>
                  </pic:spPr>
                </pic:pic>
              </a:graphicData>
            </a:graphic>
          </wp:inline>
        </w:drawing>
      </w:r>
    </w:p>
    <w:p w14:paraId="73A460F2" w14:textId="77777777" w:rsidR="00E4633F" w:rsidRDefault="00E4633F" w:rsidP="00E4633F">
      <w:pPr>
        <w:pStyle w:val="ListParagraph"/>
      </w:pPr>
    </w:p>
    <w:p w14:paraId="49310EB4" w14:textId="1AD189E9" w:rsidR="001C2E6F" w:rsidRPr="001C2E6F" w:rsidRDefault="001C2E6F" w:rsidP="0080108A">
      <w:pPr>
        <w:pStyle w:val="ListParagraph"/>
        <w:numPr>
          <w:ilvl w:val="0"/>
          <w:numId w:val="35"/>
        </w:numPr>
      </w:pPr>
      <w:r>
        <w:t xml:space="preserve">In the top-right corner, select </w:t>
      </w:r>
      <w:r w:rsidRPr="00E959E3">
        <w:rPr>
          <w:b/>
        </w:rPr>
        <w:t>Pin visual.</w:t>
      </w:r>
      <w:r>
        <w:br/>
      </w:r>
      <w:r w:rsidRPr="001C2E6F">
        <w:rPr>
          <w:noProof/>
        </w:rPr>
        <w:drawing>
          <wp:inline distT="0" distB="0" distL="0" distR="0" wp14:anchorId="73A5A288" wp14:editId="5ADEA37E">
            <wp:extent cx="1153160" cy="427355"/>
            <wp:effectExtent l="19050" t="19050" r="27940" b="10795"/>
            <wp:docPr id="70" name="Picture 70" descr="Pin visual option" title="Pin visual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aptures/Screen%20Shot%202016-06-21%20at%204.35.57%20PM.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153160" cy="427355"/>
                    </a:xfrm>
                    <a:prstGeom prst="rect">
                      <a:avLst/>
                    </a:prstGeom>
                    <a:noFill/>
                    <a:ln>
                      <a:solidFill>
                        <a:schemeClr val="tx1"/>
                      </a:solidFill>
                    </a:ln>
                  </pic:spPr>
                </pic:pic>
              </a:graphicData>
            </a:graphic>
          </wp:inline>
        </w:drawing>
      </w:r>
    </w:p>
    <w:p w14:paraId="6F326821" w14:textId="77777777" w:rsidR="00E4633F" w:rsidRDefault="00E4633F" w:rsidP="00E4633F">
      <w:pPr>
        <w:pStyle w:val="ListParagraph"/>
      </w:pPr>
    </w:p>
    <w:p w14:paraId="7A0DE28F" w14:textId="49C394DB" w:rsidR="001C2E6F" w:rsidRPr="001C2E6F" w:rsidRDefault="001C2E6F" w:rsidP="0080108A">
      <w:pPr>
        <w:pStyle w:val="ListParagraph"/>
        <w:numPr>
          <w:ilvl w:val="0"/>
          <w:numId w:val="35"/>
        </w:numPr>
      </w:pPr>
      <w:r>
        <w:t xml:space="preserve">In the dialog that appears, select the dashboard you recently created and select </w:t>
      </w:r>
      <w:r w:rsidRPr="00E959E3">
        <w:rPr>
          <w:b/>
        </w:rPr>
        <w:t>Pin</w:t>
      </w:r>
      <w:r>
        <w:t>.</w:t>
      </w:r>
      <w:r w:rsidRPr="001C2E6F">
        <w:t xml:space="preserve"> </w:t>
      </w:r>
      <w:r w:rsidRPr="001C2E6F">
        <w:rPr>
          <w:noProof/>
        </w:rPr>
        <w:drawing>
          <wp:inline distT="0" distB="0" distL="0" distR="0" wp14:anchorId="5C429902" wp14:editId="09C03186">
            <wp:extent cx="5943600" cy="2971800"/>
            <wp:effectExtent l="0" t="0" r="0" b="0"/>
            <wp:docPr id="1139" name="Picture 1139" descr="On the Pin to dashboard dialog box, on the left, a Preview of the Gauge graph displays. On the right, under Where would you like to pin to, the Existing dashboard radio button is selected." title="Pin to dashboard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2971800"/>
                    </a:xfrm>
                    <a:prstGeom prst="rect">
                      <a:avLst/>
                    </a:prstGeom>
                  </pic:spPr>
                </pic:pic>
              </a:graphicData>
            </a:graphic>
          </wp:inline>
        </w:drawing>
      </w:r>
    </w:p>
    <w:p w14:paraId="279FF5BF" w14:textId="77777777" w:rsidR="00E4633F" w:rsidRDefault="00E4633F" w:rsidP="00E4633F">
      <w:pPr>
        <w:pStyle w:val="ListParagraph"/>
      </w:pPr>
    </w:p>
    <w:p w14:paraId="016220D3" w14:textId="77777777" w:rsidR="006D6404" w:rsidRDefault="006D6404">
      <w:r>
        <w:br w:type="page"/>
      </w:r>
    </w:p>
    <w:p w14:paraId="01B9799F" w14:textId="70803445" w:rsidR="001C2E6F" w:rsidRPr="001C2E6F" w:rsidRDefault="001C2E6F" w:rsidP="0080108A">
      <w:pPr>
        <w:pStyle w:val="ListParagraph"/>
        <w:numPr>
          <w:ilvl w:val="0"/>
          <w:numId w:val="35"/>
        </w:numPr>
      </w:pPr>
      <w:r>
        <w:lastRenderedPageBreak/>
        <w:t>In the list of dashboards, select your</w:t>
      </w:r>
      <w:r w:rsidRPr="001C2E6F">
        <w:t xml:space="preserve"> Real-time Sentiment dashboard. Your new gauge should appear next to your original gauge. If the original gauge fills the whole screen, you may need to scroll down to see the new gauge. You can delete the original gauge if you prefer. (Select the top of the visualization, then ellipses that appear, and the, the trash can icon.)</w:t>
      </w:r>
      <w:r w:rsidRPr="001C2E6F">
        <w:br/>
      </w:r>
      <w:r w:rsidRPr="001C2E6F">
        <w:rPr>
          <w:noProof/>
        </w:rPr>
        <w:drawing>
          <wp:inline distT="0" distB="0" distL="0" distR="0" wp14:anchorId="2883F08B" wp14:editId="0826ACF9">
            <wp:extent cx="4572000" cy="1945449"/>
            <wp:effectExtent l="0" t="0" r="0" b="10795"/>
            <wp:docPr id="73" name="Picture 73" descr="Two Average of score Gauge graphs display, and both are the same." title="Gaug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aptures/Screen%20Shot%202016-06-21%20at%204.38.21%20PM.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72000" cy="1945449"/>
                    </a:xfrm>
                    <a:prstGeom prst="rect">
                      <a:avLst/>
                    </a:prstGeom>
                    <a:noFill/>
                    <a:ln>
                      <a:noFill/>
                    </a:ln>
                  </pic:spPr>
                </pic:pic>
              </a:graphicData>
            </a:graphic>
          </wp:inline>
        </w:drawing>
      </w:r>
    </w:p>
    <w:p w14:paraId="4C22A0D8" w14:textId="77777777" w:rsidR="00E4633F" w:rsidRDefault="00E4633F" w:rsidP="00E4633F">
      <w:pPr>
        <w:pStyle w:val="ListParagraph"/>
      </w:pPr>
    </w:p>
    <w:p w14:paraId="437B6B01" w14:textId="69A72425" w:rsidR="001C2E6F" w:rsidRPr="001C2E6F" w:rsidRDefault="001C2E6F" w:rsidP="0080108A">
      <w:pPr>
        <w:pStyle w:val="ListParagraph"/>
        <w:numPr>
          <w:ilvl w:val="0"/>
          <w:numId w:val="35"/>
        </w:numPr>
      </w:pPr>
      <w:r>
        <w:t>Navigate to the chat website you deployed and send some messages and observe how the sentiment gauge updates with moments of you sending chat messages.</w:t>
      </w:r>
    </w:p>
    <w:p w14:paraId="5E10AD2F" w14:textId="77777777" w:rsidR="00E4633F" w:rsidRDefault="00E4633F" w:rsidP="00E4633F">
      <w:pPr>
        <w:pStyle w:val="ListParagraph"/>
      </w:pPr>
    </w:p>
    <w:p w14:paraId="70C4DF94" w14:textId="6C3F93A9" w:rsidR="001C2E6F" w:rsidRPr="001C2E6F" w:rsidRDefault="001C2E6F" w:rsidP="0080108A">
      <w:pPr>
        <w:pStyle w:val="ListParagraph"/>
        <w:numPr>
          <w:ilvl w:val="0"/>
          <w:numId w:val="35"/>
        </w:numPr>
      </w:pPr>
      <w:r>
        <w:t>Try building out the rest of the real-time dashboard that should look as follows. We provide the following Q</w:t>
      </w:r>
      <w:r w:rsidRPr="001C2E6F">
        <w:t>&amp;A questions you can use to get started.</w:t>
      </w:r>
      <w:r w:rsidRPr="001C2E6F">
        <w:br/>
      </w:r>
      <w:r w:rsidRPr="001C2E6F">
        <w:rPr>
          <w:noProof/>
        </w:rPr>
        <w:drawing>
          <wp:inline distT="0" distB="0" distL="0" distR="0" wp14:anchorId="3AACF78D" wp14:editId="041687F8">
            <wp:extent cx="5933440" cy="2087245"/>
            <wp:effectExtent l="0" t="0" r="10160" b="0"/>
            <wp:docPr id="74" name="Picture 74" descr="The Power BI dashboard has four panes: two Count of Messages panes, an Average Sentiment, and Upset Users. The first Count of Messages pane displays a number (18). The second Count of Messages is a pie chart broken out by username. The Average Sentiment is a donut chart displaying the Average Sentiment (0.58) in the past 24 hours. Upset Users chart is a horizontal bar chart displaying the average of upset users (0.25) in the past 24 hours." title="Power BI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s/Screen%20Shot%202016-06-20%20at%206.12.40%20PM.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3440" cy="2087245"/>
                    </a:xfrm>
                    <a:prstGeom prst="rect">
                      <a:avLst/>
                    </a:prstGeom>
                    <a:noFill/>
                    <a:ln>
                      <a:noFill/>
                    </a:ln>
                  </pic:spPr>
                </pic:pic>
              </a:graphicData>
            </a:graphic>
          </wp:inline>
        </w:drawing>
      </w:r>
    </w:p>
    <w:p w14:paraId="4BC215EB" w14:textId="77777777" w:rsidR="001C2E6F" w:rsidRPr="001C2E6F" w:rsidRDefault="001C2E6F" w:rsidP="0080108A">
      <w:pPr>
        <w:pStyle w:val="ListParagraph"/>
        <w:numPr>
          <w:ilvl w:val="1"/>
          <w:numId w:val="35"/>
        </w:numPr>
      </w:pPr>
      <w:r>
        <w:t>Count of Messages (Card visualization): count of messages between yesterday and today</w:t>
      </w:r>
    </w:p>
    <w:p w14:paraId="6FCFBA99" w14:textId="77777777" w:rsidR="001C2E6F" w:rsidRPr="001C2E6F" w:rsidRDefault="001C2E6F" w:rsidP="0080108A">
      <w:pPr>
        <w:pStyle w:val="ListParagraph"/>
        <w:numPr>
          <w:ilvl w:val="1"/>
          <w:numId w:val="35"/>
        </w:numPr>
      </w:pPr>
      <w:r>
        <w:t>Count of Messages by Username (Pie chart visualization): count of messages by username between yesterday and today</w:t>
      </w:r>
    </w:p>
    <w:p w14:paraId="3991AB2D" w14:textId="15AE8FD2" w:rsidR="001C2E6F" w:rsidRDefault="001C2E6F" w:rsidP="0080108A">
      <w:pPr>
        <w:pStyle w:val="ListParagraph"/>
        <w:numPr>
          <w:ilvl w:val="1"/>
          <w:numId w:val="35"/>
        </w:numPr>
      </w:pPr>
      <w:r>
        <w:t>Upset Users (Bar chart visualization): Average score by username between yesterday and today</w:t>
      </w:r>
    </w:p>
    <w:p w14:paraId="14619BF7" w14:textId="77777777" w:rsidR="00E4633F" w:rsidRDefault="00E4633F" w:rsidP="00E4633F">
      <w:pPr>
        <w:pStyle w:val="ListParagraph"/>
      </w:pPr>
    </w:p>
    <w:p w14:paraId="2460BD1C" w14:textId="3F82B4DF" w:rsidR="001C2E6F" w:rsidRDefault="001C2E6F" w:rsidP="0080108A">
      <w:pPr>
        <w:pStyle w:val="ListParagraph"/>
        <w:numPr>
          <w:ilvl w:val="0"/>
          <w:numId w:val="35"/>
        </w:numPr>
      </w:pPr>
      <w:r>
        <w:t>Invite some peers to chat and monitor the sentiments using your new, real-time dashboard.</w:t>
      </w:r>
      <w:r>
        <w:br/>
      </w:r>
    </w:p>
    <w:p w14:paraId="2E4393E5" w14:textId="77777777" w:rsidR="001C2E6F" w:rsidRDefault="001C2E6F" w:rsidP="001C2E6F">
      <w:r>
        <w:br w:type="page"/>
      </w:r>
    </w:p>
    <w:p w14:paraId="718D7EEC" w14:textId="77777777" w:rsidR="001C2E6F" w:rsidRDefault="001C2E6F" w:rsidP="001C2E6F">
      <w:pPr>
        <w:pStyle w:val="Heading2"/>
      </w:pPr>
      <w:bookmarkStart w:id="124" w:name="_Toc486099313"/>
      <w:bookmarkStart w:id="125" w:name="_Toc500858799"/>
      <w:bookmarkStart w:id="126" w:name="_Toc510779524"/>
      <w:r>
        <w:lastRenderedPageBreak/>
        <w:t>Exercise 7: Enabling search indexing</w:t>
      </w:r>
      <w:bookmarkEnd w:id="124"/>
      <w:bookmarkEnd w:id="125"/>
      <w:bookmarkEnd w:id="126"/>
    </w:p>
    <w:p w14:paraId="5C4B0F8E" w14:textId="77777777" w:rsidR="001C2E6F" w:rsidRDefault="001C2E6F" w:rsidP="001C2E6F">
      <w:r>
        <w:t>Duration: 30 minutes</w:t>
      </w:r>
    </w:p>
    <w:p w14:paraId="46A0A31C" w14:textId="77777777" w:rsidR="001C2E6F" w:rsidRDefault="001C2E6F" w:rsidP="001C2E6F">
      <w:r w:rsidRPr="009E7485">
        <w:t>Now that you have primed the system with some messages, you will create a Search Index and an Indexer in Azure Search upon the messages tha</w:t>
      </w:r>
      <w:r>
        <w:t xml:space="preserve">t are collected in Azure Cosmos DB. </w:t>
      </w:r>
    </w:p>
    <w:p w14:paraId="1B9E51ED" w14:textId="77777777" w:rsidR="001C2E6F" w:rsidRDefault="001C2E6F" w:rsidP="0080108A">
      <w:pPr>
        <w:pStyle w:val="Heading4"/>
      </w:pPr>
      <w:bookmarkStart w:id="127" w:name="_Toc486099314"/>
      <w:bookmarkStart w:id="128" w:name="_Toc500858800"/>
      <w:bookmarkStart w:id="129" w:name="_Toc510779525"/>
      <w:r>
        <w:t>Task 1: Verifying message archival</w:t>
      </w:r>
      <w:bookmarkEnd w:id="127"/>
      <w:bookmarkEnd w:id="128"/>
      <w:bookmarkEnd w:id="129"/>
    </w:p>
    <w:p w14:paraId="23B9A207" w14:textId="77777777" w:rsidR="001C2E6F" w:rsidRDefault="001C2E6F" w:rsidP="001C2E6F">
      <w:r w:rsidRPr="009E7485">
        <w:t xml:space="preserve">Before going further, a good thing to check is </w:t>
      </w:r>
      <w:r>
        <w:t>whether</w:t>
      </w:r>
      <w:r w:rsidRPr="009E7485">
        <w:t xml:space="preserve"> messages are being written to </w:t>
      </w:r>
      <w:r>
        <w:t>Azure Cosmos DB</w:t>
      </w:r>
      <w:r w:rsidRPr="009E7485">
        <w:t xml:space="preserve"> from the Stream Analytics Job.</w:t>
      </w:r>
    </w:p>
    <w:p w14:paraId="2389B179" w14:textId="77777777" w:rsidR="001C2E6F" w:rsidRPr="001C2E6F" w:rsidRDefault="001C2E6F" w:rsidP="0080108A">
      <w:pPr>
        <w:pStyle w:val="ListParagraph"/>
        <w:numPr>
          <w:ilvl w:val="0"/>
          <w:numId w:val="36"/>
        </w:numPr>
      </w:pPr>
      <w:r>
        <w:t xml:space="preserve">In the Azure Portal, navigate to your </w:t>
      </w:r>
      <w:r w:rsidRPr="00B43544">
        <w:rPr>
          <w:b/>
        </w:rPr>
        <w:t>Azure Cosmos DB account</w:t>
      </w:r>
      <w:r>
        <w:t>.</w:t>
      </w:r>
    </w:p>
    <w:p w14:paraId="5E3E1778" w14:textId="77777777" w:rsidR="00E4633F" w:rsidRDefault="00E4633F" w:rsidP="00E4633F">
      <w:pPr>
        <w:pStyle w:val="ListParagraph"/>
      </w:pPr>
    </w:p>
    <w:p w14:paraId="746A3B02" w14:textId="47A4DCE8" w:rsidR="001C2E6F" w:rsidRDefault="001C2E6F" w:rsidP="0080108A">
      <w:pPr>
        <w:pStyle w:val="ListParagraph"/>
        <w:numPr>
          <w:ilvl w:val="0"/>
          <w:numId w:val="36"/>
        </w:numPr>
      </w:pPr>
      <w:r>
        <w:t xml:space="preserve">On the left-hand menu, select </w:t>
      </w:r>
      <w:r w:rsidR="00B43544">
        <w:rPr>
          <w:b/>
        </w:rPr>
        <w:t>Data</w:t>
      </w:r>
      <w:r w:rsidRPr="00B43544">
        <w:rPr>
          <w:b/>
        </w:rPr>
        <w:t xml:space="preserve"> Explorer</w:t>
      </w:r>
      <w:r>
        <w:t xml:space="preserve">. </w:t>
      </w:r>
      <w:r>
        <w:br/>
      </w:r>
      <w:r w:rsidRPr="001C2E6F">
        <w:t xml:space="preserve"> </w:t>
      </w:r>
      <w:r w:rsidR="00BA4A07">
        <w:rPr>
          <w:noProof/>
        </w:rPr>
        <w:drawing>
          <wp:inline distT="0" distB="0" distL="0" distR="0" wp14:anchorId="4C7B7D8A" wp14:editId="1DBCF01B">
            <wp:extent cx="1771429" cy="409524"/>
            <wp:effectExtent l="0" t="0" r="635" b="0"/>
            <wp:docPr id="903" name="Picture 903" descr="The Data Explorer sections from within the Azure portal, Cosmos DB has been selected." title="Data explorer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771429" cy="409524"/>
                    </a:xfrm>
                    <a:prstGeom prst="rect">
                      <a:avLst/>
                    </a:prstGeom>
                  </pic:spPr>
                </pic:pic>
              </a:graphicData>
            </a:graphic>
          </wp:inline>
        </w:drawing>
      </w:r>
    </w:p>
    <w:p w14:paraId="1ABB7C90" w14:textId="77777777" w:rsidR="00BA4A07" w:rsidRPr="001C2E6F" w:rsidRDefault="00BA4A07" w:rsidP="00BA4A07">
      <w:pPr>
        <w:pStyle w:val="ListParagraph"/>
      </w:pPr>
    </w:p>
    <w:p w14:paraId="2A66A394" w14:textId="6BBADA6A" w:rsidR="001C2E6F" w:rsidRPr="001C2E6F" w:rsidRDefault="00BA4A07" w:rsidP="0080108A">
      <w:pPr>
        <w:pStyle w:val="ListParagraph"/>
        <w:numPr>
          <w:ilvl w:val="0"/>
          <w:numId w:val="36"/>
        </w:numPr>
      </w:pPr>
      <w:r>
        <w:t xml:space="preserve">Under the </w:t>
      </w:r>
      <w:r w:rsidRPr="00BA4A07">
        <w:rPr>
          <w:b/>
        </w:rPr>
        <w:t>awhotels</w:t>
      </w:r>
      <w:r>
        <w:t xml:space="preserve"> Cosmos DB, click </w:t>
      </w:r>
      <w:r w:rsidRPr="00BA4A07">
        <w:rPr>
          <w:b/>
        </w:rPr>
        <w:t>messagestore</w:t>
      </w:r>
      <w:r>
        <w:t>, then Documents.  You should see some data here.</w:t>
      </w:r>
    </w:p>
    <w:p w14:paraId="18714C39" w14:textId="3A249AA7" w:rsidR="00E4633F" w:rsidRDefault="00BA4A07" w:rsidP="00E4633F">
      <w:pPr>
        <w:pStyle w:val="ListParagraph"/>
      </w:pPr>
      <w:r>
        <w:rPr>
          <w:noProof/>
        </w:rPr>
        <w:drawing>
          <wp:inline distT="0" distB="0" distL="0" distR="0" wp14:anchorId="76BE9657" wp14:editId="7F619B08">
            <wp:extent cx="2006221" cy="2404402"/>
            <wp:effectExtent l="0" t="0" r="0" b="0"/>
            <wp:docPr id="904" name="Picture 904" descr="Documents has been selected from within the Data Explorer in the Azure Portal." title="Documents selected in Data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008160" cy="2406726"/>
                    </a:xfrm>
                    <a:prstGeom prst="rect">
                      <a:avLst/>
                    </a:prstGeom>
                  </pic:spPr>
                </pic:pic>
              </a:graphicData>
            </a:graphic>
          </wp:inline>
        </w:drawing>
      </w:r>
    </w:p>
    <w:p w14:paraId="294DC03A" w14:textId="77777777" w:rsidR="00BA4A07" w:rsidRDefault="00BA4A07" w:rsidP="00E4633F">
      <w:pPr>
        <w:pStyle w:val="ListParagraph"/>
      </w:pPr>
    </w:p>
    <w:p w14:paraId="56702204" w14:textId="79890427" w:rsidR="001C2E6F" w:rsidRDefault="001C2E6F" w:rsidP="0080108A">
      <w:pPr>
        <w:pStyle w:val="ListParagraph"/>
        <w:numPr>
          <w:ilvl w:val="0"/>
          <w:numId w:val="36"/>
        </w:numPr>
      </w:pPr>
      <w:r>
        <w:t>If you want to peek at the message contents, select any document in the listing.</w:t>
      </w:r>
      <w:r>
        <w:br/>
      </w:r>
      <w:r w:rsidRPr="001C2E6F">
        <w:rPr>
          <w:noProof/>
        </w:rPr>
        <w:drawing>
          <wp:inline distT="0" distB="0" distL="0" distR="0" wp14:anchorId="6E0AD341" wp14:editId="745F25FA">
            <wp:extent cx="3969944" cy="2411684"/>
            <wp:effectExtent l="19050" t="19050" r="12065" b="27305"/>
            <wp:docPr id="648" name="Picture 648" descr="Message contents display." title="Message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969944" cy="2411684"/>
                    </a:xfrm>
                    <a:prstGeom prst="rect">
                      <a:avLst/>
                    </a:prstGeom>
                    <a:ln>
                      <a:solidFill>
                        <a:schemeClr val="tx1"/>
                      </a:solidFill>
                    </a:ln>
                  </pic:spPr>
                </pic:pic>
              </a:graphicData>
            </a:graphic>
          </wp:inline>
        </w:drawing>
      </w:r>
    </w:p>
    <w:p w14:paraId="26D5D922" w14:textId="77777777" w:rsidR="001C2E6F" w:rsidRPr="00B8757D" w:rsidRDefault="001C2E6F" w:rsidP="0080108A">
      <w:pPr>
        <w:pStyle w:val="Heading4"/>
      </w:pPr>
      <w:bookmarkStart w:id="130" w:name="_Toc486099315"/>
      <w:bookmarkStart w:id="131" w:name="_Toc500858801"/>
      <w:bookmarkStart w:id="132" w:name="_Toc510779526"/>
      <w:r>
        <w:lastRenderedPageBreak/>
        <w:t xml:space="preserve">Task 2: </w:t>
      </w:r>
      <w:r w:rsidRPr="00B8757D">
        <w:t xml:space="preserve">Creating the </w:t>
      </w:r>
      <w:r>
        <w:t>i</w:t>
      </w:r>
      <w:r w:rsidRPr="00B8757D">
        <w:t xml:space="preserve">ndex and </w:t>
      </w:r>
      <w:r>
        <w:t>i</w:t>
      </w:r>
      <w:r w:rsidRPr="00B8757D">
        <w:t>ndexer</w:t>
      </w:r>
      <w:bookmarkEnd w:id="130"/>
      <w:bookmarkEnd w:id="131"/>
      <w:bookmarkEnd w:id="132"/>
    </w:p>
    <w:p w14:paraId="74F7B37B" w14:textId="77777777" w:rsidR="001C2E6F" w:rsidRPr="001C2E6F" w:rsidRDefault="001C2E6F" w:rsidP="0080108A">
      <w:pPr>
        <w:pStyle w:val="ListParagraph"/>
        <w:numPr>
          <w:ilvl w:val="0"/>
          <w:numId w:val="37"/>
        </w:numPr>
      </w:pPr>
      <w:r>
        <w:t xml:space="preserve">Select Resource Groups from the left menu, then select the </w:t>
      </w:r>
      <w:r w:rsidRPr="0071545F">
        <w:rPr>
          <w:b/>
        </w:rPr>
        <w:t>intelligent-analytics</w:t>
      </w:r>
      <w:r w:rsidRPr="001C2E6F">
        <w:t xml:space="preserve"> resource group.</w:t>
      </w:r>
    </w:p>
    <w:p w14:paraId="4A72A3D3" w14:textId="77777777" w:rsidR="00E4633F" w:rsidRDefault="00E4633F" w:rsidP="00E4633F">
      <w:pPr>
        <w:pStyle w:val="ListParagraph"/>
      </w:pPr>
    </w:p>
    <w:p w14:paraId="5DAD767C" w14:textId="4E7DC81B" w:rsidR="001C2E6F" w:rsidRPr="001C2E6F" w:rsidRDefault="001C2E6F" w:rsidP="0080108A">
      <w:pPr>
        <w:pStyle w:val="ListParagraph"/>
        <w:numPr>
          <w:ilvl w:val="0"/>
          <w:numId w:val="37"/>
        </w:numPr>
      </w:pPr>
      <w:r>
        <w:t xml:space="preserve">Select your </w:t>
      </w:r>
      <w:r w:rsidRPr="0071545F">
        <w:rPr>
          <w:b/>
        </w:rPr>
        <w:t>Search</w:t>
      </w:r>
      <w:r>
        <w:t xml:space="preserve"> </w:t>
      </w:r>
      <w:r w:rsidRPr="0071545F">
        <w:rPr>
          <w:b/>
        </w:rPr>
        <w:t>service</w:t>
      </w:r>
      <w:r>
        <w:t xml:space="preserve"> instance from the list.</w:t>
      </w:r>
    </w:p>
    <w:p w14:paraId="61C0D317" w14:textId="77777777" w:rsidR="00E4633F" w:rsidRDefault="00E4633F" w:rsidP="00E4633F">
      <w:pPr>
        <w:pStyle w:val="ListParagraph"/>
      </w:pPr>
    </w:p>
    <w:p w14:paraId="62A7562D" w14:textId="09356DC5" w:rsidR="001C2E6F" w:rsidRPr="001C2E6F" w:rsidRDefault="001C2E6F" w:rsidP="0080108A">
      <w:pPr>
        <w:pStyle w:val="ListParagraph"/>
        <w:numPr>
          <w:ilvl w:val="0"/>
          <w:numId w:val="37"/>
        </w:numPr>
      </w:pPr>
      <w:r>
        <w:t xml:space="preserve">Select </w:t>
      </w:r>
      <w:r w:rsidRPr="0071545F">
        <w:rPr>
          <w:b/>
        </w:rPr>
        <w:t>Import data</w:t>
      </w:r>
      <w:r>
        <w:t>.</w:t>
      </w:r>
      <w:r w:rsidRPr="001C2E6F">
        <w:t xml:space="preserve"> </w:t>
      </w:r>
    </w:p>
    <w:p w14:paraId="48A1E21A" w14:textId="77777777" w:rsidR="001C2E6F" w:rsidRPr="001C2E6F" w:rsidRDefault="001C2E6F" w:rsidP="0080108A">
      <w:pPr>
        <w:pStyle w:val="ListParagraph"/>
      </w:pPr>
      <w:r w:rsidRPr="001C2E6F">
        <w:rPr>
          <w:noProof/>
        </w:rPr>
        <w:drawing>
          <wp:inline distT="0" distB="0" distL="0" distR="0" wp14:anchorId="20C11A56" wp14:editId="1952ED49">
            <wp:extent cx="4552950" cy="381000"/>
            <wp:effectExtent l="0" t="0" r="0" b="0"/>
            <wp:docPr id="1140" name="Picture 1140" descr="Intelligent-analytics resource group search  service instance with Import data selectd. " title="Intelligent-analytics resourc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552950" cy="381000"/>
                    </a:xfrm>
                    <a:prstGeom prst="rect">
                      <a:avLst/>
                    </a:prstGeom>
                  </pic:spPr>
                </pic:pic>
              </a:graphicData>
            </a:graphic>
          </wp:inline>
        </w:drawing>
      </w:r>
    </w:p>
    <w:p w14:paraId="309345F7" w14:textId="77777777" w:rsidR="00E4633F" w:rsidRDefault="00E4633F" w:rsidP="00E4633F">
      <w:pPr>
        <w:pStyle w:val="ListParagraph"/>
      </w:pPr>
    </w:p>
    <w:p w14:paraId="056BCC8D" w14:textId="412E8439" w:rsidR="001C2E6F" w:rsidRPr="001C2E6F" w:rsidRDefault="001C2E6F" w:rsidP="0080108A">
      <w:pPr>
        <w:pStyle w:val="ListParagraph"/>
        <w:numPr>
          <w:ilvl w:val="0"/>
          <w:numId w:val="37"/>
        </w:numPr>
      </w:pPr>
      <w:r>
        <w:t xml:space="preserve">On the Import data blade, select </w:t>
      </w:r>
      <w:r w:rsidRPr="0071545F">
        <w:rPr>
          <w:b/>
        </w:rPr>
        <w:t>Connect to your data</w:t>
      </w:r>
      <w:r>
        <w:t>.</w:t>
      </w:r>
    </w:p>
    <w:p w14:paraId="26129515" w14:textId="59FF5E1E" w:rsidR="00E4633F" w:rsidRDefault="0071545F" w:rsidP="00E4633F">
      <w:pPr>
        <w:pStyle w:val="ListParagraph"/>
      </w:pPr>
      <w:r>
        <w:rPr>
          <w:noProof/>
        </w:rPr>
        <w:drawing>
          <wp:inline distT="0" distB="0" distL="0" distR="0" wp14:anchorId="7701B6E4" wp14:editId="6CB32BA1">
            <wp:extent cx="2809524" cy="2304762"/>
            <wp:effectExtent l="0" t="0" r="0" b="635"/>
            <wp:docPr id="905" name="Picture 905" descr="The import data blade is shown with the Connect to your data selected." title="Implort data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809524" cy="2304762"/>
                    </a:xfrm>
                    <a:prstGeom prst="rect">
                      <a:avLst/>
                    </a:prstGeom>
                  </pic:spPr>
                </pic:pic>
              </a:graphicData>
            </a:graphic>
          </wp:inline>
        </w:drawing>
      </w:r>
    </w:p>
    <w:p w14:paraId="34CA8BC7" w14:textId="77777777" w:rsidR="0071545F" w:rsidRDefault="0071545F" w:rsidP="00E4633F">
      <w:pPr>
        <w:pStyle w:val="ListParagraph"/>
      </w:pPr>
    </w:p>
    <w:p w14:paraId="1392ED2E" w14:textId="27E3C513" w:rsidR="001C2E6F" w:rsidRPr="001C2E6F" w:rsidRDefault="001C2E6F" w:rsidP="0080108A">
      <w:pPr>
        <w:pStyle w:val="ListParagraph"/>
        <w:numPr>
          <w:ilvl w:val="0"/>
          <w:numId w:val="37"/>
        </w:numPr>
      </w:pPr>
      <w:r>
        <w:t xml:space="preserve">On the Data Source blade, select </w:t>
      </w:r>
      <w:r w:rsidR="0071545F" w:rsidRPr="0071545F">
        <w:rPr>
          <w:b/>
        </w:rPr>
        <w:t>Cosmos DB</w:t>
      </w:r>
      <w:r>
        <w:t>.</w:t>
      </w:r>
    </w:p>
    <w:p w14:paraId="0E1AD2DF" w14:textId="06A40815" w:rsidR="00E4633F" w:rsidRDefault="0071545F" w:rsidP="00E4633F">
      <w:pPr>
        <w:pStyle w:val="ListParagraph"/>
      </w:pPr>
      <w:r>
        <w:rPr>
          <w:noProof/>
        </w:rPr>
        <w:drawing>
          <wp:inline distT="0" distB="0" distL="0" distR="0" wp14:anchorId="5C653542" wp14:editId="7137C17B">
            <wp:extent cx="2590476" cy="714286"/>
            <wp:effectExtent l="0" t="0" r="635" b="0"/>
            <wp:docPr id="906" name="Picture 906" descr="Data Source blade with Cosmos DB se;ected" title="Data Source blade Cosmos 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590476" cy="714286"/>
                    </a:xfrm>
                    <a:prstGeom prst="rect">
                      <a:avLst/>
                    </a:prstGeom>
                  </pic:spPr>
                </pic:pic>
              </a:graphicData>
            </a:graphic>
          </wp:inline>
        </w:drawing>
      </w:r>
    </w:p>
    <w:p w14:paraId="5DD6B052" w14:textId="77777777" w:rsidR="0071545F" w:rsidRDefault="0071545F" w:rsidP="00E4633F">
      <w:pPr>
        <w:pStyle w:val="ListParagraph"/>
      </w:pPr>
    </w:p>
    <w:p w14:paraId="06A1BAC8" w14:textId="588C014D" w:rsidR="001C2E6F" w:rsidRPr="001C2E6F" w:rsidRDefault="001C2E6F" w:rsidP="0080108A">
      <w:pPr>
        <w:pStyle w:val="ListParagraph"/>
        <w:numPr>
          <w:ilvl w:val="0"/>
          <w:numId w:val="37"/>
        </w:numPr>
      </w:pPr>
      <w:r>
        <w:t xml:space="preserve">Enter </w:t>
      </w:r>
      <w:r w:rsidRPr="0071545F">
        <w:rPr>
          <w:b/>
        </w:rPr>
        <w:t>messagestore</w:t>
      </w:r>
      <w:r w:rsidRPr="001C2E6F">
        <w:t xml:space="preserve"> for the name of the data source.</w:t>
      </w:r>
    </w:p>
    <w:p w14:paraId="6F0D29DA" w14:textId="5F7D3C45" w:rsidR="00E4633F" w:rsidRDefault="0071545F" w:rsidP="00E4633F">
      <w:pPr>
        <w:pStyle w:val="ListParagraph"/>
      </w:pPr>
      <w:r>
        <w:rPr>
          <w:noProof/>
        </w:rPr>
        <w:drawing>
          <wp:inline distT="0" distB="0" distL="0" distR="0" wp14:anchorId="627DFAF5" wp14:editId="1DC2A9C9">
            <wp:extent cx="5819048" cy="2057143"/>
            <wp:effectExtent l="0" t="0" r="0" b="635"/>
            <wp:docPr id="907" name="Picture 907" descr="New data spirce b;ade with messagestore entered in the Name box. The Cosmos DB accounts blade  with an account selected." title="New data source and cosmos DB ac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819048" cy="2057143"/>
                    </a:xfrm>
                    <a:prstGeom prst="rect">
                      <a:avLst/>
                    </a:prstGeom>
                  </pic:spPr>
                </pic:pic>
              </a:graphicData>
            </a:graphic>
          </wp:inline>
        </w:drawing>
      </w:r>
    </w:p>
    <w:p w14:paraId="12DFA1AB" w14:textId="77777777" w:rsidR="0071545F" w:rsidRDefault="0071545F" w:rsidP="0071545F">
      <w:pPr>
        <w:pStyle w:val="ListParagraph"/>
      </w:pPr>
    </w:p>
    <w:p w14:paraId="05873F8F" w14:textId="062DF8EE" w:rsidR="001C2E6F" w:rsidRPr="001C2E6F" w:rsidRDefault="001C2E6F" w:rsidP="0080108A">
      <w:pPr>
        <w:pStyle w:val="ListParagraph"/>
        <w:numPr>
          <w:ilvl w:val="0"/>
          <w:numId w:val="37"/>
        </w:numPr>
      </w:pPr>
      <w:r>
        <w:t xml:space="preserve">Select your </w:t>
      </w:r>
      <w:r w:rsidR="0071545F" w:rsidRPr="0071545F">
        <w:rPr>
          <w:b/>
        </w:rPr>
        <w:t>Cosmos DB</w:t>
      </w:r>
      <w:r>
        <w:t xml:space="preserve"> account.</w:t>
      </w:r>
    </w:p>
    <w:p w14:paraId="2BC059D2" w14:textId="77777777" w:rsidR="00E4633F" w:rsidRDefault="00E4633F" w:rsidP="00E4633F">
      <w:pPr>
        <w:pStyle w:val="ListParagraph"/>
      </w:pPr>
    </w:p>
    <w:p w14:paraId="309E0D91" w14:textId="61C3B33F" w:rsidR="001C2E6F" w:rsidRPr="001C2E6F" w:rsidRDefault="001C2E6F" w:rsidP="0080108A">
      <w:pPr>
        <w:pStyle w:val="ListParagraph"/>
        <w:numPr>
          <w:ilvl w:val="0"/>
          <w:numId w:val="37"/>
        </w:numPr>
      </w:pPr>
      <w:r>
        <w:t>Choose your</w:t>
      </w:r>
      <w:r w:rsidRPr="001C2E6F">
        <w:t xml:space="preserve"> </w:t>
      </w:r>
      <w:r w:rsidRPr="0071545F">
        <w:rPr>
          <w:b/>
        </w:rPr>
        <w:t>awhotels</w:t>
      </w:r>
      <w:r w:rsidRPr="001C2E6F">
        <w:t xml:space="preserve"> database.</w:t>
      </w:r>
    </w:p>
    <w:p w14:paraId="119C152A" w14:textId="77777777" w:rsidR="00E4633F" w:rsidRDefault="00E4633F" w:rsidP="00E4633F">
      <w:pPr>
        <w:pStyle w:val="ListParagraph"/>
      </w:pPr>
    </w:p>
    <w:p w14:paraId="3A7B4B7E" w14:textId="3FC2073A" w:rsidR="001C2E6F" w:rsidRPr="001C2E6F" w:rsidRDefault="001C2E6F" w:rsidP="0080108A">
      <w:pPr>
        <w:pStyle w:val="ListParagraph"/>
        <w:numPr>
          <w:ilvl w:val="0"/>
          <w:numId w:val="37"/>
        </w:numPr>
      </w:pPr>
      <w:r>
        <w:t xml:space="preserve">Choose your </w:t>
      </w:r>
      <w:r w:rsidRPr="0071545F">
        <w:rPr>
          <w:b/>
        </w:rPr>
        <w:t>messagestore</w:t>
      </w:r>
      <w:r w:rsidRPr="001C2E6F">
        <w:t xml:space="preserve"> collection. </w:t>
      </w:r>
    </w:p>
    <w:p w14:paraId="590751F6" w14:textId="77777777" w:rsidR="00E4633F" w:rsidRDefault="00E4633F" w:rsidP="00E4633F">
      <w:pPr>
        <w:pStyle w:val="ListParagraph"/>
      </w:pPr>
    </w:p>
    <w:p w14:paraId="270BF61E" w14:textId="090517F8" w:rsidR="001C2E6F" w:rsidRPr="001C2E6F" w:rsidRDefault="001C2E6F" w:rsidP="0080108A">
      <w:pPr>
        <w:pStyle w:val="ListParagraph"/>
        <w:numPr>
          <w:ilvl w:val="0"/>
          <w:numId w:val="37"/>
        </w:numPr>
      </w:pPr>
      <w:r>
        <w:t xml:space="preserve">Select </w:t>
      </w:r>
      <w:r w:rsidRPr="008528D1">
        <w:rPr>
          <w:b/>
        </w:rPr>
        <w:t>OK</w:t>
      </w:r>
      <w:r w:rsidRPr="001C2E6F">
        <w:t xml:space="preserve"> to complete the Data Source configuration. </w:t>
      </w:r>
    </w:p>
    <w:p w14:paraId="0C5344AE" w14:textId="77777777" w:rsidR="00E4633F" w:rsidRDefault="00E4633F" w:rsidP="00E4633F">
      <w:pPr>
        <w:pStyle w:val="ListParagraph"/>
      </w:pPr>
    </w:p>
    <w:p w14:paraId="10EDB278" w14:textId="4519DD80" w:rsidR="001C2E6F" w:rsidRPr="001C2E6F" w:rsidRDefault="001C2E6F" w:rsidP="0080108A">
      <w:pPr>
        <w:pStyle w:val="ListParagraph"/>
        <w:numPr>
          <w:ilvl w:val="0"/>
          <w:numId w:val="37"/>
        </w:numPr>
      </w:pPr>
      <w:r>
        <w:t xml:space="preserve">Select </w:t>
      </w:r>
      <w:r w:rsidRPr="0003793B">
        <w:rPr>
          <w:b/>
        </w:rPr>
        <w:t>Customize target index</w:t>
      </w:r>
      <w:r>
        <w:t xml:space="preserve">, and observe that the field list has been pre-populated for you based on data in the collection. </w:t>
      </w:r>
    </w:p>
    <w:p w14:paraId="56695576" w14:textId="77777777" w:rsidR="00E4633F" w:rsidRDefault="00E4633F" w:rsidP="00E4633F">
      <w:pPr>
        <w:pStyle w:val="ListParagraph"/>
      </w:pPr>
    </w:p>
    <w:p w14:paraId="09E469B5" w14:textId="05C299D1" w:rsidR="001C2E6F" w:rsidRPr="001C2E6F" w:rsidRDefault="001C2E6F" w:rsidP="0080108A">
      <w:pPr>
        <w:pStyle w:val="ListParagraph"/>
        <w:numPr>
          <w:ilvl w:val="0"/>
          <w:numId w:val="37"/>
        </w:numPr>
      </w:pPr>
      <w:r>
        <w:t xml:space="preserve">Enter </w:t>
      </w:r>
      <w:r w:rsidRPr="008528D1">
        <w:rPr>
          <w:b/>
        </w:rPr>
        <w:t>chatmess</w:t>
      </w:r>
      <w:r w:rsidR="008528D1">
        <w:rPr>
          <w:b/>
        </w:rPr>
        <w:t>a</w:t>
      </w:r>
      <w:r w:rsidRPr="008528D1">
        <w:rPr>
          <w:b/>
        </w:rPr>
        <w:t>ges</w:t>
      </w:r>
      <w:r w:rsidRPr="001C2E6F">
        <w:t xml:space="preserve"> for the name of the index.</w:t>
      </w:r>
    </w:p>
    <w:p w14:paraId="7A461607" w14:textId="77777777" w:rsidR="00E4633F" w:rsidRDefault="00E4633F" w:rsidP="00E4633F">
      <w:pPr>
        <w:pStyle w:val="ListParagraph"/>
      </w:pPr>
    </w:p>
    <w:p w14:paraId="1AB7FC81" w14:textId="182A8904" w:rsidR="001C2E6F" w:rsidRDefault="001C2E6F" w:rsidP="0080108A">
      <w:pPr>
        <w:pStyle w:val="ListParagraph"/>
        <w:numPr>
          <w:ilvl w:val="0"/>
          <w:numId w:val="37"/>
        </w:numPr>
      </w:pPr>
      <w:r>
        <w:t>Leave the Key set to id.</w:t>
      </w:r>
      <w:r>
        <w:br/>
      </w:r>
      <w:r w:rsidRPr="001C2E6F">
        <w:rPr>
          <w:noProof/>
        </w:rPr>
        <w:drawing>
          <wp:inline distT="0" distB="0" distL="0" distR="0" wp14:anchorId="1EEE92F0" wp14:editId="6DDED3F2">
            <wp:extent cx="805180" cy="626110"/>
            <wp:effectExtent l="19050" t="19050" r="13970" b="21590"/>
            <wp:docPr id="86" name="Picture 86" descr="Key id selected." title="Key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ptures/Screen%20Shot%202016-03-25%20at%2011.33.09%20PM.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805180" cy="626110"/>
                    </a:xfrm>
                    <a:prstGeom prst="rect">
                      <a:avLst/>
                    </a:prstGeom>
                    <a:noFill/>
                    <a:ln>
                      <a:solidFill>
                        <a:schemeClr val="tx1"/>
                      </a:solidFill>
                    </a:ln>
                  </pic:spPr>
                </pic:pic>
              </a:graphicData>
            </a:graphic>
          </wp:inline>
        </w:drawing>
      </w:r>
    </w:p>
    <w:p w14:paraId="32D70B43" w14:textId="77777777" w:rsidR="008528D1" w:rsidRPr="001C2E6F" w:rsidRDefault="008528D1" w:rsidP="008528D1">
      <w:pPr>
        <w:pStyle w:val="ListParagraph"/>
      </w:pPr>
    </w:p>
    <w:p w14:paraId="1F5E99BC" w14:textId="77777777" w:rsidR="001C2E6F" w:rsidRPr="001C2E6F" w:rsidRDefault="001C2E6F" w:rsidP="0080108A">
      <w:pPr>
        <w:pStyle w:val="ListParagraph"/>
        <w:numPr>
          <w:ilvl w:val="0"/>
          <w:numId w:val="37"/>
        </w:numPr>
      </w:pPr>
      <w:r>
        <w:t xml:space="preserve">Select the Retrievable check box for the following fields: </w:t>
      </w:r>
      <w:r w:rsidRPr="008528D1">
        <w:rPr>
          <w:b/>
        </w:rPr>
        <w:t>message, createDate</w:t>
      </w:r>
      <w:r>
        <w:t xml:space="preserve">, </w:t>
      </w:r>
      <w:r w:rsidRPr="008528D1">
        <w:rPr>
          <w:b/>
        </w:rPr>
        <w:t>and username</w:t>
      </w:r>
      <w:r>
        <w:t xml:space="preserve"> (id will be selected automatically). Only these fields will be returned in query results.</w:t>
      </w:r>
    </w:p>
    <w:p w14:paraId="22DA827B" w14:textId="77777777" w:rsidR="00E4633F" w:rsidRDefault="00E4633F" w:rsidP="00E4633F">
      <w:pPr>
        <w:pStyle w:val="ListParagraph"/>
      </w:pPr>
    </w:p>
    <w:p w14:paraId="0B3C95F8" w14:textId="3E24BFAF" w:rsidR="001C2E6F" w:rsidRPr="001C2E6F" w:rsidRDefault="001C2E6F" w:rsidP="0080108A">
      <w:pPr>
        <w:pStyle w:val="ListParagraph"/>
        <w:numPr>
          <w:ilvl w:val="0"/>
          <w:numId w:val="37"/>
        </w:numPr>
      </w:pPr>
      <w:r>
        <w:t xml:space="preserve">Select the Filterable check box for </w:t>
      </w:r>
      <w:r w:rsidRPr="0003793B">
        <w:rPr>
          <w:b/>
        </w:rPr>
        <w:t>createDate, username</w:t>
      </w:r>
      <w:r>
        <w:t xml:space="preserve">, </w:t>
      </w:r>
      <w:r w:rsidRPr="0003793B">
        <w:rPr>
          <w:b/>
        </w:rPr>
        <w:t>and sessionId</w:t>
      </w:r>
      <w:r>
        <w:t>. These fields can be used with the filter clause only (not used by this Tutorial, but useful to have).</w:t>
      </w:r>
    </w:p>
    <w:p w14:paraId="5ED6DE63" w14:textId="77777777" w:rsidR="00E4633F" w:rsidRDefault="00E4633F" w:rsidP="00E4633F">
      <w:pPr>
        <w:pStyle w:val="ListParagraph"/>
      </w:pPr>
    </w:p>
    <w:p w14:paraId="2E520850" w14:textId="236E704C" w:rsidR="001C2E6F" w:rsidRPr="001C2E6F" w:rsidRDefault="001C2E6F" w:rsidP="0080108A">
      <w:pPr>
        <w:pStyle w:val="ListParagraph"/>
        <w:numPr>
          <w:ilvl w:val="0"/>
          <w:numId w:val="37"/>
        </w:numPr>
      </w:pPr>
      <w:r>
        <w:t xml:space="preserve">Select the Sortable check box for </w:t>
      </w:r>
      <w:r w:rsidRPr="0003793B">
        <w:rPr>
          <w:b/>
        </w:rPr>
        <w:t>createDate</w:t>
      </w:r>
      <w:r>
        <w:t xml:space="preserve">, </w:t>
      </w:r>
      <w:r w:rsidRPr="0003793B">
        <w:rPr>
          <w:b/>
        </w:rPr>
        <w:t>username</w:t>
      </w:r>
      <w:r>
        <w:t xml:space="preserve">, and </w:t>
      </w:r>
      <w:r w:rsidRPr="0003793B">
        <w:rPr>
          <w:b/>
        </w:rPr>
        <w:t>sessionId</w:t>
      </w:r>
      <w:r>
        <w:t>. These fields can be used to sort the results of a query.</w:t>
      </w:r>
    </w:p>
    <w:p w14:paraId="1D35D243" w14:textId="77777777" w:rsidR="00E4633F" w:rsidRDefault="00E4633F" w:rsidP="00E4633F">
      <w:pPr>
        <w:pStyle w:val="ListParagraph"/>
      </w:pPr>
    </w:p>
    <w:p w14:paraId="1C15A7E7" w14:textId="001ABF9E" w:rsidR="001C2E6F" w:rsidRPr="001C2E6F" w:rsidRDefault="001C2E6F" w:rsidP="0080108A">
      <w:pPr>
        <w:pStyle w:val="ListParagraph"/>
        <w:numPr>
          <w:ilvl w:val="0"/>
          <w:numId w:val="37"/>
        </w:numPr>
      </w:pPr>
      <w:r>
        <w:t>Select the Searchable check box for message. Only these fields are indexed for full text search.</w:t>
      </w:r>
    </w:p>
    <w:p w14:paraId="72BF5E74" w14:textId="77777777" w:rsidR="0003793B" w:rsidRDefault="0003793B" w:rsidP="0003793B">
      <w:pPr>
        <w:pStyle w:val="ListParagraph"/>
      </w:pPr>
    </w:p>
    <w:p w14:paraId="05D6FD4C" w14:textId="0D0E2573" w:rsidR="001C2E6F" w:rsidRPr="001C2E6F" w:rsidRDefault="001C2E6F" w:rsidP="0080108A">
      <w:pPr>
        <w:pStyle w:val="ListParagraph"/>
        <w:numPr>
          <w:ilvl w:val="0"/>
          <w:numId w:val="37"/>
        </w:numPr>
      </w:pPr>
      <w:r>
        <w:t>Confirm your grid looks similar to the following</w:t>
      </w:r>
      <w:r w:rsidRPr="001C2E6F">
        <w:t xml:space="preserve">, and select OK. </w:t>
      </w:r>
      <w:r w:rsidRPr="001C2E6F">
        <w:rPr>
          <w:noProof/>
        </w:rPr>
        <w:drawing>
          <wp:inline distT="0" distB="0" distL="0" distR="0" wp14:anchorId="11668A30" wp14:editId="768FB474">
            <wp:extent cx="5076967" cy="3100855"/>
            <wp:effectExtent l="0" t="0" r="0" b="4445"/>
            <wp:docPr id="1142" name="Picture 1142" descr="On the Import data blade, Customize target index is selected. The Index blade fields and check boxes are set to previously mentioned settings." title="Import data and Index bl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079007" cy="3102101"/>
                    </a:xfrm>
                    <a:prstGeom prst="rect">
                      <a:avLst/>
                    </a:prstGeom>
                  </pic:spPr>
                </pic:pic>
              </a:graphicData>
            </a:graphic>
          </wp:inline>
        </w:drawing>
      </w:r>
    </w:p>
    <w:p w14:paraId="3EA2837B" w14:textId="77777777" w:rsidR="00E4633F" w:rsidRDefault="00E4633F" w:rsidP="00E4633F">
      <w:pPr>
        <w:pStyle w:val="ListParagraph"/>
      </w:pPr>
    </w:p>
    <w:p w14:paraId="23BFFED0" w14:textId="63A7FD05" w:rsidR="001C2E6F" w:rsidRPr="001C2E6F" w:rsidRDefault="001C2E6F" w:rsidP="0080108A">
      <w:pPr>
        <w:pStyle w:val="ListParagraph"/>
        <w:numPr>
          <w:ilvl w:val="0"/>
          <w:numId w:val="37"/>
        </w:numPr>
      </w:pPr>
      <w:r>
        <w:lastRenderedPageBreak/>
        <w:t xml:space="preserve">Select </w:t>
      </w:r>
      <w:r w:rsidRPr="0003793B">
        <w:rPr>
          <w:b/>
        </w:rPr>
        <w:t>Import your data</w:t>
      </w:r>
      <w:r>
        <w:t>.</w:t>
      </w:r>
      <w:r>
        <w:br/>
      </w:r>
      <w:r w:rsidRPr="001C2E6F">
        <w:rPr>
          <w:noProof/>
        </w:rPr>
        <w:drawing>
          <wp:inline distT="0" distB="0" distL="0" distR="0" wp14:anchorId="38F0CD51" wp14:editId="64F9D359">
            <wp:extent cx="2743200" cy="1916340"/>
            <wp:effectExtent l="19050" t="19050" r="19050" b="27305"/>
            <wp:docPr id="84" name="Picture 84" descr="Import your data selected" title="Import you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ptures/Screen%20Shot%202016-03-25%20at%2011.34.55%20PM.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743200" cy="1916340"/>
                    </a:xfrm>
                    <a:prstGeom prst="rect">
                      <a:avLst/>
                    </a:prstGeom>
                    <a:noFill/>
                    <a:ln w="12700">
                      <a:solidFill>
                        <a:schemeClr val="tx1"/>
                      </a:solidFill>
                    </a:ln>
                  </pic:spPr>
                </pic:pic>
              </a:graphicData>
            </a:graphic>
          </wp:inline>
        </w:drawing>
      </w:r>
    </w:p>
    <w:p w14:paraId="05F6421E" w14:textId="77777777" w:rsidR="00E4633F" w:rsidRDefault="00E4633F" w:rsidP="00E4633F">
      <w:pPr>
        <w:pStyle w:val="ListParagraph"/>
      </w:pPr>
    </w:p>
    <w:p w14:paraId="46ECFDA1" w14:textId="6FA0036D" w:rsidR="00E4633F" w:rsidRDefault="001C2E6F" w:rsidP="00E4633F">
      <w:pPr>
        <w:pStyle w:val="ListParagraph"/>
        <w:numPr>
          <w:ilvl w:val="0"/>
          <w:numId w:val="37"/>
        </w:numPr>
      </w:pPr>
      <w:r>
        <w:t xml:space="preserve">On the Create an Indexer blade, </w:t>
      </w:r>
      <w:r w:rsidRPr="001C2E6F">
        <w:t xml:space="preserve">enter </w:t>
      </w:r>
      <w:r w:rsidRPr="0003793B">
        <w:rPr>
          <w:b/>
        </w:rPr>
        <w:t>messages-indexer</w:t>
      </w:r>
      <w:r w:rsidRPr="001C2E6F">
        <w:t xml:space="preserve"> as the name.</w:t>
      </w:r>
    </w:p>
    <w:p w14:paraId="5A5B7031" w14:textId="77777777" w:rsidR="0003793B" w:rsidRDefault="0003793B" w:rsidP="0003793B">
      <w:pPr>
        <w:pStyle w:val="ListParagraph"/>
      </w:pPr>
    </w:p>
    <w:p w14:paraId="5361D401" w14:textId="652BBF6C" w:rsidR="001C2E6F" w:rsidRPr="001C2E6F" w:rsidRDefault="001C2E6F" w:rsidP="0080108A">
      <w:pPr>
        <w:pStyle w:val="ListParagraph"/>
        <w:numPr>
          <w:ilvl w:val="0"/>
          <w:numId w:val="37"/>
        </w:numPr>
      </w:pPr>
      <w:r>
        <w:t xml:space="preserve">Set the Schedule toggle to </w:t>
      </w:r>
      <w:r w:rsidRPr="0003793B">
        <w:rPr>
          <w:b/>
        </w:rPr>
        <w:t>Custom</w:t>
      </w:r>
      <w:r w:rsidRPr="001C2E6F">
        <w:t>.</w:t>
      </w:r>
    </w:p>
    <w:p w14:paraId="658F12AD" w14:textId="77777777" w:rsidR="00E4633F" w:rsidRDefault="00E4633F" w:rsidP="00E4633F">
      <w:pPr>
        <w:pStyle w:val="ListParagraph"/>
      </w:pPr>
    </w:p>
    <w:p w14:paraId="6B0F1895" w14:textId="195B7B1F" w:rsidR="001C2E6F" w:rsidRPr="001C2E6F" w:rsidRDefault="001C2E6F" w:rsidP="0080108A">
      <w:pPr>
        <w:pStyle w:val="ListParagraph"/>
        <w:numPr>
          <w:ilvl w:val="0"/>
          <w:numId w:val="37"/>
        </w:numPr>
      </w:pPr>
      <w:r>
        <w:t xml:space="preserve">Enter an interval of </w:t>
      </w:r>
      <w:r w:rsidRPr="0003793B">
        <w:rPr>
          <w:b/>
        </w:rPr>
        <w:t>5</w:t>
      </w:r>
      <w:r w:rsidRPr="001C2E6F">
        <w:t xml:space="preserve"> minutes (the minimum allowed).</w:t>
      </w:r>
    </w:p>
    <w:p w14:paraId="57489114" w14:textId="77777777" w:rsidR="00E4633F" w:rsidRDefault="00E4633F" w:rsidP="00E4633F">
      <w:pPr>
        <w:pStyle w:val="ListParagraph"/>
      </w:pPr>
    </w:p>
    <w:p w14:paraId="3D2EED63" w14:textId="7D5C4178" w:rsidR="001C2E6F" w:rsidRPr="001C2E6F" w:rsidRDefault="001C2E6F" w:rsidP="0080108A">
      <w:pPr>
        <w:pStyle w:val="ListParagraph"/>
        <w:numPr>
          <w:ilvl w:val="0"/>
          <w:numId w:val="37"/>
        </w:numPr>
      </w:pPr>
      <w:r>
        <w:t xml:space="preserve">Set the Start time to </w:t>
      </w:r>
      <w:r w:rsidRPr="0003793B">
        <w:rPr>
          <w:b/>
        </w:rPr>
        <w:t>today’s date</w:t>
      </w:r>
      <w:r w:rsidRPr="001C2E6F">
        <w:t>.</w:t>
      </w:r>
    </w:p>
    <w:p w14:paraId="15852A1B" w14:textId="77777777" w:rsidR="00E4633F" w:rsidRDefault="00E4633F" w:rsidP="00E4633F">
      <w:pPr>
        <w:pStyle w:val="ListParagraph"/>
      </w:pPr>
    </w:p>
    <w:p w14:paraId="4C55C01D" w14:textId="2D2F9573" w:rsidR="001C2E6F" w:rsidRPr="001C2E6F" w:rsidRDefault="001C2E6F" w:rsidP="0080108A">
      <w:pPr>
        <w:pStyle w:val="ListParagraph"/>
        <w:numPr>
          <w:ilvl w:val="0"/>
          <w:numId w:val="37"/>
        </w:numPr>
      </w:pPr>
      <w:r>
        <w:t>The description and other fields can be ignored.</w:t>
      </w:r>
    </w:p>
    <w:p w14:paraId="466062EC" w14:textId="77777777" w:rsidR="00E4633F" w:rsidRDefault="00E4633F" w:rsidP="00E4633F">
      <w:pPr>
        <w:pStyle w:val="ListParagraph"/>
      </w:pPr>
    </w:p>
    <w:p w14:paraId="10B7E783" w14:textId="6CD8707D" w:rsidR="001C2E6F" w:rsidRPr="001C2E6F" w:rsidRDefault="001C2E6F" w:rsidP="0080108A">
      <w:pPr>
        <w:pStyle w:val="ListParagraph"/>
        <w:numPr>
          <w:ilvl w:val="0"/>
          <w:numId w:val="37"/>
        </w:numPr>
      </w:pPr>
      <w:r>
        <w:t xml:space="preserve">Select </w:t>
      </w:r>
      <w:r w:rsidRPr="0003793B">
        <w:rPr>
          <w:b/>
        </w:rPr>
        <w:t>OK</w:t>
      </w:r>
      <w:r w:rsidRPr="001C2E6F">
        <w:t xml:space="preserve">. </w:t>
      </w:r>
      <w:r w:rsidRPr="001C2E6F">
        <w:rPr>
          <w:noProof/>
        </w:rPr>
        <w:drawing>
          <wp:inline distT="0" distB="0" distL="0" distR="0" wp14:anchorId="19425372" wp14:editId="14BC85FE">
            <wp:extent cx="5943600" cy="4178808"/>
            <wp:effectExtent l="0" t="0" r="0" b="0"/>
            <wp:docPr id="1143" name="Picture 1143" descr="On the Import data blade, Import your data (Indexer) is selected. On the Create an Indexer blade, fields are set to the previously mentioned settings." title="Import data and Create an Indexer bl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4178808"/>
                    </a:xfrm>
                    <a:prstGeom prst="rect">
                      <a:avLst/>
                    </a:prstGeom>
                  </pic:spPr>
                </pic:pic>
              </a:graphicData>
            </a:graphic>
          </wp:inline>
        </w:drawing>
      </w:r>
    </w:p>
    <w:p w14:paraId="7A39514C" w14:textId="77777777" w:rsidR="001C2E6F" w:rsidRPr="001C2E6F" w:rsidRDefault="001C2E6F" w:rsidP="0080108A">
      <w:pPr>
        <w:pStyle w:val="ListParagraph"/>
        <w:numPr>
          <w:ilvl w:val="0"/>
          <w:numId w:val="37"/>
        </w:numPr>
      </w:pPr>
      <w:r>
        <w:lastRenderedPageBreak/>
        <w:t xml:space="preserve">Select </w:t>
      </w:r>
      <w:r w:rsidRPr="0003793B">
        <w:rPr>
          <w:b/>
        </w:rPr>
        <w:t>OK</w:t>
      </w:r>
      <w:r>
        <w:t xml:space="preserve"> once more to begin importing data using your indexer.</w:t>
      </w:r>
    </w:p>
    <w:p w14:paraId="126B0F01" w14:textId="77777777" w:rsidR="00E4633F" w:rsidRDefault="00E4633F" w:rsidP="00E4633F">
      <w:pPr>
        <w:pStyle w:val="ListParagraph"/>
      </w:pPr>
    </w:p>
    <w:p w14:paraId="03F0C01B" w14:textId="3A98C930" w:rsidR="001C2E6F" w:rsidRPr="001C2E6F" w:rsidRDefault="001C2E6F" w:rsidP="0080108A">
      <w:pPr>
        <w:pStyle w:val="ListParagraph"/>
        <w:numPr>
          <w:ilvl w:val="0"/>
          <w:numId w:val="37"/>
        </w:numPr>
      </w:pPr>
      <w:r>
        <w:t>After a few moments, examine the Indexers tile for the status of the Indexer.</w:t>
      </w:r>
      <w:r>
        <w:br/>
      </w:r>
      <w:r w:rsidRPr="001C2E6F">
        <w:rPr>
          <w:noProof/>
        </w:rPr>
        <w:drawing>
          <wp:inline distT="0" distB="0" distL="0" distR="0" wp14:anchorId="1B74FF35" wp14:editId="2335302C">
            <wp:extent cx="1828800" cy="1828800"/>
            <wp:effectExtent l="19050" t="19050" r="19050" b="19050"/>
            <wp:docPr id="88" name="Picture 88" descr="The Indexers tile shows that there was one success, and zero failed." title="Indexers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aptures/Screen%20Shot%202016-03-25%20at%2011.40.33%20PM.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solidFill>
                        <a:schemeClr val="tx1"/>
                      </a:solidFill>
                    </a:ln>
                  </pic:spPr>
                </pic:pic>
              </a:graphicData>
            </a:graphic>
          </wp:inline>
        </w:drawing>
      </w:r>
    </w:p>
    <w:p w14:paraId="46068A13" w14:textId="77777777" w:rsidR="001C2E6F" w:rsidRDefault="001C2E6F" w:rsidP="0080108A">
      <w:pPr>
        <w:pStyle w:val="Heading4"/>
      </w:pPr>
      <w:bookmarkStart w:id="133" w:name="_Toc486099316"/>
      <w:bookmarkStart w:id="134" w:name="_Toc500858802"/>
      <w:bookmarkStart w:id="135" w:name="_Toc510779527"/>
      <w:r>
        <w:t>Task 3: Update the Web App web.config</w:t>
      </w:r>
      <w:bookmarkEnd w:id="133"/>
      <w:bookmarkEnd w:id="134"/>
      <w:bookmarkEnd w:id="135"/>
    </w:p>
    <w:p w14:paraId="03EBD293" w14:textId="77777777" w:rsidR="001C2E6F" w:rsidRPr="001C2E6F" w:rsidRDefault="001C2E6F" w:rsidP="0080108A">
      <w:pPr>
        <w:pStyle w:val="ListParagraph"/>
        <w:numPr>
          <w:ilvl w:val="0"/>
          <w:numId w:val="38"/>
        </w:numPr>
      </w:pPr>
      <w:r>
        <w:t>On your Lab VM, w</w:t>
      </w:r>
      <w:r w:rsidRPr="001C2E6F">
        <w:t xml:space="preserve">ithin Visual Studio Solution Explorer, expand the </w:t>
      </w:r>
      <w:r w:rsidRPr="0078680D">
        <w:rPr>
          <w:b/>
        </w:rPr>
        <w:t xml:space="preserve">ChatWebApp </w:t>
      </w:r>
      <w:r w:rsidRPr="001C2E6F">
        <w:t>project.</w:t>
      </w:r>
    </w:p>
    <w:p w14:paraId="3F6B2658" w14:textId="77777777" w:rsidR="00E4633F" w:rsidRDefault="00E4633F" w:rsidP="00E4633F">
      <w:pPr>
        <w:pStyle w:val="ListParagraph"/>
      </w:pPr>
    </w:p>
    <w:p w14:paraId="08F9F273" w14:textId="05DB0C15" w:rsidR="001C2E6F" w:rsidRPr="001C2E6F" w:rsidRDefault="001C2E6F" w:rsidP="0080108A">
      <w:pPr>
        <w:pStyle w:val="ListParagraph"/>
        <w:numPr>
          <w:ilvl w:val="0"/>
          <w:numId w:val="38"/>
        </w:numPr>
      </w:pPr>
      <w:r>
        <w:t xml:space="preserve">Open </w:t>
      </w:r>
      <w:r w:rsidRPr="0078680D">
        <w:rPr>
          <w:b/>
        </w:rPr>
        <w:t>Web.config</w:t>
      </w:r>
      <w:r w:rsidRPr="001C2E6F">
        <w:t>.</w:t>
      </w:r>
    </w:p>
    <w:p w14:paraId="140A6422" w14:textId="77777777" w:rsidR="00E4633F" w:rsidRDefault="00E4633F" w:rsidP="00E4633F">
      <w:pPr>
        <w:pStyle w:val="ListParagraph"/>
      </w:pPr>
    </w:p>
    <w:p w14:paraId="77D6DD39" w14:textId="61159538" w:rsidR="001C2E6F" w:rsidRPr="001C2E6F" w:rsidRDefault="001C2E6F" w:rsidP="0080108A">
      <w:pPr>
        <w:pStyle w:val="ListParagraph"/>
        <w:numPr>
          <w:ilvl w:val="0"/>
          <w:numId w:val="38"/>
        </w:numPr>
      </w:pPr>
      <w:r>
        <w:t xml:space="preserve">For the </w:t>
      </w:r>
      <w:r w:rsidRPr="0078680D">
        <w:rPr>
          <w:b/>
        </w:rPr>
        <w:t>chatSearchApiBase</w:t>
      </w:r>
      <w:r>
        <w:t xml:space="preserve">, enter the URI of the Search API App (e.g., </w:t>
      </w:r>
      <w:hyperlink r:id="rId197" w:history="1">
        <w:r w:rsidRPr="001C2E6F">
          <w:rPr>
            <w:rStyle w:val="Hyperlink"/>
          </w:rPr>
          <w:t>http://awchatsearch.azurewebsites.net)</w:t>
        </w:r>
      </w:hyperlink>
      <w:r w:rsidRPr="001C2E6F">
        <w:t xml:space="preserve">. This value should not be the URL to your instance of Azure Search. </w:t>
      </w:r>
    </w:p>
    <w:p w14:paraId="08F1BD6F" w14:textId="77777777" w:rsidR="001C2E6F" w:rsidRPr="001C2E6F" w:rsidRDefault="001C2E6F" w:rsidP="0080108A">
      <w:pPr>
        <w:pStyle w:val="ListParagraph"/>
        <w:numPr>
          <w:ilvl w:val="1"/>
          <w:numId w:val="38"/>
        </w:numPr>
      </w:pPr>
      <w:r w:rsidRPr="001C2E6F">
        <w:t xml:space="preserve">You can find this by going to Resource Groups, selecting the </w:t>
      </w:r>
      <w:r w:rsidRPr="0078680D">
        <w:rPr>
          <w:b/>
        </w:rPr>
        <w:t>intelligent-analytics</w:t>
      </w:r>
      <w:r w:rsidRPr="001C2E6F">
        <w:t xml:space="preserve"> resource group, and selecting your search app service from the list. </w:t>
      </w:r>
      <w:r w:rsidRPr="001C2E6F">
        <w:rPr>
          <w:noProof/>
        </w:rPr>
        <w:drawing>
          <wp:inline distT="0" distB="0" distL="0" distR="0" wp14:anchorId="34BA849A" wp14:editId="7E3A67F9">
            <wp:extent cx="4297680" cy="3124200"/>
            <wp:effectExtent l="19050" t="19050" r="26670" b="19050"/>
            <wp:docPr id="613" name="Picture 613" descr="Under Name, the ConciergePlusAppSearchAPI App Service is circled." title="Nam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304047" cy="3128828"/>
                    </a:xfrm>
                    <a:prstGeom prst="rect">
                      <a:avLst/>
                    </a:prstGeom>
                    <a:ln>
                      <a:solidFill>
                        <a:schemeClr val="tx1"/>
                      </a:solidFill>
                    </a:ln>
                  </pic:spPr>
                </pic:pic>
              </a:graphicData>
            </a:graphic>
          </wp:inline>
        </w:drawing>
      </w:r>
    </w:p>
    <w:p w14:paraId="3CFD0A31" w14:textId="77777777" w:rsidR="001C2E6F" w:rsidRPr="001C2E6F" w:rsidRDefault="001C2E6F" w:rsidP="0080108A">
      <w:pPr>
        <w:pStyle w:val="ListParagraph"/>
        <w:numPr>
          <w:ilvl w:val="1"/>
          <w:numId w:val="38"/>
        </w:numPr>
      </w:pPr>
      <w:r w:rsidRPr="001C2E6F">
        <w:lastRenderedPageBreak/>
        <w:t xml:space="preserve">On the Essentials blade for your service, you will find the URL value.  </w:t>
      </w:r>
      <w:r w:rsidRPr="001C2E6F">
        <w:rPr>
          <w:noProof/>
        </w:rPr>
        <w:drawing>
          <wp:inline distT="0" distB="0" distL="0" distR="0" wp14:anchorId="62B32909" wp14:editId="6ECFC355">
            <wp:extent cx="5440680" cy="1324713"/>
            <wp:effectExtent l="0" t="0" r="7620" b="8890"/>
            <wp:docPr id="614" name="Picture 614" descr="In the Essentials section of the Essentials blade, the URL value is circled." title="Essential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51532" cy="1327355"/>
                    </a:xfrm>
                    <a:prstGeom prst="rect">
                      <a:avLst/>
                    </a:prstGeom>
                  </pic:spPr>
                </pic:pic>
              </a:graphicData>
            </a:graphic>
          </wp:inline>
        </w:drawing>
      </w:r>
    </w:p>
    <w:p w14:paraId="0386BA9E" w14:textId="77777777" w:rsidR="00E4633F" w:rsidRDefault="00E4633F" w:rsidP="00E4633F">
      <w:pPr>
        <w:pStyle w:val="ListParagraph"/>
      </w:pPr>
    </w:p>
    <w:p w14:paraId="527CBC7C" w14:textId="687FA26A" w:rsidR="001C2E6F" w:rsidRPr="001C2E6F" w:rsidRDefault="001C2E6F" w:rsidP="0080108A">
      <w:pPr>
        <w:pStyle w:val="ListParagraph"/>
        <w:numPr>
          <w:ilvl w:val="0"/>
          <w:numId w:val="38"/>
        </w:numPr>
      </w:pPr>
      <w:r w:rsidRPr="001C2E6F">
        <w:t xml:space="preserve">Copy the URL value, and paste it into the value setting for the </w:t>
      </w:r>
      <w:r w:rsidRPr="0078680D">
        <w:rPr>
          <w:b/>
        </w:rPr>
        <w:t>chatSearchApiBase</w:t>
      </w:r>
      <w:r w:rsidRPr="001C2E6F">
        <w:t xml:space="preserve"> key. </w:t>
      </w:r>
      <w:r w:rsidRPr="001C2E6F">
        <w:rPr>
          <w:noProof/>
        </w:rPr>
        <w:drawing>
          <wp:inline distT="0" distB="0" distL="0" distR="0" wp14:anchorId="6673B391" wp14:editId="07470BA4">
            <wp:extent cx="5924731" cy="1119116"/>
            <wp:effectExtent l="19050" t="19050" r="19050" b="24130"/>
            <wp:docPr id="615" name="Picture 615" descr="chatSearchApiBase key displays the URL value copied from the Essentials blade." title="chatSearchApiBas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69042" cy="1127486"/>
                    </a:xfrm>
                    <a:prstGeom prst="rect">
                      <a:avLst/>
                    </a:prstGeom>
                    <a:ln>
                      <a:solidFill>
                        <a:schemeClr val="tx1"/>
                      </a:solidFill>
                    </a:ln>
                  </pic:spPr>
                </pic:pic>
              </a:graphicData>
            </a:graphic>
          </wp:inline>
        </w:drawing>
      </w:r>
    </w:p>
    <w:p w14:paraId="3A24F4F9" w14:textId="77777777" w:rsidR="00E4633F" w:rsidRDefault="00E4633F" w:rsidP="00E4633F">
      <w:pPr>
        <w:pStyle w:val="ListParagraph"/>
      </w:pPr>
    </w:p>
    <w:p w14:paraId="4274FC6D" w14:textId="1D7C06FE" w:rsidR="001C2E6F" w:rsidRDefault="001C2E6F" w:rsidP="001C2E6F">
      <w:pPr>
        <w:pStyle w:val="ListParagraph"/>
        <w:numPr>
          <w:ilvl w:val="0"/>
          <w:numId w:val="38"/>
        </w:numPr>
      </w:pPr>
      <w:r>
        <w:t xml:space="preserve">Save </w:t>
      </w:r>
      <w:r w:rsidRPr="0078680D">
        <w:rPr>
          <w:b/>
        </w:rPr>
        <w:t>Web.config</w:t>
      </w:r>
      <w:r>
        <w:t>.</w:t>
      </w:r>
    </w:p>
    <w:p w14:paraId="1D04AF27" w14:textId="77777777" w:rsidR="001C2E6F" w:rsidRDefault="001C2E6F" w:rsidP="0080108A">
      <w:pPr>
        <w:pStyle w:val="Heading4"/>
      </w:pPr>
      <w:bookmarkStart w:id="136" w:name="_Toc486099317"/>
      <w:bookmarkStart w:id="137" w:name="_Toc500858803"/>
      <w:bookmarkStart w:id="138" w:name="_Toc510779528"/>
      <w:r>
        <w:t>Task 4: Configure the Search API App</w:t>
      </w:r>
      <w:bookmarkEnd w:id="136"/>
      <w:bookmarkEnd w:id="137"/>
      <w:bookmarkEnd w:id="138"/>
    </w:p>
    <w:p w14:paraId="57C01E91" w14:textId="77777777" w:rsidR="001C2E6F" w:rsidRPr="001C2E6F" w:rsidRDefault="001C2E6F" w:rsidP="0080108A">
      <w:pPr>
        <w:pStyle w:val="ListParagraph"/>
        <w:numPr>
          <w:ilvl w:val="0"/>
          <w:numId w:val="39"/>
        </w:numPr>
      </w:pPr>
      <w:r>
        <w:t xml:space="preserve">Within Visual Studio Solution Explorer, expand the </w:t>
      </w:r>
      <w:r w:rsidRPr="0078680D">
        <w:rPr>
          <w:b/>
        </w:rPr>
        <w:t>ChatAPI</w:t>
      </w:r>
      <w:r>
        <w:t xml:space="preserve"> project.</w:t>
      </w:r>
    </w:p>
    <w:p w14:paraId="3B204DF8" w14:textId="77777777" w:rsidR="00E4633F" w:rsidRDefault="00E4633F" w:rsidP="00E4633F">
      <w:pPr>
        <w:pStyle w:val="ListParagraph"/>
      </w:pPr>
    </w:p>
    <w:p w14:paraId="006191BF" w14:textId="07ED714D" w:rsidR="001C2E6F" w:rsidRPr="001C2E6F" w:rsidRDefault="001C2E6F" w:rsidP="0080108A">
      <w:pPr>
        <w:pStyle w:val="ListParagraph"/>
        <w:numPr>
          <w:ilvl w:val="0"/>
          <w:numId w:val="39"/>
        </w:numPr>
      </w:pPr>
      <w:r>
        <w:t xml:space="preserve">Open </w:t>
      </w:r>
      <w:r w:rsidRPr="0078680D">
        <w:rPr>
          <w:b/>
        </w:rPr>
        <w:t>web.config</w:t>
      </w:r>
      <w:r>
        <w:t>.</w:t>
      </w:r>
    </w:p>
    <w:p w14:paraId="6D44F255" w14:textId="77777777" w:rsidR="00E4633F" w:rsidRDefault="00E4633F" w:rsidP="00E4633F">
      <w:pPr>
        <w:pStyle w:val="ListParagraph"/>
      </w:pPr>
    </w:p>
    <w:p w14:paraId="3A210389" w14:textId="0623237D" w:rsidR="001C2E6F" w:rsidRPr="001C2E6F" w:rsidRDefault="001C2E6F" w:rsidP="0080108A">
      <w:pPr>
        <w:pStyle w:val="ListParagraph"/>
        <w:numPr>
          <w:ilvl w:val="0"/>
          <w:numId w:val="39"/>
        </w:numPr>
      </w:pPr>
      <w:r>
        <w:t xml:space="preserve">This project needs the following three settings configured </w:t>
      </w:r>
      <w:r w:rsidR="0078680D">
        <w:t>to</w:t>
      </w:r>
      <w:r w:rsidRPr="001C2E6F">
        <w:t xml:space="preserve"> capitalize on Azure Search, all of which you can get from the Azure Portal.</w:t>
      </w:r>
      <w:r w:rsidRPr="001C2E6F">
        <w:br/>
      </w:r>
      <w:r w:rsidRPr="001C2E6F">
        <w:rPr>
          <w:noProof/>
        </w:rPr>
        <w:drawing>
          <wp:inline distT="0" distB="0" distL="0" distR="0" wp14:anchorId="024DA121" wp14:editId="6534D34B">
            <wp:extent cx="4222345" cy="989462"/>
            <wp:effectExtent l="19050" t="19050" r="26035" b="20320"/>
            <wp:docPr id="89" name="Picture 89" descr="Code displays in the Web.config window, showing that the following three key settings are being added: SearchServiceName, SearchServiceQueryApiKey, and SearchIndexName." title="Web.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aptures/Screen%20Shot%202016-03-26%20at%208.13.33%20AM.pn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250765" cy="996122"/>
                    </a:xfrm>
                    <a:prstGeom prst="rect">
                      <a:avLst/>
                    </a:prstGeom>
                    <a:noFill/>
                    <a:ln>
                      <a:solidFill>
                        <a:schemeClr val="tx1"/>
                      </a:solidFill>
                    </a:ln>
                  </pic:spPr>
                </pic:pic>
              </a:graphicData>
            </a:graphic>
          </wp:inline>
        </w:drawing>
      </w:r>
    </w:p>
    <w:p w14:paraId="648F239D" w14:textId="77777777" w:rsidR="00E4633F" w:rsidRDefault="00E4633F" w:rsidP="00E4633F">
      <w:pPr>
        <w:pStyle w:val="ListParagraph"/>
      </w:pPr>
    </w:p>
    <w:p w14:paraId="1F916CA0" w14:textId="4E0658F2" w:rsidR="001C2E6F" w:rsidRPr="001C2E6F" w:rsidRDefault="001C2E6F" w:rsidP="0080108A">
      <w:pPr>
        <w:pStyle w:val="ListParagraph"/>
        <w:numPr>
          <w:ilvl w:val="0"/>
          <w:numId w:val="39"/>
        </w:numPr>
      </w:pPr>
      <w:r>
        <w:t xml:space="preserve">Using the Azure Portal, navigate to the blade of your </w:t>
      </w:r>
      <w:r w:rsidRPr="0078680D">
        <w:rPr>
          <w:b/>
        </w:rPr>
        <w:t>Search</w:t>
      </w:r>
      <w:r>
        <w:t xml:space="preserve"> service. </w:t>
      </w:r>
    </w:p>
    <w:p w14:paraId="193E1AE5" w14:textId="77777777" w:rsidR="00E4633F" w:rsidRDefault="00E4633F" w:rsidP="00E4633F">
      <w:pPr>
        <w:pStyle w:val="ListParagraph"/>
      </w:pPr>
    </w:p>
    <w:p w14:paraId="2900ED6C" w14:textId="68A83D21" w:rsidR="001C2E6F" w:rsidRPr="001C2E6F" w:rsidRDefault="001C2E6F" w:rsidP="0080108A">
      <w:pPr>
        <w:pStyle w:val="ListParagraph"/>
        <w:numPr>
          <w:ilvl w:val="0"/>
          <w:numId w:val="39"/>
        </w:numPr>
      </w:pPr>
      <w:r>
        <w:t xml:space="preserve">For the </w:t>
      </w:r>
      <w:r w:rsidRPr="0078680D">
        <w:rPr>
          <w:b/>
        </w:rPr>
        <w:t>SearchServiceName</w:t>
      </w:r>
      <w:r>
        <w:t>, enter the name of your Search</w:t>
      </w:r>
      <w:r w:rsidRPr="001C2E6F">
        <w:t xml:space="preserve"> service (e.g., </w:t>
      </w:r>
      <w:r w:rsidRPr="0078680D">
        <w:rPr>
          <w:b/>
        </w:rPr>
        <w:t>awchatter</w:t>
      </w:r>
      <w:r w:rsidRPr="001C2E6F">
        <w:t>).</w:t>
      </w:r>
    </w:p>
    <w:p w14:paraId="38BB3BE9" w14:textId="77777777" w:rsidR="00E4633F" w:rsidRDefault="00E4633F" w:rsidP="00E4633F">
      <w:pPr>
        <w:pStyle w:val="ListParagraph"/>
      </w:pPr>
    </w:p>
    <w:p w14:paraId="23A12406" w14:textId="1ECCFAB9" w:rsidR="001C2E6F" w:rsidRPr="001C2E6F" w:rsidRDefault="001C2E6F" w:rsidP="0080108A">
      <w:pPr>
        <w:pStyle w:val="ListParagraph"/>
        <w:numPr>
          <w:ilvl w:val="0"/>
          <w:numId w:val="39"/>
        </w:numPr>
      </w:pPr>
      <w:r>
        <w:t xml:space="preserve">For the </w:t>
      </w:r>
      <w:r w:rsidRPr="0078680D">
        <w:rPr>
          <w:b/>
        </w:rPr>
        <w:t>SearchServiceQueryApiKey</w:t>
      </w:r>
      <w:r>
        <w:t xml:space="preserve">, do the following: </w:t>
      </w:r>
    </w:p>
    <w:p w14:paraId="24EE08C1" w14:textId="77777777" w:rsidR="00E37669" w:rsidRDefault="00E37669">
      <w:r>
        <w:br w:type="page"/>
      </w:r>
    </w:p>
    <w:p w14:paraId="54F5A393" w14:textId="61696FAC" w:rsidR="0080108A" w:rsidRDefault="001C2E6F" w:rsidP="0080108A">
      <w:pPr>
        <w:pStyle w:val="ListParagraph"/>
        <w:numPr>
          <w:ilvl w:val="1"/>
          <w:numId w:val="39"/>
        </w:numPr>
      </w:pPr>
      <w:r>
        <w:lastRenderedPageBreak/>
        <w:t>On the Search service blade, select Keys on the left-hand menu.</w:t>
      </w:r>
    </w:p>
    <w:p w14:paraId="43D415F3" w14:textId="7C7CA5E8" w:rsidR="001C2E6F" w:rsidRPr="001C2E6F" w:rsidRDefault="001C2E6F" w:rsidP="0080108A">
      <w:pPr>
        <w:pStyle w:val="ListParagraph"/>
        <w:ind w:left="1440"/>
      </w:pPr>
      <w:r w:rsidRPr="001C2E6F">
        <w:rPr>
          <w:noProof/>
        </w:rPr>
        <w:drawing>
          <wp:inline distT="0" distB="0" distL="0" distR="0" wp14:anchorId="4B7190F1" wp14:editId="10DEA093">
            <wp:extent cx="2085975" cy="2362200"/>
            <wp:effectExtent l="0" t="0" r="9525" b="0"/>
            <wp:docPr id="1144" name="Picture 1144" descr="On the Search Service blade, Settings section, under Settings, Keys is selected." title="Search Service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085975" cy="2362200"/>
                    </a:xfrm>
                    <a:prstGeom prst="rect">
                      <a:avLst/>
                    </a:prstGeom>
                  </pic:spPr>
                </pic:pic>
              </a:graphicData>
            </a:graphic>
          </wp:inline>
        </w:drawing>
      </w:r>
    </w:p>
    <w:p w14:paraId="1A4B1FA7" w14:textId="77777777" w:rsidR="0078680D" w:rsidRDefault="0078680D" w:rsidP="0078680D">
      <w:pPr>
        <w:pStyle w:val="ListParagraph"/>
        <w:ind w:left="1440"/>
      </w:pPr>
    </w:p>
    <w:p w14:paraId="3A5AE352" w14:textId="3F1267C9" w:rsidR="001C2E6F" w:rsidRDefault="001C2E6F" w:rsidP="0080108A">
      <w:pPr>
        <w:pStyle w:val="ListParagraph"/>
        <w:numPr>
          <w:ilvl w:val="1"/>
          <w:numId w:val="39"/>
        </w:numPr>
      </w:pPr>
      <w:r>
        <w:t xml:space="preserve">Select </w:t>
      </w:r>
      <w:r w:rsidRPr="0078680D">
        <w:rPr>
          <w:b/>
        </w:rPr>
        <w:t>Manage query keys</w:t>
      </w:r>
      <w:r>
        <w:t>.</w:t>
      </w:r>
      <w:r w:rsidRPr="001C2E6F">
        <w:t xml:space="preserve"> </w:t>
      </w:r>
      <w:r w:rsidRPr="001C2E6F">
        <w:rPr>
          <w:noProof/>
        </w:rPr>
        <w:drawing>
          <wp:inline distT="0" distB="0" distL="0" distR="0" wp14:anchorId="43855EF3" wp14:editId="32AB0AF2">
            <wp:extent cx="5486400" cy="2816352"/>
            <wp:effectExtent l="0" t="0" r="0" b="3175"/>
            <wp:docPr id="1145" name="Picture 1145" descr="Manage query keys selected." title="Manage query key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86400" cy="2816352"/>
                    </a:xfrm>
                    <a:prstGeom prst="rect">
                      <a:avLst/>
                    </a:prstGeom>
                  </pic:spPr>
                </pic:pic>
              </a:graphicData>
            </a:graphic>
          </wp:inline>
        </w:drawing>
      </w:r>
    </w:p>
    <w:p w14:paraId="40245519" w14:textId="77777777" w:rsidR="0078680D" w:rsidRPr="001C2E6F" w:rsidRDefault="0078680D" w:rsidP="0078680D">
      <w:pPr>
        <w:pStyle w:val="ListParagraph"/>
        <w:ind w:left="1440"/>
      </w:pPr>
    </w:p>
    <w:p w14:paraId="4BCF84AC" w14:textId="77777777" w:rsidR="001C2E6F" w:rsidRPr="001C2E6F" w:rsidRDefault="001C2E6F" w:rsidP="0080108A">
      <w:pPr>
        <w:pStyle w:val="ListParagraph"/>
        <w:numPr>
          <w:ilvl w:val="1"/>
          <w:numId w:val="39"/>
        </w:numPr>
      </w:pPr>
      <w:r>
        <w:t>On the Manage query keys blade, copy the &lt;empty&gt; key value.</w:t>
      </w:r>
      <w:r w:rsidRPr="001C2E6F">
        <w:t xml:space="preserve"> </w:t>
      </w:r>
      <w:r w:rsidRPr="001C2E6F">
        <w:rPr>
          <w:noProof/>
        </w:rPr>
        <w:drawing>
          <wp:inline distT="0" distB="0" distL="0" distR="0" wp14:anchorId="67C45739" wp14:editId="3D5F37E5">
            <wp:extent cx="5572125" cy="1819275"/>
            <wp:effectExtent l="0" t="0" r="9525" b="9525"/>
            <wp:docPr id="1146" name="Picture 1146" descr="On the Manage query keys blade, the value in the Key field is circled." title="Manage query key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572125" cy="1819275"/>
                    </a:xfrm>
                    <a:prstGeom prst="rect">
                      <a:avLst/>
                    </a:prstGeom>
                  </pic:spPr>
                </pic:pic>
              </a:graphicData>
            </a:graphic>
          </wp:inline>
        </w:drawing>
      </w:r>
    </w:p>
    <w:p w14:paraId="7321AA0D" w14:textId="77777777" w:rsidR="001C2E6F" w:rsidRPr="001C2E6F" w:rsidRDefault="001C2E6F" w:rsidP="0080108A">
      <w:pPr>
        <w:pStyle w:val="ListParagraph"/>
        <w:numPr>
          <w:ilvl w:val="1"/>
          <w:numId w:val="39"/>
        </w:numPr>
      </w:pPr>
      <w:r>
        <w:t xml:space="preserve">Copy this value into the </w:t>
      </w:r>
      <w:r w:rsidRPr="0078680D">
        <w:rPr>
          <w:b/>
        </w:rPr>
        <w:t>SearchServiceQueryApiKey</w:t>
      </w:r>
      <w:r>
        <w:t xml:space="preserve"> setting. </w:t>
      </w:r>
    </w:p>
    <w:p w14:paraId="1F089DBB" w14:textId="77777777" w:rsidR="00E4633F" w:rsidRDefault="00E4633F" w:rsidP="00E4633F">
      <w:pPr>
        <w:pStyle w:val="ListParagraph"/>
      </w:pPr>
    </w:p>
    <w:p w14:paraId="6D85A051" w14:textId="2A79D5B7" w:rsidR="001C2E6F" w:rsidRPr="001C2E6F" w:rsidRDefault="001C2E6F" w:rsidP="0080108A">
      <w:pPr>
        <w:pStyle w:val="ListParagraph"/>
        <w:numPr>
          <w:ilvl w:val="0"/>
          <w:numId w:val="39"/>
        </w:numPr>
      </w:pPr>
      <w:r>
        <w:t xml:space="preserve">For the </w:t>
      </w:r>
      <w:r w:rsidRPr="0078680D">
        <w:rPr>
          <w:b/>
        </w:rPr>
        <w:t>SearchIndexName</w:t>
      </w:r>
      <w:r>
        <w:t xml:space="preserve"> setting, enter the name of the Index you created in Search</w:t>
      </w:r>
      <w:r w:rsidRPr="001C2E6F">
        <w:t>, chatmessages.</w:t>
      </w:r>
    </w:p>
    <w:p w14:paraId="46F94907" w14:textId="77777777" w:rsidR="00E4633F" w:rsidRDefault="00E4633F" w:rsidP="00E4633F">
      <w:pPr>
        <w:pStyle w:val="ListParagraph"/>
      </w:pPr>
    </w:p>
    <w:p w14:paraId="3291D419" w14:textId="19BEC787" w:rsidR="001C2E6F" w:rsidRDefault="001C2E6F" w:rsidP="001C2E6F">
      <w:pPr>
        <w:pStyle w:val="ListParagraph"/>
        <w:numPr>
          <w:ilvl w:val="0"/>
          <w:numId w:val="39"/>
        </w:numPr>
      </w:pPr>
      <w:r>
        <w:t xml:space="preserve">Save </w:t>
      </w:r>
      <w:r w:rsidRPr="0078680D">
        <w:rPr>
          <w:b/>
        </w:rPr>
        <w:t>Web.config</w:t>
      </w:r>
      <w:r>
        <w:t>.</w:t>
      </w:r>
    </w:p>
    <w:p w14:paraId="1F82A457" w14:textId="77777777" w:rsidR="001C2E6F" w:rsidRDefault="001C2E6F" w:rsidP="0080108A">
      <w:pPr>
        <w:pStyle w:val="Heading4"/>
      </w:pPr>
      <w:bookmarkStart w:id="139" w:name="_Toc486099318"/>
      <w:bookmarkStart w:id="140" w:name="_Toc500858804"/>
      <w:bookmarkStart w:id="141" w:name="_Toc510779529"/>
      <w:r>
        <w:t>Task 5: Re-publish apps</w:t>
      </w:r>
      <w:bookmarkEnd w:id="139"/>
      <w:bookmarkEnd w:id="140"/>
      <w:bookmarkEnd w:id="141"/>
    </w:p>
    <w:p w14:paraId="71E76E9A" w14:textId="77777777" w:rsidR="001C2E6F" w:rsidRPr="001C2E6F" w:rsidRDefault="001C2E6F" w:rsidP="0080108A">
      <w:pPr>
        <w:pStyle w:val="ListParagraph"/>
        <w:numPr>
          <w:ilvl w:val="0"/>
          <w:numId w:val="40"/>
        </w:numPr>
      </w:pPr>
      <w:r>
        <w:t xml:space="preserve">Publish the updated </w:t>
      </w:r>
      <w:r w:rsidRPr="0078680D">
        <w:rPr>
          <w:b/>
        </w:rPr>
        <w:t>ChatWebApp</w:t>
      </w:r>
      <w:r>
        <w:t xml:space="preserve"> using Visual Studio, as was shown previously</w:t>
      </w:r>
      <w:r w:rsidRPr="001C2E6F">
        <w:t xml:space="preserve"> in </w:t>
      </w:r>
      <w:hyperlink w:anchor="_Task_2:_Publish" w:history="1">
        <w:r w:rsidRPr="001C2E6F">
          <w:rPr>
            <w:rStyle w:val="Hyperlink"/>
          </w:rPr>
          <w:t>Exercise 4, Task 2</w:t>
        </w:r>
      </w:hyperlink>
      <w:r w:rsidRPr="001C2E6F">
        <w:t>.</w:t>
      </w:r>
    </w:p>
    <w:p w14:paraId="2068F41F" w14:textId="77777777" w:rsidR="00E4633F" w:rsidRDefault="00E4633F" w:rsidP="00E4633F">
      <w:pPr>
        <w:pStyle w:val="ListParagraph"/>
      </w:pPr>
    </w:p>
    <w:p w14:paraId="568AF158" w14:textId="65A90670" w:rsidR="001C2E6F" w:rsidRPr="001C2E6F" w:rsidRDefault="001C2E6F" w:rsidP="0080108A">
      <w:pPr>
        <w:pStyle w:val="ListParagraph"/>
        <w:numPr>
          <w:ilvl w:val="0"/>
          <w:numId w:val="40"/>
        </w:numPr>
      </w:pPr>
      <w:r>
        <w:t xml:space="preserve">Within Visual Studio Solution Explorer, right-click the </w:t>
      </w:r>
      <w:r w:rsidRPr="0078680D">
        <w:rPr>
          <w:b/>
        </w:rPr>
        <w:t>ChatAPI</w:t>
      </w:r>
      <w:r>
        <w:t xml:space="preserve"> project and select </w:t>
      </w:r>
      <w:r w:rsidRPr="0078680D">
        <w:rPr>
          <w:b/>
        </w:rPr>
        <w:t>Publish</w:t>
      </w:r>
      <w:r>
        <w:t>.</w:t>
      </w:r>
      <w:r>
        <w:br/>
      </w:r>
      <w:r w:rsidRPr="001C2E6F">
        <w:rPr>
          <w:noProof/>
        </w:rPr>
        <w:drawing>
          <wp:inline distT="0" distB="0" distL="0" distR="0" wp14:anchorId="7A1336A0" wp14:editId="4B50F47A">
            <wp:extent cx="2743200" cy="1119223"/>
            <wp:effectExtent l="19050" t="19050" r="19050" b="24130"/>
            <wp:docPr id="95" name="Picture 95" descr="In Visual Studio Solution Explorer, the ChatAPI sub-menu displays, with Publish select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3-26%20at%2010.11.11%20AM.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743200" cy="1119223"/>
                    </a:xfrm>
                    <a:prstGeom prst="rect">
                      <a:avLst/>
                    </a:prstGeom>
                    <a:noFill/>
                    <a:ln w="12700">
                      <a:solidFill>
                        <a:schemeClr val="tx1"/>
                      </a:solidFill>
                    </a:ln>
                  </pic:spPr>
                </pic:pic>
              </a:graphicData>
            </a:graphic>
          </wp:inline>
        </w:drawing>
      </w:r>
    </w:p>
    <w:p w14:paraId="6EA9F111" w14:textId="77777777" w:rsidR="00E4633F" w:rsidRDefault="00E4633F" w:rsidP="00E4633F">
      <w:pPr>
        <w:pStyle w:val="ListParagraph"/>
      </w:pPr>
    </w:p>
    <w:p w14:paraId="2B59B049" w14:textId="1C2C684C" w:rsidR="001C2E6F" w:rsidRPr="001C2E6F" w:rsidRDefault="001C2E6F" w:rsidP="0080108A">
      <w:pPr>
        <w:pStyle w:val="ListParagraph"/>
        <w:numPr>
          <w:ilvl w:val="0"/>
          <w:numId w:val="40"/>
        </w:numPr>
      </w:pPr>
      <w:r>
        <w:t xml:space="preserve">Select Microsoft Azure App Service, choose the Select </w:t>
      </w:r>
      <w:r w:rsidRPr="0078680D">
        <w:rPr>
          <w:b/>
        </w:rPr>
        <w:t xml:space="preserve">existing </w:t>
      </w:r>
      <w:r>
        <w:t xml:space="preserve">radio button and select </w:t>
      </w:r>
      <w:r w:rsidRPr="0078680D">
        <w:rPr>
          <w:b/>
        </w:rPr>
        <w:t>Publish</w:t>
      </w:r>
      <w:r>
        <w:t>.</w:t>
      </w:r>
    </w:p>
    <w:p w14:paraId="730EA64C" w14:textId="77777777" w:rsidR="00E4633F" w:rsidRDefault="00E4633F" w:rsidP="00E4633F">
      <w:pPr>
        <w:pStyle w:val="ListParagraph"/>
      </w:pPr>
    </w:p>
    <w:p w14:paraId="2ACCA8E7" w14:textId="7952A847" w:rsidR="001C2E6F" w:rsidRPr="001C2E6F" w:rsidRDefault="001C2E6F" w:rsidP="0080108A">
      <w:pPr>
        <w:pStyle w:val="ListParagraph"/>
        <w:numPr>
          <w:ilvl w:val="0"/>
          <w:numId w:val="40"/>
        </w:numPr>
      </w:pPr>
      <w:r>
        <w:t>If prompted, sign in with your credentials to your Azure Subscription.</w:t>
      </w:r>
    </w:p>
    <w:p w14:paraId="580D5F09" w14:textId="77777777" w:rsidR="00E4633F" w:rsidRDefault="00E4633F" w:rsidP="00E4633F">
      <w:pPr>
        <w:pStyle w:val="ListParagraph"/>
      </w:pPr>
    </w:p>
    <w:p w14:paraId="08786B3B" w14:textId="4E413633" w:rsidR="001C2E6F" w:rsidRDefault="001C2E6F" w:rsidP="0080108A">
      <w:pPr>
        <w:pStyle w:val="ListParagraph"/>
        <w:numPr>
          <w:ilvl w:val="0"/>
          <w:numId w:val="40"/>
        </w:numPr>
      </w:pPr>
      <w:r>
        <w:t xml:space="preserve">In the App Service dialog, choose your Subscription that contains your API App you provisioned earlier. Expand your Resource Group (e.g., </w:t>
      </w:r>
      <w:r w:rsidRPr="0078680D">
        <w:rPr>
          <w:b/>
        </w:rPr>
        <w:t>intelligent-analytics</w:t>
      </w:r>
      <w:r w:rsidRPr="001C2E6F">
        <w:t>), then select the node for your API App</w:t>
      </w:r>
      <w:r w:rsidR="0078680D">
        <w:t xml:space="preserve"> in the tree view to select it.</w:t>
      </w:r>
    </w:p>
    <w:p w14:paraId="36C90F1B" w14:textId="33CC963C" w:rsidR="0078680D" w:rsidRPr="001C2E6F" w:rsidRDefault="0078680D" w:rsidP="0078680D">
      <w:pPr>
        <w:pStyle w:val="ListParagraph"/>
      </w:pPr>
      <w:r w:rsidRPr="001C2E6F">
        <w:rPr>
          <w:noProof/>
        </w:rPr>
        <w:drawing>
          <wp:inline distT="0" distB="0" distL="0" distR="0" wp14:anchorId="69BD83A4" wp14:editId="26702949">
            <wp:extent cx="5220268" cy="3915201"/>
            <wp:effectExtent l="0" t="0" r="0" b="9525"/>
            <wp:docPr id="127" name="Picture 127" descr="In the App Service dialog box, in the tree view, awchat is expanded, and ConciergePlusSearchApi1 is selected." title="App Servic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21844" cy="3916383"/>
                    </a:xfrm>
                    <a:prstGeom prst="rect">
                      <a:avLst/>
                    </a:prstGeom>
                  </pic:spPr>
                </pic:pic>
              </a:graphicData>
            </a:graphic>
          </wp:inline>
        </w:drawing>
      </w:r>
    </w:p>
    <w:p w14:paraId="11FE7A15" w14:textId="77777777" w:rsidR="00E4633F" w:rsidRDefault="00E4633F" w:rsidP="00E4633F">
      <w:pPr>
        <w:pStyle w:val="ListParagraph"/>
      </w:pPr>
    </w:p>
    <w:p w14:paraId="0EB66A96" w14:textId="6F6BB4A8" w:rsidR="001C2E6F" w:rsidRPr="001C2E6F" w:rsidRDefault="001C2E6F" w:rsidP="0080108A">
      <w:pPr>
        <w:pStyle w:val="ListParagraph"/>
        <w:numPr>
          <w:ilvl w:val="0"/>
          <w:numId w:val="40"/>
        </w:numPr>
      </w:pPr>
      <w:r>
        <w:t xml:space="preserve">Select </w:t>
      </w:r>
      <w:r w:rsidRPr="0078680D">
        <w:rPr>
          <w:b/>
        </w:rPr>
        <w:t>OK</w:t>
      </w:r>
      <w:r>
        <w:t>.</w:t>
      </w:r>
    </w:p>
    <w:p w14:paraId="69CD5909" w14:textId="77777777" w:rsidR="00E4633F" w:rsidRDefault="00E4633F" w:rsidP="00E4633F">
      <w:pPr>
        <w:pStyle w:val="ListParagraph"/>
      </w:pPr>
    </w:p>
    <w:p w14:paraId="0723C028" w14:textId="5FAF794D" w:rsidR="001C2E6F" w:rsidRPr="001C2E6F" w:rsidRDefault="001C2E6F" w:rsidP="0080108A">
      <w:pPr>
        <w:pStyle w:val="ListParagraph"/>
        <w:numPr>
          <w:ilvl w:val="0"/>
          <w:numId w:val="40"/>
        </w:numPr>
      </w:pPr>
      <w:r>
        <w:lastRenderedPageBreak/>
        <w:t>When the publishing is complete, a browser window should appear with content similar to the following.</w:t>
      </w:r>
      <w:r>
        <w:br/>
      </w:r>
      <w:r w:rsidRPr="001C2E6F">
        <w:rPr>
          <w:noProof/>
        </w:rPr>
        <w:drawing>
          <wp:inline distT="0" distB="0" distL="0" distR="0" wp14:anchorId="49A762BE" wp14:editId="50BC1CCC">
            <wp:extent cx="5943600" cy="786765"/>
            <wp:effectExtent l="19050" t="19050" r="19050" b="13335"/>
            <wp:docPr id="65" name="Picture 65" descr="A Browser window displays with the message, &quot;Your App Service app has been created,&quot; and links to a Quick Start guide, and deployment documentation." title="Brows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7-04-24 at 10.23.16 AM.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943600" cy="786765"/>
                    </a:xfrm>
                    <a:prstGeom prst="rect">
                      <a:avLst/>
                    </a:prstGeom>
                    <a:ln>
                      <a:solidFill>
                        <a:schemeClr val="tx1"/>
                      </a:solidFill>
                    </a:ln>
                  </pic:spPr>
                </pic:pic>
              </a:graphicData>
            </a:graphic>
          </wp:inline>
        </w:drawing>
      </w:r>
    </w:p>
    <w:p w14:paraId="4C0F7F3F" w14:textId="77777777" w:rsidR="00E4633F" w:rsidRDefault="00E4633F" w:rsidP="00E4633F">
      <w:pPr>
        <w:pStyle w:val="ListParagraph"/>
      </w:pPr>
    </w:p>
    <w:p w14:paraId="018F72D6" w14:textId="41AE0556" w:rsidR="001C2E6F" w:rsidRPr="001C2E6F" w:rsidRDefault="001C2E6F" w:rsidP="0080108A">
      <w:pPr>
        <w:pStyle w:val="ListParagraph"/>
        <w:numPr>
          <w:ilvl w:val="0"/>
          <w:numId w:val="40"/>
        </w:numPr>
      </w:pPr>
      <w:r>
        <w:t>Navigate to the Search tab on the deployed Web App and try searching for chat messages. (Note that there is up to a 5-minute latency before new messages may appear in the search results.</w:t>
      </w:r>
      <w:r w:rsidRPr="001C2E6F">
        <w:rPr>
          <w:noProof/>
        </w:rPr>
        <w:drawing>
          <wp:inline distT="0" distB="0" distL="0" distR="0" wp14:anchorId="23FCCB1C" wp14:editId="08943E8D">
            <wp:extent cx="3497580" cy="2620783"/>
            <wp:effectExtent l="19050" t="19050" r="26670" b="27305"/>
            <wp:docPr id="616" name="Picture 616" descr="In the Search Messages box, in the Search messages for text box, chat is typed. Below that, 6 results have been found." title="Search Messages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05153" cy="2626457"/>
                    </a:xfrm>
                    <a:prstGeom prst="rect">
                      <a:avLst/>
                    </a:prstGeom>
                    <a:ln>
                      <a:solidFill>
                        <a:schemeClr val="tx1"/>
                      </a:solidFill>
                    </a:ln>
                  </pic:spPr>
                </pic:pic>
              </a:graphicData>
            </a:graphic>
          </wp:inline>
        </w:drawing>
      </w:r>
    </w:p>
    <w:p w14:paraId="773526F9" w14:textId="77777777" w:rsidR="001C2E6F" w:rsidRDefault="001C2E6F" w:rsidP="001C2E6F">
      <w:bookmarkStart w:id="142" w:name="_Task_3:_Create"/>
      <w:bookmarkEnd w:id="142"/>
    </w:p>
    <w:p w14:paraId="4D25173E" w14:textId="77777777" w:rsidR="001C2E6F" w:rsidRPr="001C2E6F" w:rsidRDefault="001C2E6F" w:rsidP="001C2E6F">
      <w:r>
        <w:br w:type="page"/>
      </w:r>
    </w:p>
    <w:p w14:paraId="22F98369" w14:textId="77777777" w:rsidR="001C2E6F" w:rsidRPr="008A39D1" w:rsidRDefault="001C2E6F" w:rsidP="001C2E6F">
      <w:pPr>
        <w:pStyle w:val="Heading2"/>
      </w:pPr>
      <w:bookmarkStart w:id="143" w:name="_Toc500858805"/>
      <w:bookmarkStart w:id="144" w:name="_Toc510779530"/>
      <w:r>
        <w:lastRenderedPageBreak/>
        <w:t>After the hands-on lab</w:t>
      </w:r>
      <w:bookmarkEnd w:id="143"/>
      <w:bookmarkEnd w:id="144"/>
      <w:r>
        <w:t xml:space="preserve"> </w:t>
      </w:r>
    </w:p>
    <w:p w14:paraId="59331D79" w14:textId="17F24314" w:rsidR="001C2E6F" w:rsidRPr="001C2E6F" w:rsidRDefault="001C2E6F" w:rsidP="001C2E6F">
      <w:r w:rsidRPr="001C2E6F">
        <w:t xml:space="preserve">Duration: 10 </w:t>
      </w:r>
      <w:r w:rsidR="00B2184C">
        <w:t>minutes</w:t>
      </w:r>
    </w:p>
    <w:p w14:paraId="268A872F" w14:textId="77777777" w:rsidR="00DB2A67" w:rsidRPr="003B03E3" w:rsidRDefault="001C2E6F" w:rsidP="00DB2A67">
      <w:pPr>
        <w:rPr>
          <w:rFonts w:asciiTheme="minorHAnsi" w:eastAsia="Times New Roman" w:hAnsiTheme="minorHAnsi" w:cstheme="minorHAnsi"/>
          <w:color w:val="0078D7" w:themeColor="accent1"/>
          <w:sz w:val="36"/>
          <w:szCs w:val="40"/>
        </w:rPr>
      </w:pPr>
      <w:r w:rsidRPr="001C2E6F">
        <w:t>In this exercise, attendees will deprovision any Azure resources that were created in support of the lab.</w:t>
      </w:r>
      <w:r w:rsidR="00DB2A67">
        <w:t xml:space="preserve"> </w:t>
      </w:r>
      <w:r w:rsidR="00DB2A67">
        <w:rPr>
          <w:rFonts w:cs="Segoe UI"/>
        </w:rPr>
        <w:t xml:space="preserve">You should follow all steps provided </w:t>
      </w:r>
      <w:r w:rsidR="00DB2A67">
        <w:rPr>
          <w:rFonts w:cs="Segoe UI"/>
          <w:i/>
        </w:rPr>
        <w:t xml:space="preserve">after </w:t>
      </w:r>
      <w:r w:rsidR="00DB2A67">
        <w:rPr>
          <w:rFonts w:cs="Segoe UI"/>
        </w:rPr>
        <w:t>attending the Hands-on lab.</w:t>
      </w:r>
    </w:p>
    <w:p w14:paraId="784D4B5D" w14:textId="77777777" w:rsidR="001C2E6F" w:rsidRDefault="001C2E6F" w:rsidP="0080108A">
      <w:pPr>
        <w:pStyle w:val="Heading4"/>
      </w:pPr>
      <w:bookmarkStart w:id="145" w:name="_Toc500858806"/>
      <w:bookmarkStart w:id="146" w:name="_Toc510779531"/>
      <w:r>
        <w:t>Task 1: Delete the resource group</w:t>
      </w:r>
      <w:bookmarkEnd w:id="145"/>
      <w:bookmarkEnd w:id="146"/>
    </w:p>
    <w:p w14:paraId="4851228D" w14:textId="77777777" w:rsidR="001C2E6F" w:rsidRPr="001C2E6F" w:rsidRDefault="001C2E6F" w:rsidP="0080108A">
      <w:pPr>
        <w:pStyle w:val="ListParagraph"/>
        <w:numPr>
          <w:ilvl w:val="0"/>
          <w:numId w:val="41"/>
        </w:numPr>
      </w:pPr>
      <w:r>
        <w:t xml:space="preserve">Using the Azure portal, navigate to the Resource group you used throughout this hands-on lab by selecting </w:t>
      </w:r>
      <w:r w:rsidRPr="001C2E6F">
        <w:t>Resource groups in the left menu.</w:t>
      </w:r>
    </w:p>
    <w:p w14:paraId="6BA7471F" w14:textId="52455610" w:rsidR="001C2E6F" w:rsidRPr="001C2E6F" w:rsidRDefault="001C2E6F" w:rsidP="0080108A">
      <w:pPr>
        <w:pStyle w:val="ListParagraph"/>
        <w:numPr>
          <w:ilvl w:val="0"/>
          <w:numId w:val="41"/>
        </w:numPr>
      </w:pPr>
      <w:r>
        <w:t>Search for the name of your research group and select it from the list.</w:t>
      </w:r>
    </w:p>
    <w:p w14:paraId="0B60708B" w14:textId="290BDDE8" w:rsidR="001C2E6F" w:rsidRPr="001C2E6F" w:rsidRDefault="001C2E6F" w:rsidP="0080108A">
      <w:pPr>
        <w:pStyle w:val="ListParagraph"/>
        <w:numPr>
          <w:ilvl w:val="0"/>
          <w:numId w:val="41"/>
        </w:numPr>
      </w:pPr>
      <w:r>
        <w:t xml:space="preserve">Select </w:t>
      </w:r>
      <w:r w:rsidRPr="001C2E6F">
        <w:t>Delete in the command bar and confirm the deletion by re-typing the Resource group name and selecting Delete.</w:t>
      </w:r>
    </w:p>
    <w:sectPr w:rsidR="001C2E6F" w:rsidRPr="001C2E6F" w:rsidSect="001C2E6F">
      <w:headerReference w:type="even" r:id="rId209"/>
      <w:headerReference w:type="default" r:id="rId210"/>
      <w:footerReference w:type="even" r:id="rId211"/>
      <w:footerReference w:type="default" r:id="rId212"/>
      <w:type w:val="oddPage"/>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622C9" w14:textId="77777777" w:rsidR="00BD2793" w:rsidRPr="007E3D91" w:rsidRDefault="00BD2793" w:rsidP="007E3D91">
      <w:r>
        <w:separator/>
      </w:r>
    </w:p>
  </w:endnote>
  <w:endnote w:type="continuationSeparator" w:id="0">
    <w:p w14:paraId="344F96B3" w14:textId="77777777" w:rsidR="00BD2793" w:rsidRPr="007E3D91" w:rsidRDefault="00BD2793" w:rsidP="007E3D91">
      <w:r>
        <w:continuationSeparator/>
      </w:r>
    </w:p>
  </w:endnote>
  <w:endnote w:type="continuationNotice" w:id="1">
    <w:p w14:paraId="17DC3509" w14:textId="77777777" w:rsidR="00BD2793" w:rsidRDefault="00BD2793"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261C9" w14:textId="77777777" w:rsidR="00463BC5" w:rsidRDefault="00463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2E951" w14:textId="77777777" w:rsidR="00463BC5" w:rsidRDefault="00463B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8368E" w14:textId="77777777" w:rsidR="00463BC5" w:rsidRDefault="00463B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01557" w14:textId="1DCBD542" w:rsidR="00835417" w:rsidRDefault="00835417" w:rsidP="00143C5A">
    <w:pPr>
      <w:pStyle w:val="Footer"/>
      <w:pBdr>
        <w:top w:val="single" w:sz="4" w:space="1" w:color="D9D9D9" w:themeColor="background1" w:themeShade="D9"/>
      </w:pBdr>
      <w:tabs>
        <w:tab w:val="clear" w:pos="9360"/>
        <w:tab w:val="right" w:pos="10800"/>
      </w:tabs>
    </w:pPr>
    <w:bookmarkStart w:id="153" w:name="_Hlk495919851"/>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320F3F">
          <w:rPr>
            <w:noProof/>
          </w:rPr>
          <w:t>2</w:t>
        </w:r>
        <w:r>
          <w:rPr>
            <w:noProof/>
          </w:rPr>
          <w:fldChar w:fldCharType="end"/>
        </w:r>
        <w:r>
          <w:t xml:space="preserve"> | </w:t>
        </w:r>
        <w:r>
          <w:rPr>
            <w:color w:val="7F7F7F" w:themeColor="background1" w:themeShade="7F"/>
            <w:spacing w:val="60"/>
          </w:rPr>
          <w:t>Page</w:t>
        </w:r>
      </w:sdtContent>
    </w:sdt>
    <w:bookmarkEnd w:id="153"/>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54" w:name="_Hlk495919803" w:displacedByCustomXml="next"/>
  <w:bookmarkStart w:id="155" w:name="_Hlk495919802" w:displacedByCustomXml="next"/>
  <w:bookmarkStart w:id="156" w:name="_Hlk495919801" w:displacedByCustomXml="next"/>
  <w:bookmarkStart w:id="157" w:name="_Hlk495919875" w:displacedByCustomXml="next"/>
  <w:sdt>
    <w:sdtPr>
      <w:id w:val="-1369914908"/>
      <w:docPartObj>
        <w:docPartGallery w:val="Page Numbers (Bottom of Page)"/>
        <w:docPartUnique/>
      </w:docPartObj>
    </w:sdtPr>
    <w:sdtEndPr>
      <w:rPr>
        <w:color w:val="7F7F7F" w:themeColor="background1" w:themeShade="7F"/>
        <w:spacing w:val="60"/>
      </w:rPr>
    </w:sdtEndPr>
    <w:sdtContent>
      <w:p w14:paraId="2AD2D4E1" w14:textId="519DD8B2" w:rsidR="00835417" w:rsidRPr="00E13C39" w:rsidRDefault="00835417" w:rsidP="00143C5A">
        <w:pPr>
          <w:pStyle w:val="Footer"/>
          <w:pBdr>
            <w:top w:val="single" w:sz="4" w:space="1" w:color="D9D9D9" w:themeColor="background1" w:themeShade="D9"/>
          </w:pBdr>
          <w:tabs>
            <w:tab w:val="clear" w:pos="9360"/>
            <w:tab w:val="right" w:pos="10800"/>
          </w:tabs>
          <w:rPr>
            <w:color w:val="7F7F7F" w:themeColor="background1" w:themeShade="7F"/>
            <w:spacing w:val="60"/>
          </w:rPr>
        </w:pPr>
        <w:r w:rsidRPr="00463BC5">
          <w:fldChar w:fldCharType="begin"/>
        </w:r>
        <w:r w:rsidRPr="00463BC5">
          <w:instrText xml:space="preserve"> PAGE   \* MERGEFORMAT </w:instrText>
        </w:r>
        <w:r w:rsidRPr="00463BC5">
          <w:fldChar w:fldCharType="separate"/>
        </w:r>
        <w:r w:rsidR="00320F3F" w:rsidRPr="00320F3F">
          <w:rPr>
            <w:bCs/>
            <w:noProof/>
          </w:rPr>
          <w:t>1</w:t>
        </w:r>
        <w:r w:rsidRPr="00463BC5">
          <w:rPr>
            <w:bCs/>
            <w:noProof/>
          </w:rPr>
          <w:fldChar w:fldCharType="end"/>
        </w:r>
        <w:r w:rsidRPr="00463BC5">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t>©2018</w:t>
        </w:r>
        <w:r w:rsidRPr="007E3D91">
          <w:t xml:space="preserve"> Microsoft Corporation</w:t>
        </w:r>
      </w:p>
    </w:sdtContent>
  </w:sdt>
  <w:bookmarkEnd w:id="154" w:displacedByCustomXml="prev"/>
  <w:bookmarkEnd w:id="155" w:displacedByCustomXml="prev"/>
  <w:bookmarkEnd w:id="156" w:displacedByCustomXml="prev"/>
  <w:bookmarkEnd w:id="157"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CC0B1" w14:textId="77777777" w:rsidR="00BD2793" w:rsidRPr="007E3D91" w:rsidRDefault="00BD2793" w:rsidP="007E3D91">
      <w:r>
        <w:separator/>
      </w:r>
    </w:p>
  </w:footnote>
  <w:footnote w:type="continuationSeparator" w:id="0">
    <w:p w14:paraId="2A479796" w14:textId="77777777" w:rsidR="00BD2793" w:rsidRPr="007E3D91" w:rsidRDefault="00BD2793" w:rsidP="007E3D91">
      <w:r>
        <w:continuationSeparator/>
      </w:r>
    </w:p>
  </w:footnote>
  <w:footnote w:type="continuationNotice" w:id="1">
    <w:p w14:paraId="65EA7D2B" w14:textId="77777777" w:rsidR="00BD2793" w:rsidRDefault="00BD2793"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70E5E4A5" w:rsidR="00835417" w:rsidRDefault="00835417"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835417" w:rsidRPr="000849CB" w:rsidRDefault="00835417"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835417" w:rsidRPr="000849CB" w:rsidRDefault="00835417"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5D6A8E86" w:rsidR="00835417" w:rsidRPr="000849CB" w:rsidRDefault="00835417"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0D6FFFC7">
          <wp:simplePos x="0" y="0"/>
          <wp:positionH relativeFrom="column">
            <wp:posOffset>0</wp:posOffset>
          </wp:positionH>
          <wp:positionV relativeFrom="paragraph">
            <wp:posOffset>55605</wp:posOffset>
          </wp:positionV>
          <wp:extent cx="1390015" cy="1390015"/>
          <wp:effectExtent l="0" t="0" r="635" b="635"/>
          <wp:wrapTopAndBottom/>
          <wp:docPr id="1" name="Picture 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Microsoft Cloud Workshop</w:t>
    </w:r>
  </w:p>
  <w:p w14:paraId="7DC7AC79" w14:textId="77777777" w:rsidR="00835417" w:rsidRDefault="008354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176B" w14:textId="58A20F5E" w:rsidR="00835417" w:rsidRDefault="00835417" w:rsidP="00143C5A">
    <w:pPr>
      <w:pStyle w:val="Header"/>
      <w:tabs>
        <w:tab w:val="clear" w:pos="9360"/>
        <w:tab w:val="right" w:pos="10710"/>
      </w:tabs>
      <w:jc w:val="right"/>
      <w:rPr>
        <w:rFonts w:eastAsia="Times New Roman"/>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t>Intelligent analytics</w:t>
    </w:r>
  </w:p>
  <w:p w14:paraId="3B0B49D9" w14:textId="77777777" w:rsidR="00835417" w:rsidRPr="00E13C39" w:rsidRDefault="00835417" w:rsidP="00143C5A">
    <w:pPr>
      <w:pStyle w:val="Header"/>
      <w:tabs>
        <w:tab w:val="clear" w:pos="9360"/>
        <w:tab w:val="right" w:pos="10710"/>
      </w:tabs>
      <w:rPr>
        <w:color w:val="353535" w:themeColor="text1"/>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0610F" w14:textId="01C3CB21" w:rsidR="00835417" w:rsidRDefault="00835417" w:rsidP="00143C5A">
    <w:pPr>
      <w:pStyle w:val="Header"/>
      <w:tabs>
        <w:tab w:val="clear" w:pos="9360"/>
        <w:tab w:val="right" w:pos="10710"/>
      </w:tabs>
      <w:jc w:val="right"/>
      <w:rPr>
        <w:rFonts w:eastAsia="Times New Roman"/>
        <w:color w:val="353535" w:themeColor="text1"/>
        <w:szCs w:val="20"/>
      </w:rPr>
    </w:pPr>
    <w:bookmarkStart w:id="147" w:name="_Hlk495919700"/>
    <w:bookmarkStart w:id="148" w:name="_Hlk495919701"/>
    <w:bookmarkStart w:id="149" w:name="_Hlk495919702"/>
    <w:bookmarkStart w:id="150" w:name="_Hlk495919736"/>
    <w:bookmarkStart w:id="151" w:name="_Hlk495919737"/>
    <w:bookmarkStart w:id="152" w:name="_Hlk495919738"/>
    <w:r w:rsidRPr="000849CB">
      <w:rPr>
        <w:color w:val="353535" w:themeColor="text1"/>
        <w:szCs w:val="20"/>
      </w:rPr>
      <w:t xml:space="preserve">Microsoft Cloud Workshop </w:t>
    </w:r>
    <w:r>
      <w:rPr>
        <w:color w:val="353535" w:themeColor="text1"/>
        <w:szCs w:val="20"/>
      </w:rPr>
      <w:tab/>
    </w:r>
    <w:r>
      <w:rPr>
        <w:color w:val="353535" w:themeColor="text1"/>
        <w:szCs w:val="20"/>
      </w:rPr>
      <w:tab/>
      <w:t>Intelligent analytics</w:t>
    </w:r>
  </w:p>
  <w:bookmarkEnd w:id="147"/>
  <w:bookmarkEnd w:id="148"/>
  <w:bookmarkEnd w:id="149"/>
  <w:bookmarkEnd w:id="150"/>
  <w:bookmarkEnd w:id="151"/>
  <w:bookmarkEnd w:id="152"/>
  <w:p w14:paraId="40E86101" w14:textId="77777777" w:rsidR="00835417" w:rsidRDefault="008354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3693A"/>
    <w:multiLevelType w:val="hybridMultilevel"/>
    <w:tmpl w:val="1FEAA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C30B4"/>
    <w:multiLevelType w:val="hybridMultilevel"/>
    <w:tmpl w:val="39409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D4384"/>
    <w:multiLevelType w:val="hybridMultilevel"/>
    <w:tmpl w:val="746815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660B2"/>
    <w:multiLevelType w:val="hybridMultilevel"/>
    <w:tmpl w:val="CEA05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77853"/>
    <w:multiLevelType w:val="hybridMultilevel"/>
    <w:tmpl w:val="2EDE6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609C1"/>
    <w:multiLevelType w:val="hybridMultilevel"/>
    <w:tmpl w:val="BA0C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2631E"/>
    <w:multiLevelType w:val="hybridMultilevel"/>
    <w:tmpl w:val="418E3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91B82"/>
    <w:multiLevelType w:val="hybridMultilevel"/>
    <w:tmpl w:val="FCB2C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03697"/>
    <w:multiLevelType w:val="hybridMultilevel"/>
    <w:tmpl w:val="8292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E7760"/>
    <w:multiLevelType w:val="hybridMultilevel"/>
    <w:tmpl w:val="97B6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6B2FE3"/>
    <w:multiLevelType w:val="hybridMultilevel"/>
    <w:tmpl w:val="262A8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D3C49"/>
    <w:multiLevelType w:val="hybridMultilevel"/>
    <w:tmpl w:val="F4C49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918CA"/>
    <w:multiLevelType w:val="hybridMultilevel"/>
    <w:tmpl w:val="4796A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E456E"/>
    <w:multiLevelType w:val="hybridMultilevel"/>
    <w:tmpl w:val="0CE2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326A1"/>
    <w:multiLevelType w:val="hybridMultilevel"/>
    <w:tmpl w:val="2E7CC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625E0"/>
    <w:multiLevelType w:val="hybridMultilevel"/>
    <w:tmpl w:val="93709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A594C"/>
    <w:multiLevelType w:val="hybridMultilevel"/>
    <w:tmpl w:val="28662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40853"/>
    <w:multiLevelType w:val="hybridMultilevel"/>
    <w:tmpl w:val="F04E9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EF0206"/>
    <w:multiLevelType w:val="hybridMultilevel"/>
    <w:tmpl w:val="97B6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84B72"/>
    <w:multiLevelType w:val="hybridMultilevel"/>
    <w:tmpl w:val="3D4AC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A7270"/>
    <w:multiLevelType w:val="hybridMultilevel"/>
    <w:tmpl w:val="0C789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D73D3F"/>
    <w:multiLevelType w:val="hybridMultilevel"/>
    <w:tmpl w:val="A9B4CC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FB7D5E"/>
    <w:multiLevelType w:val="hybridMultilevel"/>
    <w:tmpl w:val="C9705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44C4B"/>
    <w:multiLevelType w:val="hybridMultilevel"/>
    <w:tmpl w:val="262A8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2F0511"/>
    <w:multiLevelType w:val="hybridMultilevel"/>
    <w:tmpl w:val="C35E7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184250"/>
    <w:multiLevelType w:val="hybridMultilevel"/>
    <w:tmpl w:val="B740B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C14D1E"/>
    <w:multiLevelType w:val="hybridMultilevel"/>
    <w:tmpl w:val="D8E08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485777"/>
    <w:multiLevelType w:val="hybridMultilevel"/>
    <w:tmpl w:val="579C9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7D2657"/>
    <w:multiLevelType w:val="hybridMultilevel"/>
    <w:tmpl w:val="5B346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85AFC"/>
    <w:multiLevelType w:val="hybridMultilevel"/>
    <w:tmpl w:val="F4C49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E518DF"/>
    <w:multiLevelType w:val="hybridMultilevel"/>
    <w:tmpl w:val="0CE2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EF44E1"/>
    <w:multiLevelType w:val="hybridMultilevel"/>
    <w:tmpl w:val="3FEED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335399"/>
    <w:multiLevelType w:val="hybridMultilevel"/>
    <w:tmpl w:val="96C0D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91197E"/>
    <w:multiLevelType w:val="hybridMultilevel"/>
    <w:tmpl w:val="441E9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D55E9"/>
    <w:multiLevelType w:val="hybridMultilevel"/>
    <w:tmpl w:val="46A0F1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E0046E"/>
    <w:multiLevelType w:val="hybridMultilevel"/>
    <w:tmpl w:val="358A4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874D9"/>
    <w:multiLevelType w:val="hybridMultilevel"/>
    <w:tmpl w:val="54BE6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04AD0"/>
    <w:multiLevelType w:val="hybridMultilevel"/>
    <w:tmpl w:val="B316C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BB1E70"/>
    <w:multiLevelType w:val="hybridMultilevel"/>
    <w:tmpl w:val="CD5A8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F370D"/>
    <w:multiLevelType w:val="hybridMultilevel"/>
    <w:tmpl w:val="4F12E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A85A7D"/>
    <w:multiLevelType w:val="hybridMultilevel"/>
    <w:tmpl w:val="7188C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12BCA"/>
    <w:multiLevelType w:val="hybridMultilevel"/>
    <w:tmpl w:val="6566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35"/>
  </w:num>
  <w:num w:numId="4">
    <w:abstractNumId w:val="31"/>
  </w:num>
  <w:num w:numId="5">
    <w:abstractNumId w:val="39"/>
  </w:num>
  <w:num w:numId="6">
    <w:abstractNumId w:val="12"/>
  </w:num>
  <w:num w:numId="7">
    <w:abstractNumId w:val="21"/>
  </w:num>
  <w:num w:numId="8">
    <w:abstractNumId w:val="37"/>
  </w:num>
  <w:num w:numId="9">
    <w:abstractNumId w:val="19"/>
  </w:num>
  <w:num w:numId="10">
    <w:abstractNumId w:val="16"/>
  </w:num>
  <w:num w:numId="11">
    <w:abstractNumId w:val="3"/>
  </w:num>
  <w:num w:numId="12">
    <w:abstractNumId w:val="28"/>
  </w:num>
  <w:num w:numId="13">
    <w:abstractNumId w:val="17"/>
  </w:num>
  <w:num w:numId="14">
    <w:abstractNumId w:val="38"/>
  </w:num>
  <w:num w:numId="15">
    <w:abstractNumId w:val="25"/>
  </w:num>
  <w:num w:numId="16">
    <w:abstractNumId w:val="6"/>
  </w:num>
  <w:num w:numId="17">
    <w:abstractNumId w:val="26"/>
  </w:num>
  <w:num w:numId="18">
    <w:abstractNumId w:val="22"/>
  </w:num>
  <w:num w:numId="19">
    <w:abstractNumId w:val="32"/>
  </w:num>
  <w:num w:numId="20">
    <w:abstractNumId w:val="7"/>
  </w:num>
  <w:num w:numId="21">
    <w:abstractNumId w:val="29"/>
  </w:num>
  <w:num w:numId="22">
    <w:abstractNumId w:val="11"/>
  </w:num>
  <w:num w:numId="23">
    <w:abstractNumId w:val="4"/>
  </w:num>
  <w:num w:numId="24">
    <w:abstractNumId w:val="0"/>
  </w:num>
  <w:num w:numId="25">
    <w:abstractNumId w:val="18"/>
  </w:num>
  <w:num w:numId="26">
    <w:abstractNumId w:val="9"/>
  </w:num>
  <w:num w:numId="27">
    <w:abstractNumId w:val="30"/>
  </w:num>
  <w:num w:numId="28">
    <w:abstractNumId w:val="13"/>
  </w:num>
  <w:num w:numId="29">
    <w:abstractNumId w:val="8"/>
  </w:num>
  <w:num w:numId="30">
    <w:abstractNumId w:val="24"/>
  </w:num>
  <w:num w:numId="31">
    <w:abstractNumId w:val="2"/>
  </w:num>
  <w:num w:numId="32">
    <w:abstractNumId w:val="40"/>
  </w:num>
  <w:num w:numId="33">
    <w:abstractNumId w:val="41"/>
  </w:num>
  <w:num w:numId="34">
    <w:abstractNumId w:val="10"/>
  </w:num>
  <w:num w:numId="35">
    <w:abstractNumId w:val="23"/>
  </w:num>
  <w:num w:numId="36">
    <w:abstractNumId w:val="1"/>
  </w:num>
  <w:num w:numId="37">
    <w:abstractNumId w:val="20"/>
  </w:num>
  <w:num w:numId="38">
    <w:abstractNumId w:val="33"/>
  </w:num>
  <w:num w:numId="39">
    <w:abstractNumId w:val="15"/>
  </w:num>
  <w:num w:numId="40">
    <w:abstractNumId w:val="34"/>
  </w:num>
  <w:num w:numId="41">
    <w:abstractNumId w:val="27"/>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ocumentProtection w:formatting="1" w:enforcement="0"/>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DOwsLA0MrY0sDBV0lEKTi0uzszPAykwrAUAECLCXSwAAAA="/>
  </w:docVars>
  <w:rsids>
    <w:rsidRoot w:val="00214A0F"/>
    <w:rsid w:val="00000ED0"/>
    <w:rsid w:val="000010F2"/>
    <w:rsid w:val="000023F9"/>
    <w:rsid w:val="00002EF3"/>
    <w:rsid w:val="00003A45"/>
    <w:rsid w:val="00006135"/>
    <w:rsid w:val="00006A1F"/>
    <w:rsid w:val="000070A2"/>
    <w:rsid w:val="00011464"/>
    <w:rsid w:val="00012030"/>
    <w:rsid w:val="00016ECA"/>
    <w:rsid w:val="000179C9"/>
    <w:rsid w:val="00021538"/>
    <w:rsid w:val="00021904"/>
    <w:rsid w:val="00022A89"/>
    <w:rsid w:val="00022E30"/>
    <w:rsid w:val="000230D5"/>
    <w:rsid w:val="00024492"/>
    <w:rsid w:val="0002458F"/>
    <w:rsid w:val="00027691"/>
    <w:rsid w:val="0003185F"/>
    <w:rsid w:val="0003793B"/>
    <w:rsid w:val="00037C3F"/>
    <w:rsid w:val="000429BE"/>
    <w:rsid w:val="00044785"/>
    <w:rsid w:val="000454E4"/>
    <w:rsid w:val="000465CD"/>
    <w:rsid w:val="00046D7A"/>
    <w:rsid w:val="00047911"/>
    <w:rsid w:val="000479F6"/>
    <w:rsid w:val="000503AC"/>
    <w:rsid w:val="00051A51"/>
    <w:rsid w:val="00051B51"/>
    <w:rsid w:val="00051EC7"/>
    <w:rsid w:val="00052031"/>
    <w:rsid w:val="0005297A"/>
    <w:rsid w:val="00052F21"/>
    <w:rsid w:val="000530BE"/>
    <w:rsid w:val="000532B9"/>
    <w:rsid w:val="00056AF5"/>
    <w:rsid w:val="0005734C"/>
    <w:rsid w:val="00057C19"/>
    <w:rsid w:val="00060FF2"/>
    <w:rsid w:val="0006140D"/>
    <w:rsid w:val="00061411"/>
    <w:rsid w:val="00063D5C"/>
    <w:rsid w:val="00063DC0"/>
    <w:rsid w:val="00065A09"/>
    <w:rsid w:val="00065FCE"/>
    <w:rsid w:val="000670B2"/>
    <w:rsid w:val="00070C64"/>
    <w:rsid w:val="000711B3"/>
    <w:rsid w:val="00071BF9"/>
    <w:rsid w:val="00071E9F"/>
    <w:rsid w:val="000729BF"/>
    <w:rsid w:val="0007348A"/>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6D"/>
    <w:rsid w:val="000A78C9"/>
    <w:rsid w:val="000A7FAF"/>
    <w:rsid w:val="000B085A"/>
    <w:rsid w:val="000B0ED2"/>
    <w:rsid w:val="000B17D6"/>
    <w:rsid w:val="000B3AC2"/>
    <w:rsid w:val="000B4AE7"/>
    <w:rsid w:val="000B55EE"/>
    <w:rsid w:val="000C1D6F"/>
    <w:rsid w:val="000C352A"/>
    <w:rsid w:val="000C5543"/>
    <w:rsid w:val="000C7B88"/>
    <w:rsid w:val="000D1227"/>
    <w:rsid w:val="000D15AB"/>
    <w:rsid w:val="000D4481"/>
    <w:rsid w:val="000D5103"/>
    <w:rsid w:val="000E3E51"/>
    <w:rsid w:val="000E6167"/>
    <w:rsid w:val="000E70AE"/>
    <w:rsid w:val="000F02D8"/>
    <w:rsid w:val="000F2A57"/>
    <w:rsid w:val="000F3839"/>
    <w:rsid w:val="000F3D1E"/>
    <w:rsid w:val="000F3DD7"/>
    <w:rsid w:val="000F3F85"/>
    <w:rsid w:val="000F412A"/>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1382"/>
    <w:rsid w:val="00122002"/>
    <w:rsid w:val="0012295A"/>
    <w:rsid w:val="00122AF2"/>
    <w:rsid w:val="0012435E"/>
    <w:rsid w:val="0013001F"/>
    <w:rsid w:val="001301FA"/>
    <w:rsid w:val="0013344D"/>
    <w:rsid w:val="00133914"/>
    <w:rsid w:val="00133B32"/>
    <w:rsid w:val="00136CFF"/>
    <w:rsid w:val="0013704D"/>
    <w:rsid w:val="00137CD6"/>
    <w:rsid w:val="00143C5A"/>
    <w:rsid w:val="001457D2"/>
    <w:rsid w:val="0014795D"/>
    <w:rsid w:val="00147DF0"/>
    <w:rsid w:val="00150099"/>
    <w:rsid w:val="00151025"/>
    <w:rsid w:val="001515EC"/>
    <w:rsid w:val="001553B8"/>
    <w:rsid w:val="00155DE7"/>
    <w:rsid w:val="00157C2D"/>
    <w:rsid w:val="0016039D"/>
    <w:rsid w:val="001615AA"/>
    <w:rsid w:val="00162511"/>
    <w:rsid w:val="00163C3C"/>
    <w:rsid w:val="00165312"/>
    <w:rsid w:val="00165F92"/>
    <w:rsid w:val="001663EE"/>
    <w:rsid w:val="001712A9"/>
    <w:rsid w:val="0017137F"/>
    <w:rsid w:val="00172745"/>
    <w:rsid w:val="00173BBB"/>
    <w:rsid w:val="0017474F"/>
    <w:rsid w:val="001757EC"/>
    <w:rsid w:val="0017615B"/>
    <w:rsid w:val="00181343"/>
    <w:rsid w:val="00181D33"/>
    <w:rsid w:val="00182068"/>
    <w:rsid w:val="001850B4"/>
    <w:rsid w:val="00190407"/>
    <w:rsid w:val="001907F2"/>
    <w:rsid w:val="00192C74"/>
    <w:rsid w:val="00193CE3"/>
    <w:rsid w:val="0019658F"/>
    <w:rsid w:val="0019682B"/>
    <w:rsid w:val="00196CE2"/>
    <w:rsid w:val="00196D1D"/>
    <w:rsid w:val="0019739C"/>
    <w:rsid w:val="0019758E"/>
    <w:rsid w:val="001A039D"/>
    <w:rsid w:val="001A1397"/>
    <w:rsid w:val="001A201A"/>
    <w:rsid w:val="001A27D7"/>
    <w:rsid w:val="001A2A27"/>
    <w:rsid w:val="001A47E1"/>
    <w:rsid w:val="001A6193"/>
    <w:rsid w:val="001A6436"/>
    <w:rsid w:val="001A66C6"/>
    <w:rsid w:val="001A6952"/>
    <w:rsid w:val="001A7631"/>
    <w:rsid w:val="001B1CED"/>
    <w:rsid w:val="001B1FD3"/>
    <w:rsid w:val="001B249B"/>
    <w:rsid w:val="001B315B"/>
    <w:rsid w:val="001B3712"/>
    <w:rsid w:val="001B528A"/>
    <w:rsid w:val="001B5E32"/>
    <w:rsid w:val="001B616E"/>
    <w:rsid w:val="001B7140"/>
    <w:rsid w:val="001B75F6"/>
    <w:rsid w:val="001C0CB4"/>
    <w:rsid w:val="001C18ED"/>
    <w:rsid w:val="001C2E6F"/>
    <w:rsid w:val="001C358B"/>
    <w:rsid w:val="001C42FC"/>
    <w:rsid w:val="001C4D94"/>
    <w:rsid w:val="001C686A"/>
    <w:rsid w:val="001C7A95"/>
    <w:rsid w:val="001D1219"/>
    <w:rsid w:val="001D1BDA"/>
    <w:rsid w:val="001D66D2"/>
    <w:rsid w:val="001D7DB6"/>
    <w:rsid w:val="001E0926"/>
    <w:rsid w:val="001E09BB"/>
    <w:rsid w:val="001E1037"/>
    <w:rsid w:val="001E3187"/>
    <w:rsid w:val="001E363C"/>
    <w:rsid w:val="001E5824"/>
    <w:rsid w:val="001E65FA"/>
    <w:rsid w:val="001F0D2A"/>
    <w:rsid w:val="001F1D05"/>
    <w:rsid w:val="001F22CE"/>
    <w:rsid w:val="001F317D"/>
    <w:rsid w:val="001F4E86"/>
    <w:rsid w:val="001F6F98"/>
    <w:rsid w:val="00200E5F"/>
    <w:rsid w:val="00201088"/>
    <w:rsid w:val="0020673E"/>
    <w:rsid w:val="00210423"/>
    <w:rsid w:val="00210B5D"/>
    <w:rsid w:val="0021138A"/>
    <w:rsid w:val="00212DB0"/>
    <w:rsid w:val="002143B7"/>
    <w:rsid w:val="00214A0F"/>
    <w:rsid w:val="00214F95"/>
    <w:rsid w:val="0021653A"/>
    <w:rsid w:val="002206B3"/>
    <w:rsid w:val="002222CE"/>
    <w:rsid w:val="00222776"/>
    <w:rsid w:val="00223D09"/>
    <w:rsid w:val="00225007"/>
    <w:rsid w:val="00226F64"/>
    <w:rsid w:val="00227711"/>
    <w:rsid w:val="00230C25"/>
    <w:rsid w:val="00230C51"/>
    <w:rsid w:val="002334ED"/>
    <w:rsid w:val="00234151"/>
    <w:rsid w:val="002343F6"/>
    <w:rsid w:val="00236DE5"/>
    <w:rsid w:val="00236FBD"/>
    <w:rsid w:val="002371A0"/>
    <w:rsid w:val="002439E0"/>
    <w:rsid w:val="00243D31"/>
    <w:rsid w:val="00245A9F"/>
    <w:rsid w:val="00245FDD"/>
    <w:rsid w:val="0024799F"/>
    <w:rsid w:val="00247D9C"/>
    <w:rsid w:val="00254CAC"/>
    <w:rsid w:val="00254EF8"/>
    <w:rsid w:val="00255420"/>
    <w:rsid w:val="0025542B"/>
    <w:rsid w:val="002627EF"/>
    <w:rsid w:val="0026512D"/>
    <w:rsid w:val="0026521D"/>
    <w:rsid w:val="00266C3A"/>
    <w:rsid w:val="002678C2"/>
    <w:rsid w:val="002708B4"/>
    <w:rsid w:val="00270AE7"/>
    <w:rsid w:val="00273538"/>
    <w:rsid w:val="00273744"/>
    <w:rsid w:val="0027468D"/>
    <w:rsid w:val="0027617C"/>
    <w:rsid w:val="0027763B"/>
    <w:rsid w:val="0028388D"/>
    <w:rsid w:val="0028461B"/>
    <w:rsid w:val="0028569A"/>
    <w:rsid w:val="002935F3"/>
    <w:rsid w:val="00294B42"/>
    <w:rsid w:val="00295DCD"/>
    <w:rsid w:val="00296128"/>
    <w:rsid w:val="00296989"/>
    <w:rsid w:val="00297ECF"/>
    <w:rsid w:val="002A0A79"/>
    <w:rsid w:val="002A0CAE"/>
    <w:rsid w:val="002A1C43"/>
    <w:rsid w:val="002A32EE"/>
    <w:rsid w:val="002A3ACA"/>
    <w:rsid w:val="002A460B"/>
    <w:rsid w:val="002A5B52"/>
    <w:rsid w:val="002A6A77"/>
    <w:rsid w:val="002B1D87"/>
    <w:rsid w:val="002B24B1"/>
    <w:rsid w:val="002B2DB6"/>
    <w:rsid w:val="002B3C8B"/>
    <w:rsid w:val="002B4B68"/>
    <w:rsid w:val="002B5EF4"/>
    <w:rsid w:val="002B7714"/>
    <w:rsid w:val="002C0206"/>
    <w:rsid w:val="002C04EB"/>
    <w:rsid w:val="002C3864"/>
    <w:rsid w:val="002C41E1"/>
    <w:rsid w:val="002C6059"/>
    <w:rsid w:val="002C6536"/>
    <w:rsid w:val="002C7496"/>
    <w:rsid w:val="002D0217"/>
    <w:rsid w:val="002D32D7"/>
    <w:rsid w:val="002D3DBA"/>
    <w:rsid w:val="002D4C6F"/>
    <w:rsid w:val="002D6548"/>
    <w:rsid w:val="002D6CA4"/>
    <w:rsid w:val="002D6FEC"/>
    <w:rsid w:val="002E11BA"/>
    <w:rsid w:val="002E1FA4"/>
    <w:rsid w:val="002E2A9B"/>
    <w:rsid w:val="002E2BD4"/>
    <w:rsid w:val="002E31B0"/>
    <w:rsid w:val="002E3706"/>
    <w:rsid w:val="002E6371"/>
    <w:rsid w:val="002F01A9"/>
    <w:rsid w:val="002F2B49"/>
    <w:rsid w:val="002F346A"/>
    <w:rsid w:val="002F45DB"/>
    <w:rsid w:val="002F484F"/>
    <w:rsid w:val="002F5BB7"/>
    <w:rsid w:val="002F6412"/>
    <w:rsid w:val="002F6706"/>
    <w:rsid w:val="00300666"/>
    <w:rsid w:val="00305484"/>
    <w:rsid w:val="00306948"/>
    <w:rsid w:val="00306E93"/>
    <w:rsid w:val="00312A3A"/>
    <w:rsid w:val="00312ACF"/>
    <w:rsid w:val="00314283"/>
    <w:rsid w:val="00315200"/>
    <w:rsid w:val="00316A20"/>
    <w:rsid w:val="00320F3F"/>
    <w:rsid w:val="00321EB4"/>
    <w:rsid w:val="00326940"/>
    <w:rsid w:val="00330AA7"/>
    <w:rsid w:val="003362EF"/>
    <w:rsid w:val="00345397"/>
    <w:rsid w:val="00345D8D"/>
    <w:rsid w:val="00345FA7"/>
    <w:rsid w:val="00346573"/>
    <w:rsid w:val="003468B6"/>
    <w:rsid w:val="00346912"/>
    <w:rsid w:val="003469CE"/>
    <w:rsid w:val="003474C7"/>
    <w:rsid w:val="00350450"/>
    <w:rsid w:val="00352236"/>
    <w:rsid w:val="00354357"/>
    <w:rsid w:val="0035456D"/>
    <w:rsid w:val="003554F3"/>
    <w:rsid w:val="003561ED"/>
    <w:rsid w:val="003618FF"/>
    <w:rsid w:val="003630E1"/>
    <w:rsid w:val="003643DD"/>
    <w:rsid w:val="00367641"/>
    <w:rsid w:val="00370EAB"/>
    <w:rsid w:val="00373668"/>
    <w:rsid w:val="00374679"/>
    <w:rsid w:val="00374868"/>
    <w:rsid w:val="0037734D"/>
    <w:rsid w:val="003779C9"/>
    <w:rsid w:val="00380B4B"/>
    <w:rsid w:val="00381B7D"/>
    <w:rsid w:val="00382804"/>
    <w:rsid w:val="00382902"/>
    <w:rsid w:val="00382C0F"/>
    <w:rsid w:val="00383DD8"/>
    <w:rsid w:val="003868C2"/>
    <w:rsid w:val="00387533"/>
    <w:rsid w:val="003911F3"/>
    <w:rsid w:val="00391D59"/>
    <w:rsid w:val="0039267B"/>
    <w:rsid w:val="00392B46"/>
    <w:rsid w:val="00393F4C"/>
    <w:rsid w:val="003940DD"/>
    <w:rsid w:val="00397171"/>
    <w:rsid w:val="003A1D21"/>
    <w:rsid w:val="003A38E7"/>
    <w:rsid w:val="003A5184"/>
    <w:rsid w:val="003A5DCE"/>
    <w:rsid w:val="003B00A5"/>
    <w:rsid w:val="003B03E3"/>
    <w:rsid w:val="003B36D5"/>
    <w:rsid w:val="003B36DB"/>
    <w:rsid w:val="003B4FC0"/>
    <w:rsid w:val="003B723E"/>
    <w:rsid w:val="003C0D48"/>
    <w:rsid w:val="003C0F06"/>
    <w:rsid w:val="003C1351"/>
    <w:rsid w:val="003C1D43"/>
    <w:rsid w:val="003C5377"/>
    <w:rsid w:val="003C7377"/>
    <w:rsid w:val="003D032C"/>
    <w:rsid w:val="003D0BB8"/>
    <w:rsid w:val="003D109D"/>
    <w:rsid w:val="003D2964"/>
    <w:rsid w:val="003D299D"/>
    <w:rsid w:val="003D2D4E"/>
    <w:rsid w:val="003D3DE3"/>
    <w:rsid w:val="003D45AE"/>
    <w:rsid w:val="003E0BF2"/>
    <w:rsid w:val="003E2524"/>
    <w:rsid w:val="003E5AC1"/>
    <w:rsid w:val="003E61F9"/>
    <w:rsid w:val="003E6515"/>
    <w:rsid w:val="003F1720"/>
    <w:rsid w:val="003F18E8"/>
    <w:rsid w:val="003F3919"/>
    <w:rsid w:val="003F52F5"/>
    <w:rsid w:val="003F665D"/>
    <w:rsid w:val="003F6680"/>
    <w:rsid w:val="003F69C0"/>
    <w:rsid w:val="0040119C"/>
    <w:rsid w:val="004013D9"/>
    <w:rsid w:val="004033F6"/>
    <w:rsid w:val="0040518D"/>
    <w:rsid w:val="00406A39"/>
    <w:rsid w:val="00406F27"/>
    <w:rsid w:val="00407631"/>
    <w:rsid w:val="00410285"/>
    <w:rsid w:val="004102F1"/>
    <w:rsid w:val="00410E90"/>
    <w:rsid w:val="00410FE7"/>
    <w:rsid w:val="00411E02"/>
    <w:rsid w:val="00413AD0"/>
    <w:rsid w:val="00414274"/>
    <w:rsid w:val="00414CBF"/>
    <w:rsid w:val="00414FD4"/>
    <w:rsid w:val="0041758B"/>
    <w:rsid w:val="00417AEA"/>
    <w:rsid w:val="004205FC"/>
    <w:rsid w:val="00421168"/>
    <w:rsid w:val="00422B0D"/>
    <w:rsid w:val="004253F9"/>
    <w:rsid w:val="00426AF1"/>
    <w:rsid w:val="00426CCF"/>
    <w:rsid w:val="004275BB"/>
    <w:rsid w:val="00427EDD"/>
    <w:rsid w:val="004313B8"/>
    <w:rsid w:val="00432BD6"/>
    <w:rsid w:val="0043421E"/>
    <w:rsid w:val="00434984"/>
    <w:rsid w:val="00434B73"/>
    <w:rsid w:val="00436C95"/>
    <w:rsid w:val="00441E94"/>
    <w:rsid w:val="004427EF"/>
    <w:rsid w:val="00443930"/>
    <w:rsid w:val="00444E04"/>
    <w:rsid w:val="004454E2"/>
    <w:rsid w:val="004456F9"/>
    <w:rsid w:val="0044655F"/>
    <w:rsid w:val="00446A8B"/>
    <w:rsid w:val="004479A8"/>
    <w:rsid w:val="00447D8E"/>
    <w:rsid w:val="004505BC"/>
    <w:rsid w:val="00451E8A"/>
    <w:rsid w:val="004528DA"/>
    <w:rsid w:val="00456DFD"/>
    <w:rsid w:val="004574D0"/>
    <w:rsid w:val="0046072E"/>
    <w:rsid w:val="00462B58"/>
    <w:rsid w:val="00463BC5"/>
    <w:rsid w:val="00463E72"/>
    <w:rsid w:val="004643B0"/>
    <w:rsid w:val="00464A95"/>
    <w:rsid w:val="00467C62"/>
    <w:rsid w:val="00467F3C"/>
    <w:rsid w:val="00473C15"/>
    <w:rsid w:val="00474519"/>
    <w:rsid w:val="004746A0"/>
    <w:rsid w:val="00475F60"/>
    <w:rsid w:val="00477CA0"/>
    <w:rsid w:val="00480D6D"/>
    <w:rsid w:val="004820D7"/>
    <w:rsid w:val="00482F67"/>
    <w:rsid w:val="00483A02"/>
    <w:rsid w:val="0048498A"/>
    <w:rsid w:val="00484FD3"/>
    <w:rsid w:val="0048638A"/>
    <w:rsid w:val="00486E01"/>
    <w:rsid w:val="004873DC"/>
    <w:rsid w:val="00490AA4"/>
    <w:rsid w:val="00491002"/>
    <w:rsid w:val="00491059"/>
    <w:rsid w:val="004966C7"/>
    <w:rsid w:val="00496ACF"/>
    <w:rsid w:val="0049779D"/>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3055"/>
    <w:rsid w:val="004D341C"/>
    <w:rsid w:val="004D4F52"/>
    <w:rsid w:val="004D5047"/>
    <w:rsid w:val="004D52C2"/>
    <w:rsid w:val="004D5C7B"/>
    <w:rsid w:val="004E0BFA"/>
    <w:rsid w:val="004E2235"/>
    <w:rsid w:val="004E38DF"/>
    <w:rsid w:val="004E6DBD"/>
    <w:rsid w:val="004F11A8"/>
    <w:rsid w:val="004F22C0"/>
    <w:rsid w:val="004F56DB"/>
    <w:rsid w:val="005013CC"/>
    <w:rsid w:val="005032EB"/>
    <w:rsid w:val="00507984"/>
    <w:rsid w:val="0051092A"/>
    <w:rsid w:val="00510B8B"/>
    <w:rsid w:val="00511C8D"/>
    <w:rsid w:val="0051237A"/>
    <w:rsid w:val="00512917"/>
    <w:rsid w:val="0051795E"/>
    <w:rsid w:val="00517B59"/>
    <w:rsid w:val="00517E77"/>
    <w:rsid w:val="00517F9B"/>
    <w:rsid w:val="0052194B"/>
    <w:rsid w:val="0052583E"/>
    <w:rsid w:val="005261A7"/>
    <w:rsid w:val="00527435"/>
    <w:rsid w:val="00527CEE"/>
    <w:rsid w:val="00530AF9"/>
    <w:rsid w:val="005316E7"/>
    <w:rsid w:val="0053194B"/>
    <w:rsid w:val="00532457"/>
    <w:rsid w:val="00532F3F"/>
    <w:rsid w:val="00533BE6"/>
    <w:rsid w:val="005362DC"/>
    <w:rsid w:val="00540468"/>
    <w:rsid w:val="0054271B"/>
    <w:rsid w:val="005427F0"/>
    <w:rsid w:val="0054443E"/>
    <w:rsid w:val="005500C1"/>
    <w:rsid w:val="00550111"/>
    <w:rsid w:val="00550123"/>
    <w:rsid w:val="0055063D"/>
    <w:rsid w:val="005509BF"/>
    <w:rsid w:val="005530BA"/>
    <w:rsid w:val="005536F7"/>
    <w:rsid w:val="00553B52"/>
    <w:rsid w:val="00554A47"/>
    <w:rsid w:val="00556404"/>
    <w:rsid w:val="00560085"/>
    <w:rsid w:val="00560DDB"/>
    <w:rsid w:val="00561F1F"/>
    <w:rsid w:val="0056486E"/>
    <w:rsid w:val="0056500F"/>
    <w:rsid w:val="00570B86"/>
    <w:rsid w:val="00575668"/>
    <w:rsid w:val="00575D5C"/>
    <w:rsid w:val="00576677"/>
    <w:rsid w:val="005804E4"/>
    <w:rsid w:val="005804EE"/>
    <w:rsid w:val="00583128"/>
    <w:rsid w:val="00584230"/>
    <w:rsid w:val="00585FFC"/>
    <w:rsid w:val="0058672D"/>
    <w:rsid w:val="00591623"/>
    <w:rsid w:val="00591EC8"/>
    <w:rsid w:val="005A0AE3"/>
    <w:rsid w:val="005A0C35"/>
    <w:rsid w:val="005A14DD"/>
    <w:rsid w:val="005A1F92"/>
    <w:rsid w:val="005A2C55"/>
    <w:rsid w:val="005A5745"/>
    <w:rsid w:val="005A6392"/>
    <w:rsid w:val="005B1A30"/>
    <w:rsid w:val="005B3067"/>
    <w:rsid w:val="005B437B"/>
    <w:rsid w:val="005B48EB"/>
    <w:rsid w:val="005B5210"/>
    <w:rsid w:val="005C0A97"/>
    <w:rsid w:val="005C3893"/>
    <w:rsid w:val="005C3951"/>
    <w:rsid w:val="005C396C"/>
    <w:rsid w:val="005C6780"/>
    <w:rsid w:val="005D0D31"/>
    <w:rsid w:val="005D23B0"/>
    <w:rsid w:val="005D2EF7"/>
    <w:rsid w:val="005E12C1"/>
    <w:rsid w:val="005E2D79"/>
    <w:rsid w:val="005E2F0C"/>
    <w:rsid w:val="005E3070"/>
    <w:rsid w:val="005E38AF"/>
    <w:rsid w:val="005E510D"/>
    <w:rsid w:val="005F1DC0"/>
    <w:rsid w:val="005F2A4F"/>
    <w:rsid w:val="005F3E8F"/>
    <w:rsid w:val="005F50FB"/>
    <w:rsid w:val="005F7DFD"/>
    <w:rsid w:val="00600EA2"/>
    <w:rsid w:val="00603CB5"/>
    <w:rsid w:val="006044F2"/>
    <w:rsid w:val="0060499D"/>
    <w:rsid w:val="00604EA1"/>
    <w:rsid w:val="00605C3C"/>
    <w:rsid w:val="006060D1"/>
    <w:rsid w:val="00612309"/>
    <w:rsid w:val="00612A5F"/>
    <w:rsid w:val="006131F7"/>
    <w:rsid w:val="00613ACC"/>
    <w:rsid w:val="00616B36"/>
    <w:rsid w:val="00616D91"/>
    <w:rsid w:val="00622387"/>
    <w:rsid w:val="006228AF"/>
    <w:rsid w:val="00622C83"/>
    <w:rsid w:val="00623C1F"/>
    <w:rsid w:val="00623D68"/>
    <w:rsid w:val="00625B23"/>
    <w:rsid w:val="006318AE"/>
    <w:rsid w:val="00631B6E"/>
    <w:rsid w:val="00632FE2"/>
    <w:rsid w:val="0063397A"/>
    <w:rsid w:val="00633F75"/>
    <w:rsid w:val="006372C1"/>
    <w:rsid w:val="006423EF"/>
    <w:rsid w:val="00647616"/>
    <w:rsid w:val="0065071F"/>
    <w:rsid w:val="00650856"/>
    <w:rsid w:val="00651F54"/>
    <w:rsid w:val="00656030"/>
    <w:rsid w:val="00656B7F"/>
    <w:rsid w:val="0065714E"/>
    <w:rsid w:val="00663B9C"/>
    <w:rsid w:val="00666076"/>
    <w:rsid w:val="006703F2"/>
    <w:rsid w:val="00671738"/>
    <w:rsid w:val="00671D86"/>
    <w:rsid w:val="00672798"/>
    <w:rsid w:val="00673A27"/>
    <w:rsid w:val="00675D4D"/>
    <w:rsid w:val="006803E0"/>
    <w:rsid w:val="00682090"/>
    <w:rsid w:val="0068326B"/>
    <w:rsid w:val="00683361"/>
    <w:rsid w:val="006838EB"/>
    <w:rsid w:val="00685348"/>
    <w:rsid w:val="0068581B"/>
    <w:rsid w:val="00686450"/>
    <w:rsid w:val="00686A17"/>
    <w:rsid w:val="00687C80"/>
    <w:rsid w:val="006904D8"/>
    <w:rsid w:val="00691C37"/>
    <w:rsid w:val="006940B9"/>
    <w:rsid w:val="0069645B"/>
    <w:rsid w:val="00697D3B"/>
    <w:rsid w:val="006A0CAC"/>
    <w:rsid w:val="006A1B41"/>
    <w:rsid w:val="006A273E"/>
    <w:rsid w:val="006A3391"/>
    <w:rsid w:val="006A35FB"/>
    <w:rsid w:val="006A46C3"/>
    <w:rsid w:val="006A5AEF"/>
    <w:rsid w:val="006A72C7"/>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6404"/>
    <w:rsid w:val="006D738E"/>
    <w:rsid w:val="006E038B"/>
    <w:rsid w:val="006E04F3"/>
    <w:rsid w:val="006E1DB3"/>
    <w:rsid w:val="006E3A4A"/>
    <w:rsid w:val="006E694C"/>
    <w:rsid w:val="006F105B"/>
    <w:rsid w:val="006F150A"/>
    <w:rsid w:val="006F3AA4"/>
    <w:rsid w:val="006F6367"/>
    <w:rsid w:val="006F6C6C"/>
    <w:rsid w:val="006F6FD6"/>
    <w:rsid w:val="006F787F"/>
    <w:rsid w:val="00700997"/>
    <w:rsid w:val="00702F10"/>
    <w:rsid w:val="00705B49"/>
    <w:rsid w:val="0070716D"/>
    <w:rsid w:val="00710B05"/>
    <w:rsid w:val="0071211A"/>
    <w:rsid w:val="007121D5"/>
    <w:rsid w:val="0071421B"/>
    <w:rsid w:val="00714FA1"/>
    <w:rsid w:val="00714FEB"/>
    <w:rsid w:val="0071545F"/>
    <w:rsid w:val="00715E5F"/>
    <w:rsid w:val="007160BA"/>
    <w:rsid w:val="00720EFC"/>
    <w:rsid w:val="00721504"/>
    <w:rsid w:val="00722A90"/>
    <w:rsid w:val="0073180C"/>
    <w:rsid w:val="00734754"/>
    <w:rsid w:val="00734EFB"/>
    <w:rsid w:val="007373F2"/>
    <w:rsid w:val="00740C07"/>
    <w:rsid w:val="00742085"/>
    <w:rsid w:val="00742118"/>
    <w:rsid w:val="0074383C"/>
    <w:rsid w:val="007449A8"/>
    <w:rsid w:val="00744DA9"/>
    <w:rsid w:val="00745F44"/>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7B7C"/>
    <w:rsid w:val="00761359"/>
    <w:rsid w:val="0076154D"/>
    <w:rsid w:val="00763498"/>
    <w:rsid w:val="00764812"/>
    <w:rsid w:val="00764BD3"/>
    <w:rsid w:val="00764D1E"/>
    <w:rsid w:val="0076574F"/>
    <w:rsid w:val="00765A29"/>
    <w:rsid w:val="00765D4F"/>
    <w:rsid w:val="00771D3E"/>
    <w:rsid w:val="00776683"/>
    <w:rsid w:val="007768FD"/>
    <w:rsid w:val="00776F13"/>
    <w:rsid w:val="00777042"/>
    <w:rsid w:val="0077714E"/>
    <w:rsid w:val="00777323"/>
    <w:rsid w:val="00777EF8"/>
    <w:rsid w:val="007810BE"/>
    <w:rsid w:val="0078153B"/>
    <w:rsid w:val="00782C63"/>
    <w:rsid w:val="00782D90"/>
    <w:rsid w:val="00782ED0"/>
    <w:rsid w:val="007852AC"/>
    <w:rsid w:val="0078680D"/>
    <w:rsid w:val="007873E4"/>
    <w:rsid w:val="0078752C"/>
    <w:rsid w:val="00790175"/>
    <w:rsid w:val="0079064D"/>
    <w:rsid w:val="00790BFD"/>
    <w:rsid w:val="00791B18"/>
    <w:rsid w:val="00793583"/>
    <w:rsid w:val="00793E1F"/>
    <w:rsid w:val="00793F08"/>
    <w:rsid w:val="0079508B"/>
    <w:rsid w:val="0079512F"/>
    <w:rsid w:val="00797F83"/>
    <w:rsid w:val="007A0F9E"/>
    <w:rsid w:val="007A0FB5"/>
    <w:rsid w:val="007A1976"/>
    <w:rsid w:val="007A24E8"/>
    <w:rsid w:val="007A2603"/>
    <w:rsid w:val="007A369D"/>
    <w:rsid w:val="007A493F"/>
    <w:rsid w:val="007A623F"/>
    <w:rsid w:val="007A7540"/>
    <w:rsid w:val="007B13D1"/>
    <w:rsid w:val="007B1576"/>
    <w:rsid w:val="007B15CD"/>
    <w:rsid w:val="007B20A8"/>
    <w:rsid w:val="007B3066"/>
    <w:rsid w:val="007B5F02"/>
    <w:rsid w:val="007B72FD"/>
    <w:rsid w:val="007B7AAB"/>
    <w:rsid w:val="007C3A2B"/>
    <w:rsid w:val="007C4642"/>
    <w:rsid w:val="007C4C81"/>
    <w:rsid w:val="007C59B6"/>
    <w:rsid w:val="007C6896"/>
    <w:rsid w:val="007D0CC9"/>
    <w:rsid w:val="007D0DB2"/>
    <w:rsid w:val="007D0F04"/>
    <w:rsid w:val="007D14D2"/>
    <w:rsid w:val="007D2283"/>
    <w:rsid w:val="007D488C"/>
    <w:rsid w:val="007D61D1"/>
    <w:rsid w:val="007E0208"/>
    <w:rsid w:val="007E07E8"/>
    <w:rsid w:val="007E0F38"/>
    <w:rsid w:val="007E3D91"/>
    <w:rsid w:val="007E410C"/>
    <w:rsid w:val="007E4487"/>
    <w:rsid w:val="007E5971"/>
    <w:rsid w:val="007E6066"/>
    <w:rsid w:val="007E64C4"/>
    <w:rsid w:val="007E64EC"/>
    <w:rsid w:val="007E7B70"/>
    <w:rsid w:val="007F0AF4"/>
    <w:rsid w:val="007F0DFA"/>
    <w:rsid w:val="007F17E0"/>
    <w:rsid w:val="007F1C38"/>
    <w:rsid w:val="007F2AB5"/>
    <w:rsid w:val="007F4D4F"/>
    <w:rsid w:val="007F5362"/>
    <w:rsid w:val="007F7AC9"/>
    <w:rsid w:val="0080108A"/>
    <w:rsid w:val="008012BB"/>
    <w:rsid w:val="00801CC5"/>
    <w:rsid w:val="008056C7"/>
    <w:rsid w:val="00805875"/>
    <w:rsid w:val="00806136"/>
    <w:rsid w:val="0081019C"/>
    <w:rsid w:val="00810345"/>
    <w:rsid w:val="00811C42"/>
    <w:rsid w:val="00813F8A"/>
    <w:rsid w:val="0081566D"/>
    <w:rsid w:val="00816F10"/>
    <w:rsid w:val="00817901"/>
    <w:rsid w:val="00817C8E"/>
    <w:rsid w:val="00817CC0"/>
    <w:rsid w:val="008247B4"/>
    <w:rsid w:val="00826757"/>
    <w:rsid w:val="00827A46"/>
    <w:rsid w:val="0083192A"/>
    <w:rsid w:val="0083265B"/>
    <w:rsid w:val="00832E3E"/>
    <w:rsid w:val="00834429"/>
    <w:rsid w:val="00835417"/>
    <w:rsid w:val="008358B3"/>
    <w:rsid w:val="0083597A"/>
    <w:rsid w:val="00836DE3"/>
    <w:rsid w:val="008379E7"/>
    <w:rsid w:val="008422D9"/>
    <w:rsid w:val="008468DB"/>
    <w:rsid w:val="008519B5"/>
    <w:rsid w:val="008528D1"/>
    <w:rsid w:val="00857647"/>
    <w:rsid w:val="00861EB7"/>
    <w:rsid w:val="00861EF4"/>
    <w:rsid w:val="0086219F"/>
    <w:rsid w:val="0086396F"/>
    <w:rsid w:val="008643A6"/>
    <w:rsid w:val="008668B6"/>
    <w:rsid w:val="00867444"/>
    <w:rsid w:val="008718A5"/>
    <w:rsid w:val="00872542"/>
    <w:rsid w:val="008729F1"/>
    <w:rsid w:val="008747EB"/>
    <w:rsid w:val="0088292D"/>
    <w:rsid w:val="00882A13"/>
    <w:rsid w:val="0088421C"/>
    <w:rsid w:val="008860B1"/>
    <w:rsid w:val="00887DB9"/>
    <w:rsid w:val="00892F53"/>
    <w:rsid w:val="008A176F"/>
    <w:rsid w:val="008A3DDA"/>
    <w:rsid w:val="008A3E17"/>
    <w:rsid w:val="008A49C1"/>
    <w:rsid w:val="008A6D78"/>
    <w:rsid w:val="008A70F6"/>
    <w:rsid w:val="008A7DA8"/>
    <w:rsid w:val="008B03EE"/>
    <w:rsid w:val="008B132E"/>
    <w:rsid w:val="008B197E"/>
    <w:rsid w:val="008B20D9"/>
    <w:rsid w:val="008B24E4"/>
    <w:rsid w:val="008B2974"/>
    <w:rsid w:val="008B3468"/>
    <w:rsid w:val="008B4E89"/>
    <w:rsid w:val="008B581A"/>
    <w:rsid w:val="008B62D8"/>
    <w:rsid w:val="008B71DD"/>
    <w:rsid w:val="008C1537"/>
    <w:rsid w:val="008C194A"/>
    <w:rsid w:val="008C2E67"/>
    <w:rsid w:val="008C36B1"/>
    <w:rsid w:val="008C64DF"/>
    <w:rsid w:val="008C7063"/>
    <w:rsid w:val="008C7085"/>
    <w:rsid w:val="008D2B75"/>
    <w:rsid w:val="008D3D1F"/>
    <w:rsid w:val="008D45A4"/>
    <w:rsid w:val="008D52BA"/>
    <w:rsid w:val="008D79BC"/>
    <w:rsid w:val="008E0992"/>
    <w:rsid w:val="008E0A37"/>
    <w:rsid w:val="008E14AF"/>
    <w:rsid w:val="008E1F38"/>
    <w:rsid w:val="008E258A"/>
    <w:rsid w:val="008E389F"/>
    <w:rsid w:val="008E4909"/>
    <w:rsid w:val="008E4BE8"/>
    <w:rsid w:val="008F7016"/>
    <w:rsid w:val="009008B6"/>
    <w:rsid w:val="00903A7F"/>
    <w:rsid w:val="0090406D"/>
    <w:rsid w:val="00904272"/>
    <w:rsid w:val="00911BD0"/>
    <w:rsid w:val="00913940"/>
    <w:rsid w:val="00914C9F"/>
    <w:rsid w:val="00916B16"/>
    <w:rsid w:val="00916F09"/>
    <w:rsid w:val="00921D74"/>
    <w:rsid w:val="00922264"/>
    <w:rsid w:val="009227EB"/>
    <w:rsid w:val="009235E0"/>
    <w:rsid w:val="0092431A"/>
    <w:rsid w:val="009245BB"/>
    <w:rsid w:val="0092539C"/>
    <w:rsid w:val="00930422"/>
    <w:rsid w:val="00931283"/>
    <w:rsid w:val="009318D5"/>
    <w:rsid w:val="00932589"/>
    <w:rsid w:val="00932623"/>
    <w:rsid w:val="009331F9"/>
    <w:rsid w:val="00933E14"/>
    <w:rsid w:val="00935A2E"/>
    <w:rsid w:val="00936937"/>
    <w:rsid w:val="00936DED"/>
    <w:rsid w:val="00940162"/>
    <w:rsid w:val="00941282"/>
    <w:rsid w:val="00942718"/>
    <w:rsid w:val="00947F26"/>
    <w:rsid w:val="009501CE"/>
    <w:rsid w:val="00950E33"/>
    <w:rsid w:val="00951B5D"/>
    <w:rsid w:val="00952109"/>
    <w:rsid w:val="009529B5"/>
    <w:rsid w:val="00955648"/>
    <w:rsid w:val="0096164B"/>
    <w:rsid w:val="00963B9D"/>
    <w:rsid w:val="00964571"/>
    <w:rsid w:val="00964EAE"/>
    <w:rsid w:val="00965022"/>
    <w:rsid w:val="00965C86"/>
    <w:rsid w:val="00966653"/>
    <w:rsid w:val="0096729D"/>
    <w:rsid w:val="00972D69"/>
    <w:rsid w:val="00976571"/>
    <w:rsid w:val="00977005"/>
    <w:rsid w:val="00977F39"/>
    <w:rsid w:val="009806CC"/>
    <w:rsid w:val="009807F5"/>
    <w:rsid w:val="00980CFE"/>
    <w:rsid w:val="0098436F"/>
    <w:rsid w:val="009843D9"/>
    <w:rsid w:val="00985713"/>
    <w:rsid w:val="00986F1C"/>
    <w:rsid w:val="00987614"/>
    <w:rsid w:val="009876CB"/>
    <w:rsid w:val="00990FD6"/>
    <w:rsid w:val="009918E1"/>
    <w:rsid w:val="00993D5E"/>
    <w:rsid w:val="00993DAB"/>
    <w:rsid w:val="00993FDF"/>
    <w:rsid w:val="00994021"/>
    <w:rsid w:val="00995470"/>
    <w:rsid w:val="00995A2D"/>
    <w:rsid w:val="00995D84"/>
    <w:rsid w:val="009966FE"/>
    <w:rsid w:val="009A003B"/>
    <w:rsid w:val="009A0DF6"/>
    <w:rsid w:val="009A12CF"/>
    <w:rsid w:val="009A1C72"/>
    <w:rsid w:val="009A290C"/>
    <w:rsid w:val="009A2B6C"/>
    <w:rsid w:val="009A3D15"/>
    <w:rsid w:val="009A3D40"/>
    <w:rsid w:val="009A468B"/>
    <w:rsid w:val="009B3715"/>
    <w:rsid w:val="009C18A0"/>
    <w:rsid w:val="009C2172"/>
    <w:rsid w:val="009C32EE"/>
    <w:rsid w:val="009C6061"/>
    <w:rsid w:val="009C664F"/>
    <w:rsid w:val="009C760F"/>
    <w:rsid w:val="009D0E40"/>
    <w:rsid w:val="009D10BB"/>
    <w:rsid w:val="009D11C7"/>
    <w:rsid w:val="009D14DF"/>
    <w:rsid w:val="009D31BB"/>
    <w:rsid w:val="009D3833"/>
    <w:rsid w:val="009D6D9F"/>
    <w:rsid w:val="009D7B59"/>
    <w:rsid w:val="009E15EA"/>
    <w:rsid w:val="009E1E6C"/>
    <w:rsid w:val="009E5358"/>
    <w:rsid w:val="009E5D46"/>
    <w:rsid w:val="009E601B"/>
    <w:rsid w:val="009E6F9E"/>
    <w:rsid w:val="009E72DF"/>
    <w:rsid w:val="009F3BCB"/>
    <w:rsid w:val="009F5D94"/>
    <w:rsid w:val="009F6D39"/>
    <w:rsid w:val="00A020AA"/>
    <w:rsid w:val="00A0263E"/>
    <w:rsid w:val="00A038B4"/>
    <w:rsid w:val="00A03C43"/>
    <w:rsid w:val="00A04C93"/>
    <w:rsid w:val="00A04CD4"/>
    <w:rsid w:val="00A04E8D"/>
    <w:rsid w:val="00A051C1"/>
    <w:rsid w:val="00A0543E"/>
    <w:rsid w:val="00A06B2F"/>
    <w:rsid w:val="00A103C4"/>
    <w:rsid w:val="00A11194"/>
    <w:rsid w:val="00A11921"/>
    <w:rsid w:val="00A140EB"/>
    <w:rsid w:val="00A150F9"/>
    <w:rsid w:val="00A15AE6"/>
    <w:rsid w:val="00A162DF"/>
    <w:rsid w:val="00A163AB"/>
    <w:rsid w:val="00A1791F"/>
    <w:rsid w:val="00A202FA"/>
    <w:rsid w:val="00A21742"/>
    <w:rsid w:val="00A241AA"/>
    <w:rsid w:val="00A2423E"/>
    <w:rsid w:val="00A25F6E"/>
    <w:rsid w:val="00A2626C"/>
    <w:rsid w:val="00A31523"/>
    <w:rsid w:val="00A31E1F"/>
    <w:rsid w:val="00A31F6A"/>
    <w:rsid w:val="00A3297A"/>
    <w:rsid w:val="00A32E03"/>
    <w:rsid w:val="00A338FD"/>
    <w:rsid w:val="00A33943"/>
    <w:rsid w:val="00A35D10"/>
    <w:rsid w:val="00A40053"/>
    <w:rsid w:val="00A40D30"/>
    <w:rsid w:val="00A414D1"/>
    <w:rsid w:val="00A422FF"/>
    <w:rsid w:val="00A4288C"/>
    <w:rsid w:val="00A430BC"/>
    <w:rsid w:val="00A45354"/>
    <w:rsid w:val="00A4583C"/>
    <w:rsid w:val="00A4649C"/>
    <w:rsid w:val="00A4669C"/>
    <w:rsid w:val="00A47B56"/>
    <w:rsid w:val="00A50CA7"/>
    <w:rsid w:val="00A50F4B"/>
    <w:rsid w:val="00A52726"/>
    <w:rsid w:val="00A600BD"/>
    <w:rsid w:val="00A60455"/>
    <w:rsid w:val="00A62FEA"/>
    <w:rsid w:val="00A63C3C"/>
    <w:rsid w:val="00A63D5F"/>
    <w:rsid w:val="00A64715"/>
    <w:rsid w:val="00A663C8"/>
    <w:rsid w:val="00A66863"/>
    <w:rsid w:val="00A67524"/>
    <w:rsid w:val="00A70451"/>
    <w:rsid w:val="00A70D4E"/>
    <w:rsid w:val="00A716F8"/>
    <w:rsid w:val="00A71725"/>
    <w:rsid w:val="00A738B7"/>
    <w:rsid w:val="00A747FF"/>
    <w:rsid w:val="00A74C13"/>
    <w:rsid w:val="00A75C3B"/>
    <w:rsid w:val="00A76A26"/>
    <w:rsid w:val="00A76DDE"/>
    <w:rsid w:val="00A811E9"/>
    <w:rsid w:val="00A817D3"/>
    <w:rsid w:val="00A84882"/>
    <w:rsid w:val="00A84D32"/>
    <w:rsid w:val="00A86402"/>
    <w:rsid w:val="00A86CB0"/>
    <w:rsid w:val="00A876FC"/>
    <w:rsid w:val="00A878A3"/>
    <w:rsid w:val="00A87977"/>
    <w:rsid w:val="00A87F05"/>
    <w:rsid w:val="00A91AAB"/>
    <w:rsid w:val="00A934BB"/>
    <w:rsid w:val="00A9381A"/>
    <w:rsid w:val="00A973CD"/>
    <w:rsid w:val="00AA0479"/>
    <w:rsid w:val="00AA19A5"/>
    <w:rsid w:val="00AA2B15"/>
    <w:rsid w:val="00AA2E6B"/>
    <w:rsid w:val="00AA6A27"/>
    <w:rsid w:val="00AA700E"/>
    <w:rsid w:val="00AA70BE"/>
    <w:rsid w:val="00AA7277"/>
    <w:rsid w:val="00AA73F5"/>
    <w:rsid w:val="00AA76C6"/>
    <w:rsid w:val="00AB089E"/>
    <w:rsid w:val="00AB1F15"/>
    <w:rsid w:val="00AB28B9"/>
    <w:rsid w:val="00AB2E64"/>
    <w:rsid w:val="00AB309A"/>
    <w:rsid w:val="00AB7016"/>
    <w:rsid w:val="00AB758D"/>
    <w:rsid w:val="00AC03D7"/>
    <w:rsid w:val="00AC0E88"/>
    <w:rsid w:val="00AC29F3"/>
    <w:rsid w:val="00AC3EBC"/>
    <w:rsid w:val="00AC446F"/>
    <w:rsid w:val="00AC4648"/>
    <w:rsid w:val="00AC496E"/>
    <w:rsid w:val="00AD09FA"/>
    <w:rsid w:val="00AD0B02"/>
    <w:rsid w:val="00AD20F4"/>
    <w:rsid w:val="00AD26C9"/>
    <w:rsid w:val="00AD3089"/>
    <w:rsid w:val="00AD680C"/>
    <w:rsid w:val="00AD7E9D"/>
    <w:rsid w:val="00AE012F"/>
    <w:rsid w:val="00AE0EB9"/>
    <w:rsid w:val="00AE2D61"/>
    <w:rsid w:val="00AE3DD2"/>
    <w:rsid w:val="00AE495A"/>
    <w:rsid w:val="00AE4CBB"/>
    <w:rsid w:val="00AE4E9F"/>
    <w:rsid w:val="00AE6491"/>
    <w:rsid w:val="00AE77F9"/>
    <w:rsid w:val="00AE7ABC"/>
    <w:rsid w:val="00AE7D64"/>
    <w:rsid w:val="00AF2DC3"/>
    <w:rsid w:val="00AF338C"/>
    <w:rsid w:val="00AF4E4B"/>
    <w:rsid w:val="00AF4FD6"/>
    <w:rsid w:val="00AF615F"/>
    <w:rsid w:val="00AF6BFD"/>
    <w:rsid w:val="00B002C2"/>
    <w:rsid w:val="00B0322F"/>
    <w:rsid w:val="00B0348A"/>
    <w:rsid w:val="00B035AA"/>
    <w:rsid w:val="00B0464F"/>
    <w:rsid w:val="00B06017"/>
    <w:rsid w:val="00B064C5"/>
    <w:rsid w:val="00B07421"/>
    <w:rsid w:val="00B12F52"/>
    <w:rsid w:val="00B148F1"/>
    <w:rsid w:val="00B149F0"/>
    <w:rsid w:val="00B1613E"/>
    <w:rsid w:val="00B170CD"/>
    <w:rsid w:val="00B1793E"/>
    <w:rsid w:val="00B200BF"/>
    <w:rsid w:val="00B208EC"/>
    <w:rsid w:val="00B20A71"/>
    <w:rsid w:val="00B2184C"/>
    <w:rsid w:val="00B23D19"/>
    <w:rsid w:val="00B31AE0"/>
    <w:rsid w:val="00B33B6A"/>
    <w:rsid w:val="00B34598"/>
    <w:rsid w:val="00B3500D"/>
    <w:rsid w:val="00B36023"/>
    <w:rsid w:val="00B37CD4"/>
    <w:rsid w:val="00B404AD"/>
    <w:rsid w:val="00B40D2D"/>
    <w:rsid w:val="00B41FE7"/>
    <w:rsid w:val="00B427CC"/>
    <w:rsid w:val="00B43544"/>
    <w:rsid w:val="00B43645"/>
    <w:rsid w:val="00B43C60"/>
    <w:rsid w:val="00B44AC9"/>
    <w:rsid w:val="00B45544"/>
    <w:rsid w:val="00B45D2B"/>
    <w:rsid w:val="00B50E26"/>
    <w:rsid w:val="00B51407"/>
    <w:rsid w:val="00B528AA"/>
    <w:rsid w:val="00B533EA"/>
    <w:rsid w:val="00B535D8"/>
    <w:rsid w:val="00B57384"/>
    <w:rsid w:val="00B61400"/>
    <w:rsid w:val="00B6301A"/>
    <w:rsid w:val="00B6337B"/>
    <w:rsid w:val="00B6446F"/>
    <w:rsid w:val="00B651D0"/>
    <w:rsid w:val="00B71883"/>
    <w:rsid w:val="00B72DD3"/>
    <w:rsid w:val="00B72FBE"/>
    <w:rsid w:val="00B74139"/>
    <w:rsid w:val="00B74F96"/>
    <w:rsid w:val="00B75556"/>
    <w:rsid w:val="00B76D3A"/>
    <w:rsid w:val="00B77E1F"/>
    <w:rsid w:val="00B81D2A"/>
    <w:rsid w:val="00B86051"/>
    <w:rsid w:val="00B87740"/>
    <w:rsid w:val="00B91657"/>
    <w:rsid w:val="00B92FEB"/>
    <w:rsid w:val="00B9377A"/>
    <w:rsid w:val="00B95159"/>
    <w:rsid w:val="00B963A4"/>
    <w:rsid w:val="00B96769"/>
    <w:rsid w:val="00B96948"/>
    <w:rsid w:val="00B9780E"/>
    <w:rsid w:val="00B9781E"/>
    <w:rsid w:val="00B97962"/>
    <w:rsid w:val="00BA0066"/>
    <w:rsid w:val="00BA0C89"/>
    <w:rsid w:val="00BA2015"/>
    <w:rsid w:val="00BA25EA"/>
    <w:rsid w:val="00BA2EC6"/>
    <w:rsid w:val="00BA416D"/>
    <w:rsid w:val="00BA4A07"/>
    <w:rsid w:val="00BA5A69"/>
    <w:rsid w:val="00BA6E5D"/>
    <w:rsid w:val="00BB07E5"/>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0EEB"/>
    <w:rsid w:val="00BC18CF"/>
    <w:rsid w:val="00BC3B22"/>
    <w:rsid w:val="00BC5B44"/>
    <w:rsid w:val="00BC731F"/>
    <w:rsid w:val="00BD04A1"/>
    <w:rsid w:val="00BD1C87"/>
    <w:rsid w:val="00BD2793"/>
    <w:rsid w:val="00BD32BB"/>
    <w:rsid w:val="00BD605D"/>
    <w:rsid w:val="00BD626E"/>
    <w:rsid w:val="00BD691A"/>
    <w:rsid w:val="00BE1038"/>
    <w:rsid w:val="00BE2BFA"/>
    <w:rsid w:val="00BE3EE1"/>
    <w:rsid w:val="00BE41F4"/>
    <w:rsid w:val="00BF0BF2"/>
    <w:rsid w:val="00BF38B1"/>
    <w:rsid w:val="00BF391F"/>
    <w:rsid w:val="00BF4154"/>
    <w:rsid w:val="00BF4C78"/>
    <w:rsid w:val="00BF5748"/>
    <w:rsid w:val="00BF61C5"/>
    <w:rsid w:val="00BF6838"/>
    <w:rsid w:val="00C0256B"/>
    <w:rsid w:val="00C02E8E"/>
    <w:rsid w:val="00C0303C"/>
    <w:rsid w:val="00C0347F"/>
    <w:rsid w:val="00C04417"/>
    <w:rsid w:val="00C079F2"/>
    <w:rsid w:val="00C1063A"/>
    <w:rsid w:val="00C10705"/>
    <w:rsid w:val="00C10951"/>
    <w:rsid w:val="00C10A71"/>
    <w:rsid w:val="00C123B3"/>
    <w:rsid w:val="00C13EEF"/>
    <w:rsid w:val="00C1598F"/>
    <w:rsid w:val="00C20E6B"/>
    <w:rsid w:val="00C21805"/>
    <w:rsid w:val="00C230E0"/>
    <w:rsid w:val="00C2408B"/>
    <w:rsid w:val="00C25A1D"/>
    <w:rsid w:val="00C304B2"/>
    <w:rsid w:val="00C30560"/>
    <w:rsid w:val="00C30C29"/>
    <w:rsid w:val="00C32B2E"/>
    <w:rsid w:val="00C33008"/>
    <w:rsid w:val="00C33D42"/>
    <w:rsid w:val="00C34555"/>
    <w:rsid w:val="00C3503F"/>
    <w:rsid w:val="00C3542C"/>
    <w:rsid w:val="00C421FF"/>
    <w:rsid w:val="00C42852"/>
    <w:rsid w:val="00C43135"/>
    <w:rsid w:val="00C45103"/>
    <w:rsid w:val="00C456D2"/>
    <w:rsid w:val="00C46E1E"/>
    <w:rsid w:val="00C47B6F"/>
    <w:rsid w:val="00C54B5A"/>
    <w:rsid w:val="00C54B6C"/>
    <w:rsid w:val="00C5670C"/>
    <w:rsid w:val="00C56DFD"/>
    <w:rsid w:val="00C613D1"/>
    <w:rsid w:val="00C61C65"/>
    <w:rsid w:val="00C6209E"/>
    <w:rsid w:val="00C62A98"/>
    <w:rsid w:val="00C63547"/>
    <w:rsid w:val="00C71BED"/>
    <w:rsid w:val="00C72DD4"/>
    <w:rsid w:val="00C73109"/>
    <w:rsid w:val="00C73603"/>
    <w:rsid w:val="00C75045"/>
    <w:rsid w:val="00C7543B"/>
    <w:rsid w:val="00C7641A"/>
    <w:rsid w:val="00C77301"/>
    <w:rsid w:val="00C82376"/>
    <w:rsid w:val="00C823FC"/>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1EF"/>
    <w:rsid w:val="00CA7795"/>
    <w:rsid w:val="00CB4EF6"/>
    <w:rsid w:val="00CB4F42"/>
    <w:rsid w:val="00CB5695"/>
    <w:rsid w:val="00CB5984"/>
    <w:rsid w:val="00CB78C8"/>
    <w:rsid w:val="00CB78F9"/>
    <w:rsid w:val="00CB7A32"/>
    <w:rsid w:val="00CB7F09"/>
    <w:rsid w:val="00CC214A"/>
    <w:rsid w:val="00CC2845"/>
    <w:rsid w:val="00CC6768"/>
    <w:rsid w:val="00CC682D"/>
    <w:rsid w:val="00CC77FA"/>
    <w:rsid w:val="00CD09D1"/>
    <w:rsid w:val="00CD0A2C"/>
    <w:rsid w:val="00CD3485"/>
    <w:rsid w:val="00CD3778"/>
    <w:rsid w:val="00CD3C5D"/>
    <w:rsid w:val="00CD3D7B"/>
    <w:rsid w:val="00CD3ED6"/>
    <w:rsid w:val="00CD609D"/>
    <w:rsid w:val="00CD692B"/>
    <w:rsid w:val="00CD6AB8"/>
    <w:rsid w:val="00CD6D6C"/>
    <w:rsid w:val="00CD7E56"/>
    <w:rsid w:val="00CE16A6"/>
    <w:rsid w:val="00CE1B89"/>
    <w:rsid w:val="00CE3B1B"/>
    <w:rsid w:val="00CE4E7E"/>
    <w:rsid w:val="00CE5200"/>
    <w:rsid w:val="00CE58C4"/>
    <w:rsid w:val="00CE5A51"/>
    <w:rsid w:val="00CE61CA"/>
    <w:rsid w:val="00CE6F94"/>
    <w:rsid w:val="00CE7775"/>
    <w:rsid w:val="00CE7F33"/>
    <w:rsid w:val="00CF15B0"/>
    <w:rsid w:val="00CF1B75"/>
    <w:rsid w:val="00CF33F7"/>
    <w:rsid w:val="00CF3F47"/>
    <w:rsid w:val="00CF4A89"/>
    <w:rsid w:val="00D00935"/>
    <w:rsid w:val="00D03B93"/>
    <w:rsid w:val="00D04EDB"/>
    <w:rsid w:val="00D064B0"/>
    <w:rsid w:val="00D06E77"/>
    <w:rsid w:val="00D10F93"/>
    <w:rsid w:val="00D11078"/>
    <w:rsid w:val="00D124B8"/>
    <w:rsid w:val="00D12D9B"/>
    <w:rsid w:val="00D151E4"/>
    <w:rsid w:val="00D15D32"/>
    <w:rsid w:val="00D1773D"/>
    <w:rsid w:val="00D20244"/>
    <w:rsid w:val="00D20D85"/>
    <w:rsid w:val="00D21D6C"/>
    <w:rsid w:val="00D23E3D"/>
    <w:rsid w:val="00D25CF8"/>
    <w:rsid w:val="00D27283"/>
    <w:rsid w:val="00D32DF2"/>
    <w:rsid w:val="00D33E61"/>
    <w:rsid w:val="00D34005"/>
    <w:rsid w:val="00D375D8"/>
    <w:rsid w:val="00D37603"/>
    <w:rsid w:val="00D37C34"/>
    <w:rsid w:val="00D41422"/>
    <w:rsid w:val="00D41DF9"/>
    <w:rsid w:val="00D439D7"/>
    <w:rsid w:val="00D45950"/>
    <w:rsid w:val="00D51ABB"/>
    <w:rsid w:val="00D522B3"/>
    <w:rsid w:val="00D53599"/>
    <w:rsid w:val="00D54F78"/>
    <w:rsid w:val="00D57912"/>
    <w:rsid w:val="00D57AD3"/>
    <w:rsid w:val="00D57C08"/>
    <w:rsid w:val="00D6236B"/>
    <w:rsid w:val="00D63012"/>
    <w:rsid w:val="00D63205"/>
    <w:rsid w:val="00D64AFD"/>
    <w:rsid w:val="00D67112"/>
    <w:rsid w:val="00D70B97"/>
    <w:rsid w:val="00D72D62"/>
    <w:rsid w:val="00D74682"/>
    <w:rsid w:val="00D752C9"/>
    <w:rsid w:val="00D759E3"/>
    <w:rsid w:val="00D770B4"/>
    <w:rsid w:val="00D77679"/>
    <w:rsid w:val="00D800B3"/>
    <w:rsid w:val="00D82232"/>
    <w:rsid w:val="00D83352"/>
    <w:rsid w:val="00D84A4A"/>
    <w:rsid w:val="00D84B3F"/>
    <w:rsid w:val="00D926F7"/>
    <w:rsid w:val="00D93EB4"/>
    <w:rsid w:val="00D95C65"/>
    <w:rsid w:val="00D96019"/>
    <w:rsid w:val="00D9629C"/>
    <w:rsid w:val="00D96C2F"/>
    <w:rsid w:val="00D97CEA"/>
    <w:rsid w:val="00DA026F"/>
    <w:rsid w:val="00DA175F"/>
    <w:rsid w:val="00DA20D7"/>
    <w:rsid w:val="00DA4A50"/>
    <w:rsid w:val="00DA5447"/>
    <w:rsid w:val="00DA74C4"/>
    <w:rsid w:val="00DB21D4"/>
    <w:rsid w:val="00DB2A67"/>
    <w:rsid w:val="00DC17FE"/>
    <w:rsid w:val="00DC20AD"/>
    <w:rsid w:val="00DC3881"/>
    <w:rsid w:val="00DC592C"/>
    <w:rsid w:val="00DD2503"/>
    <w:rsid w:val="00DD3E8B"/>
    <w:rsid w:val="00DD3F00"/>
    <w:rsid w:val="00DD404A"/>
    <w:rsid w:val="00DD4050"/>
    <w:rsid w:val="00DD4E4D"/>
    <w:rsid w:val="00DD5725"/>
    <w:rsid w:val="00DD6838"/>
    <w:rsid w:val="00DD76B3"/>
    <w:rsid w:val="00DE070B"/>
    <w:rsid w:val="00DE138A"/>
    <w:rsid w:val="00DE34C3"/>
    <w:rsid w:val="00DE48C4"/>
    <w:rsid w:val="00DE6CAA"/>
    <w:rsid w:val="00DE6DF8"/>
    <w:rsid w:val="00DE7482"/>
    <w:rsid w:val="00DF0816"/>
    <w:rsid w:val="00DF2BDC"/>
    <w:rsid w:val="00DF3F2A"/>
    <w:rsid w:val="00DF431F"/>
    <w:rsid w:val="00DF47A3"/>
    <w:rsid w:val="00DF5853"/>
    <w:rsid w:val="00DF6D9F"/>
    <w:rsid w:val="00E00180"/>
    <w:rsid w:val="00E002CA"/>
    <w:rsid w:val="00E00FFA"/>
    <w:rsid w:val="00E01335"/>
    <w:rsid w:val="00E020A2"/>
    <w:rsid w:val="00E02A34"/>
    <w:rsid w:val="00E02AF4"/>
    <w:rsid w:val="00E05DBA"/>
    <w:rsid w:val="00E061FE"/>
    <w:rsid w:val="00E070EE"/>
    <w:rsid w:val="00E0761A"/>
    <w:rsid w:val="00E11F2E"/>
    <w:rsid w:val="00E14D12"/>
    <w:rsid w:val="00E14E6F"/>
    <w:rsid w:val="00E166E8"/>
    <w:rsid w:val="00E24D88"/>
    <w:rsid w:val="00E25522"/>
    <w:rsid w:val="00E25CAA"/>
    <w:rsid w:val="00E25EF2"/>
    <w:rsid w:val="00E26423"/>
    <w:rsid w:val="00E27AF5"/>
    <w:rsid w:val="00E30CEF"/>
    <w:rsid w:val="00E31148"/>
    <w:rsid w:val="00E31968"/>
    <w:rsid w:val="00E37607"/>
    <w:rsid w:val="00E37669"/>
    <w:rsid w:val="00E37F4B"/>
    <w:rsid w:val="00E4052C"/>
    <w:rsid w:val="00E427F9"/>
    <w:rsid w:val="00E428C5"/>
    <w:rsid w:val="00E4477E"/>
    <w:rsid w:val="00E44F5A"/>
    <w:rsid w:val="00E458C5"/>
    <w:rsid w:val="00E46093"/>
    <w:rsid w:val="00E4633F"/>
    <w:rsid w:val="00E46F49"/>
    <w:rsid w:val="00E47E9A"/>
    <w:rsid w:val="00E512F9"/>
    <w:rsid w:val="00E52033"/>
    <w:rsid w:val="00E53F1A"/>
    <w:rsid w:val="00E541FE"/>
    <w:rsid w:val="00E55DA6"/>
    <w:rsid w:val="00E602EE"/>
    <w:rsid w:val="00E615FA"/>
    <w:rsid w:val="00E61E14"/>
    <w:rsid w:val="00E6419A"/>
    <w:rsid w:val="00E74A8D"/>
    <w:rsid w:val="00E83BB7"/>
    <w:rsid w:val="00E85AFA"/>
    <w:rsid w:val="00E868DE"/>
    <w:rsid w:val="00E87512"/>
    <w:rsid w:val="00E91BF8"/>
    <w:rsid w:val="00E91FBF"/>
    <w:rsid w:val="00E92DB8"/>
    <w:rsid w:val="00E959E3"/>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4A40"/>
    <w:rsid w:val="00ED52D0"/>
    <w:rsid w:val="00ED604F"/>
    <w:rsid w:val="00ED7B9D"/>
    <w:rsid w:val="00EE2643"/>
    <w:rsid w:val="00EE49D4"/>
    <w:rsid w:val="00EE4EEB"/>
    <w:rsid w:val="00EE5EB5"/>
    <w:rsid w:val="00EF1F2D"/>
    <w:rsid w:val="00EF2086"/>
    <w:rsid w:val="00EF4D47"/>
    <w:rsid w:val="00EF7C37"/>
    <w:rsid w:val="00F00453"/>
    <w:rsid w:val="00F01EC4"/>
    <w:rsid w:val="00F058A7"/>
    <w:rsid w:val="00F06074"/>
    <w:rsid w:val="00F06D68"/>
    <w:rsid w:val="00F070E6"/>
    <w:rsid w:val="00F12454"/>
    <w:rsid w:val="00F12F9B"/>
    <w:rsid w:val="00F143BA"/>
    <w:rsid w:val="00F14A47"/>
    <w:rsid w:val="00F176C9"/>
    <w:rsid w:val="00F2150F"/>
    <w:rsid w:val="00F2167E"/>
    <w:rsid w:val="00F22507"/>
    <w:rsid w:val="00F2306A"/>
    <w:rsid w:val="00F26294"/>
    <w:rsid w:val="00F27CC2"/>
    <w:rsid w:val="00F30900"/>
    <w:rsid w:val="00F318BB"/>
    <w:rsid w:val="00F424F2"/>
    <w:rsid w:val="00F43000"/>
    <w:rsid w:val="00F43154"/>
    <w:rsid w:val="00F452A6"/>
    <w:rsid w:val="00F4635D"/>
    <w:rsid w:val="00F5002B"/>
    <w:rsid w:val="00F51856"/>
    <w:rsid w:val="00F51A66"/>
    <w:rsid w:val="00F52B35"/>
    <w:rsid w:val="00F539E9"/>
    <w:rsid w:val="00F54445"/>
    <w:rsid w:val="00F54C7D"/>
    <w:rsid w:val="00F55F53"/>
    <w:rsid w:val="00F563B7"/>
    <w:rsid w:val="00F56577"/>
    <w:rsid w:val="00F5736C"/>
    <w:rsid w:val="00F60B89"/>
    <w:rsid w:val="00F60E76"/>
    <w:rsid w:val="00F61EF0"/>
    <w:rsid w:val="00F6271F"/>
    <w:rsid w:val="00F64F93"/>
    <w:rsid w:val="00F67266"/>
    <w:rsid w:val="00F67D67"/>
    <w:rsid w:val="00F723E3"/>
    <w:rsid w:val="00F73F79"/>
    <w:rsid w:val="00F7504E"/>
    <w:rsid w:val="00F76512"/>
    <w:rsid w:val="00F7717D"/>
    <w:rsid w:val="00F778AE"/>
    <w:rsid w:val="00F8198C"/>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45F"/>
    <w:rsid w:val="00FD055D"/>
    <w:rsid w:val="00FD17DE"/>
    <w:rsid w:val="00FD1FA5"/>
    <w:rsid w:val="00FD1FDA"/>
    <w:rsid w:val="00FD2640"/>
    <w:rsid w:val="00FD2773"/>
    <w:rsid w:val="00FD5427"/>
    <w:rsid w:val="00FD5E35"/>
    <w:rsid w:val="00FD61E6"/>
    <w:rsid w:val="00FD6D0A"/>
    <w:rsid w:val="00FE01F9"/>
    <w:rsid w:val="00FE236A"/>
    <w:rsid w:val="00FE269A"/>
    <w:rsid w:val="00FE38E5"/>
    <w:rsid w:val="00FE44B7"/>
    <w:rsid w:val="00FE7757"/>
    <w:rsid w:val="00FF11B2"/>
    <w:rsid w:val="00FF5366"/>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6F636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styleId="Title">
    <w:name w:val="Title"/>
    <w:basedOn w:val="Normal"/>
    <w:next w:val="Normal"/>
    <w:link w:val="TitleChar"/>
    <w:uiPriority w:val="10"/>
    <w:qFormat/>
    <w:rsid w:val="001C2E6F"/>
    <w:pPr>
      <w:spacing w:before="120" w:after="0" w:line="240" w:lineRule="auto"/>
      <w:contextualSpacing/>
    </w:pPr>
    <w:rPr>
      <w:rFonts w:ascii="Tahoma" w:eastAsiaTheme="majorEastAsia" w:hAnsi="Tahoma" w:cs="Tahoma"/>
      <w:spacing w:val="-10"/>
      <w:kern w:val="28"/>
      <w:sz w:val="56"/>
      <w:szCs w:val="56"/>
    </w:rPr>
  </w:style>
  <w:style w:type="character" w:customStyle="1" w:styleId="TitleChar">
    <w:name w:val="Title Char"/>
    <w:basedOn w:val="DefaultParagraphFont"/>
    <w:link w:val="Title"/>
    <w:uiPriority w:val="10"/>
    <w:rsid w:val="001C2E6F"/>
    <w:rPr>
      <w:rFonts w:ascii="Tahoma" w:eastAsiaTheme="majorEastAsia" w:hAnsi="Tahoma" w:cs="Tahoma"/>
      <w:spacing w:val="-10"/>
      <w:kern w:val="28"/>
      <w:sz w:val="56"/>
      <w:szCs w:val="56"/>
    </w:rPr>
  </w:style>
  <w:style w:type="paragraph" w:styleId="NoSpacing">
    <w:name w:val="No Spacing"/>
    <w:basedOn w:val="Normal"/>
    <w:uiPriority w:val="1"/>
    <w:qFormat/>
    <w:rsid w:val="001C2E6F"/>
    <w:pPr>
      <w:spacing w:before="120" w:after="0" w:line="240" w:lineRule="auto"/>
    </w:pPr>
    <w:rPr>
      <w:rFonts w:cs="Segoe UI"/>
      <w:b/>
      <w:sz w:val="16"/>
      <w:szCs w:val="16"/>
    </w:rPr>
  </w:style>
  <w:style w:type="character" w:styleId="HTMLCode">
    <w:name w:val="HTML Code"/>
    <w:basedOn w:val="DefaultParagraphFont"/>
    <w:uiPriority w:val="99"/>
    <w:semiHidden/>
    <w:unhideWhenUsed/>
    <w:rsid w:val="001C2E6F"/>
    <w:rPr>
      <w:rFonts w:ascii="Courier New" w:eastAsia="Times New Roman" w:hAnsi="Courier New" w:cs="Courier New"/>
      <w:sz w:val="20"/>
      <w:szCs w:val="20"/>
    </w:rPr>
  </w:style>
  <w:style w:type="character" w:styleId="IntenseReference">
    <w:name w:val="Intense Reference"/>
    <w:basedOn w:val="DefaultParagraphFont"/>
    <w:uiPriority w:val="32"/>
    <w:qFormat/>
    <w:rsid w:val="001C2E6F"/>
    <w:rPr>
      <w:b/>
      <w:bCs/>
      <w:smallCaps/>
      <w:color w:val="0078D7" w:themeColor="accent1"/>
      <w:spacing w:val="5"/>
    </w:rPr>
  </w:style>
  <w:style w:type="character" w:styleId="Emphasis">
    <w:name w:val="Emphasis"/>
    <w:basedOn w:val="DefaultParagraphFont"/>
    <w:uiPriority w:val="20"/>
    <w:qFormat/>
    <w:rsid w:val="001C2E6F"/>
    <w:rPr>
      <w:i/>
      <w:iCs/>
    </w:rPr>
  </w:style>
  <w:style w:type="character" w:styleId="UnresolvedMention">
    <w:name w:val="Unresolved Mention"/>
    <w:basedOn w:val="DefaultParagraphFont"/>
    <w:uiPriority w:val="99"/>
    <w:unhideWhenUsed/>
    <w:rsid w:val="001C2E6F"/>
    <w:rPr>
      <w:color w:val="808080"/>
      <w:shd w:val="clear" w:color="auto" w:fill="E6E6E6"/>
    </w:rPr>
  </w:style>
  <w:style w:type="character" w:customStyle="1" w:styleId="Heading6Char">
    <w:name w:val="Heading 6 Char"/>
    <w:basedOn w:val="DefaultParagraphFont"/>
    <w:link w:val="Heading6"/>
    <w:uiPriority w:val="9"/>
    <w:rsid w:val="006F6367"/>
    <w:rPr>
      <w:rFonts w:asciiTheme="majorHAnsi" w:eastAsiaTheme="majorEastAsia" w:hAnsiTheme="majorHAnsi" w:cstheme="majorBidi"/>
      <w:color w:val="003B6B"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74489846">
      <w:bodyDiv w:val="1"/>
      <w:marLeft w:val="0"/>
      <w:marRight w:val="0"/>
      <w:marTop w:val="0"/>
      <w:marBottom w:val="0"/>
      <w:divBdr>
        <w:top w:val="none" w:sz="0" w:space="0" w:color="auto"/>
        <w:left w:val="none" w:sz="0" w:space="0" w:color="auto"/>
        <w:bottom w:val="none" w:sz="0" w:space="0" w:color="auto"/>
        <w:right w:val="none" w:sz="0" w:space="0" w:color="auto"/>
      </w:divBdr>
      <w:divsChild>
        <w:div w:id="524906224">
          <w:marLeft w:val="0"/>
          <w:marRight w:val="0"/>
          <w:marTop w:val="0"/>
          <w:marBottom w:val="0"/>
          <w:divBdr>
            <w:top w:val="none" w:sz="0" w:space="0" w:color="auto"/>
            <w:left w:val="none" w:sz="0" w:space="0" w:color="auto"/>
            <w:bottom w:val="none" w:sz="0" w:space="0" w:color="auto"/>
            <w:right w:val="none" w:sz="0" w:space="0" w:color="auto"/>
          </w:divBdr>
          <w:divsChild>
            <w:div w:id="615910455">
              <w:marLeft w:val="0"/>
              <w:marRight w:val="0"/>
              <w:marTop w:val="0"/>
              <w:marBottom w:val="0"/>
              <w:divBdr>
                <w:top w:val="none" w:sz="0" w:space="0" w:color="auto"/>
                <w:left w:val="none" w:sz="0" w:space="0" w:color="auto"/>
                <w:bottom w:val="none" w:sz="0" w:space="0" w:color="auto"/>
                <w:right w:val="none" w:sz="0" w:space="0" w:color="auto"/>
              </w:divBdr>
              <w:divsChild>
                <w:div w:id="118764045">
                  <w:marLeft w:val="0"/>
                  <w:marRight w:val="0"/>
                  <w:marTop w:val="0"/>
                  <w:marBottom w:val="0"/>
                  <w:divBdr>
                    <w:top w:val="none" w:sz="0" w:space="0" w:color="auto"/>
                    <w:left w:val="none" w:sz="0" w:space="0" w:color="auto"/>
                    <w:bottom w:val="none" w:sz="0" w:space="0" w:color="auto"/>
                    <w:right w:val="none" w:sz="0" w:space="0" w:color="auto"/>
                  </w:divBdr>
                  <w:divsChild>
                    <w:div w:id="1163931585">
                      <w:marLeft w:val="0"/>
                      <w:marRight w:val="0"/>
                      <w:marTop w:val="0"/>
                      <w:marBottom w:val="0"/>
                      <w:divBdr>
                        <w:top w:val="none" w:sz="0" w:space="0" w:color="auto"/>
                        <w:left w:val="none" w:sz="0" w:space="0" w:color="auto"/>
                        <w:bottom w:val="none" w:sz="0" w:space="0" w:color="auto"/>
                        <w:right w:val="none" w:sz="0" w:space="0" w:color="auto"/>
                      </w:divBdr>
                      <w:divsChild>
                        <w:div w:id="1773670620">
                          <w:marLeft w:val="0"/>
                          <w:marRight w:val="0"/>
                          <w:marTop w:val="0"/>
                          <w:marBottom w:val="0"/>
                          <w:divBdr>
                            <w:top w:val="none" w:sz="0" w:space="0" w:color="auto"/>
                            <w:left w:val="none" w:sz="0" w:space="0" w:color="auto"/>
                            <w:bottom w:val="none" w:sz="0" w:space="0" w:color="auto"/>
                            <w:right w:val="none" w:sz="0" w:space="0" w:color="auto"/>
                          </w:divBdr>
                          <w:divsChild>
                            <w:div w:id="114434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4.png"/><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4.png"/><Relationship Id="rId159" Type="http://schemas.openxmlformats.org/officeDocument/2006/relationships/image" Target="media/image135.png"/><Relationship Id="rId170" Type="http://schemas.openxmlformats.org/officeDocument/2006/relationships/image" Target="media/image145.png"/><Relationship Id="rId191" Type="http://schemas.openxmlformats.org/officeDocument/2006/relationships/image" Target="media/image166.png"/><Relationship Id="rId205" Type="http://schemas.openxmlformats.org/officeDocument/2006/relationships/image" Target="media/image179.png"/><Relationship Id="rId107" Type="http://schemas.openxmlformats.org/officeDocument/2006/relationships/image" Target="media/image86.png"/><Relationship Id="rId11" Type="http://schemas.openxmlformats.org/officeDocument/2006/relationships/hyperlink" Target="https://www.microsoft.com/en-us/legal/intellectualproperty/Trademarks/Usage/General.aspx" TargetMode="External"/><Relationship Id="rId32" Type="http://schemas.openxmlformats.org/officeDocument/2006/relationships/image" Target="media/image13.png"/><Relationship Id="rId37" Type="http://schemas.openxmlformats.org/officeDocument/2006/relationships/hyperlink" Target="http://bit.ly/2wMsqW4" TargetMode="External"/><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28" Type="http://schemas.openxmlformats.org/officeDocument/2006/relationships/image" Target="media/image106.png"/><Relationship Id="rId144" Type="http://schemas.openxmlformats.org/officeDocument/2006/relationships/image" Target="media/image120.png"/><Relationship Id="rId149" Type="http://schemas.openxmlformats.org/officeDocument/2006/relationships/image" Target="media/image125.png"/><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4.png"/><Relationship Id="rId160" Type="http://schemas.openxmlformats.org/officeDocument/2006/relationships/image" Target="media/image136.png"/><Relationship Id="rId165" Type="http://schemas.openxmlformats.org/officeDocument/2006/relationships/image" Target="media/image140.png"/><Relationship Id="rId181" Type="http://schemas.openxmlformats.org/officeDocument/2006/relationships/image" Target="media/image156.png"/><Relationship Id="rId186" Type="http://schemas.openxmlformats.org/officeDocument/2006/relationships/image" Target="media/image161.png"/><Relationship Id="rId211" Type="http://schemas.openxmlformats.org/officeDocument/2006/relationships/footer" Target="footer4.xml"/><Relationship Id="rId22" Type="http://schemas.openxmlformats.org/officeDocument/2006/relationships/hyperlink" Target="https://app.powerbi.com/" TargetMode="External"/><Relationship Id="rId27" Type="http://schemas.openxmlformats.org/officeDocument/2006/relationships/image" Target="media/image8.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1.png"/><Relationship Id="rId139" Type="http://schemas.openxmlformats.org/officeDocument/2006/relationships/image" Target="media/image115.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image" Target="media/image126.png"/><Relationship Id="rId155" Type="http://schemas.openxmlformats.org/officeDocument/2006/relationships/image" Target="media/image131.png"/><Relationship Id="rId171" Type="http://schemas.openxmlformats.org/officeDocument/2006/relationships/image" Target="media/image146.png"/><Relationship Id="rId176" Type="http://schemas.openxmlformats.org/officeDocument/2006/relationships/image" Target="media/image151.png"/><Relationship Id="rId192" Type="http://schemas.openxmlformats.org/officeDocument/2006/relationships/image" Target="media/image167.png"/><Relationship Id="rId197" Type="http://schemas.openxmlformats.org/officeDocument/2006/relationships/hyperlink" Target="http://awchatsearch.azurewebsites.net)" TargetMode="External"/><Relationship Id="rId206" Type="http://schemas.openxmlformats.org/officeDocument/2006/relationships/image" Target="media/image180.png"/><Relationship Id="rId201" Type="http://schemas.openxmlformats.org/officeDocument/2006/relationships/image" Target="media/image175.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4.png"/><Relationship Id="rId38" Type="http://schemas.openxmlformats.org/officeDocument/2006/relationships/image" Target="media/image18.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16.png"/><Relationship Id="rId145" Type="http://schemas.openxmlformats.org/officeDocument/2006/relationships/image" Target="media/image121.png"/><Relationship Id="rId161" Type="http://schemas.openxmlformats.org/officeDocument/2006/relationships/image" Target="media/image137.png"/><Relationship Id="rId166" Type="http://schemas.openxmlformats.org/officeDocument/2006/relationships/image" Target="media/image141.png"/><Relationship Id="rId182" Type="http://schemas.openxmlformats.org/officeDocument/2006/relationships/image" Target="media/image157.png"/><Relationship Id="rId187" Type="http://schemas.openxmlformats.org/officeDocument/2006/relationships/image" Target="media/image162.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footer" Target="footer5.xml"/><Relationship Id="rId23" Type="http://schemas.openxmlformats.org/officeDocument/2006/relationships/hyperlink" Target="https://portal.azure.com/" TargetMode="External"/><Relationship Id="rId28" Type="http://schemas.openxmlformats.org/officeDocument/2006/relationships/image" Target="media/image9.png"/><Relationship Id="rId49" Type="http://schemas.openxmlformats.org/officeDocument/2006/relationships/image" Target="media/image28.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8.png"/><Relationship Id="rId135" Type="http://schemas.openxmlformats.org/officeDocument/2006/relationships/hyperlink" Target="https://www.luis.ai/welcome" TargetMode="External"/><Relationship Id="rId151" Type="http://schemas.openxmlformats.org/officeDocument/2006/relationships/image" Target="media/image127.png"/><Relationship Id="rId156" Type="http://schemas.openxmlformats.org/officeDocument/2006/relationships/image" Target="media/image132.png"/><Relationship Id="rId177" Type="http://schemas.openxmlformats.org/officeDocument/2006/relationships/image" Target="media/image152.png"/><Relationship Id="rId198" Type="http://schemas.openxmlformats.org/officeDocument/2006/relationships/image" Target="media/image172.png"/><Relationship Id="rId172" Type="http://schemas.openxmlformats.org/officeDocument/2006/relationships/image" Target="media/image147.png"/><Relationship Id="rId193" Type="http://schemas.openxmlformats.org/officeDocument/2006/relationships/image" Target="media/image168.png"/><Relationship Id="rId202" Type="http://schemas.openxmlformats.org/officeDocument/2006/relationships/image" Target="media/image176.png"/><Relationship Id="rId207" Type="http://schemas.openxmlformats.org/officeDocument/2006/relationships/image" Target="media/image181.png"/><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image" Target="media/image88.png"/><Relationship Id="rId34" Type="http://schemas.openxmlformats.org/officeDocument/2006/relationships/image" Target="media/image15.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2.png"/><Relationship Id="rId188" Type="http://schemas.openxmlformats.org/officeDocument/2006/relationships/image" Target="media/image163.pn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38.png"/><Relationship Id="rId183" Type="http://schemas.openxmlformats.org/officeDocument/2006/relationships/image" Target="media/image158.png"/><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3.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28.png"/><Relationship Id="rId173" Type="http://schemas.openxmlformats.org/officeDocument/2006/relationships/image" Target="media/image148.png"/><Relationship Id="rId194" Type="http://schemas.openxmlformats.org/officeDocument/2006/relationships/image" Target="media/image169.png"/><Relationship Id="rId199" Type="http://schemas.openxmlformats.org/officeDocument/2006/relationships/image" Target="media/image173.png"/><Relationship Id="rId203" Type="http://schemas.openxmlformats.org/officeDocument/2006/relationships/image" Target="media/image177.png"/><Relationship Id="rId208" Type="http://schemas.openxmlformats.org/officeDocument/2006/relationships/image" Target="media/image182.png"/><Relationship Id="rId19" Type="http://schemas.openxmlformats.org/officeDocument/2006/relationships/hyperlink" Target="https://powerbi.microsoft.com/features/" TargetMode="Externa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3.png"/><Relationship Id="rId168" Type="http://schemas.openxmlformats.org/officeDocument/2006/relationships/image" Target="media/image143.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9.png"/><Relationship Id="rId184" Type="http://schemas.openxmlformats.org/officeDocument/2006/relationships/image" Target="media/image159.png"/><Relationship Id="rId189" Type="http://schemas.openxmlformats.org/officeDocument/2006/relationships/image" Target="media/image164.png"/><Relationship Id="rId3" Type="http://schemas.openxmlformats.org/officeDocument/2006/relationships/customXml" Target="../customXml/item3.xml"/><Relationship Id="rId214" Type="http://schemas.openxmlformats.org/officeDocument/2006/relationships/theme" Target="theme/theme1.xml"/><Relationship Id="rId25" Type="http://schemas.openxmlformats.org/officeDocument/2006/relationships/image" Target="media/image6.png"/><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4.png"/><Relationship Id="rId137" Type="http://schemas.openxmlformats.org/officeDocument/2006/relationships/image" Target="media/image113.png"/><Relationship Id="rId158" Type="http://schemas.openxmlformats.org/officeDocument/2006/relationships/image" Target="media/image134.png"/><Relationship Id="rId20" Type="http://schemas.openxmlformats.org/officeDocument/2006/relationships/image" Target="media/image3.png"/><Relationship Id="rId41" Type="http://schemas.openxmlformats.org/officeDocument/2006/relationships/hyperlink" Target="https://portal.azure.com" TargetMode="External"/><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hyperlink" Target="https://westus.api.cognitive.microsoft.com/text/analytics/v2.0/)" TargetMode="External"/><Relationship Id="rId132" Type="http://schemas.openxmlformats.org/officeDocument/2006/relationships/hyperlink" Target="http://www.luis.ai" TargetMode="External"/><Relationship Id="rId153" Type="http://schemas.openxmlformats.org/officeDocument/2006/relationships/image" Target="media/image129.png"/><Relationship Id="rId174" Type="http://schemas.openxmlformats.org/officeDocument/2006/relationships/image" Target="media/image149.png"/><Relationship Id="rId179" Type="http://schemas.openxmlformats.org/officeDocument/2006/relationships/image" Target="media/image154.png"/><Relationship Id="rId195" Type="http://schemas.openxmlformats.org/officeDocument/2006/relationships/image" Target="media/image170.png"/><Relationship Id="rId209" Type="http://schemas.openxmlformats.org/officeDocument/2006/relationships/header" Target="header4.xml"/><Relationship Id="rId190" Type="http://schemas.openxmlformats.org/officeDocument/2006/relationships/image" Target="media/image165.png"/><Relationship Id="rId204" Type="http://schemas.openxmlformats.org/officeDocument/2006/relationships/image" Target="media/image178.png"/><Relationship Id="rId15" Type="http://schemas.openxmlformats.org/officeDocument/2006/relationships/footer" Target="footer2.xml"/><Relationship Id="rId36" Type="http://schemas.openxmlformats.org/officeDocument/2006/relationships/image" Target="media/image17.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hyperlink" Target="https://app.powerbi.com" TargetMode="External"/><Relationship Id="rId169" Type="http://schemas.openxmlformats.org/officeDocument/2006/relationships/image" Target="media/image144.png"/><Relationship Id="rId185" Type="http://schemas.openxmlformats.org/officeDocument/2006/relationships/image" Target="media/image16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5.png"/><Relationship Id="rId210" Type="http://schemas.openxmlformats.org/officeDocument/2006/relationships/header" Target="header5.xml"/><Relationship Id="rId26" Type="http://schemas.openxmlformats.org/officeDocument/2006/relationships/image" Target="media/image7.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0.png"/><Relationship Id="rId154" Type="http://schemas.openxmlformats.org/officeDocument/2006/relationships/image" Target="media/image130.png"/><Relationship Id="rId175" Type="http://schemas.openxmlformats.org/officeDocument/2006/relationships/image" Target="media/image150.png"/><Relationship Id="rId196" Type="http://schemas.openxmlformats.org/officeDocument/2006/relationships/image" Target="media/image171.png"/><Relationship Id="rId200" Type="http://schemas.openxmlformats.org/officeDocument/2006/relationships/image" Target="media/image174.png"/><Relationship Id="rId16"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93766AA3535D4C9AB033C0324D3CD7" ma:contentTypeVersion="7" ma:contentTypeDescription="Create a new document." ma:contentTypeScope="" ma:versionID="cbee400ec77f38dd182a04ef7c019a4f">
  <xsd:schema xmlns:xsd="http://www.w3.org/2001/XMLSchema" xmlns:xs="http://www.w3.org/2001/XMLSchema" xmlns:p="http://schemas.microsoft.com/office/2006/metadata/properties" xmlns:ns2="87bad0cd-9f5f-4471-94ca-f7c37ef15840" xmlns:ns3="8f159844-3118-4b08-9ac0-0a51e3431bb6" targetNamespace="http://schemas.microsoft.com/office/2006/metadata/properties" ma:root="true" ma:fieldsID="6519ca27e019257c068ca875b209bcee" ns2:_="" ns3:_="">
    <xsd:import namespace="87bad0cd-9f5f-4471-94ca-f7c37ef15840"/>
    <xsd:import namespace="8f159844-3118-4b08-9ac0-0a51e3431b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ad0cd-9f5f-4471-94ca-f7c37ef15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59844-3118-4b08-9ac0-0a51e3431b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25EAD-065E-45C4-8E83-69AE86A6EC2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96A8727-581E-4789-9548-3F5368CD60C7}"/>
</file>

<file path=customXml/itemProps3.xml><?xml version="1.0" encoding="utf-8"?>
<ds:datastoreItem xmlns:ds="http://schemas.openxmlformats.org/officeDocument/2006/customXml" ds:itemID="{B6582FED-F21A-4D61-888D-71C83DEDCF98}">
  <ds:schemaRefs>
    <ds:schemaRef ds:uri="http://schemas.microsoft.com/sharepoint/v3/contenttype/forms"/>
  </ds:schemaRefs>
</ds:datastoreItem>
</file>

<file path=customXml/itemProps4.xml><?xml version="1.0" encoding="utf-8"?>
<ds:datastoreItem xmlns:ds="http://schemas.openxmlformats.org/officeDocument/2006/customXml" ds:itemID="{FC7F8EC0-4BF1-4332-85DB-60F3F6C69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8844</Words>
  <Characters>50412</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06T17:36:00Z</dcterms:created>
  <dcterms:modified xsi:type="dcterms:W3CDTF">2018-04-0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3766AA3535D4C9AB033C0324D3CD7</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4-05T22:17:01.6369929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